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BAE42" w14:textId="321BCE21" w:rsidR="00D06478" w:rsidRPr="00B4061E" w:rsidRDefault="00BF63AE" w:rsidP="00BA755D">
      <w:pPr>
        <w:jc w:val="both"/>
        <w:rPr>
          <w:color w:val="000000"/>
          <w:sz w:val="16"/>
          <w:szCs w:val="16"/>
        </w:rPr>
      </w:pPr>
      <w:r>
        <w:rPr>
          <w:rFonts w:ascii="inherit" w:hAnsi="inherit" w:cs="Segoe UI"/>
          <w:noProof/>
          <w:color w:val="323130"/>
          <w:sz w:val="20"/>
          <w:szCs w:val="20"/>
        </w:rPr>
        <mc:AlternateContent>
          <mc:Choice Requires="wps">
            <w:drawing>
              <wp:anchor distT="0" distB="0" distL="114300" distR="114300" simplePos="0" relativeHeight="251590660" behindDoc="0" locked="1" layoutInCell="1" allowOverlap="1" wp14:anchorId="52FBB1EE" wp14:editId="333FB1B9">
                <wp:simplePos x="0" y="0"/>
                <wp:positionH relativeFrom="column">
                  <wp:posOffset>-142875</wp:posOffset>
                </wp:positionH>
                <wp:positionV relativeFrom="paragraph">
                  <wp:posOffset>0</wp:posOffset>
                </wp:positionV>
                <wp:extent cx="4733925" cy="3990975"/>
                <wp:effectExtent l="0" t="0" r="9525" b="952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3925" cy="3990975"/>
                        </a:xfrm>
                        <a:prstGeom prst="rect">
                          <a:avLst/>
                        </a:prstGeom>
                        <a:solidFill>
                          <a:schemeClr val="bg1"/>
                        </a:solidFill>
                        <a:ln w="6350">
                          <a:noFill/>
                          <a:miter lim="800000"/>
                          <a:headEnd/>
                          <a:tailEnd/>
                        </a:ln>
                      </wps:spPr>
                      <wps:txbx>
                        <w:txbxContent>
                          <w:p w14:paraId="20BC03BB" w14:textId="77777777" w:rsidR="00B22E63" w:rsidRPr="00B22E63" w:rsidRDefault="00B22E63" w:rsidP="00B22E63">
                            <w:pPr>
                              <w:pStyle w:val="NormalWeb"/>
                              <w:shd w:val="clear" w:color="auto" w:fill="FFFFFF"/>
                              <w:spacing w:before="0" w:beforeAutospacing="0" w:after="0" w:afterAutospacing="0"/>
                              <w:rPr>
                                <w:rFonts w:ascii="Arial Narrow" w:hAnsi="Arial Narrow"/>
                                <w:color w:val="151515"/>
                                <w:sz w:val="17"/>
                                <w:szCs w:val="17"/>
                              </w:rPr>
                            </w:pPr>
                            <w:r w:rsidRPr="00FB765F">
                              <w:rPr>
                                <w:rFonts w:ascii="Arial Narrow" w:hAnsi="Arial Narrow"/>
                                <w:b/>
                                <w:bCs/>
                                <w:color w:val="C00000"/>
                                <w:sz w:val="18"/>
                                <w:szCs w:val="18"/>
                              </w:rPr>
                              <w:t>Letting Your Leaves Fall</w:t>
                            </w:r>
                            <w:r w:rsidRPr="00B22E63">
                              <w:rPr>
                                <w:rFonts w:ascii="Arial Narrow" w:hAnsi="Arial Narrow"/>
                                <w:color w:val="151515"/>
                                <w:sz w:val="17"/>
                                <w:szCs w:val="17"/>
                              </w:rPr>
                              <w:t xml:space="preserve"> – by Rachel Wojo – </w:t>
                            </w:r>
                            <w:r w:rsidRPr="00B22E63">
                              <w:rPr>
                                <w:rFonts w:ascii="Arial Narrow" w:hAnsi="Arial Narrow"/>
                                <w:i/>
                                <w:iCs/>
                                <w:color w:val="151515"/>
                                <w:sz w:val="17"/>
                                <w:szCs w:val="17"/>
                              </w:rPr>
                              <w:t>daysprig.com – 9/19/22</w:t>
                            </w:r>
                          </w:p>
                          <w:p w14:paraId="67E7E2D7" w14:textId="77777777" w:rsidR="00B22E63" w:rsidRPr="00B22E63" w:rsidRDefault="00B22E63" w:rsidP="00B22E63">
                            <w:pPr>
                              <w:pStyle w:val="NormalWeb"/>
                              <w:shd w:val="clear" w:color="auto" w:fill="FFFFFF"/>
                              <w:spacing w:before="0" w:beforeAutospacing="0" w:after="0" w:afterAutospacing="0"/>
                              <w:rPr>
                                <w:rFonts w:ascii="Arial Narrow" w:hAnsi="Arial Narrow"/>
                                <w:color w:val="151515"/>
                                <w:sz w:val="17"/>
                                <w:szCs w:val="17"/>
                              </w:rPr>
                            </w:pPr>
                          </w:p>
                          <w:p w14:paraId="45F63E01" w14:textId="77777777" w:rsidR="00B22E63" w:rsidRPr="00B22E63" w:rsidRDefault="00B22E63" w:rsidP="00B22E63">
                            <w:pPr>
                              <w:pStyle w:val="NormalWeb"/>
                              <w:shd w:val="clear" w:color="auto" w:fill="FFFFFF"/>
                              <w:spacing w:before="0" w:beforeAutospacing="0" w:after="0" w:afterAutospacing="0"/>
                              <w:rPr>
                                <w:rFonts w:ascii="Arial Narrow" w:hAnsi="Arial Narrow"/>
                                <w:color w:val="151515"/>
                                <w:sz w:val="17"/>
                                <w:szCs w:val="17"/>
                              </w:rPr>
                            </w:pPr>
                            <w:r w:rsidRPr="00B22E63">
                              <w:rPr>
                                <w:rFonts w:ascii="Arial Narrow" w:hAnsi="Arial Narrow"/>
                                <w:color w:val="151515"/>
                                <w:sz w:val="17"/>
                                <w:szCs w:val="17"/>
                              </w:rPr>
                              <w:t>Little yellow leaves from the front yard tree dance across the porch and driveway. As their bright green color fades, it seems they fall almost as quickly as they change. I love summer affectionately and part of me longs to whisper to the tree “Hold on a little longer. Come on; you got this. Think green!” But graciously the tree listens to its Maker rather than my foolish whispers. In order to flourish in the new season, the tree must let go of its decayed leaves. They have performed well for the term, but their time has drawn to a close.</w:t>
                            </w:r>
                            <w:r w:rsidRPr="00B22E63">
                              <w:rPr>
                                <w:rFonts w:ascii="Arial Narrow" w:hAnsi="Arial Narrow"/>
                                <w:color w:val="151515"/>
                                <w:sz w:val="17"/>
                                <w:szCs w:val="17"/>
                              </w:rPr>
                              <w:br/>
                            </w:r>
                          </w:p>
                          <w:p w14:paraId="12B5756C" w14:textId="77777777" w:rsidR="00B22E63" w:rsidRPr="00B22E63" w:rsidRDefault="00B22E63" w:rsidP="00B22E63">
                            <w:pPr>
                              <w:pStyle w:val="NormalWeb"/>
                              <w:shd w:val="clear" w:color="auto" w:fill="FFFFFF"/>
                              <w:spacing w:before="0" w:beforeAutospacing="0" w:after="0" w:afterAutospacing="0"/>
                              <w:rPr>
                                <w:rFonts w:ascii="Arial Narrow" w:hAnsi="Arial Narrow"/>
                                <w:color w:val="151515"/>
                                <w:sz w:val="17"/>
                                <w:szCs w:val="17"/>
                              </w:rPr>
                            </w:pPr>
                            <w:r w:rsidRPr="00B22E63">
                              <w:rPr>
                                <w:rFonts w:ascii="Arial Narrow" w:hAnsi="Arial Narrow"/>
                                <w:color w:val="151515"/>
                                <w:sz w:val="17"/>
                                <w:szCs w:val="17"/>
                              </w:rPr>
                              <w:t>Autumn is a wonderful time to observe nature. As I watch the swirling leaves stirred by the wind, I am reminded that they display an important lesson for all of us to follow suit in a way. Just as the trees don’t stubbornly hold on to their dead leaves, so we shouldn’t hold on to any unnecessary weight in our lives. When we long to enter a new season, the old can easily inhibit the new if we allow it. God’s Word reminds us to:</w:t>
                            </w:r>
                          </w:p>
                          <w:p w14:paraId="319EA832" w14:textId="3715C7C1" w:rsidR="00B22E63" w:rsidRPr="00B22E63" w:rsidRDefault="00B22E63" w:rsidP="00B22E63">
                            <w:pPr>
                              <w:pStyle w:val="NormalWeb"/>
                              <w:shd w:val="clear" w:color="auto" w:fill="FFFFFF"/>
                              <w:spacing w:before="0" w:beforeAutospacing="0" w:after="0" w:afterAutospacing="0"/>
                              <w:rPr>
                                <w:rFonts w:ascii="Arial Narrow" w:hAnsi="Arial Narrow"/>
                                <w:color w:val="151515"/>
                                <w:sz w:val="17"/>
                                <w:szCs w:val="17"/>
                              </w:rPr>
                            </w:pPr>
                            <w:r w:rsidRPr="00B22E63">
                              <w:rPr>
                                <w:rStyle w:val="Emphasis"/>
                                <w:rFonts w:ascii="Arial Narrow" w:hAnsi="Arial Narrow"/>
                                <w:color w:val="151515"/>
                                <w:sz w:val="17"/>
                                <w:szCs w:val="17"/>
                              </w:rPr>
                              <w:t xml:space="preserve">Get rid of all bitterness, </w:t>
                            </w:r>
                            <w:r w:rsidR="00A067F2" w:rsidRPr="00B22E63">
                              <w:rPr>
                                <w:rStyle w:val="Emphasis"/>
                                <w:rFonts w:ascii="Arial Narrow" w:hAnsi="Arial Narrow"/>
                                <w:color w:val="151515"/>
                                <w:sz w:val="17"/>
                                <w:szCs w:val="17"/>
                              </w:rPr>
                              <w:t>rage,</w:t>
                            </w:r>
                            <w:r w:rsidRPr="00B22E63">
                              <w:rPr>
                                <w:rStyle w:val="Emphasis"/>
                                <w:rFonts w:ascii="Arial Narrow" w:hAnsi="Arial Narrow"/>
                                <w:color w:val="151515"/>
                                <w:sz w:val="17"/>
                                <w:szCs w:val="17"/>
                              </w:rPr>
                              <w:t xml:space="preserve"> and anger, brawling and slander, along with every form of malice. Be kind and compassionate to one another, forgiving each other, just as in Christ God forgave you. </w:t>
                            </w:r>
                            <w:hyperlink r:id="rId6" w:tgtFrame="_blank" w:history="1">
                              <w:r w:rsidRPr="00B22E63">
                                <w:rPr>
                                  <w:rStyle w:val="Hyperlink"/>
                                  <w:rFonts w:ascii="Arial Narrow" w:hAnsi="Arial Narrow"/>
                                  <w:color w:val="151515"/>
                                  <w:sz w:val="17"/>
                                  <w:szCs w:val="17"/>
                                </w:rPr>
                                <w:t>Ephesians 4:31,32 (NIV)</w:t>
                              </w:r>
                            </w:hyperlink>
                            <w:r w:rsidRPr="00B22E63">
                              <w:rPr>
                                <w:rFonts w:ascii="Arial Narrow" w:hAnsi="Arial Narrow"/>
                                <w:color w:val="151515"/>
                                <w:sz w:val="17"/>
                                <w:szCs w:val="17"/>
                              </w:rPr>
                              <w:br/>
                              <w:t>To get rid of negativity in our lives, we must first identify it. How can we do this?</w:t>
                            </w:r>
                            <w:r w:rsidR="007F6E3B" w:rsidRPr="007F6E3B">
                              <w:rPr>
                                <w:noProof/>
                              </w:rPr>
                              <w:t xml:space="preserve"> </w:t>
                            </w:r>
                          </w:p>
                          <w:p w14:paraId="2EA74D33" w14:textId="77777777" w:rsidR="00B22E63" w:rsidRPr="00B22E63" w:rsidRDefault="00B22E63" w:rsidP="00B22E63">
                            <w:pPr>
                              <w:pStyle w:val="NormalWeb"/>
                              <w:shd w:val="clear" w:color="auto" w:fill="FFFFFF"/>
                              <w:spacing w:before="0" w:beforeAutospacing="0" w:after="0" w:afterAutospacing="0"/>
                              <w:rPr>
                                <w:rFonts w:ascii="Arial Narrow" w:hAnsi="Arial Narrow"/>
                                <w:color w:val="151515"/>
                                <w:sz w:val="17"/>
                                <w:szCs w:val="17"/>
                              </w:rPr>
                            </w:pPr>
                            <w:r w:rsidRPr="00B22E63">
                              <w:rPr>
                                <w:rFonts w:ascii="Arial Narrow" w:hAnsi="Arial Narrow"/>
                                <w:color w:val="151515"/>
                                <w:sz w:val="17"/>
                                <w:szCs w:val="17"/>
                              </w:rPr>
                              <w:t>»</w:t>
                            </w:r>
                            <w:r w:rsidRPr="00B22E63">
                              <w:rPr>
                                <w:rStyle w:val="Strong"/>
                                <w:rFonts w:ascii="Arial Narrow" w:hAnsi="Arial Narrow"/>
                                <w:color w:val="151515"/>
                                <w:sz w:val="17"/>
                                <w:szCs w:val="17"/>
                              </w:rPr>
                              <w:t> </w:t>
                            </w:r>
                            <w:r w:rsidRPr="00B22E63">
                              <w:rPr>
                                <w:rFonts w:ascii="Arial Narrow" w:hAnsi="Arial Narrow"/>
                                <w:color w:val="151515"/>
                                <w:sz w:val="17"/>
                                <w:szCs w:val="17"/>
                              </w:rPr>
                              <w:t>By reading God’s Word.</w:t>
                            </w:r>
                          </w:p>
                          <w:p w14:paraId="6349587E" w14:textId="77777777" w:rsidR="00B22E63" w:rsidRPr="00B22E63" w:rsidRDefault="00B22E63" w:rsidP="00B22E63">
                            <w:pPr>
                              <w:pStyle w:val="NormalWeb"/>
                              <w:shd w:val="clear" w:color="auto" w:fill="FFFFFF"/>
                              <w:spacing w:before="0" w:beforeAutospacing="0" w:after="0" w:afterAutospacing="0"/>
                              <w:rPr>
                                <w:rFonts w:ascii="Arial Narrow" w:hAnsi="Arial Narrow"/>
                                <w:color w:val="151515"/>
                                <w:sz w:val="17"/>
                                <w:szCs w:val="17"/>
                              </w:rPr>
                            </w:pPr>
                            <w:r w:rsidRPr="00B22E63">
                              <w:rPr>
                                <w:rFonts w:ascii="Arial Narrow" w:hAnsi="Arial Narrow"/>
                                <w:color w:val="151515"/>
                                <w:sz w:val="17"/>
                                <w:szCs w:val="17"/>
                              </w:rPr>
                              <w:t>»</w:t>
                            </w:r>
                            <w:r w:rsidRPr="00B22E63">
                              <w:rPr>
                                <w:rStyle w:val="Strong"/>
                                <w:rFonts w:ascii="Arial Narrow" w:hAnsi="Arial Narrow"/>
                                <w:color w:val="151515"/>
                                <w:sz w:val="17"/>
                                <w:szCs w:val="17"/>
                              </w:rPr>
                              <w:t> </w:t>
                            </w:r>
                            <w:r w:rsidRPr="00B22E63">
                              <w:rPr>
                                <w:rFonts w:ascii="Arial Narrow" w:hAnsi="Arial Narrow"/>
                                <w:color w:val="151515"/>
                                <w:sz w:val="17"/>
                                <w:szCs w:val="17"/>
                              </w:rPr>
                              <w:t>By allowing His Spirit to show us the necessary heart changes we need.</w:t>
                            </w:r>
                          </w:p>
                          <w:p w14:paraId="0FD4D81B" w14:textId="07016C4A" w:rsidR="00B22E63" w:rsidRDefault="00B22E63" w:rsidP="00B22E63">
                            <w:pPr>
                              <w:pStyle w:val="NormalWeb"/>
                              <w:shd w:val="clear" w:color="auto" w:fill="FFFFFF"/>
                              <w:spacing w:before="0" w:beforeAutospacing="0" w:after="0" w:afterAutospacing="0"/>
                              <w:rPr>
                                <w:rFonts w:ascii="Arial Narrow" w:hAnsi="Arial Narrow"/>
                                <w:color w:val="151515"/>
                                <w:sz w:val="17"/>
                                <w:szCs w:val="17"/>
                              </w:rPr>
                            </w:pPr>
                            <w:r w:rsidRPr="00B22E63">
                              <w:rPr>
                                <w:rFonts w:ascii="Arial Narrow" w:hAnsi="Arial Narrow"/>
                                <w:color w:val="151515"/>
                                <w:sz w:val="17"/>
                                <w:szCs w:val="17"/>
                              </w:rPr>
                              <w:t>»</w:t>
                            </w:r>
                            <w:r w:rsidRPr="00B22E63">
                              <w:rPr>
                                <w:rStyle w:val="Strong"/>
                                <w:rFonts w:ascii="Arial Narrow" w:hAnsi="Arial Narrow"/>
                                <w:color w:val="151515"/>
                                <w:sz w:val="17"/>
                                <w:szCs w:val="17"/>
                              </w:rPr>
                              <w:t> </w:t>
                            </w:r>
                            <w:r w:rsidRPr="00B22E63">
                              <w:rPr>
                                <w:rFonts w:ascii="Arial Narrow" w:hAnsi="Arial Narrow"/>
                                <w:color w:val="151515"/>
                                <w:sz w:val="17"/>
                                <w:szCs w:val="17"/>
                              </w:rPr>
                              <w:t>By being willing to shun practices such as bitterness and anger.</w:t>
                            </w:r>
                            <w:r w:rsidR="00D415D4">
                              <w:rPr>
                                <w:rFonts w:ascii="Arial Narrow" w:hAnsi="Arial Narrow"/>
                                <w:color w:val="151515"/>
                                <w:sz w:val="17"/>
                                <w:szCs w:val="17"/>
                              </w:rPr>
                              <w:t xml:space="preserve">             </w:t>
                            </w:r>
                          </w:p>
                          <w:p w14:paraId="340FA36C" w14:textId="03684F58" w:rsidR="004F58BD" w:rsidRPr="00B22E63" w:rsidRDefault="009F575C" w:rsidP="00B22E63">
                            <w:pPr>
                              <w:pStyle w:val="NormalWeb"/>
                              <w:shd w:val="clear" w:color="auto" w:fill="FFFFFF"/>
                              <w:spacing w:before="0" w:beforeAutospacing="0" w:after="0" w:afterAutospacing="0"/>
                              <w:rPr>
                                <w:rFonts w:ascii="Arial Narrow" w:hAnsi="Arial Narrow"/>
                                <w:color w:val="151515"/>
                                <w:sz w:val="17"/>
                                <w:szCs w:val="17"/>
                              </w:rPr>
                            </w:pPr>
                            <w:r w:rsidRPr="00B22E63">
                              <w:rPr>
                                <w:rFonts w:ascii="Arial Narrow" w:hAnsi="Arial Narrow"/>
                                <w:color w:val="151515"/>
                                <w:sz w:val="17"/>
                                <w:szCs w:val="17"/>
                              </w:rPr>
                              <w:t>»</w:t>
                            </w:r>
                            <w:r w:rsidRPr="00B22E63">
                              <w:rPr>
                                <w:rStyle w:val="Strong"/>
                                <w:rFonts w:ascii="Arial Narrow" w:hAnsi="Arial Narrow"/>
                                <w:color w:val="151515"/>
                                <w:sz w:val="17"/>
                                <w:szCs w:val="17"/>
                              </w:rPr>
                              <w:t> </w:t>
                            </w:r>
                            <w:r w:rsidRPr="00B22E63">
                              <w:rPr>
                                <w:rFonts w:ascii="Arial Narrow" w:hAnsi="Arial Narrow"/>
                                <w:color w:val="151515"/>
                                <w:sz w:val="17"/>
                                <w:szCs w:val="17"/>
                              </w:rPr>
                              <w:t xml:space="preserve">By </w:t>
                            </w:r>
                            <w:r>
                              <w:rPr>
                                <w:rFonts w:ascii="Arial Narrow" w:hAnsi="Arial Narrow"/>
                                <w:color w:val="151515"/>
                                <w:sz w:val="17"/>
                                <w:szCs w:val="17"/>
                              </w:rPr>
                              <w:t>asking God to help us let go of the guilt from the past</w:t>
                            </w:r>
                            <w:r w:rsidRPr="00B22E63">
                              <w:rPr>
                                <w:rFonts w:ascii="Arial Narrow" w:hAnsi="Arial Narrow"/>
                                <w:color w:val="151515"/>
                                <w:sz w:val="17"/>
                                <w:szCs w:val="17"/>
                              </w:rPr>
                              <w:t>.</w:t>
                            </w:r>
                            <w:r w:rsidR="00D415D4">
                              <w:rPr>
                                <w:rFonts w:ascii="Arial Narrow" w:hAnsi="Arial Narrow"/>
                                <w:color w:val="151515"/>
                                <w:sz w:val="17"/>
                                <w:szCs w:val="17"/>
                              </w:rPr>
                              <w:t xml:space="preserve">                                    </w:t>
                            </w:r>
                            <w:r w:rsidR="002B6D1D">
                              <w:rPr>
                                <w:rFonts w:ascii="Arial Narrow" w:hAnsi="Arial Narrow"/>
                                <w:color w:val="151515"/>
                                <w:sz w:val="17"/>
                                <w:szCs w:val="17"/>
                              </w:rPr>
                              <w:t xml:space="preserve">      </w:t>
                            </w:r>
                          </w:p>
                          <w:p w14:paraId="683B5C89" w14:textId="074AFB08" w:rsidR="005D5104" w:rsidRPr="00B22E63" w:rsidRDefault="002546DF" w:rsidP="00710409">
                            <w:pPr>
                              <w:rPr>
                                <w:rFonts w:ascii="Arial Narrow" w:hAnsi="Arial Narrow"/>
                                <w:sz w:val="17"/>
                                <w:szCs w:val="17"/>
                              </w:rPr>
                            </w:pPr>
                            <w:r>
                              <w:rPr>
                                <w:rFonts w:ascii="Arial Narrow" w:hAnsi="Arial Narrow"/>
                                <w:color w:val="151515"/>
                                <w:sz w:val="17"/>
                                <w:szCs w:val="17"/>
                              </w:rPr>
                              <w:t xml:space="preserve">                                                                                                                                    </w:t>
                            </w:r>
                            <w:r w:rsidR="00B22E63" w:rsidRPr="00B22E63">
                              <w:rPr>
                                <w:rFonts w:ascii="Arial Narrow" w:hAnsi="Arial Narrow"/>
                                <w:color w:val="151515"/>
                                <w:sz w:val="17"/>
                                <w:szCs w:val="17"/>
                              </w:rPr>
                              <w:br/>
                            </w:r>
                            <w:r w:rsidR="00B22E63" w:rsidRPr="00B22E63">
                              <w:rPr>
                                <w:rStyle w:val="Emphasis"/>
                                <w:rFonts w:ascii="Arial Narrow" w:hAnsi="Arial Narrow"/>
                                <w:b/>
                                <w:bCs/>
                                <w:color w:val="151515"/>
                                <w:sz w:val="17"/>
                                <w:szCs w:val="17"/>
                              </w:rPr>
                              <w:t> </w:t>
                            </w:r>
                            <w:r w:rsidR="00710409" w:rsidRPr="00B22E63">
                              <w:rPr>
                                <w:rFonts w:ascii="Arial Narrow" w:hAnsi="Arial Narrow"/>
                                <w:color w:val="151515"/>
                                <w:sz w:val="17"/>
                                <w:szCs w:val="17"/>
                              </w:rPr>
                              <w:t>Oh,</w:t>
                            </w:r>
                            <w:r w:rsidR="00B22E63" w:rsidRPr="00B22E63">
                              <w:rPr>
                                <w:rFonts w:ascii="Arial Narrow" w:hAnsi="Arial Narrow"/>
                                <w:color w:val="151515"/>
                                <w:sz w:val="17"/>
                                <w:szCs w:val="17"/>
                              </w:rPr>
                              <w:t xml:space="preserve"> how the Lord longs to empower and strengthen us for the new season ahead! If we’re not sure of the issues detaining a kind and compassionate spirit, He will show us when we ask. And if guilt from the past is preventing this beautiful new season, we have His promises like this one to remember:</w:t>
                            </w:r>
                            <w:r w:rsidR="00B22E63" w:rsidRPr="00B22E63">
                              <w:rPr>
                                <w:rFonts w:ascii="Arial Narrow" w:hAnsi="Arial Narrow"/>
                                <w:color w:val="151515"/>
                                <w:sz w:val="17"/>
                                <w:szCs w:val="17"/>
                              </w:rPr>
                              <w:br/>
                            </w:r>
                            <w:r w:rsidR="00B22E63" w:rsidRPr="00B22E63">
                              <w:rPr>
                                <w:rStyle w:val="Emphasis"/>
                                <w:rFonts w:ascii="Arial Narrow" w:hAnsi="Arial Narrow"/>
                                <w:color w:val="151515"/>
                                <w:sz w:val="17"/>
                                <w:szCs w:val="17"/>
                              </w:rPr>
                              <w:t>Forget the former things; do not dwell on the past</w:t>
                            </w:r>
                            <w:r w:rsidR="00A067F2" w:rsidRPr="00B22E63">
                              <w:rPr>
                                <w:rStyle w:val="Emphasis"/>
                                <w:rFonts w:ascii="Arial Narrow" w:hAnsi="Arial Narrow"/>
                                <w:color w:val="151515"/>
                                <w:sz w:val="17"/>
                                <w:szCs w:val="17"/>
                              </w:rPr>
                              <w:t xml:space="preserve">. </w:t>
                            </w:r>
                            <w:r w:rsidR="00B22E63" w:rsidRPr="00B22E63">
                              <w:rPr>
                                <w:rStyle w:val="Emphasis"/>
                                <w:rFonts w:ascii="Arial Narrow" w:hAnsi="Arial Narrow"/>
                                <w:color w:val="151515"/>
                                <w:sz w:val="17"/>
                                <w:szCs w:val="17"/>
                              </w:rPr>
                              <w:t>See, I am doing a new thing</w:t>
                            </w:r>
                            <w:r w:rsidR="00A067F2" w:rsidRPr="00B22E63">
                              <w:rPr>
                                <w:rStyle w:val="Emphasis"/>
                                <w:rFonts w:ascii="Arial Narrow" w:hAnsi="Arial Narrow"/>
                                <w:color w:val="151515"/>
                                <w:sz w:val="17"/>
                                <w:szCs w:val="17"/>
                              </w:rPr>
                              <w:t xml:space="preserve">! </w:t>
                            </w:r>
                            <w:r w:rsidR="00B22E63" w:rsidRPr="00B22E63">
                              <w:rPr>
                                <w:rStyle w:val="Emphasis"/>
                                <w:rFonts w:ascii="Arial Narrow" w:hAnsi="Arial Narrow"/>
                                <w:color w:val="151515"/>
                                <w:sz w:val="17"/>
                                <w:szCs w:val="17"/>
                              </w:rPr>
                              <w:t>Now it springs up; do you not perceive it? I am making a way in the wilderness and streams in the wasteland. </w:t>
                            </w:r>
                            <w:hyperlink r:id="rId7" w:tgtFrame="_blank" w:history="1">
                              <w:r w:rsidR="00B22E63" w:rsidRPr="00B22E63">
                                <w:rPr>
                                  <w:rStyle w:val="Hyperlink"/>
                                  <w:rFonts w:ascii="Arial Narrow" w:hAnsi="Arial Narrow"/>
                                  <w:color w:val="151515"/>
                                  <w:sz w:val="17"/>
                                  <w:szCs w:val="17"/>
                                </w:rPr>
                                <w:t>Isaiah 43:18,19 (NIV)</w:t>
                              </w:r>
                            </w:hyperlink>
                            <w:r w:rsidR="00B22E63" w:rsidRPr="00B22E63">
                              <w:rPr>
                                <w:rFonts w:ascii="Arial Narrow" w:hAnsi="Arial Narrow"/>
                                <w:color w:val="151515"/>
                                <w:sz w:val="17"/>
                                <w:szCs w:val="17"/>
                              </w:rPr>
                              <w:br/>
                              <w:t>What are you holding on to that is preventing a freshness to the season ahead? Could it be that the decayed leaves are piling up and your heart needs to discard them for good? If so, why not reach out to the Lord in prayer? He longs to hear from you. Ask Him to shine light on any thoughts, circumstances, habits or other “decayed leaves” you might be clinging to. As you watch the leaves fall this season, our prayer is that you are reminded to let go of anything that would hinder a fresh relationship with God.</w:t>
                            </w:r>
                            <w:r w:rsidR="005D5104" w:rsidRPr="00B22E63">
                              <w:rPr>
                                <w:rFonts w:ascii="Arial Narrow" w:hAnsi="Arial Narrow" w:cs="Arial"/>
                                <w:sz w:val="17"/>
                                <w:szCs w:val="17"/>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FBB1EE" id="_x0000_t202" coordsize="21600,21600" o:spt="202" path="m,l,21600r21600,l21600,xe">
                <v:stroke joinstyle="miter"/>
                <v:path gradientshapeok="t" o:connecttype="rect"/>
              </v:shapetype>
              <v:shape id="Text Box 2" o:spid="_x0000_s1026" type="#_x0000_t202" style="position:absolute;left:0;text-align:left;margin-left:-11.25pt;margin-top:0;width:372.75pt;height:314.25pt;z-index:2515906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" fillcolor="white [3212]" stroked="f" strokeweight=".5pt">
                <v:textbox>
                  <w:txbxContent>
                    <w:p w14:paraId="20BC03BB" w14:textId="77777777" w:rsidR="00B22E63" w:rsidRPr="00B22E63" w:rsidRDefault="00B22E63" w:rsidP="00B22E63">
                      <w:pPr>
                        <w:pStyle w:val="NormalWeb"/>
                        <w:shd w:val="clear" w:color="auto" w:fill="FFFFFF"/>
                        <w:spacing w:before="0" w:beforeAutospacing="0" w:after="0" w:afterAutospacing="0"/>
                        <w:rPr>
                          <w:rFonts w:ascii="Arial Narrow" w:hAnsi="Arial Narrow"/>
                          <w:color w:val="151515"/>
                          <w:sz w:val="17"/>
                          <w:szCs w:val="17"/>
                        </w:rPr>
                      </w:pPr>
                      <w:r w:rsidRPr="00FB765F">
                        <w:rPr>
                          <w:rFonts w:ascii="Arial Narrow" w:hAnsi="Arial Narrow"/>
                          <w:b/>
                          <w:bCs/>
                          <w:color w:val="C00000"/>
                          <w:sz w:val="18"/>
                          <w:szCs w:val="18"/>
                        </w:rPr>
                        <w:t>Letting Your Leaves Fall</w:t>
                      </w:r>
                      <w:r w:rsidRPr="00B22E63">
                        <w:rPr>
                          <w:rFonts w:ascii="Arial Narrow" w:hAnsi="Arial Narrow"/>
                          <w:color w:val="151515"/>
                          <w:sz w:val="17"/>
                          <w:szCs w:val="17"/>
                        </w:rPr>
                        <w:t xml:space="preserve"> – by Rachel Wojo – </w:t>
                      </w:r>
                      <w:r w:rsidRPr="00B22E63">
                        <w:rPr>
                          <w:rFonts w:ascii="Arial Narrow" w:hAnsi="Arial Narrow"/>
                          <w:i/>
                          <w:iCs/>
                          <w:color w:val="151515"/>
                          <w:sz w:val="17"/>
                          <w:szCs w:val="17"/>
                        </w:rPr>
                        <w:t>daysprig.com – 9/19/22</w:t>
                      </w:r>
                    </w:p>
                    <w:p w14:paraId="67E7E2D7" w14:textId="77777777" w:rsidR="00B22E63" w:rsidRPr="00B22E63" w:rsidRDefault="00B22E63" w:rsidP="00B22E63">
                      <w:pPr>
                        <w:pStyle w:val="NormalWeb"/>
                        <w:shd w:val="clear" w:color="auto" w:fill="FFFFFF"/>
                        <w:spacing w:before="0" w:beforeAutospacing="0" w:after="0" w:afterAutospacing="0"/>
                        <w:rPr>
                          <w:rFonts w:ascii="Arial Narrow" w:hAnsi="Arial Narrow"/>
                          <w:color w:val="151515"/>
                          <w:sz w:val="17"/>
                          <w:szCs w:val="17"/>
                        </w:rPr>
                      </w:pPr>
                    </w:p>
                    <w:p w14:paraId="45F63E01" w14:textId="77777777" w:rsidR="00B22E63" w:rsidRPr="00B22E63" w:rsidRDefault="00B22E63" w:rsidP="00B22E63">
                      <w:pPr>
                        <w:pStyle w:val="NormalWeb"/>
                        <w:shd w:val="clear" w:color="auto" w:fill="FFFFFF"/>
                        <w:spacing w:before="0" w:beforeAutospacing="0" w:after="0" w:afterAutospacing="0"/>
                        <w:rPr>
                          <w:rFonts w:ascii="Arial Narrow" w:hAnsi="Arial Narrow"/>
                          <w:color w:val="151515"/>
                          <w:sz w:val="17"/>
                          <w:szCs w:val="17"/>
                        </w:rPr>
                      </w:pPr>
                      <w:r w:rsidRPr="00B22E63">
                        <w:rPr>
                          <w:rFonts w:ascii="Arial Narrow" w:hAnsi="Arial Narrow"/>
                          <w:color w:val="151515"/>
                          <w:sz w:val="17"/>
                          <w:szCs w:val="17"/>
                        </w:rPr>
                        <w:t>Little yellow leaves from the front yard tree dance across the porch and driveway. As their bright green color fades, it seems they fall almost as quickly as they change. I love summer affectionately and part of me longs to whisper to the tree “Hold on a little longer. Come on; you got this. Think green!” But graciously the tree listens to its Maker rather than my foolish whispers. In order to flourish in the new season, the tree must let go of its decayed leaves. They have performed well for the term, but their time has drawn to a close.</w:t>
                      </w:r>
                      <w:r w:rsidRPr="00B22E63">
                        <w:rPr>
                          <w:rFonts w:ascii="Arial Narrow" w:hAnsi="Arial Narrow"/>
                          <w:color w:val="151515"/>
                          <w:sz w:val="17"/>
                          <w:szCs w:val="17"/>
                        </w:rPr>
                        <w:br/>
                      </w:r>
                    </w:p>
                    <w:p w14:paraId="12B5756C" w14:textId="77777777" w:rsidR="00B22E63" w:rsidRPr="00B22E63" w:rsidRDefault="00B22E63" w:rsidP="00B22E63">
                      <w:pPr>
                        <w:pStyle w:val="NormalWeb"/>
                        <w:shd w:val="clear" w:color="auto" w:fill="FFFFFF"/>
                        <w:spacing w:before="0" w:beforeAutospacing="0" w:after="0" w:afterAutospacing="0"/>
                        <w:rPr>
                          <w:rFonts w:ascii="Arial Narrow" w:hAnsi="Arial Narrow"/>
                          <w:color w:val="151515"/>
                          <w:sz w:val="17"/>
                          <w:szCs w:val="17"/>
                        </w:rPr>
                      </w:pPr>
                      <w:r w:rsidRPr="00B22E63">
                        <w:rPr>
                          <w:rFonts w:ascii="Arial Narrow" w:hAnsi="Arial Narrow"/>
                          <w:color w:val="151515"/>
                          <w:sz w:val="17"/>
                          <w:szCs w:val="17"/>
                        </w:rPr>
                        <w:t>Autumn is a wonderful time to observe nature. As I watch the swirling leaves stirred by the wind, I am reminded that they display an important lesson for all of us to follow suit in a way. Just as the trees don’t stubbornly hold on to their dead leaves, so we shouldn’t hold on to any unnecessary weight in our lives. When we long to enter a new season, the old can easily inhibit the new if we allow it. God’s Word reminds us to:</w:t>
                      </w:r>
                    </w:p>
                    <w:p w14:paraId="319EA832" w14:textId="3715C7C1" w:rsidR="00B22E63" w:rsidRPr="00B22E63" w:rsidRDefault="00B22E63" w:rsidP="00B22E63">
                      <w:pPr>
                        <w:pStyle w:val="NormalWeb"/>
                        <w:shd w:val="clear" w:color="auto" w:fill="FFFFFF"/>
                        <w:spacing w:before="0" w:beforeAutospacing="0" w:after="0" w:afterAutospacing="0"/>
                        <w:rPr>
                          <w:rFonts w:ascii="Arial Narrow" w:hAnsi="Arial Narrow"/>
                          <w:color w:val="151515"/>
                          <w:sz w:val="17"/>
                          <w:szCs w:val="17"/>
                        </w:rPr>
                      </w:pPr>
                      <w:r w:rsidRPr="00B22E63">
                        <w:rPr>
                          <w:rStyle w:val="Emphasis"/>
                          <w:rFonts w:ascii="Arial Narrow" w:hAnsi="Arial Narrow"/>
                          <w:color w:val="151515"/>
                          <w:sz w:val="17"/>
                          <w:szCs w:val="17"/>
                        </w:rPr>
                        <w:t xml:space="preserve">Get rid of all bitterness, </w:t>
                      </w:r>
                      <w:r w:rsidR="00A067F2" w:rsidRPr="00B22E63">
                        <w:rPr>
                          <w:rStyle w:val="Emphasis"/>
                          <w:rFonts w:ascii="Arial Narrow" w:hAnsi="Arial Narrow"/>
                          <w:color w:val="151515"/>
                          <w:sz w:val="17"/>
                          <w:szCs w:val="17"/>
                        </w:rPr>
                        <w:t>rage,</w:t>
                      </w:r>
                      <w:r w:rsidRPr="00B22E63">
                        <w:rPr>
                          <w:rStyle w:val="Emphasis"/>
                          <w:rFonts w:ascii="Arial Narrow" w:hAnsi="Arial Narrow"/>
                          <w:color w:val="151515"/>
                          <w:sz w:val="17"/>
                          <w:szCs w:val="17"/>
                        </w:rPr>
                        <w:t xml:space="preserve"> and anger, brawling and slander, along with every form of malice. Be kind and compassionate to one another, forgiving each other, just as in Christ God forgave you. </w:t>
                      </w:r>
                      <w:hyperlink r:id="rId8" w:tgtFrame="_blank" w:history="1">
                        <w:r w:rsidRPr="00B22E63">
                          <w:rPr>
                            <w:rStyle w:val="Hyperlink"/>
                            <w:rFonts w:ascii="Arial Narrow" w:hAnsi="Arial Narrow"/>
                            <w:color w:val="151515"/>
                            <w:sz w:val="17"/>
                            <w:szCs w:val="17"/>
                          </w:rPr>
                          <w:t>Ephesians 4:31,32 (NIV)</w:t>
                        </w:r>
                      </w:hyperlink>
                      <w:r w:rsidRPr="00B22E63">
                        <w:rPr>
                          <w:rFonts w:ascii="Arial Narrow" w:hAnsi="Arial Narrow"/>
                          <w:color w:val="151515"/>
                          <w:sz w:val="17"/>
                          <w:szCs w:val="17"/>
                        </w:rPr>
                        <w:br/>
                        <w:t>To get rid of negativity in our lives, we must first identify it. How can we do this?</w:t>
                      </w:r>
                      <w:r w:rsidR="007F6E3B" w:rsidRPr="007F6E3B">
                        <w:rPr>
                          <w:noProof/>
                        </w:rPr>
                        <w:t xml:space="preserve"> </w:t>
                      </w:r>
                    </w:p>
                    <w:p w14:paraId="2EA74D33" w14:textId="77777777" w:rsidR="00B22E63" w:rsidRPr="00B22E63" w:rsidRDefault="00B22E63" w:rsidP="00B22E63">
                      <w:pPr>
                        <w:pStyle w:val="NormalWeb"/>
                        <w:shd w:val="clear" w:color="auto" w:fill="FFFFFF"/>
                        <w:spacing w:before="0" w:beforeAutospacing="0" w:after="0" w:afterAutospacing="0"/>
                        <w:rPr>
                          <w:rFonts w:ascii="Arial Narrow" w:hAnsi="Arial Narrow"/>
                          <w:color w:val="151515"/>
                          <w:sz w:val="17"/>
                          <w:szCs w:val="17"/>
                        </w:rPr>
                      </w:pPr>
                      <w:r w:rsidRPr="00B22E63">
                        <w:rPr>
                          <w:rFonts w:ascii="Arial Narrow" w:hAnsi="Arial Narrow"/>
                          <w:color w:val="151515"/>
                          <w:sz w:val="17"/>
                          <w:szCs w:val="17"/>
                        </w:rPr>
                        <w:t>»</w:t>
                      </w:r>
                      <w:r w:rsidRPr="00B22E63">
                        <w:rPr>
                          <w:rStyle w:val="Strong"/>
                          <w:rFonts w:ascii="Arial Narrow" w:hAnsi="Arial Narrow"/>
                          <w:color w:val="151515"/>
                          <w:sz w:val="17"/>
                          <w:szCs w:val="17"/>
                        </w:rPr>
                        <w:t> </w:t>
                      </w:r>
                      <w:r w:rsidRPr="00B22E63">
                        <w:rPr>
                          <w:rFonts w:ascii="Arial Narrow" w:hAnsi="Arial Narrow"/>
                          <w:color w:val="151515"/>
                          <w:sz w:val="17"/>
                          <w:szCs w:val="17"/>
                        </w:rPr>
                        <w:t>By reading God’s Word.</w:t>
                      </w:r>
                    </w:p>
                    <w:p w14:paraId="6349587E" w14:textId="77777777" w:rsidR="00B22E63" w:rsidRPr="00B22E63" w:rsidRDefault="00B22E63" w:rsidP="00B22E63">
                      <w:pPr>
                        <w:pStyle w:val="NormalWeb"/>
                        <w:shd w:val="clear" w:color="auto" w:fill="FFFFFF"/>
                        <w:spacing w:before="0" w:beforeAutospacing="0" w:after="0" w:afterAutospacing="0"/>
                        <w:rPr>
                          <w:rFonts w:ascii="Arial Narrow" w:hAnsi="Arial Narrow"/>
                          <w:color w:val="151515"/>
                          <w:sz w:val="17"/>
                          <w:szCs w:val="17"/>
                        </w:rPr>
                      </w:pPr>
                      <w:r w:rsidRPr="00B22E63">
                        <w:rPr>
                          <w:rFonts w:ascii="Arial Narrow" w:hAnsi="Arial Narrow"/>
                          <w:color w:val="151515"/>
                          <w:sz w:val="17"/>
                          <w:szCs w:val="17"/>
                        </w:rPr>
                        <w:t>»</w:t>
                      </w:r>
                      <w:r w:rsidRPr="00B22E63">
                        <w:rPr>
                          <w:rStyle w:val="Strong"/>
                          <w:rFonts w:ascii="Arial Narrow" w:hAnsi="Arial Narrow"/>
                          <w:color w:val="151515"/>
                          <w:sz w:val="17"/>
                          <w:szCs w:val="17"/>
                        </w:rPr>
                        <w:t> </w:t>
                      </w:r>
                      <w:r w:rsidRPr="00B22E63">
                        <w:rPr>
                          <w:rFonts w:ascii="Arial Narrow" w:hAnsi="Arial Narrow"/>
                          <w:color w:val="151515"/>
                          <w:sz w:val="17"/>
                          <w:szCs w:val="17"/>
                        </w:rPr>
                        <w:t>By allowing His Spirit to show us the necessary heart changes we need.</w:t>
                      </w:r>
                    </w:p>
                    <w:p w14:paraId="0FD4D81B" w14:textId="07016C4A" w:rsidR="00B22E63" w:rsidRDefault="00B22E63" w:rsidP="00B22E63">
                      <w:pPr>
                        <w:pStyle w:val="NormalWeb"/>
                        <w:shd w:val="clear" w:color="auto" w:fill="FFFFFF"/>
                        <w:spacing w:before="0" w:beforeAutospacing="0" w:after="0" w:afterAutospacing="0"/>
                        <w:rPr>
                          <w:rFonts w:ascii="Arial Narrow" w:hAnsi="Arial Narrow"/>
                          <w:color w:val="151515"/>
                          <w:sz w:val="17"/>
                          <w:szCs w:val="17"/>
                        </w:rPr>
                      </w:pPr>
                      <w:r w:rsidRPr="00B22E63">
                        <w:rPr>
                          <w:rFonts w:ascii="Arial Narrow" w:hAnsi="Arial Narrow"/>
                          <w:color w:val="151515"/>
                          <w:sz w:val="17"/>
                          <w:szCs w:val="17"/>
                        </w:rPr>
                        <w:t>»</w:t>
                      </w:r>
                      <w:r w:rsidRPr="00B22E63">
                        <w:rPr>
                          <w:rStyle w:val="Strong"/>
                          <w:rFonts w:ascii="Arial Narrow" w:hAnsi="Arial Narrow"/>
                          <w:color w:val="151515"/>
                          <w:sz w:val="17"/>
                          <w:szCs w:val="17"/>
                        </w:rPr>
                        <w:t> </w:t>
                      </w:r>
                      <w:r w:rsidRPr="00B22E63">
                        <w:rPr>
                          <w:rFonts w:ascii="Arial Narrow" w:hAnsi="Arial Narrow"/>
                          <w:color w:val="151515"/>
                          <w:sz w:val="17"/>
                          <w:szCs w:val="17"/>
                        </w:rPr>
                        <w:t>By being willing to shun practices such as bitterness and anger.</w:t>
                      </w:r>
                      <w:r w:rsidR="00D415D4">
                        <w:rPr>
                          <w:rFonts w:ascii="Arial Narrow" w:hAnsi="Arial Narrow"/>
                          <w:color w:val="151515"/>
                          <w:sz w:val="17"/>
                          <w:szCs w:val="17"/>
                        </w:rPr>
                        <w:t xml:space="preserve">             </w:t>
                      </w:r>
                    </w:p>
                    <w:p w14:paraId="340FA36C" w14:textId="03684F58" w:rsidR="004F58BD" w:rsidRPr="00B22E63" w:rsidRDefault="009F575C" w:rsidP="00B22E63">
                      <w:pPr>
                        <w:pStyle w:val="NormalWeb"/>
                        <w:shd w:val="clear" w:color="auto" w:fill="FFFFFF"/>
                        <w:spacing w:before="0" w:beforeAutospacing="0" w:after="0" w:afterAutospacing="0"/>
                        <w:rPr>
                          <w:rFonts w:ascii="Arial Narrow" w:hAnsi="Arial Narrow"/>
                          <w:color w:val="151515"/>
                          <w:sz w:val="17"/>
                          <w:szCs w:val="17"/>
                        </w:rPr>
                      </w:pPr>
                      <w:r w:rsidRPr="00B22E63">
                        <w:rPr>
                          <w:rFonts w:ascii="Arial Narrow" w:hAnsi="Arial Narrow"/>
                          <w:color w:val="151515"/>
                          <w:sz w:val="17"/>
                          <w:szCs w:val="17"/>
                        </w:rPr>
                        <w:t>»</w:t>
                      </w:r>
                      <w:r w:rsidRPr="00B22E63">
                        <w:rPr>
                          <w:rStyle w:val="Strong"/>
                          <w:rFonts w:ascii="Arial Narrow" w:hAnsi="Arial Narrow"/>
                          <w:color w:val="151515"/>
                          <w:sz w:val="17"/>
                          <w:szCs w:val="17"/>
                        </w:rPr>
                        <w:t> </w:t>
                      </w:r>
                      <w:r w:rsidRPr="00B22E63">
                        <w:rPr>
                          <w:rFonts w:ascii="Arial Narrow" w:hAnsi="Arial Narrow"/>
                          <w:color w:val="151515"/>
                          <w:sz w:val="17"/>
                          <w:szCs w:val="17"/>
                        </w:rPr>
                        <w:t xml:space="preserve">By </w:t>
                      </w:r>
                      <w:r>
                        <w:rPr>
                          <w:rFonts w:ascii="Arial Narrow" w:hAnsi="Arial Narrow"/>
                          <w:color w:val="151515"/>
                          <w:sz w:val="17"/>
                          <w:szCs w:val="17"/>
                        </w:rPr>
                        <w:t>asking God to help us let go of the guilt from the past</w:t>
                      </w:r>
                      <w:r w:rsidRPr="00B22E63">
                        <w:rPr>
                          <w:rFonts w:ascii="Arial Narrow" w:hAnsi="Arial Narrow"/>
                          <w:color w:val="151515"/>
                          <w:sz w:val="17"/>
                          <w:szCs w:val="17"/>
                        </w:rPr>
                        <w:t>.</w:t>
                      </w:r>
                      <w:r w:rsidR="00D415D4">
                        <w:rPr>
                          <w:rFonts w:ascii="Arial Narrow" w:hAnsi="Arial Narrow"/>
                          <w:color w:val="151515"/>
                          <w:sz w:val="17"/>
                          <w:szCs w:val="17"/>
                        </w:rPr>
                        <w:t xml:space="preserve">                                    </w:t>
                      </w:r>
                      <w:r w:rsidR="002B6D1D">
                        <w:rPr>
                          <w:rFonts w:ascii="Arial Narrow" w:hAnsi="Arial Narrow"/>
                          <w:color w:val="151515"/>
                          <w:sz w:val="17"/>
                          <w:szCs w:val="17"/>
                        </w:rPr>
                        <w:t xml:space="preserve">      </w:t>
                      </w:r>
                    </w:p>
                    <w:p w14:paraId="683B5C89" w14:textId="074AFB08" w:rsidR="005D5104" w:rsidRPr="00B22E63" w:rsidRDefault="002546DF" w:rsidP="00710409">
                      <w:pPr>
                        <w:rPr>
                          <w:rFonts w:ascii="Arial Narrow" w:hAnsi="Arial Narrow"/>
                          <w:sz w:val="17"/>
                          <w:szCs w:val="17"/>
                        </w:rPr>
                      </w:pPr>
                      <w:r>
                        <w:rPr>
                          <w:rFonts w:ascii="Arial Narrow" w:hAnsi="Arial Narrow"/>
                          <w:color w:val="151515"/>
                          <w:sz w:val="17"/>
                          <w:szCs w:val="17"/>
                        </w:rPr>
                        <w:t xml:space="preserve">                                                                                                                                    </w:t>
                      </w:r>
                      <w:r w:rsidR="00B22E63" w:rsidRPr="00B22E63">
                        <w:rPr>
                          <w:rFonts w:ascii="Arial Narrow" w:hAnsi="Arial Narrow"/>
                          <w:color w:val="151515"/>
                          <w:sz w:val="17"/>
                          <w:szCs w:val="17"/>
                        </w:rPr>
                        <w:br/>
                      </w:r>
                      <w:r w:rsidR="00B22E63" w:rsidRPr="00B22E63">
                        <w:rPr>
                          <w:rStyle w:val="Emphasis"/>
                          <w:rFonts w:ascii="Arial Narrow" w:hAnsi="Arial Narrow"/>
                          <w:b/>
                          <w:bCs/>
                          <w:color w:val="151515"/>
                          <w:sz w:val="17"/>
                          <w:szCs w:val="17"/>
                        </w:rPr>
                        <w:t> </w:t>
                      </w:r>
                      <w:r w:rsidR="00710409" w:rsidRPr="00B22E63">
                        <w:rPr>
                          <w:rFonts w:ascii="Arial Narrow" w:hAnsi="Arial Narrow"/>
                          <w:color w:val="151515"/>
                          <w:sz w:val="17"/>
                          <w:szCs w:val="17"/>
                        </w:rPr>
                        <w:t>Oh,</w:t>
                      </w:r>
                      <w:r w:rsidR="00B22E63" w:rsidRPr="00B22E63">
                        <w:rPr>
                          <w:rFonts w:ascii="Arial Narrow" w:hAnsi="Arial Narrow"/>
                          <w:color w:val="151515"/>
                          <w:sz w:val="17"/>
                          <w:szCs w:val="17"/>
                        </w:rPr>
                        <w:t xml:space="preserve"> how the Lord longs to empower and strengthen us for the new season ahead! If we’re not sure of the issues detaining a kind and compassionate spirit, He will show us when we ask. And if guilt from the past is preventing this beautiful new season, we have His promises like this one to remember:</w:t>
                      </w:r>
                      <w:r w:rsidR="00B22E63" w:rsidRPr="00B22E63">
                        <w:rPr>
                          <w:rFonts w:ascii="Arial Narrow" w:hAnsi="Arial Narrow"/>
                          <w:color w:val="151515"/>
                          <w:sz w:val="17"/>
                          <w:szCs w:val="17"/>
                        </w:rPr>
                        <w:br/>
                      </w:r>
                      <w:r w:rsidR="00B22E63" w:rsidRPr="00B22E63">
                        <w:rPr>
                          <w:rStyle w:val="Emphasis"/>
                          <w:rFonts w:ascii="Arial Narrow" w:hAnsi="Arial Narrow"/>
                          <w:color w:val="151515"/>
                          <w:sz w:val="17"/>
                          <w:szCs w:val="17"/>
                        </w:rPr>
                        <w:t>Forget the former things; do not dwell on the past</w:t>
                      </w:r>
                      <w:r w:rsidR="00A067F2" w:rsidRPr="00B22E63">
                        <w:rPr>
                          <w:rStyle w:val="Emphasis"/>
                          <w:rFonts w:ascii="Arial Narrow" w:hAnsi="Arial Narrow"/>
                          <w:color w:val="151515"/>
                          <w:sz w:val="17"/>
                          <w:szCs w:val="17"/>
                        </w:rPr>
                        <w:t xml:space="preserve">. </w:t>
                      </w:r>
                      <w:r w:rsidR="00B22E63" w:rsidRPr="00B22E63">
                        <w:rPr>
                          <w:rStyle w:val="Emphasis"/>
                          <w:rFonts w:ascii="Arial Narrow" w:hAnsi="Arial Narrow"/>
                          <w:color w:val="151515"/>
                          <w:sz w:val="17"/>
                          <w:szCs w:val="17"/>
                        </w:rPr>
                        <w:t>See, I am doing a new thing</w:t>
                      </w:r>
                      <w:r w:rsidR="00A067F2" w:rsidRPr="00B22E63">
                        <w:rPr>
                          <w:rStyle w:val="Emphasis"/>
                          <w:rFonts w:ascii="Arial Narrow" w:hAnsi="Arial Narrow"/>
                          <w:color w:val="151515"/>
                          <w:sz w:val="17"/>
                          <w:szCs w:val="17"/>
                        </w:rPr>
                        <w:t xml:space="preserve">! </w:t>
                      </w:r>
                      <w:r w:rsidR="00B22E63" w:rsidRPr="00B22E63">
                        <w:rPr>
                          <w:rStyle w:val="Emphasis"/>
                          <w:rFonts w:ascii="Arial Narrow" w:hAnsi="Arial Narrow"/>
                          <w:color w:val="151515"/>
                          <w:sz w:val="17"/>
                          <w:szCs w:val="17"/>
                        </w:rPr>
                        <w:t>Now it springs up; do you not perceive it? I am making a way in the wilderness and streams in the wasteland. </w:t>
                      </w:r>
                      <w:hyperlink r:id="rId9" w:tgtFrame="_blank" w:history="1">
                        <w:r w:rsidR="00B22E63" w:rsidRPr="00B22E63">
                          <w:rPr>
                            <w:rStyle w:val="Hyperlink"/>
                            <w:rFonts w:ascii="Arial Narrow" w:hAnsi="Arial Narrow"/>
                            <w:color w:val="151515"/>
                            <w:sz w:val="17"/>
                            <w:szCs w:val="17"/>
                          </w:rPr>
                          <w:t>Isaiah 43:18,19 (NIV)</w:t>
                        </w:r>
                      </w:hyperlink>
                      <w:r w:rsidR="00B22E63" w:rsidRPr="00B22E63">
                        <w:rPr>
                          <w:rFonts w:ascii="Arial Narrow" w:hAnsi="Arial Narrow"/>
                          <w:color w:val="151515"/>
                          <w:sz w:val="17"/>
                          <w:szCs w:val="17"/>
                        </w:rPr>
                        <w:br/>
                        <w:t>What are you holding on to that is preventing a freshness to the season ahead? Could it be that the decayed leaves are piling up and your heart needs to discard them for good? If so, why not reach out to the Lord in prayer? He longs to hear from you. Ask Him to shine light on any thoughts, circumstances, habits or other “decayed leaves” you might be clinging to. As you watch the leaves fall this season, our prayer is that you are reminded to let go of anything that would hinder a fresh relationship with God.</w:t>
                      </w:r>
                      <w:r w:rsidR="005D5104" w:rsidRPr="00B22E63">
                        <w:rPr>
                          <w:rFonts w:ascii="Arial Narrow" w:hAnsi="Arial Narrow" w:cs="Arial"/>
                          <w:sz w:val="17"/>
                          <w:szCs w:val="17"/>
                        </w:rPr>
                        <w:t xml:space="preserve"> </w:t>
                      </w:r>
                    </w:p>
                  </w:txbxContent>
                </v:textbox>
                <w10:wrap type="square"/>
                <w10:anchorlock/>
              </v:shape>
            </w:pict>
          </mc:Fallback>
        </mc:AlternateContent>
      </w:r>
      <w:r w:rsidR="00B87B73" w:rsidRPr="3F7A2197">
        <w:rPr>
          <w:rStyle w:val="Strong"/>
          <w:rFonts w:ascii="Arial Narrow" w:hAnsi="Arial Narrow"/>
          <w:b w:val="0"/>
          <w:i/>
          <w:spacing w:val="-2"/>
        </w:rPr>
        <w:t xml:space="preserve">                                      </w:t>
      </w:r>
      <w:r w:rsidR="000B06D0">
        <w:rPr>
          <w:color w:val="000000"/>
          <w:sz w:val="16"/>
          <w:szCs w:val="16"/>
        </w:rPr>
        <w:t xml:space="preserve">                                                                                                                  </w:t>
      </w:r>
    </w:p>
    <w:tbl>
      <w:tblPr>
        <w:tblStyle w:val="TableGrid"/>
        <w:tblW w:w="70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3"/>
        <w:gridCol w:w="665"/>
        <w:gridCol w:w="2005"/>
        <w:gridCol w:w="2010"/>
        <w:gridCol w:w="24"/>
      </w:tblGrid>
      <w:tr w:rsidR="00B4061E" w:rsidRPr="004E36C3" w14:paraId="7EF46420" w14:textId="77777777" w:rsidTr="00DA3175">
        <w:trPr>
          <w:trHeight w:val="254"/>
        </w:trPr>
        <w:tc>
          <w:tcPr>
            <w:tcW w:w="7097" w:type="dxa"/>
            <w:gridSpan w:val="5"/>
          </w:tcPr>
          <w:p w14:paraId="22DC7800" w14:textId="1F19BABF" w:rsidR="00B4061E" w:rsidRPr="004E36C3" w:rsidRDefault="00B4061E" w:rsidP="0098088D">
            <w:pPr>
              <w:jc w:val="center"/>
              <w:textAlignment w:val="baseline"/>
              <w:rPr>
                <w:rFonts w:asciiTheme="minorHAnsi" w:hAnsiTheme="minorHAnsi" w:cstheme="minorHAnsi"/>
                <w:b/>
                <w:bCs/>
                <w:i/>
                <w:iCs/>
                <w:color w:val="323130"/>
                <w:spacing w:val="100"/>
                <w:sz w:val="20"/>
                <w:szCs w:val="20"/>
                <w:u w:val="single"/>
                <w:bdr w:val="none" w:sz="0" w:space="0" w:color="auto" w:frame="1"/>
              </w:rPr>
            </w:pPr>
            <w:r w:rsidRPr="00782F9A">
              <w:rPr>
                <w:rFonts w:asciiTheme="minorHAnsi" w:hAnsiTheme="minorHAnsi" w:cstheme="minorHAnsi"/>
                <w:b/>
                <w:bCs/>
                <w:i/>
                <w:iCs/>
                <w:color w:val="0070C0"/>
                <w:spacing w:val="100"/>
                <w:sz w:val="20"/>
                <w:szCs w:val="20"/>
                <w:u w:val="single"/>
                <w:bdr w:val="none" w:sz="0" w:space="0" w:color="auto" w:frame="1"/>
              </w:rPr>
              <w:t>PRAYER LIST</w:t>
            </w:r>
          </w:p>
        </w:tc>
      </w:tr>
      <w:tr w:rsidR="00B4061E" w:rsidRPr="00143424" w14:paraId="1F5F410E" w14:textId="77777777" w:rsidTr="000B5392">
        <w:trPr>
          <w:trHeight w:val="20"/>
        </w:trPr>
        <w:tc>
          <w:tcPr>
            <w:tcW w:w="2393" w:type="dxa"/>
          </w:tcPr>
          <w:p w14:paraId="00B20E73" w14:textId="77777777" w:rsidR="00B4061E" w:rsidRPr="00143424" w:rsidRDefault="00B4061E" w:rsidP="0098088D">
            <w:pPr>
              <w:textAlignment w:val="baseline"/>
              <w:rPr>
                <w:rFonts w:ascii="Calibri" w:hAnsi="Calibri" w:cs="Calibri"/>
                <w:color w:val="323130"/>
                <w:sz w:val="17"/>
                <w:szCs w:val="17"/>
                <w:bdr w:val="none" w:sz="0" w:space="0" w:color="auto" w:frame="1"/>
              </w:rPr>
            </w:pPr>
            <w:r w:rsidRPr="00143424">
              <w:rPr>
                <w:rFonts w:ascii="Calibri" w:hAnsi="Calibri" w:cs="Calibri"/>
                <w:color w:val="323130"/>
                <w:sz w:val="17"/>
                <w:szCs w:val="17"/>
                <w:bdr w:val="none" w:sz="0" w:space="0" w:color="auto" w:frame="1"/>
              </w:rPr>
              <w:t>Sherri Pennison</w:t>
            </w:r>
          </w:p>
        </w:tc>
        <w:tc>
          <w:tcPr>
            <w:tcW w:w="2670" w:type="dxa"/>
            <w:gridSpan w:val="2"/>
          </w:tcPr>
          <w:p w14:paraId="49E0F7C4" w14:textId="1CA62507" w:rsidR="00B4061E" w:rsidRPr="00143424" w:rsidRDefault="00B4061E" w:rsidP="0098088D">
            <w:pPr>
              <w:textAlignment w:val="baseline"/>
              <w:rPr>
                <w:rFonts w:ascii="Calibri" w:hAnsi="Calibri" w:cs="Calibri"/>
                <w:color w:val="323130"/>
                <w:sz w:val="17"/>
                <w:szCs w:val="17"/>
                <w:bdr w:val="none" w:sz="0" w:space="0" w:color="auto" w:frame="1"/>
              </w:rPr>
            </w:pPr>
            <w:r w:rsidRPr="00143424">
              <w:rPr>
                <w:rFonts w:ascii="Calibri" w:hAnsi="Calibri" w:cs="Calibri"/>
                <w:color w:val="323130"/>
                <w:sz w:val="17"/>
                <w:szCs w:val="17"/>
                <w:bdr w:val="none" w:sz="0" w:space="0" w:color="auto" w:frame="1"/>
              </w:rPr>
              <w:t>Pete</w:t>
            </w:r>
            <w:r w:rsidR="000D63AE" w:rsidRPr="00143424">
              <w:rPr>
                <w:rFonts w:ascii="Calibri" w:hAnsi="Calibri" w:cs="Calibri"/>
                <w:color w:val="323130"/>
                <w:sz w:val="17"/>
                <w:szCs w:val="17"/>
                <w:bdr w:val="none" w:sz="0" w:space="0" w:color="auto" w:frame="1"/>
              </w:rPr>
              <w:t xml:space="preserve"> &amp; Dot</w:t>
            </w:r>
            <w:r w:rsidRPr="00143424">
              <w:rPr>
                <w:rFonts w:ascii="Calibri" w:hAnsi="Calibri" w:cs="Calibri"/>
                <w:color w:val="323130"/>
                <w:sz w:val="17"/>
                <w:szCs w:val="17"/>
                <w:bdr w:val="none" w:sz="0" w:space="0" w:color="auto" w:frame="1"/>
              </w:rPr>
              <w:t xml:space="preserve"> Mauney</w:t>
            </w:r>
          </w:p>
        </w:tc>
        <w:tc>
          <w:tcPr>
            <w:tcW w:w="2034" w:type="dxa"/>
            <w:gridSpan w:val="2"/>
          </w:tcPr>
          <w:p w14:paraId="568DF790" w14:textId="77777777" w:rsidR="00B4061E" w:rsidRPr="00143424" w:rsidRDefault="00B4061E" w:rsidP="0098088D">
            <w:pPr>
              <w:textAlignment w:val="baseline"/>
              <w:rPr>
                <w:rFonts w:ascii="Calibri" w:hAnsi="Calibri" w:cs="Calibri"/>
                <w:color w:val="323130"/>
                <w:sz w:val="17"/>
                <w:szCs w:val="17"/>
                <w:bdr w:val="none" w:sz="0" w:space="0" w:color="auto" w:frame="1"/>
              </w:rPr>
            </w:pPr>
            <w:r w:rsidRPr="00143424">
              <w:rPr>
                <w:rFonts w:ascii="Calibri" w:hAnsi="Calibri" w:cs="Calibri"/>
                <w:color w:val="323130"/>
                <w:sz w:val="17"/>
                <w:szCs w:val="17"/>
                <w:bdr w:val="none" w:sz="0" w:space="0" w:color="auto" w:frame="1"/>
              </w:rPr>
              <w:t>Kat Kennedy</w:t>
            </w:r>
          </w:p>
        </w:tc>
      </w:tr>
      <w:tr w:rsidR="00206D13" w:rsidRPr="00143424" w14:paraId="295FF740" w14:textId="77777777" w:rsidTr="000B5392">
        <w:trPr>
          <w:trHeight w:val="20"/>
        </w:trPr>
        <w:tc>
          <w:tcPr>
            <w:tcW w:w="2393" w:type="dxa"/>
          </w:tcPr>
          <w:p w14:paraId="244F8596" w14:textId="77777777" w:rsidR="00B4061E" w:rsidRPr="00143424" w:rsidRDefault="00B4061E" w:rsidP="0098088D">
            <w:pPr>
              <w:textAlignment w:val="baseline"/>
              <w:rPr>
                <w:rFonts w:ascii="Calibri" w:hAnsi="Calibri" w:cs="Calibri"/>
                <w:color w:val="323130"/>
                <w:sz w:val="17"/>
                <w:szCs w:val="17"/>
                <w:bdr w:val="none" w:sz="0" w:space="0" w:color="auto" w:frame="1"/>
              </w:rPr>
            </w:pPr>
            <w:r w:rsidRPr="00143424">
              <w:rPr>
                <w:rFonts w:ascii="Calibri" w:hAnsi="Calibri" w:cs="Calibri"/>
                <w:color w:val="323130"/>
                <w:sz w:val="17"/>
                <w:szCs w:val="17"/>
                <w:bdr w:val="none" w:sz="0" w:space="0" w:color="auto" w:frame="1"/>
              </w:rPr>
              <w:t>John &amp; Linda Eichmann</w:t>
            </w:r>
          </w:p>
        </w:tc>
        <w:tc>
          <w:tcPr>
            <w:tcW w:w="2670" w:type="dxa"/>
            <w:gridSpan w:val="2"/>
          </w:tcPr>
          <w:p w14:paraId="19C49A9E" w14:textId="0F6B92B6" w:rsidR="00B4061E" w:rsidRPr="00143424" w:rsidRDefault="000D63AE" w:rsidP="0098088D">
            <w:pPr>
              <w:textAlignment w:val="baseline"/>
              <w:rPr>
                <w:rFonts w:ascii="Calibri" w:hAnsi="Calibri" w:cs="Calibri"/>
                <w:color w:val="323130"/>
                <w:sz w:val="17"/>
                <w:szCs w:val="17"/>
                <w:bdr w:val="none" w:sz="0" w:space="0" w:color="auto" w:frame="1"/>
              </w:rPr>
            </w:pPr>
            <w:r w:rsidRPr="00143424">
              <w:rPr>
                <w:rFonts w:ascii="Calibri" w:hAnsi="Calibri" w:cs="Calibri"/>
                <w:color w:val="323130"/>
                <w:sz w:val="17"/>
                <w:szCs w:val="17"/>
                <w:bdr w:val="none" w:sz="0" w:space="0" w:color="auto" w:frame="1"/>
              </w:rPr>
              <w:t xml:space="preserve">Dennis </w:t>
            </w:r>
            <w:r w:rsidR="009C0366">
              <w:rPr>
                <w:rFonts w:ascii="Calibri" w:hAnsi="Calibri" w:cs="Calibri"/>
                <w:color w:val="323130"/>
                <w:sz w:val="17"/>
                <w:szCs w:val="17"/>
                <w:bdr w:val="none" w:sz="0" w:space="0" w:color="auto" w:frame="1"/>
              </w:rPr>
              <w:t xml:space="preserve">&amp; Linda </w:t>
            </w:r>
            <w:r w:rsidRPr="00143424">
              <w:rPr>
                <w:rFonts w:ascii="Calibri" w:hAnsi="Calibri" w:cs="Calibri"/>
                <w:color w:val="323130"/>
                <w:sz w:val="17"/>
                <w:szCs w:val="17"/>
                <w:bdr w:val="none" w:sz="0" w:space="0" w:color="auto" w:frame="1"/>
              </w:rPr>
              <w:t>Mauney</w:t>
            </w:r>
          </w:p>
        </w:tc>
        <w:tc>
          <w:tcPr>
            <w:tcW w:w="2034" w:type="dxa"/>
            <w:gridSpan w:val="2"/>
          </w:tcPr>
          <w:p w14:paraId="266C720C" w14:textId="77777777" w:rsidR="00B4061E" w:rsidRPr="00143424" w:rsidRDefault="00B4061E" w:rsidP="0098088D">
            <w:pPr>
              <w:textAlignment w:val="baseline"/>
              <w:rPr>
                <w:rFonts w:ascii="Calibri" w:hAnsi="Calibri" w:cs="Calibri"/>
                <w:color w:val="323130"/>
                <w:sz w:val="17"/>
                <w:szCs w:val="17"/>
                <w:bdr w:val="none" w:sz="0" w:space="0" w:color="auto" w:frame="1"/>
              </w:rPr>
            </w:pPr>
            <w:r w:rsidRPr="00143424">
              <w:rPr>
                <w:rFonts w:ascii="Calibri" w:hAnsi="Calibri" w:cs="Calibri"/>
                <w:color w:val="323130"/>
                <w:sz w:val="17"/>
                <w:szCs w:val="17"/>
                <w:bdr w:val="none" w:sz="0" w:space="0" w:color="auto" w:frame="1"/>
              </w:rPr>
              <w:t>Kari Smith</w:t>
            </w:r>
          </w:p>
        </w:tc>
      </w:tr>
      <w:tr w:rsidR="00206D13" w:rsidRPr="00143424" w14:paraId="56EDE775" w14:textId="77777777" w:rsidTr="000B5392">
        <w:trPr>
          <w:trHeight w:val="20"/>
        </w:trPr>
        <w:tc>
          <w:tcPr>
            <w:tcW w:w="2393" w:type="dxa"/>
          </w:tcPr>
          <w:p w14:paraId="619D1143" w14:textId="5E12978A" w:rsidR="00B4061E" w:rsidRPr="00143424" w:rsidRDefault="00EE7EEF" w:rsidP="0098088D">
            <w:pPr>
              <w:textAlignment w:val="baseline"/>
              <w:rPr>
                <w:rFonts w:ascii="Calibri" w:hAnsi="Calibri" w:cs="Calibri"/>
                <w:color w:val="323130"/>
                <w:sz w:val="17"/>
                <w:szCs w:val="17"/>
                <w:bdr w:val="none" w:sz="0" w:space="0" w:color="auto" w:frame="1"/>
              </w:rPr>
            </w:pPr>
            <w:r w:rsidRPr="00143424">
              <w:rPr>
                <w:rFonts w:ascii="Calibri" w:hAnsi="Calibri" w:cs="Calibri"/>
                <w:color w:val="323130"/>
                <w:sz w:val="17"/>
                <w:szCs w:val="17"/>
                <w:bdr w:val="none" w:sz="0" w:space="0" w:color="auto" w:frame="1"/>
              </w:rPr>
              <w:t>Helen LaCombe</w:t>
            </w:r>
          </w:p>
        </w:tc>
        <w:tc>
          <w:tcPr>
            <w:tcW w:w="2670" w:type="dxa"/>
            <w:gridSpan w:val="2"/>
          </w:tcPr>
          <w:p w14:paraId="61AC2E53" w14:textId="4FBC9436" w:rsidR="00B4061E" w:rsidRPr="00143424" w:rsidRDefault="000D63AE" w:rsidP="0098088D">
            <w:pPr>
              <w:textAlignment w:val="baseline"/>
              <w:rPr>
                <w:rFonts w:ascii="Calibri" w:hAnsi="Calibri" w:cs="Calibri"/>
                <w:color w:val="323130"/>
                <w:sz w:val="17"/>
                <w:szCs w:val="17"/>
                <w:bdr w:val="none" w:sz="0" w:space="0" w:color="auto" w:frame="1"/>
              </w:rPr>
            </w:pPr>
            <w:r w:rsidRPr="00143424">
              <w:rPr>
                <w:rFonts w:ascii="Calibri" w:hAnsi="Calibri" w:cs="Calibri"/>
                <w:color w:val="323130"/>
                <w:sz w:val="17"/>
                <w:szCs w:val="17"/>
                <w:bdr w:val="none" w:sz="0" w:space="0" w:color="auto" w:frame="1"/>
              </w:rPr>
              <w:t>Paula &amp; Scott DeWeese</w:t>
            </w:r>
          </w:p>
        </w:tc>
        <w:tc>
          <w:tcPr>
            <w:tcW w:w="2034" w:type="dxa"/>
            <w:gridSpan w:val="2"/>
          </w:tcPr>
          <w:p w14:paraId="257A1114" w14:textId="5880C428" w:rsidR="00B4061E" w:rsidRPr="00143424" w:rsidRDefault="00D966F7" w:rsidP="0098088D">
            <w:pPr>
              <w:textAlignment w:val="baseline"/>
              <w:rPr>
                <w:rFonts w:ascii="Calibri" w:hAnsi="Calibri" w:cs="Calibri"/>
                <w:color w:val="323130"/>
                <w:sz w:val="17"/>
                <w:szCs w:val="17"/>
                <w:bdr w:val="none" w:sz="0" w:space="0" w:color="auto" w:frame="1"/>
              </w:rPr>
            </w:pPr>
            <w:r w:rsidRPr="00143424">
              <w:rPr>
                <w:rFonts w:ascii="Calibri" w:hAnsi="Calibri" w:cs="Calibri"/>
                <w:color w:val="323130"/>
                <w:sz w:val="17"/>
                <w:szCs w:val="17"/>
                <w:bdr w:val="none" w:sz="0" w:space="0" w:color="auto" w:frame="1"/>
              </w:rPr>
              <w:t>Norene Clark</w:t>
            </w:r>
          </w:p>
        </w:tc>
      </w:tr>
      <w:tr w:rsidR="00206D13" w:rsidRPr="00143424" w14:paraId="1F0411D3" w14:textId="77777777" w:rsidTr="000B5392">
        <w:trPr>
          <w:trHeight w:val="20"/>
        </w:trPr>
        <w:tc>
          <w:tcPr>
            <w:tcW w:w="2393" w:type="dxa"/>
          </w:tcPr>
          <w:p w14:paraId="7FD5605F" w14:textId="77777777" w:rsidR="00B4061E" w:rsidRPr="00143424" w:rsidRDefault="00B4061E" w:rsidP="0098088D">
            <w:pPr>
              <w:textAlignment w:val="baseline"/>
              <w:rPr>
                <w:rFonts w:ascii="Calibri" w:hAnsi="Calibri" w:cs="Calibri"/>
                <w:color w:val="323130"/>
                <w:sz w:val="17"/>
                <w:szCs w:val="17"/>
                <w:bdr w:val="none" w:sz="0" w:space="0" w:color="auto" w:frame="1"/>
              </w:rPr>
            </w:pPr>
            <w:r w:rsidRPr="00143424">
              <w:rPr>
                <w:rFonts w:ascii="Calibri" w:hAnsi="Calibri" w:cs="Calibri"/>
                <w:color w:val="323130"/>
                <w:sz w:val="17"/>
                <w:szCs w:val="17"/>
                <w:bdr w:val="none" w:sz="0" w:space="0" w:color="auto" w:frame="1"/>
              </w:rPr>
              <w:t>Karen Pennison</w:t>
            </w:r>
          </w:p>
        </w:tc>
        <w:tc>
          <w:tcPr>
            <w:tcW w:w="2670" w:type="dxa"/>
            <w:gridSpan w:val="2"/>
          </w:tcPr>
          <w:p w14:paraId="37DF19CB" w14:textId="32DA6CF1" w:rsidR="00B4061E" w:rsidRPr="00143424" w:rsidRDefault="00EE7EEF" w:rsidP="0098088D">
            <w:pPr>
              <w:textAlignment w:val="baseline"/>
              <w:rPr>
                <w:rFonts w:ascii="Calibri" w:hAnsi="Calibri" w:cs="Calibri"/>
                <w:color w:val="323130"/>
                <w:sz w:val="17"/>
                <w:szCs w:val="17"/>
                <w:bdr w:val="none" w:sz="0" w:space="0" w:color="auto" w:frame="1"/>
              </w:rPr>
            </w:pPr>
            <w:r w:rsidRPr="00143424">
              <w:rPr>
                <w:rFonts w:ascii="Calibri" w:hAnsi="Calibri" w:cs="Calibri"/>
                <w:color w:val="323130"/>
                <w:sz w:val="17"/>
                <w:szCs w:val="17"/>
                <w:bdr w:val="none" w:sz="0" w:space="0" w:color="auto" w:frame="1"/>
              </w:rPr>
              <w:t>Caleb Hare</w:t>
            </w:r>
          </w:p>
        </w:tc>
        <w:tc>
          <w:tcPr>
            <w:tcW w:w="2034" w:type="dxa"/>
            <w:gridSpan w:val="2"/>
          </w:tcPr>
          <w:p w14:paraId="04ED4F33" w14:textId="77AC30CF" w:rsidR="00B4061E" w:rsidRPr="00143424" w:rsidRDefault="00EE7EEF" w:rsidP="0098088D">
            <w:pPr>
              <w:textAlignment w:val="baseline"/>
              <w:rPr>
                <w:rFonts w:ascii="Calibri" w:hAnsi="Calibri" w:cs="Calibri"/>
                <w:color w:val="323130"/>
                <w:sz w:val="17"/>
                <w:szCs w:val="17"/>
                <w:bdr w:val="none" w:sz="0" w:space="0" w:color="auto" w:frame="1"/>
              </w:rPr>
            </w:pPr>
            <w:r w:rsidRPr="00143424">
              <w:rPr>
                <w:rFonts w:ascii="Calibri" w:hAnsi="Calibri" w:cs="Calibri"/>
                <w:color w:val="323130"/>
                <w:sz w:val="17"/>
                <w:szCs w:val="17"/>
                <w:bdr w:val="none" w:sz="0" w:space="0" w:color="auto" w:frame="1"/>
              </w:rPr>
              <w:t>People of Ukraine</w:t>
            </w:r>
          </w:p>
        </w:tc>
      </w:tr>
      <w:tr w:rsidR="00206D13" w:rsidRPr="00143424" w14:paraId="66DB4017" w14:textId="77777777" w:rsidTr="000B5392">
        <w:trPr>
          <w:trHeight w:val="20"/>
        </w:trPr>
        <w:tc>
          <w:tcPr>
            <w:tcW w:w="2393" w:type="dxa"/>
          </w:tcPr>
          <w:p w14:paraId="7A2C8B43" w14:textId="78298273" w:rsidR="00B4061E" w:rsidRPr="00143424" w:rsidRDefault="002E777B" w:rsidP="0098088D">
            <w:pPr>
              <w:textAlignment w:val="baseline"/>
              <w:rPr>
                <w:rFonts w:ascii="Calibri" w:hAnsi="Calibri" w:cs="Calibri"/>
                <w:color w:val="323130"/>
                <w:sz w:val="17"/>
                <w:szCs w:val="17"/>
                <w:bdr w:val="none" w:sz="0" w:space="0" w:color="auto" w:frame="1"/>
              </w:rPr>
            </w:pPr>
            <w:r w:rsidRPr="00143424">
              <w:rPr>
                <w:rFonts w:ascii="Calibri" w:hAnsi="Calibri" w:cs="Calibri"/>
                <w:color w:val="323130"/>
                <w:sz w:val="17"/>
                <w:szCs w:val="17"/>
                <w:bdr w:val="none" w:sz="0" w:space="0" w:color="auto" w:frame="1"/>
              </w:rPr>
              <w:t>Rowdy Yates &amp; family</w:t>
            </w:r>
          </w:p>
        </w:tc>
        <w:tc>
          <w:tcPr>
            <w:tcW w:w="2670" w:type="dxa"/>
            <w:gridSpan w:val="2"/>
          </w:tcPr>
          <w:p w14:paraId="19E791B6" w14:textId="798376F1" w:rsidR="00B4061E" w:rsidRPr="00143424" w:rsidRDefault="00B4061E" w:rsidP="0098088D">
            <w:pPr>
              <w:textAlignment w:val="baseline"/>
              <w:rPr>
                <w:rFonts w:ascii="Calibri" w:hAnsi="Calibri" w:cs="Calibri"/>
                <w:color w:val="323130"/>
                <w:sz w:val="17"/>
                <w:szCs w:val="17"/>
                <w:bdr w:val="none" w:sz="0" w:space="0" w:color="auto" w:frame="1"/>
              </w:rPr>
            </w:pPr>
            <w:r w:rsidRPr="00143424">
              <w:rPr>
                <w:rFonts w:ascii="Calibri" w:hAnsi="Calibri" w:cs="Calibri"/>
                <w:color w:val="323130"/>
                <w:sz w:val="17"/>
                <w:szCs w:val="17"/>
                <w:bdr w:val="none" w:sz="0" w:space="0" w:color="auto" w:frame="1"/>
              </w:rPr>
              <w:t>Keith</w:t>
            </w:r>
            <w:r w:rsidR="008E723F" w:rsidRPr="00143424">
              <w:rPr>
                <w:rFonts w:ascii="Calibri" w:hAnsi="Calibri" w:cs="Calibri"/>
                <w:color w:val="323130"/>
                <w:sz w:val="17"/>
                <w:szCs w:val="17"/>
                <w:bdr w:val="none" w:sz="0" w:space="0" w:color="auto" w:frame="1"/>
              </w:rPr>
              <w:t xml:space="preserve"> </w:t>
            </w:r>
            <w:r w:rsidRPr="00143424">
              <w:rPr>
                <w:rFonts w:ascii="Calibri" w:hAnsi="Calibri" w:cs="Calibri"/>
                <w:color w:val="323130"/>
                <w:sz w:val="17"/>
                <w:szCs w:val="17"/>
                <w:bdr w:val="none" w:sz="0" w:space="0" w:color="auto" w:frame="1"/>
              </w:rPr>
              <w:t>Twiggs</w:t>
            </w:r>
          </w:p>
        </w:tc>
        <w:tc>
          <w:tcPr>
            <w:tcW w:w="2034" w:type="dxa"/>
            <w:gridSpan w:val="2"/>
          </w:tcPr>
          <w:p w14:paraId="63CDBD12" w14:textId="2FF8B71D" w:rsidR="00B4061E" w:rsidRPr="00143424" w:rsidRDefault="00397097" w:rsidP="0098088D">
            <w:pPr>
              <w:textAlignment w:val="baseline"/>
              <w:rPr>
                <w:rFonts w:ascii="Calibri" w:hAnsi="Calibri" w:cs="Calibri"/>
                <w:color w:val="323130"/>
                <w:sz w:val="17"/>
                <w:szCs w:val="17"/>
                <w:bdr w:val="none" w:sz="0" w:space="0" w:color="auto" w:frame="1"/>
              </w:rPr>
            </w:pPr>
            <w:r>
              <w:rPr>
                <w:rFonts w:ascii="Calibri" w:hAnsi="Calibri" w:cs="Calibri"/>
                <w:color w:val="323130"/>
                <w:sz w:val="17"/>
                <w:szCs w:val="17"/>
                <w:bdr w:val="none" w:sz="0" w:space="0" w:color="auto" w:frame="1"/>
              </w:rPr>
              <w:t>Bill Millican</w:t>
            </w:r>
          </w:p>
        </w:tc>
      </w:tr>
      <w:tr w:rsidR="00EF6370" w:rsidRPr="00143424" w14:paraId="562BC545" w14:textId="77777777" w:rsidTr="000B5392">
        <w:trPr>
          <w:trHeight w:val="20"/>
        </w:trPr>
        <w:tc>
          <w:tcPr>
            <w:tcW w:w="2393" w:type="dxa"/>
          </w:tcPr>
          <w:p w14:paraId="2D88AB05" w14:textId="41C7D5B7" w:rsidR="00EF6370" w:rsidRPr="00143424" w:rsidRDefault="00EF6370" w:rsidP="00EF6370">
            <w:pPr>
              <w:textAlignment w:val="baseline"/>
              <w:rPr>
                <w:rFonts w:ascii="Calibri" w:hAnsi="Calibri" w:cs="Calibri"/>
                <w:color w:val="323130"/>
                <w:sz w:val="17"/>
                <w:szCs w:val="17"/>
                <w:bdr w:val="none" w:sz="0" w:space="0" w:color="auto" w:frame="1"/>
              </w:rPr>
            </w:pPr>
            <w:r>
              <w:rPr>
                <w:rFonts w:ascii="Calibri" w:hAnsi="Calibri" w:cs="Calibri"/>
                <w:color w:val="323130"/>
                <w:sz w:val="17"/>
                <w:szCs w:val="17"/>
                <w:bdr w:val="none" w:sz="0" w:space="0" w:color="auto" w:frame="1"/>
              </w:rPr>
              <w:t>Rená Heuszel</w:t>
            </w:r>
          </w:p>
        </w:tc>
        <w:tc>
          <w:tcPr>
            <w:tcW w:w="2670" w:type="dxa"/>
            <w:gridSpan w:val="2"/>
          </w:tcPr>
          <w:p w14:paraId="6F15A94B" w14:textId="0D05A218" w:rsidR="00EF6370" w:rsidRPr="00143424" w:rsidRDefault="00EF6370" w:rsidP="00EF6370">
            <w:pPr>
              <w:textAlignment w:val="baseline"/>
              <w:rPr>
                <w:rFonts w:ascii="Calibri" w:hAnsi="Calibri" w:cs="Calibri"/>
                <w:color w:val="323130"/>
                <w:sz w:val="17"/>
                <w:szCs w:val="17"/>
                <w:bdr w:val="none" w:sz="0" w:space="0" w:color="auto" w:frame="1"/>
              </w:rPr>
            </w:pPr>
            <w:r>
              <w:rPr>
                <w:rFonts w:ascii="Calibri" w:hAnsi="Calibri" w:cs="Calibri"/>
                <w:color w:val="323130"/>
                <w:sz w:val="17"/>
                <w:szCs w:val="17"/>
                <w:bdr w:val="none" w:sz="0" w:space="0" w:color="auto" w:frame="1"/>
              </w:rPr>
              <w:t>Carol Crosby</w:t>
            </w:r>
          </w:p>
        </w:tc>
        <w:tc>
          <w:tcPr>
            <w:tcW w:w="2034" w:type="dxa"/>
            <w:gridSpan w:val="2"/>
          </w:tcPr>
          <w:p w14:paraId="2D0C9137" w14:textId="56D60CD6" w:rsidR="00EF6370" w:rsidRDefault="00EF6370" w:rsidP="00EF6370">
            <w:pPr>
              <w:textAlignment w:val="baseline"/>
              <w:rPr>
                <w:rFonts w:ascii="Calibri" w:hAnsi="Calibri" w:cs="Calibri"/>
                <w:color w:val="323130"/>
                <w:sz w:val="17"/>
                <w:szCs w:val="17"/>
                <w:bdr w:val="none" w:sz="0" w:space="0" w:color="auto" w:frame="1"/>
              </w:rPr>
            </w:pPr>
            <w:r>
              <w:rPr>
                <w:rFonts w:ascii="Calibri" w:hAnsi="Calibri" w:cs="Calibri"/>
                <w:color w:val="323130"/>
                <w:sz w:val="17"/>
                <w:szCs w:val="17"/>
                <w:bdr w:val="none" w:sz="0" w:space="0" w:color="auto" w:frame="1"/>
              </w:rPr>
              <w:t>Rosemary Price</w:t>
            </w:r>
          </w:p>
        </w:tc>
      </w:tr>
      <w:tr w:rsidR="00EF6370" w:rsidRPr="00143424" w14:paraId="5D9C2E23" w14:textId="77777777" w:rsidTr="000B5392">
        <w:trPr>
          <w:trHeight w:val="20"/>
        </w:trPr>
        <w:tc>
          <w:tcPr>
            <w:tcW w:w="2393" w:type="dxa"/>
          </w:tcPr>
          <w:p w14:paraId="3E0B2DEF" w14:textId="30C9A123" w:rsidR="00EF6370" w:rsidRDefault="00EF6370" w:rsidP="00EF6370">
            <w:pPr>
              <w:textAlignment w:val="baseline"/>
              <w:rPr>
                <w:rFonts w:ascii="Calibri" w:hAnsi="Calibri" w:cs="Calibri"/>
                <w:color w:val="323130"/>
                <w:sz w:val="17"/>
                <w:szCs w:val="17"/>
                <w:bdr w:val="none" w:sz="0" w:space="0" w:color="auto" w:frame="1"/>
              </w:rPr>
            </w:pPr>
            <w:r>
              <w:rPr>
                <w:rFonts w:ascii="Calibri" w:hAnsi="Calibri" w:cs="Calibri"/>
                <w:color w:val="323130"/>
                <w:sz w:val="17"/>
                <w:szCs w:val="17"/>
                <w:bdr w:val="none" w:sz="0" w:space="0" w:color="auto" w:frame="1"/>
              </w:rPr>
              <w:t>Hormberg Family</w:t>
            </w:r>
          </w:p>
        </w:tc>
        <w:tc>
          <w:tcPr>
            <w:tcW w:w="2670" w:type="dxa"/>
            <w:gridSpan w:val="2"/>
          </w:tcPr>
          <w:p w14:paraId="4DEE1233" w14:textId="3C3C44A5" w:rsidR="00EF6370" w:rsidRDefault="00EF6370" w:rsidP="00EF6370">
            <w:pPr>
              <w:textAlignment w:val="baseline"/>
              <w:rPr>
                <w:rFonts w:ascii="Calibri" w:hAnsi="Calibri" w:cs="Calibri"/>
                <w:color w:val="323130"/>
                <w:sz w:val="17"/>
                <w:szCs w:val="17"/>
                <w:bdr w:val="none" w:sz="0" w:space="0" w:color="auto" w:frame="1"/>
              </w:rPr>
            </w:pPr>
            <w:r>
              <w:rPr>
                <w:rFonts w:ascii="Calibri" w:hAnsi="Calibri" w:cs="Calibri"/>
                <w:color w:val="323130"/>
                <w:sz w:val="17"/>
                <w:szCs w:val="17"/>
                <w:bdr w:val="none" w:sz="0" w:space="0" w:color="auto" w:frame="1"/>
              </w:rPr>
              <w:t>Mary Reese</w:t>
            </w:r>
          </w:p>
        </w:tc>
        <w:tc>
          <w:tcPr>
            <w:tcW w:w="2034" w:type="dxa"/>
            <w:gridSpan w:val="2"/>
          </w:tcPr>
          <w:p w14:paraId="413D0957" w14:textId="15F3C487" w:rsidR="00EF6370" w:rsidRDefault="00EF6370" w:rsidP="00EF6370">
            <w:pPr>
              <w:textAlignment w:val="baseline"/>
              <w:rPr>
                <w:rFonts w:ascii="Calibri" w:hAnsi="Calibri" w:cs="Calibri"/>
                <w:color w:val="323130"/>
                <w:sz w:val="17"/>
                <w:szCs w:val="17"/>
                <w:bdr w:val="none" w:sz="0" w:space="0" w:color="auto" w:frame="1"/>
              </w:rPr>
            </w:pPr>
            <w:r>
              <w:rPr>
                <w:rFonts w:ascii="Calibri" w:hAnsi="Calibri" w:cs="Calibri"/>
                <w:color w:val="323130"/>
                <w:sz w:val="17"/>
                <w:szCs w:val="17"/>
                <w:bdr w:val="none" w:sz="0" w:space="0" w:color="auto" w:frame="1"/>
              </w:rPr>
              <w:t>John Posch</w:t>
            </w:r>
          </w:p>
        </w:tc>
      </w:tr>
      <w:tr w:rsidR="00EF6370" w:rsidRPr="00143424" w14:paraId="6B613E42" w14:textId="77777777" w:rsidTr="000B5392">
        <w:trPr>
          <w:trHeight w:val="20"/>
        </w:trPr>
        <w:tc>
          <w:tcPr>
            <w:tcW w:w="2393" w:type="dxa"/>
          </w:tcPr>
          <w:p w14:paraId="42F60FF6" w14:textId="1EC1B0C0" w:rsidR="00EF6370" w:rsidRDefault="00EF6370" w:rsidP="00EF6370">
            <w:pPr>
              <w:textAlignment w:val="baseline"/>
              <w:rPr>
                <w:rFonts w:ascii="Calibri" w:hAnsi="Calibri" w:cs="Calibri"/>
                <w:color w:val="323130"/>
                <w:sz w:val="17"/>
                <w:szCs w:val="17"/>
                <w:bdr w:val="none" w:sz="0" w:space="0" w:color="auto" w:frame="1"/>
              </w:rPr>
            </w:pPr>
            <w:r>
              <w:rPr>
                <w:rFonts w:ascii="Calibri" w:hAnsi="Calibri" w:cs="Calibri"/>
                <w:color w:val="323130"/>
                <w:sz w:val="17"/>
                <w:szCs w:val="17"/>
                <w:bdr w:val="none" w:sz="0" w:space="0" w:color="auto" w:frame="1"/>
              </w:rPr>
              <w:t>Merle Cross</w:t>
            </w:r>
          </w:p>
        </w:tc>
        <w:tc>
          <w:tcPr>
            <w:tcW w:w="2670" w:type="dxa"/>
            <w:gridSpan w:val="2"/>
          </w:tcPr>
          <w:p w14:paraId="74CF1EF7" w14:textId="663861F8" w:rsidR="00EF6370" w:rsidRDefault="00EF6370" w:rsidP="00EF6370">
            <w:pPr>
              <w:textAlignment w:val="baseline"/>
              <w:rPr>
                <w:rFonts w:ascii="Calibri" w:hAnsi="Calibri" w:cs="Calibri"/>
                <w:color w:val="323130"/>
                <w:sz w:val="17"/>
                <w:szCs w:val="17"/>
                <w:bdr w:val="none" w:sz="0" w:space="0" w:color="auto" w:frame="1"/>
              </w:rPr>
            </w:pPr>
            <w:r>
              <w:rPr>
                <w:rFonts w:ascii="Calibri" w:hAnsi="Calibri" w:cs="Calibri"/>
                <w:color w:val="323130"/>
                <w:sz w:val="17"/>
                <w:szCs w:val="17"/>
                <w:bdr w:val="none" w:sz="0" w:space="0" w:color="auto" w:frame="1"/>
              </w:rPr>
              <w:t>Casey Bodoin</w:t>
            </w:r>
          </w:p>
        </w:tc>
        <w:tc>
          <w:tcPr>
            <w:tcW w:w="2034" w:type="dxa"/>
            <w:gridSpan w:val="2"/>
          </w:tcPr>
          <w:p w14:paraId="48E3EF54" w14:textId="4FE3F7E6" w:rsidR="00EF6370" w:rsidRDefault="00EF6370" w:rsidP="00EF6370">
            <w:pPr>
              <w:textAlignment w:val="baseline"/>
              <w:rPr>
                <w:rFonts w:ascii="Calibri" w:hAnsi="Calibri" w:cs="Calibri"/>
                <w:color w:val="323130"/>
                <w:sz w:val="17"/>
                <w:szCs w:val="17"/>
                <w:bdr w:val="none" w:sz="0" w:space="0" w:color="auto" w:frame="1"/>
              </w:rPr>
            </w:pPr>
            <w:r>
              <w:rPr>
                <w:rFonts w:ascii="Calibri" w:hAnsi="Calibri" w:cs="Calibri"/>
                <w:color w:val="323130"/>
                <w:sz w:val="17"/>
                <w:szCs w:val="17"/>
                <w:bdr w:val="none" w:sz="0" w:space="0" w:color="auto" w:frame="1"/>
              </w:rPr>
              <w:t>Candi Schulz</w:t>
            </w:r>
          </w:p>
        </w:tc>
      </w:tr>
      <w:tr w:rsidR="00EF6370" w:rsidRPr="00143424" w14:paraId="47CC6573" w14:textId="77777777" w:rsidTr="000B5392">
        <w:trPr>
          <w:trHeight w:val="20"/>
        </w:trPr>
        <w:tc>
          <w:tcPr>
            <w:tcW w:w="2393" w:type="dxa"/>
          </w:tcPr>
          <w:p w14:paraId="1547E759" w14:textId="296A2CF5" w:rsidR="00EF6370" w:rsidRDefault="00EF6370" w:rsidP="00EF6370">
            <w:pPr>
              <w:textAlignment w:val="baseline"/>
              <w:rPr>
                <w:rFonts w:ascii="Calibri" w:hAnsi="Calibri" w:cs="Calibri"/>
                <w:color w:val="323130"/>
                <w:sz w:val="17"/>
                <w:szCs w:val="17"/>
                <w:bdr w:val="none" w:sz="0" w:space="0" w:color="auto" w:frame="1"/>
              </w:rPr>
            </w:pPr>
            <w:r>
              <w:rPr>
                <w:rFonts w:ascii="Calibri" w:hAnsi="Calibri" w:cs="Calibri"/>
                <w:color w:val="323130"/>
                <w:sz w:val="17"/>
                <w:szCs w:val="17"/>
                <w:bdr w:val="none" w:sz="0" w:space="0" w:color="auto" w:frame="1"/>
              </w:rPr>
              <w:t>Paul Salsgiver</w:t>
            </w:r>
          </w:p>
        </w:tc>
        <w:tc>
          <w:tcPr>
            <w:tcW w:w="2670" w:type="dxa"/>
            <w:gridSpan w:val="2"/>
          </w:tcPr>
          <w:p w14:paraId="02830E23" w14:textId="63D10D8F" w:rsidR="00EF6370" w:rsidRPr="00143424" w:rsidRDefault="00F05541" w:rsidP="00EF6370">
            <w:pPr>
              <w:textAlignment w:val="baseline"/>
              <w:rPr>
                <w:rFonts w:ascii="Calibri" w:hAnsi="Calibri" w:cs="Calibri"/>
                <w:color w:val="323130"/>
                <w:sz w:val="17"/>
                <w:szCs w:val="17"/>
                <w:bdr w:val="none" w:sz="0" w:space="0" w:color="auto" w:frame="1"/>
              </w:rPr>
            </w:pPr>
            <w:r>
              <w:rPr>
                <w:rFonts w:ascii="Calibri" w:hAnsi="Calibri" w:cs="Calibri"/>
                <w:color w:val="323130"/>
                <w:sz w:val="17"/>
                <w:szCs w:val="17"/>
                <w:bdr w:val="none" w:sz="0" w:space="0" w:color="auto" w:frame="1"/>
              </w:rPr>
              <w:t>John</w:t>
            </w:r>
            <w:r w:rsidR="00545B5C">
              <w:rPr>
                <w:rFonts w:ascii="Calibri" w:hAnsi="Calibri" w:cs="Calibri"/>
                <w:color w:val="323130"/>
                <w:sz w:val="17"/>
                <w:szCs w:val="17"/>
                <w:bdr w:val="none" w:sz="0" w:space="0" w:color="auto" w:frame="1"/>
              </w:rPr>
              <w:t xml:space="preserve">, </w:t>
            </w:r>
            <w:r>
              <w:rPr>
                <w:rFonts w:ascii="Calibri" w:hAnsi="Calibri" w:cs="Calibri"/>
                <w:color w:val="323130"/>
                <w:sz w:val="17"/>
                <w:szCs w:val="17"/>
                <w:bdr w:val="none" w:sz="0" w:space="0" w:color="auto" w:frame="1"/>
              </w:rPr>
              <w:t>Ollie</w:t>
            </w:r>
            <w:r w:rsidR="00545B5C">
              <w:rPr>
                <w:rFonts w:ascii="Calibri" w:hAnsi="Calibri" w:cs="Calibri"/>
                <w:color w:val="323130"/>
                <w:sz w:val="17"/>
                <w:szCs w:val="17"/>
                <w:bdr w:val="none" w:sz="0" w:space="0" w:color="auto" w:frame="1"/>
              </w:rPr>
              <w:t xml:space="preserve"> &amp; Susie</w:t>
            </w:r>
            <w:r>
              <w:rPr>
                <w:rFonts w:ascii="Calibri" w:hAnsi="Calibri" w:cs="Calibri"/>
                <w:color w:val="323130"/>
                <w:sz w:val="17"/>
                <w:szCs w:val="17"/>
                <w:bdr w:val="none" w:sz="0" w:space="0" w:color="auto" w:frame="1"/>
              </w:rPr>
              <w:t xml:space="preserve"> Hadfield</w:t>
            </w:r>
          </w:p>
        </w:tc>
        <w:tc>
          <w:tcPr>
            <w:tcW w:w="2034" w:type="dxa"/>
            <w:gridSpan w:val="2"/>
          </w:tcPr>
          <w:p w14:paraId="78C20F28" w14:textId="3DDD8AE9" w:rsidR="00EF6370" w:rsidRDefault="00545B5C" w:rsidP="00EF6370">
            <w:pPr>
              <w:textAlignment w:val="baseline"/>
              <w:rPr>
                <w:rFonts w:ascii="Calibri" w:hAnsi="Calibri" w:cs="Calibri"/>
                <w:color w:val="323130"/>
                <w:sz w:val="17"/>
                <w:szCs w:val="17"/>
                <w:bdr w:val="none" w:sz="0" w:space="0" w:color="auto" w:frame="1"/>
              </w:rPr>
            </w:pPr>
            <w:r>
              <w:rPr>
                <w:rFonts w:ascii="Calibri" w:hAnsi="Calibri" w:cs="Calibri"/>
                <w:color w:val="323130"/>
                <w:sz w:val="17"/>
                <w:szCs w:val="17"/>
                <w:bdr w:val="none" w:sz="0" w:space="0" w:color="auto" w:frame="1"/>
              </w:rPr>
              <w:t>Lisa Jenkins</w:t>
            </w:r>
          </w:p>
        </w:tc>
      </w:tr>
      <w:tr w:rsidR="000114A7" w:rsidRPr="00143424" w14:paraId="36E3E2D2" w14:textId="77777777" w:rsidTr="000B5392">
        <w:trPr>
          <w:trHeight w:val="20"/>
        </w:trPr>
        <w:tc>
          <w:tcPr>
            <w:tcW w:w="2393" w:type="dxa"/>
          </w:tcPr>
          <w:p w14:paraId="26501B0C" w14:textId="77777777" w:rsidR="000114A7" w:rsidRDefault="000114A7" w:rsidP="00EF6370">
            <w:pPr>
              <w:textAlignment w:val="baseline"/>
              <w:rPr>
                <w:rFonts w:ascii="Calibri" w:hAnsi="Calibri" w:cs="Calibri"/>
                <w:color w:val="323130"/>
                <w:sz w:val="17"/>
                <w:szCs w:val="17"/>
                <w:bdr w:val="none" w:sz="0" w:space="0" w:color="auto" w:frame="1"/>
              </w:rPr>
            </w:pPr>
          </w:p>
        </w:tc>
        <w:tc>
          <w:tcPr>
            <w:tcW w:w="2670" w:type="dxa"/>
            <w:gridSpan w:val="2"/>
          </w:tcPr>
          <w:p w14:paraId="6A2A7126" w14:textId="77777777" w:rsidR="000114A7" w:rsidRDefault="000114A7" w:rsidP="00EF6370">
            <w:pPr>
              <w:textAlignment w:val="baseline"/>
              <w:rPr>
                <w:rFonts w:ascii="Calibri" w:hAnsi="Calibri" w:cs="Calibri"/>
                <w:color w:val="323130"/>
                <w:sz w:val="17"/>
                <w:szCs w:val="17"/>
                <w:bdr w:val="none" w:sz="0" w:space="0" w:color="auto" w:frame="1"/>
              </w:rPr>
            </w:pPr>
          </w:p>
        </w:tc>
        <w:tc>
          <w:tcPr>
            <w:tcW w:w="2034" w:type="dxa"/>
            <w:gridSpan w:val="2"/>
          </w:tcPr>
          <w:p w14:paraId="7943BE2E" w14:textId="77777777" w:rsidR="000114A7" w:rsidRDefault="000114A7" w:rsidP="00EF6370">
            <w:pPr>
              <w:textAlignment w:val="baseline"/>
              <w:rPr>
                <w:rFonts w:ascii="Calibri" w:hAnsi="Calibri" w:cs="Calibri"/>
                <w:color w:val="323130"/>
                <w:sz w:val="17"/>
                <w:szCs w:val="17"/>
                <w:bdr w:val="none" w:sz="0" w:space="0" w:color="auto" w:frame="1"/>
              </w:rPr>
            </w:pPr>
          </w:p>
        </w:tc>
      </w:tr>
      <w:tr w:rsidR="00EF6370" w:rsidRPr="004E36C3" w14:paraId="5B7F70C0" w14:textId="77777777" w:rsidTr="00DA3175">
        <w:trPr>
          <w:gridAfter w:val="1"/>
          <w:wAfter w:w="24" w:type="dxa"/>
          <w:trHeight w:val="254"/>
        </w:trPr>
        <w:tc>
          <w:tcPr>
            <w:tcW w:w="7073" w:type="dxa"/>
            <w:gridSpan w:val="4"/>
          </w:tcPr>
          <w:p w14:paraId="027B9E95" w14:textId="77777777" w:rsidR="00EF6370" w:rsidRPr="004E36C3" w:rsidRDefault="00EF6370" w:rsidP="00EF6370">
            <w:pPr>
              <w:jc w:val="center"/>
              <w:textAlignment w:val="baseline"/>
              <w:rPr>
                <w:rFonts w:ascii="Calibri" w:hAnsi="Calibri" w:cs="Calibri"/>
                <w:b/>
                <w:bCs/>
                <w:i/>
                <w:iCs/>
                <w:color w:val="323130"/>
                <w:spacing w:val="100"/>
                <w:sz w:val="20"/>
                <w:szCs w:val="20"/>
                <w:u w:val="single"/>
                <w:bdr w:val="none" w:sz="0" w:space="0" w:color="auto" w:frame="1"/>
              </w:rPr>
            </w:pPr>
            <w:r w:rsidRPr="00782F9A">
              <w:rPr>
                <w:rFonts w:ascii="Calibri" w:hAnsi="Calibri" w:cs="Calibri"/>
                <w:b/>
                <w:bCs/>
                <w:i/>
                <w:iCs/>
                <w:color w:val="0070C0"/>
                <w:spacing w:val="100"/>
                <w:sz w:val="20"/>
                <w:szCs w:val="20"/>
                <w:u w:val="single"/>
                <w:bdr w:val="none" w:sz="0" w:space="0" w:color="auto" w:frame="1"/>
              </w:rPr>
              <w:t>MISSIONARIES &amp; CHURCHES</w:t>
            </w:r>
          </w:p>
        </w:tc>
      </w:tr>
      <w:tr w:rsidR="00EF6370" w:rsidRPr="004E36C3" w14:paraId="56041871" w14:textId="77777777" w:rsidTr="00DA3175">
        <w:trPr>
          <w:gridAfter w:val="1"/>
          <w:wAfter w:w="24" w:type="dxa"/>
          <w:trHeight w:val="209"/>
        </w:trPr>
        <w:tc>
          <w:tcPr>
            <w:tcW w:w="3058" w:type="dxa"/>
            <w:gridSpan w:val="2"/>
          </w:tcPr>
          <w:p w14:paraId="43155F8D" w14:textId="77777777" w:rsidR="00EF6370" w:rsidRPr="00143424" w:rsidRDefault="00EF6370" w:rsidP="00EF6370">
            <w:pPr>
              <w:textAlignment w:val="baseline"/>
              <w:rPr>
                <w:rFonts w:ascii="Calibri" w:hAnsi="Calibri" w:cs="Calibri"/>
                <w:color w:val="323130"/>
                <w:sz w:val="17"/>
                <w:szCs w:val="17"/>
                <w:bdr w:val="none" w:sz="0" w:space="0" w:color="auto" w:frame="1"/>
              </w:rPr>
            </w:pPr>
            <w:r w:rsidRPr="00143424">
              <w:rPr>
                <w:rFonts w:ascii="Calibri" w:hAnsi="Calibri" w:cs="Calibri"/>
                <w:color w:val="323130"/>
                <w:sz w:val="17"/>
                <w:szCs w:val="17"/>
                <w:bdr w:val="none" w:sz="0" w:space="0" w:color="auto" w:frame="1"/>
              </w:rPr>
              <w:t>Gary Horton, USA schools</w:t>
            </w:r>
          </w:p>
        </w:tc>
        <w:tc>
          <w:tcPr>
            <w:tcW w:w="4015" w:type="dxa"/>
            <w:gridSpan w:val="2"/>
          </w:tcPr>
          <w:p w14:paraId="25FF80FC" w14:textId="77777777" w:rsidR="00EF6370" w:rsidRPr="00143424" w:rsidRDefault="00EF6370" w:rsidP="00EF6370">
            <w:pPr>
              <w:textAlignment w:val="baseline"/>
              <w:rPr>
                <w:rFonts w:ascii="Calibri" w:hAnsi="Calibri" w:cs="Calibri"/>
                <w:color w:val="323130"/>
                <w:sz w:val="17"/>
                <w:szCs w:val="17"/>
                <w:bdr w:val="none" w:sz="0" w:space="0" w:color="auto" w:frame="1"/>
              </w:rPr>
            </w:pPr>
            <w:r w:rsidRPr="00143424">
              <w:rPr>
                <w:rFonts w:ascii="Calibri" w:hAnsi="Calibri" w:cs="Calibri"/>
                <w:color w:val="323130"/>
                <w:sz w:val="17"/>
                <w:szCs w:val="17"/>
                <w:bdr w:val="none" w:sz="0" w:space="0" w:color="auto" w:frame="1"/>
              </w:rPr>
              <w:t>PTs Thieme, Dean, Baumgartner</w:t>
            </w:r>
          </w:p>
        </w:tc>
      </w:tr>
      <w:tr w:rsidR="00EF6370" w:rsidRPr="004E36C3" w14:paraId="3E23793A" w14:textId="77777777" w:rsidTr="00DA3175">
        <w:trPr>
          <w:gridAfter w:val="1"/>
          <w:wAfter w:w="24" w:type="dxa"/>
          <w:trHeight w:val="209"/>
        </w:trPr>
        <w:tc>
          <w:tcPr>
            <w:tcW w:w="3058" w:type="dxa"/>
            <w:gridSpan w:val="2"/>
          </w:tcPr>
          <w:p w14:paraId="762A792B" w14:textId="77777777" w:rsidR="00EF6370" w:rsidRPr="00143424" w:rsidRDefault="00EF6370" w:rsidP="00EF6370">
            <w:pPr>
              <w:textAlignment w:val="baseline"/>
              <w:rPr>
                <w:rFonts w:ascii="Calibri" w:hAnsi="Calibri" w:cs="Calibri"/>
                <w:color w:val="323130"/>
                <w:sz w:val="17"/>
                <w:szCs w:val="17"/>
                <w:bdr w:val="none" w:sz="0" w:space="0" w:color="auto" w:frame="1"/>
              </w:rPr>
            </w:pPr>
            <w:r w:rsidRPr="00143424">
              <w:rPr>
                <w:rFonts w:ascii="Calibri" w:hAnsi="Calibri" w:cs="Calibri"/>
                <w:color w:val="323130"/>
                <w:sz w:val="17"/>
                <w:szCs w:val="17"/>
                <w:bdr w:val="none" w:sz="0" w:space="0" w:color="auto" w:frame="1"/>
              </w:rPr>
              <w:t>Rick Hughes, USA schools</w:t>
            </w:r>
          </w:p>
        </w:tc>
        <w:tc>
          <w:tcPr>
            <w:tcW w:w="4015" w:type="dxa"/>
            <w:gridSpan w:val="2"/>
          </w:tcPr>
          <w:p w14:paraId="567769D2" w14:textId="77777777" w:rsidR="00EF6370" w:rsidRPr="00143424" w:rsidRDefault="00EF6370" w:rsidP="00EF6370">
            <w:pPr>
              <w:textAlignment w:val="baseline"/>
              <w:rPr>
                <w:rFonts w:ascii="Calibri" w:hAnsi="Calibri" w:cs="Calibri"/>
                <w:color w:val="323130"/>
                <w:sz w:val="17"/>
                <w:szCs w:val="17"/>
                <w:bdr w:val="none" w:sz="0" w:space="0" w:color="auto" w:frame="1"/>
              </w:rPr>
            </w:pPr>
            <w:r w:rsidRPr="00143424">
              <w:rPr>
                <w:rFonts w:ascii="Calibri" w:hAnsi="Calibri" w:cs="Calibri"/>
                <w:color w:val="323130"/>
                <w:sz w:val="17"/>
                <w:szCs w:val="17"/>
                <w:bdr w:val="none" w:sz="0" w:space="0" w:color="auto" w:frame="1"/>
              </w:rPr>
              <w:t>PTs Griffin, Dunn, Bolender &amp; Beverage</w:t>
            </w:r>
          </w:p>
        </w:tc>
      </w:tr>
      <w:tr w:rsidR="00EF6370" w:rsidRPr="004E36C3" w14:paraId="5A7C1CFF" w14:textId="77777777" w:rsidTr="00DA3175">
        <w:trPr>
          <w:gridAfter w:val="1"/>
          <w:wAfter w:w="24" w:type="dxa"/>
          <w:trHeight w:val="209"/>
        </w:trPr>
        <w:tc>
          <w:tcPr>
            <w:tcW w:w="3058" w:type="dxa"/>
            <w:gridSpan w:val="2"/>
          </w:tcPr>
          <w:p w14:paraId="71EE7B09" w14:textId="2CA1F28D" w:rsidR="00EF6370" w:rsidRPr="00143424" w:rsidRDefault="00EF6370" w:rsidP="00EF6370">
            <w:pPr>
              <w:textAlignment w:val="baseline"/>
              <w:rPr>
                <w:rFonts w:ascii="Calibri" w:hAnsi="Calibri" w:cs="Calibri"/>
                <w:color w:val="323130"/>
                <w:sz w:val="17"/>
                <w:szCs w:val="17"/>
                <w:bdr w:val="none" w:sz="0" w:space="0" w:color="auto" w:frame="1"/>
              </w:rPr>
            </w:pPr>
            <w:r w:rsidRPr="00143424">
              <w:rPr>
                <w:rFonts w:ascii="Calibri" w:hAnsi="Calibri" w:cs="Calibri"/>
                <w:color w:val="323130"/>
                <w:sz w:val="17"/>
                <w:szCs w:val="17"/>
                <w:bdr w:val="none" w:sz="0" w:space="0" w:color="auto" w:frame="1"/>
              </w:rPr>
              <w:t>Jim Myers, Ukraine</w:t>
            </w:r>
          </w:p>
        </w:tc>
        <w:tc>
          <w:tcPr>
            <w:tcW w:w="4015" w:type="dxa"/>
            <w:gridSpan w:val="2"/>
          </w:tcPr>
          <w:p w14:paraId="64F307B8" w14:textId="77777777" w:rsidR="00EF6370" w:rsidRPr="00143424" w:rsidRDefault="00EF6370" w:rsidP="00EF6370">
            <w:pPr>
              <w:textAlignment w:val="baseline"/>
              <w:rPr>
                <w:rFonts w:ascii="Calibri" w:hAnsi="Calibri" w:cs="Calibri"/>
                <w:color w:val="323130"/>
                <w:sz w:val="17"/>
                <w:szCs w:val="17"/>
                <w:bdr w:val="none" w:sz="0" w:space="0" w:color="auto" w:frame="1"/>
              </w:rPr>
            </w:pPr>
            <w:r w:rsidRPr="00143424">
              <w:rPr>
                <w:rFonts w:ascii="Calibri" w:hAnsi="Calibri" w:cs="Calibri"/>
                <w:color w:val="323130"/>
                <w:sz w:val="17"/>
                <w:szCs w:val="17"/>
                <w:bdr w:val="none" w:sz="0" w:space="0" w:color="auto" w:frame="1"/>
              </w:rPr>
              <w:t>PTs Naboth, Elijah, Tayo &amp; Phillipe</w:t>
            </w:r>
          </w:p>
        </w:tc>
      </w:tr>
      <w:tr w:rsidR="00EF6370" w:rsidRPr="004E36C3" w14:paraId="37CACEFF" w14:textId="77777777" w:rsidTr="00DA3175">
        <w:trPr>
          <w:gridAfter w:val="1"/>
          <w:wAfter w:w="24" w:type="dxa"/>
          <w:trHeight w:val="209"/>
        </w:trPr>
        <w:tc>
          <w:tcPr>
            <w:tcW w:w="3058" w:type="dxa"/>
            <w:gridSpan w:val="2"/>
          </w:tcPr>
          <w:p w14:paraId="667145D7" w14:textId="77777777" w:rsidR="00EF6370" w:rsidRPr="00143424" w:rsidRDefault="00EF6370" w:rsidP="00EF6370">
            <w:pPr>
              <w:textAlignment w:val="baseline"/>
              <w:rPr>
                <w:rFonts w:ascii="Calibri" w:hAnsi="Calibri" w:cs="Calibri"/>
                <w:color w:val="323130"/>
                <w:sz w:val="17"/>
                <w:szCs w:val="17"/>
                <w:bdr w:val="none" w:sz="0" w:space="0" w:color="auto" w:frame="1"/>
              </w:rPr>
            </w:pPr>
            <w:r w:rsidRPr="00143424">
              <w:rPr>
                <w:rFonts w:ascii="Calibri" w:hAnsi="Calibri" w:cs="Calibri"/>
                <w:color w:val="323130"/>
                <w:sz w:val="17"/>
                <w:szCs w:val="17"/>
                <w:bdr w:val="none" w:sz="0" w:space="0" w:color="auto" w:frame="1"/>
              </w:rPr>
              <w:t>Dan &amp; Pat Hill: Africa</w:t>
            </w:r>
          </w:p>
        </w:tc>
        <w:tc>
          <w:tcPr>
            <w:tcW w:w="4015" w:type="dxa"/>
            <w:gridSpan w:val="2"/>
          </w:tcPr>
          <w:p w14:paraId="229135D4" w14:textId="77777777" w:rsidR="00EF6370" w:rsidRPr="00143424" w:rsidRDefault="00EF6370" w:rsidP="00EF6370">
            <w:pPr>
              <w:textAlignment w:val="baseline"/>
              <w:rPr>
                <w:rFonts w:ascii="Calibri" w:hAnsi="Calibri" w:cs="Calibri"/>
                <w:color w:val="323130"/>
                <w:sz w:val="17"/>
                <w:szCs w:val="17"/>
                <w:bdr w:val="none" w:sz="0" w:space="0" w:color="auto" w:frame="1"/>
              </w:rPr>
            </w:pPr>
            <w:r w:rsidRPr="00143424">
              <w:rPr>
                <w:rFonts w:ascii="Calibri" w:hAnsi="Calibri" w:cs="Calibri"/>
                <w:color w:val="323130"/>
                <w:sz w:val="17"/>
                <w:szCs w:val="17"/>
                <w:bdr w:val="none" w:sz="0" w:space="0" w:color="auto" w:frame="1"/>
              </w:rPr>
              <w:t>Pat &amp; MaryAnn Cate: Muslims</w:t>
            </w:r>
          </w:p>
        </w:tc>
      </w:tr>
      <w:tr w:rsidR="00EF6370" w:rsidRPr="004E36C3" w14:paraId="4B753541" w14:textId="77777777" w:rsidTr="00DA3175">
        <w:trPr>
          <w:gridAfter w:val="1"/>
          <w:wAfter w:w="24" w:type="dxa"/>
          <w:trHeight w:val="209"/>
        </w:trPr>
        <w:tc>
          <w:tcPr>
            <w:tcW w:w="3058" w:type="dxa"/>
            <w:gridSpan w:val="2"/>
          </w:tcPr>
          <w:p w14:paraId="7A73E353" w14:textId="77777777" w:rsidR="00EF6370" w:rsidRPr="00143424" w:rsidRDefault="00EF6370" w:rsidP="00EF6370">
            <w:pPr>
              <w:textAlignment w:val="baseline"/>
              <w:rPr>
                <w:rFonts w:ascii="Calibri" w:hAnsi="Calibri" w:cs="Calibri"/>
                <w:color w:val="323130"/>
                <w:sz w:val="17"/>
                <w:szCs w:val="17"/>
                <w:bdr w:val="none" w:sz="0" w:space="0" w:color="auto" w:frame="1"/>
              </w:rPr>
            </w:pPr>
            <w:r w:rsidRPr="00143424">
              <w:rPr>
                <w:rFonts w:ascii="Calibri" w:hAnsi="Calibri" w:cs="Calibri"/>
                <w:color w:val="323130"/>
                <w:sz w:val="17"/>
                <w:szCs w:val="17"/>
                <w:bdr w:val="none" w:sz="0" w:space="0" w:color="auto" w:frame="1"/>
              </w:rPr>
              <w:t>Jacobs’ Family, WycliffTrans.</w:t>
            </w:r>
          </w:p>
        </w:tc>
        <w:tc>
          <w:tcPr>
            <w:tcW w:w="4015" w:type="dxa"/>
            <w:gridSpan w:val="2"/>
          </w:tcPr>
          <w:p w14:paraId="4AE4ED6C" w14:textId="77777777" w:rsidR="00EF6370" w:rsidRPr="00143424" w:rsidRDefault="00EF6370" w:rsidP="00EF6370">
            <w:pPr>
              <w:textAlignment w:val="baseline"/>
              <w:rPr>
                <w:rFonts w:ascii="Calibri" w:hAnsi="Calibri" w:cs="Calibri"/>
                <w:color w:val="323130"/>
                <w:sz w:val="17"/>
                <w:szCs w:val="17"/>
                <w:bdr w:val="none" w:sz="0" w:space="0" w:color="auto" w:frame="1"/>
              </w:rPr>
            </w:pPr>
            <w:r w:rsidRPr="00143424">
              <w:rPr>
                <w:rFonts w:ascii="Calibri" w:hAnsi="Calibri" w:cs="Calibri"/>
                <w:color w:val="323130"/>
                <w:sz w:val="17"/>
                <w:szCs w:val="17"/>
                <w:bdr w:val="none" w:sz="0" w:space="0" w:color="auto" w:frame="1"/>
              </w:rPr>
              <w:t>Corpus Christi Church</w:t>
            </w:r>
          </w:p>
        </w:tc>
      </w:tr>
      <w:tr w:rsidR="00EF6370" w:rsidRPr="004E36C3" w14:paraId="208B38CE" w14:textId="77777777" w:rsidTr="00DA3175">
        <w:trPr>
          <w:gridAfter w:val="1"/>
          <w:wAfter w:w="24" w:type="dxa"/>
          <w:trHeight w:val="221"/>
        </w:trPr>
        <w:tc>
          <w:tcPr>
            <w:tcW w:w="7073" w:type="dxa"/>
            <w:gridSpan w:val="4"/>
          </w:tcPr>
          <w:p w14:paraId="6A88E377" w14:textId="53C529D6" w:rsidR="00EF6370" w:rsidRPr="00E62DB0" w:rsidRDefault="00EF6370" w:rsidP="00EF6370">
            <w:pPr>
              <w:textAlignment w:val="baseline"/>
              <w:rPr>
                <w:rFonts w:ascii="Calibri" w:hAnsi="Calibri" w:cs="Calibri"/>
                <w:color w:val="323130"/>
                <w:sz w:val="18"/>
                <w:szCs w:val="18"/>
                <w:bdr w:val="none" w:sz="0" w:space="0" w:color="auto" w:frame="1"/>
              </w:rPr>
            </w:pPr>
            <w:r w:rsidRPr="00E62DB0">
              <w:rPr>
                <w:rFonts w:ascii="Calibri" w:hAnsi="Calibri" w:cs="Calibri"/>
                <w:color w:val="323130"/>
                <w:sz w:val="18"/>
                <w:szCs w:val="18"/>
                <w:bdr w:val="none" w:sz="0" w:space="0" w:color="auto" w:frame="1"/>
              </w:rPr>
              <w:t xml:space="preserve">Ralph LaRosa, Paul Reznicek: Philippines, GSP Bible Study, Rowdy Yates, </w:t>
            </w:r>
          </w:p>
        </w:tc>
      </w:tr>
      <w:tr w:rsidR="00EF6370" w:rsidRPr="004E36C3" w14:paraId="106223AD" w14:textId="77777777" w:rsidTr="00DA3175">
        <w:trPr>
          <w:gridAfter w:val="1"/>
          <w:wAfter w:w="24" w:type="dxa"/>
          <w:trHeight w:val="209"/>
        </w:trPr>
        <w:tc>
          <w:tcPr>
            <w:tcW w:w="7073" w:type="dxa"/>
            <w:gridSpan w:val="4"/>
          </w:tcPr>
          <w:p w14:paraId="180EF1E2" w14:textId="4B24E20C" w:rsidR="00EF6370" w:rsidRPr="00B50913" w:rsidRDefault="00EF6370" w:rsidP="00EF6370">
            <w:pPr>
              <w:textAlignment w:val="baseline"/>
              <w:rPr>
                <w:rFonts w:ascii="Calibri" w:hAnsi="Calibri" w:cs="Calibri"/>
                <w:color w:val="323130"/>
                <w:sz w:val="17"/>
                <w:szCs w:val="17"/>
                <w:bdr w:val="none" w:sz="0" w:space="0" w:color="auto" w:frame="1"/>
              </w:rPr>
            </w:pPr>
            <w:r w:rsidRPr="00B50913">
              <w:rPr>
                <w:rFonts w:ascii="Calibri" w:hAnsi="Calibri" w:cs="Calibri"/>
                <w:color w:val="323130"/>
                <w:sz w:val="17"/>
                <w:szCs w:val="17"/>
                <w:bdr w:val="none" w:sz="0" w:space="0" w:color="auto" w:frame="1"/>
              </w:rPr>
              <w:t>Florida Corrections Institute (needs Bible classroom)</w:t>
            </w:r>
          </w:p>
        </w:tc>
      </w:tr>
      <w:tr w:rsidR="00EF6370" w:rsidRPr="004E36C3" w14:paraId="2291F3A5" w14:textId="77777777" w:rsidTr="00DA3175">
        <w:trPr>
          <w:gridAfter w:val="1"/>
          <w:wAfter w:w="24" w:type="dxa"/>
          <w:trHeight w:val="209"/>
        </w:trPr>
        <w:tc>
          <w:tcPr>
            <w:tcW w:w="7073" w:type="dxa"/>
            <w:gridSpan w:val="4"/>
          </w:tcPr>
          <w:p w14:paraId="4CA71BBC" w14:textId="58CFAC8F" w:rsidR="00EF6370" w:rsidRPr="00B50913" w:rsidRDefault="00EF6370" w:rsidP="00EF6370">
            <w:pPr>
              <w:textAlignment w:val="baseline"/>
              <w:rPr>
                <w:rFonts w:ascii="Calibri" w:hAnsi="Calibri" w:cs="Calibri"/>
                <w:color w:val="323130"/>
                <w:sz w:val="17"/>
                <w:szCs w:val="17"/>
                <w:bdr w:val="none" w:sz="0" w:space="0" w:color="auto" w:frame="1"/>
              </w:rPr>
            </w:pPr>
            <w:r w:rsidRPr="00B50913">
              <w:rPr>
                <w:rFonts w:ascii="Calibri" w:hAnsi="Calibri" w:cs="Calibri"/>
                <w:color w:val="323130"/>
                <w:sz w:val="17"/>
                <w:szCs w:val="17"/>
                <w:bdr w:val="none" w:sz="0" w:space="0" w:color="auto" w:frame="1"/>
              </w:rPr>
              <w:t>Moses Onwubiko: Cuba, Dubai, India, Africa, Indonesia, Kuwait, Mexico</w:t>
            </w:r>
            <w:r>
              <w:rPr>
                <w:rFonts w:ascii="Calibri" w:hAnsi="Calibri" w:cs="Calibri"/>
                <w:color w:val="323130"/>
                <w:sz w:val="17"/>
                <w:szCs w:val="17"/>
                <w:bdr w:val="none" w:sz="0" w:space="0" w:color="auto" w:frame="1"/>
              </w:rPr>
              <w:t xml:space="preserve"> …</w:t>
            </w:r>
            <w:r w:rsidRPr="00B50913">
              <w:rPr>
                <w:rFonts w:ascii="Calibri" w:hAnsi="Calibri" w:cs="Calibri"/>
                <w:color w:val="323130"/>
                <w:sz w:val="17"/>
                <w:szCs w:val="17"/>
                <w:bdr w:val="none" w:sz="0" w:space="0" w:color="auto" w:frame="1"/>
              </w:rPr>
              <w:t xml:space="preserve"> over 80 countries</w:t>
            </w:r>
            <w:r>
              <w:rPr>
                <w:rFonts w:ascii="Calibri" w:hAnsi="Calibri" w:cs="Calibri"/>
                <w:color w:val="323130"/>
                <w:sz w:val="17"/>
                <w:szCs w:val="17"/>
                <w:bdr w:val="none" w:sz="0" w:space="0" w:color="auto" w:frame="1"/>
              </w:rPr>
              <w:t>.</w:t>
            </w:r>
          </w:p>
          <w:p w14:paraId="236E2601" w14:textId="77777777" w:rsidR="00EF6370" w:rsidRDefault="00EF6370" w:rsidP="00EF6370">
            <w:pPr>
              <w:textAlignment w:val="baseline"/>
              <w:rPr>
                <w:rFonts w:ascii="Calibri" w:hAnsi="Calibri" w:cs="Calibri"/>
                <w:color w:val="323130"/>
                <w:sz w:val="17"/>
                <w:szCs w:val="17"/>
                <w:bdr w:val="none" w:sz="0" w:space="0" w:color="auto" w:frame="1"/>
              </w:rPr>
            </w:pPr>
          </w:p>
          <w:p w14:paraId="5494D4E8" w14:textId="77777777" w:rsidR="00EF6370" w:rsidRDefault="00EF6370" w:rsidP="00EF6370">
            <w:pPr>
              <w:textAlignment w:val="baseline"/>
              <w:rPr>
                <w:rFonts w:ascii="Calibri" w:hAnsi="Calibri" w:cs="Calibri"/>
                <w:color w:val="323130"/>
                <w:sz w:val="17"/>
                <w:szCs w:val="17"/>
                <w:bdr w:val="none" w:sz="0" w:space="0" w:color="auto" w:frame="1"/>
              </w:rPr>
            </w:pPr>
          </w:p>
          <w:p w14:paraId="1FFF5CA5" w14:textId="78FB3972" w:rsidR="00EF6370" w:rsidRPr="00B50913" w:rsidRDefault="00096710" w:rsidP="00EF6370">
            <w:pPr>
              <w:textAlignment w:val="baseline"/>
              <w:rPr>
                <w:rFonts w:ascii="Calibri" w:hAnsi="Calibri" w:cs="Calibri"/>
                <w:color w:val="323130"/>
                <w:sz w:val="17"/>
                <w:szCs w:val="17"/>
                <w:bdr w:val="none" w:sz="0" w:space="0" w:color="auto" w:frame="1"/>
              </w:rPr>
            </w:pPr>
            <w:r w:rsidRPr="00B50913">
              <w:rPr>
                <w:rFonts w:ascii="Bookman Old Style" w:eastAsiaTheme="minorHAnsi" w:hAnsi="Bookman Old Style" w:cs="Arial"/>
                <w:noProof/>
                <w:sz w:val="17"/>
                <w:szCs w:val="17"/>
              </w:rPr>
              <mc:AlternateContent>
                <mc:Choice Requires="wps">
                  <w:drawing>
                    <wp:anchor distT="0" distB="0" distL="114300" distR="114300" simplePos="0" relativeHeight="251684868" behindDoc="0" locked="0" layoutInCell="1" allowOverlap="1" wp14:anchorId="121AD44D" wp14:editId="4B8A8781">
                      <wp:simplePos x="0" y="0"/>
                      <wp:positionH relativeFrom="column">
                        <wp:posOffset>-59055</wp:posOffset>
                      </wp:positionH>
                      <wp:positionV relativeFrom="paragraph">
                        <wp:posOffset>6343650</wp:posOffset>
                      </wp:positionV>
                      <wp:extent cx="4131310" cy="552450"/>
                      <wp:effectExtent l="0" t="0" r="21590" b="19050"/>
                      <wp:wrapNone/>
                      <wp:docPr id="6" name="Text Box 6"/>
                      <wp:cNvGraphicFramePr/>
                      <a:graphic xmlns:a="http://schemas.openxmlformats.org/drawingml/2006/main">
                        <a:graphicData uri="http://schemas.microsoft.com/office/word/2010/wordprocessingShape">
                          <wps:wsp>
                            <wps:cNvSpPr txBox="1"/>
                            <wps:spPr>
                              <a:xfrm>
                                <a:off x="0" y="0"/>
                                <a:ext cx="4131310" cy="552450"/>
                              </a:xfrm>
                              <a:prstGeom prst="rect">
                                <a:avLst/>
                              </a:prstGeom>
                              <a:solidFill>
                                <a:schemeClr val="lt1"/>
                              </a:solidFill>
                              <a:ln w="6350">
                                <a:solidFill>
                                  <a:prstClr val="black"/>
                                </a:solidFill>
                              </a:ln>
                            </wps:spPr>
                            <wps:txbx>
                              <w:txbxContent>
                                <w:p w14:paraId="3DC547FE" w14:textId="3B4C26F3" w:rsidR="00EF6370" w:rsidRDefault="00EF6370" w:rsidP="00A36E68">
                                  <w:pPr>
                                    <w:jc w:val="center"/>
                                  </w:pPr>
                                  <w:r w:rsidRPr="009C2344">
                                    <w:rPr>
                                      <w:rFonts w:ascii="Arial" w:hAnsi="Arial" w:cs="Arial"/>
                                    </w:rPr>
                                    <w:t>See</w:t>
                                  </w:r>
                                  <w:r>
                                    <w:t xml:space="preserve"> </w:t>
                                  </w:r>
                                  <w:r w:rsidRPr="006E4A4C">
                                    <w:rPr>
                                      <w:rFonts w:ascii="Arial" w:hAnsi="Arial" w:cs="Arial"/>
                                      <w:b/>
                                      <w:bCs/>
                                      <w:color w:val="FF0000"/>
                                      <w:u w:val="single"/>
                                      <w:shd w:val="clear" w:color="auto" w:fill="FFFFFF"/>
                                    </w:rPr>
                                    <w:t>ANNOUNCEMENTS</w:t>
                                  </w:r>
                                  <w:r w:rsidRPr="007F1852">
                                    <w:rPr>
                                      <w:rFonts w:ascii="Arial" w:hAnsi="Arial" w:cs="Arial"/>
                                      <w:b/>
                                      <w:bCs/>
                                      <w:color w:val="FF0000"/>
                                      <w:shd w:val="clear" w:color="auto" w:fill="FFFFFF"/>
                                    </w:rPr>
                                    <w:t xml:space="preserve"> </w:t>
                                  </w:r>
                                  <w:r w:rsidRPr="009C2344">
                                    <w:rPr>
                                      <w:rFonts w:ascii="Arial" w:hAnsi="Arial" w:cs="Arial"/>
                                    </w:rPr>
                                    <w:t>on our website for updates:</w:t>
                                  </w:r>
                                </w:p>
                                <w:p w14:paraId="7F5C1F59" w14:textId="69FA9249" w:rsidR="00EF6370" w:rsidRPr="009C2344" w:rsidRDefault="006D07B1" w:rsidP="00A36E68">
                                  <w:pPr>
                                    <w:jc w:val="center"/>
                                    <w:rPr>
                                      <w:rFonts w:ascii="Arial" w:hAnsi="Arial" w:cs="Arial"/>
                                    </w:rPr>
                                  </w:pPr>
                                  <w:hyperlink r:id="rId10" w:history="1">
                                    <w:r w:rsidR="00EF6370" w:rsidRPr="009C2344">
                                      <w:rPr>
                                        <w:rStyle w:val="Hyperlink"/>
                                        <w:rFonts w:ascii="Arial" w:hAnsi="Arial" w:cs="Arial"/>
                                      </w:rPr>
                                      <w:t>www.countrybiblechurch.us</w:t>
                                    </w:r>
                                  </w:hyperlink>
                                  <w:r w:rsidR="00EF6370" w:rsidRPr="009C2344">
                                    <w:rPr>
                                      <w:rFonts w:ascii="Arial" w:hAnsi="Arial" w:cs="Arial"/>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1AD44D" id="Text Box 6" o:spid="_x0000_s1027" type="#_x0000_t202" style="position:absolute;margin-left:-4.65pt;margin-top:499.5pt;width:325.3pt;height:43.5pt;z-index:2516848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" fillcolor="white [3201]" strokeweight=".5pt">
                      <v:textbox>
                        <w:txbxContent>
                          <w:p w14:paraId="3DC547FE" w14:textId="3B4C26F3" w:rsidR="00EF6370" w:rsidRDefault="00EF6370" w:rsidP="00A36E68">
                            <w:pPr>
                              <w:jc w:val="center"/>
                            </w:pPr>
                            <w:r w:rsidRPr="009C2344">
                              <w:rPr>
                                <w:rFonts w:ascii="Arial" w:hAnsi="Arial" w:cs="Arial"/>
                              </w:rPr>
                              <w:t>See</w:t>
                            </w:r>
                            <w:r>
                              <w:t xml:space="preserve"> </w:t>
                            </w:r>
                            <w:r w:rsidRPr="006E4A4C">
                              <w:rPr>
                                <w:rFonts w:ascii="Arial" w:hAnsi="Arial" w:cs="Arial"/>
                                <w:b/>
                                <w:bCs/>
                                <w:color w:val="FF0000"/>
                                <w:u w:val="single"/>
                                <w:shd w:val="clear" w:color="auto" w:fill="FFFFFF"/>
                              </w:rPr>
                              <w:t>ANNOUNCEMENTS</w:t>
                            </w:r>
                            <w:r w:rsidRPr="007F1852">
                              <w:rPr>
                                <w:rFonts w:ascii="Arial" w:hAnsi="Arial" w:cs="Arial"/>
                                <w:b/>
                                <w:bCs/>
                                <w:color w:val="FF0000"/>
                                <w:shd w:val="clear" w:color="auto" w:fill="FFFFFF"/>
                              </w:rPr>
                              <w:t xml:space="preserve"> </w:t>
                            </w:r>
                            <w:r w:rsidRPr="009C2344">
                              <w:rPr>
                                <w:rFonts w:ascii="Arial" w:hAnsi="Arial" w:cs="Arial"/>
                              </w:rPr>
                              <w:t>on our website for updates:</w:t>
                            </w:r>
                          </w:p>
                          <w:p w14:paraId="7F5C1F59" w14:textId="69FA9249" w:rsidR="00EF6370" w:rsidRPr="009C2344" w:rsidRDefault="006D07B1" w:rsidP="00A36E68">
                            <w:pPr>
                              <w:jc w:val="center"/>
                              <w:rPr>
                                <w:rFonts w:ascii="Arial" w:hAnsi="Arial" w:cs="Arial"/>
                              </w:rPr>
                            </w:pPr>
                            <w:hyperlink r:id="rId11" w:history="1">
                              <w:r w:rsidR="00EF6370" w:rsidRPr="009C2344">
                                <w:rPr>
                                  <w:rStyle w:val="Hyperlink"/>
                                  <w:rFonts w:ascii="Arial" w:hAnsi="Arial" w:cs="Arial"/>
                                </w:rPr>
                                <w:t>www.countrybiblechurch.us</w:t>
                              </w:r>
                            </w:hyperlink>
                            <w:r w:rsidR="00EF6370" w:rsidRPr="009C2344">
                              <w:rPr>
                                <w:rFonts w:ascii="Arial" w:hAnsi="Arial" w:cs="Arial"/>
                              </w:rPr>
                              <w:t xml:space="preserve"> </w:t>
                            </w:r>
                          </w:p>
                        </w:txbxContent>
                      </v:textbox>
                    </v:shape>
                  </w:pict>
                </mc:Fallback>
              </mc:AlternateContent>
            </w:r>
            <w:r w:rsidRPr="00B50913">
              <w:rPr>
                <w:rFonts w:ascii="Bookman Old Style" w:eastAsiaTheme="minorHAnsi" w:hAnsi="Bookman Old Style" w:cs="Arial"/>
                <w:noProof/>
                <w:sz w:val="17"/>
                <w:szCs w:val="17"/>
              </w:rPr>
              <mc:AlternateContent>
                <mc:Choice Requires="wpg">
                  <w:drawing>
                    <wp:anchor distT="0" distB="0" distL="114300" distR="114300" simplePos="0" relativeHeight="251682820" behindDoc="0" locked="0" layoutInCell="1" allowOverlap="1" wp14:anchorId="6566C2E1" wp14:editId="58D7C838">
                      <wp:simplePos x="0" y="0"/>
                      <wp:positionH relativeFrom="column">
                        <wp:posOffset>-78105</wp:posOffset>
                      </wp:positionH>
                      <wp:positionV relativeFrom="paragraph">
                        <wp:posOffset>4352925</wp:posOffset>
                      </wp:positionV>
                      <wp:extent cx="4161155" cy="1800225"/>
                      <wp:effectExtent l="0" t="0" r="10795" b="28575"/>
                      <wp:wrapNone/>
                      <wp:docPr id="10" name="Group 10"/>
                      <wp:cNvGraphicFramePr/>
                      <a:graphic xmlns:a="http://schemas.openxmlformats.org/drawingml/2006/main">
                        <a:graphicData uri="http://schemas.microsoft.com/office/word/2010/wordprocessingGroup">
                          <wpg:wgp>
                            <wpg:cNvGrpSpPr/>
                            <wpg:grpSpPr>
                              <a:xfrm>
                                <a:off x="0" y="0"/>
                                <a:ext cx="4161155" cy="1800225"/>
                                <a:chOff x="67545" y="-75554"/>
                                <a:chExt cx="4102843" cy="1464922"/>
                              </a:xfrm>
                            </wpg:grpSpPr>
                            <wps:wsp>
                              <wps:cNvPr id="15" name="Text Box 2"/>
                              <wps:cNvSpPr txBox="1">
                                <a:spLocks noChangeArrowheads="1"/>
                              </wps:cNvSpPr>
                              <wps:spPr bwMode="auto">
                                <a:xfrm>
                                  <a:off x="67545" y="-75554"/>
                                  <a:ext cx="4102843" cy="641076"/>
                                </a:xfrm>
                                <a:prstGeom prst="rect">
                                  <a:avLst/>
                                </a:prstGeom>
                                <a:solidFill>
                                  <a:srgbClr val="FFFFFF"/>
                                </a:solidFill>
                                <a:ln w="9525" cap="rnd">
                                  <a:solidFill>
                                    <a:srgbClr val="000000"/>
                                  </a:solidFill>
                                  <a:bevel/>
                                  <a:headEnd/>
                                  <a:tailEnd/>
                                </a:ln>
                              </wps:spPr>
                              <wps:txbx>
                                <w:txbxContent>
                                  <w:p w14:paraId="56AEE9A2" w14:textId="77777777" w:rsidR="007F404E" w:rsidRDefault="00967912" w:rsidP="00BA73B4">
                                    <w:pPr>
                                      <w:ind w:right="-270"/>
                                      <w:rPr>
                                        <w:rFonts w:ascii="Arial Nova Cond" w:hAnsi="Arial Nova Cond"/>
                                        <w:b/>
                                        <w:spacing w:val="-10"/>
                                        <w:sz w:val="20"/>
                                        <w:szCs w:val="20"/>
                                      </w:rPr>
                                    </w:pPr>
                                    <w:r w:rsidRPr="007B65F7">
                                      <w:rPr>
                                        <w:rFonts w:ascii="Arial Nova Cond" w:hAnsi="Arial Nova Cond"/>
                                        <w:b/>
                                        <w:spacing w:val="-10"/>
                                        <w:sz w:val="22"/>
                                        <w:szCs w:val="22"/>
                                      </w:rPr>
                                      <w:t>Bible Question: What does the bible say about</w:t>
                                    </w:r>
                                    <w:r w:rsidR="00AE4DBD" w:rsidRPr="007B65F7">
                                      <w:rPr>
                                        <w:rFonts w:ascii="Arial Nova Cond" w:hAnsi="Arial Nova Cond"/>
                                        <w:b/>
                                        <w:spacing w:val="-10"/>
                                        <w:sz w:val="22"/>
                                        <w:szCs w:val="22"/>
                                      </w:rPr>
                                      <w:t xml:space="preserve"> fear</w:t>
                                    </w:r>
                                    <w:r w:rsidR="00BA73B4" w:rsidRPr="007B65F7">
                                      <w:rPr>
                                        <w:rFonts w:ascii="Arial Nova Cond" w:hAnsi="Arial Nova Cond"/>
                                        <w:b/>
                                        <w:spacing w:val="-10"/>
                                        <w:sz w:val="22"/>
                                        <w:szCs w:val="22"/>
                                      </w:rPr>
                                      <w:t>?</w:t>
                                    </w:r>
                                    <w:r w:rsidR="0041343F">
                                      <w:rPr>
                                        <w:rFonts w:ascii="Arial Nova Cond" w:hAnsi="Arial Nova Cond"/>
                                        <w:b/>
                                        <w:spacing w:val="-10"/>
                                        <w:sz w:val="20"/>
                                        <w:szCs w:val="20"/>
                                      </w:rPr>
                                      <w:t xml:space="preserve"> </w:t>
                                    </w:r>
                                  </w:p>
                                  <w:p w14:paraId="211164BC" w14:textId="77777777" w:rsidR="006F2898" w:rsidRDefault="00E7343C" w:rsidP="00BA73B4">
                                    <w:pPr>
                                      <w:ind w:right="-270"/>
                                      <w:rPr>
                                        <w:sz w:val="20"/>
                                        <w:szCs w:val="20"/>
                                      </w:rPr>
                                    </w:pPr>
                                    <w:r w:rsidRPr="00506D5E">
                                      <w:rPr>
                                        <w:sz w:val="20"/>
                                        <w:szCs w:val="20"/>
                                      </w:rPr>
                                      <w:t xml:space="preserve">Deuteronomy 31:6; Jeremiah 29:11; </w:t>
                                    </w:r>
                                    <w:r w:rsidR="007B65F7" w:rsidRPr="00506D5E">
                                      <w:rPr>
                                        <w:sz w:val="20"/>
                                        <w:szCs w:val="20"/>
                                      </w:rPr>
                                      <w:t xml:space="preserve">Isaiah 41:10; John 14:27; </w:t>
                                    </w:r>
                                    <w:r w:rsidR="000247B0" w:rsidRPr="00506D5E">
                                      <w:rPr>
                                        <w:sz w:val="20"/>
                                        <w:szCs w:val="20"/>
                                      </w:rPr>
                                      <w:t xml:space="preserve">Proverbs 3:5-6; </w:t>
                                    </w:r>
                                    <w:r w:rsidR="007B65F7" w:rsidRPr="00506D5E">
                                      <w:rPr>
                                        <w:sz w:val="20"/>
                                        <w:szCs w:val="20"/>
                                      </w:rPr>
                                      <w:t xml:space="preserve">Joshua 1:9; 1 Peter 5:7; Philippians 4:6-7; Isaiah 41:13; Psalm 55:22; </w:t>
                                    </w:r>
                                  </w:p>
                                  <w:p w14:paraId="767EA33C" w14:textId="77777777" w:rsidR="006F2898" w:rsidRDefault="00287D2B" w:rsidP="00BA73B4">
                                    <w:pPr>
                                      <w:ind w:right="-270"/>
                                      <w:rPr>
                                        <w:sz w:val="20"/>
                                        <w:szCs w:val="20"/>
                                      </w:rPr>
                                    </w:pPr>
                                    <w:r w:rsidRPr="00506D5E">
                                      <w:rPr>
                                        <w:sz w:val="20"/>
                                        <w:szCs w:val="20"/>
                                      </w:rPr>
                                      <w:t xml:space="preserve">John 16:33; </w:t>
                                    </w:r>
                                    <w:r w:rsidR="007B65F7" w:rsidRPr="00506D5E">
                                      <w:rPr>
                                        <w:sz w:val="20"/>
                                        <w:szCs w:val="20"/>
                                      </w:rPr>
                                      <w:t>Romans 8:15; Hebrews 13:5-6; Psalm 56:3-4; Psalm 118:6</w:t>
                                    </w:r>
                                    <w:r w:rsidR="007F404E">
                                      <w:rPr>
                                        <w:sz w:val="20"/>
                                        <w:szCs w:val="20"/>
                                      </w:rPr>
                                      <w:t>;</w:t>
                                    </w:r>
                                    <w:r w:rsidR="000247B0">
                                      <w:rPr>
                                        <w:sz w:val="20"/>
                                        <w:szCs w:val="20"/>
                                      </w:rPr>
                                      <w:t xml:space="preserve"> </w:t>
                                    </w:r>
                                  </w:p>
                                  <w:p w14:paraId="73EB8240" w14:textId="3352471B" w:rsidR="007F404E" w:rsidRPr="007B65F7" w:rsidRDefault="007F404E" w:rsidP="00BA73B4">
                                    <w:pPr>
                                      <w:ind w:right="-270"/>
                                      <w:rPr>
                                        <w:rFonts w:ascii="Arial Nova Cond" w:hAnsi="Arial Nova Cond"/>
                                        <w:bCs/>
                                        <w:spacing w:val="-10"/>
                                        <w:sz w:val="22"/>
                                        <w:szCs w:val="22"/>
                                      </w:rPr>
                                    </w:pPr>
                                    <w:r w:rsidRPr="00506D5E">
                                      <w:rPr>
                                        <w:sz w:val="20"/>
                                        <w:szCs w:val="20"/>
                                      </w:rPr>
                                      <w:t>Psalm 27:1</w:t>
                                    </w:r>
                                  </w:p>
                                  <w:p w14:paraId="5731DD9D" w14:textId="77777777" w:rsidR="00EF6370" w:rsidRPr="00BB08D2" w:rsidRDefault="00EF6370" w:rsidP="005D6A05">
                                    <w:pPr>
                                      <w:ind w:right="-270"/>
                                      <w:rPr>
                                        <w:rFonts w:ascii="Bookman Old Style" w:hAnsi="Bookman Old Style"/>
                                        <w:bCs/>
                                        <w:spacing w:val="-10"/>
                                        <w:sz w:val="20"/>
                                        <w:szCs w:val="20"/>
                                      </w:rPr>
                                    </w:pPr>
                                  </w:p>
                                  <w:p w14:paraId="2D2E9F54" w14:textId="0952CFD2" w:rsidR="00EF6370" w:rsidRPr="003E5D4D" w:rsidRDefault="00EF6370" w:rsidP="00086AD3">
                                    <w:pPr>
                                      <w:ind w:right="-270"/>
                                      <w:rPr>
                                        <w:rFonts w:ascii="Bookman Old Style" w:hAnsi="Bookman Old Style"/>
                                        <w:bCs/>
                                        <w:spacing w:val="-10"/>
                                        <w:sz w:val="18"/>
                                        <w:szCs w:val="18"/>
                                      </w:rPr>
                                    </w:pPr>
                                  </w:p>
                                </w:txbxContent>
                              </wps:txbx>
                              <wps:bodyPr rot="0" vert="horz" wrap="square" lIns="91440" tIns="45720" rIns="91440" bIns="45720" anchor="t" anchorCtr="0">
                                <a:noAutofit/>
                              </wps:bodyPr>
                            </wps:wsp>
                            <wps:wsp>
                              <wps:cNvPr id="4" name="Text Box 2"/>
                              <wps:cNvSpPr txBox="1">
                                <a:spLocks noChangeArrowheads="1"/>
                              </wps:cNvSpPr>
                              <wps:spPr bwMode="auto">
                                <a:xfrm>
                                  <a:off x="94592" y="673631"/>
                                  <a:ext cx="4057015" cy="715737"/>
                                </a:xfrm>
                                <a:prstGeom prst="rect">
                                  <a:avLst/>
                                </a:prstGeom>
                                <a:solidFill>
                                  <a:srgbClr val="FFFFFF"/>
                                </a:solidFill>
                                <a:ln w="38100">
                                  <a:solidFill>
                                    <a:srgbClr val="FF0000"/>
                                  </a:solidFill>
                                  <a:prstDash val="dashDot"/>
                                  <a:miter lim="800000"/>
                                  <a:headEnd/>
                                  <a:tailEnd/>
                                </a:ln>
                              </wps:spPr>
                              <wps:txbx>
                                <w:txbxContent>
                                  <w:p w14:paraId="3C16EBC5" w14:textId="31F85E0F" w:rsidR="00EF6370" w:rsidRDefault="00EF6370" w:rsidP="00C85BB2">
                                    <w:pPr>
                                      <w:spacing w:line="360" w:lineRule="auto"/>
                                      <w:jc w:val="center"/>
                                      <w:rPr>
                                        <w:rFonts w:ascii="Arial" w:hAnsi="Arial" w:cs="Arial"/>
                                        <w:b/>
                                        <w:bCs/>
                                        <w:color w:val="FF0000"/>
                                        <w:sz w:val="22"/>
                                        <w:szCs w:val="22"/>
                                      </w:rPr>
                                    </w:pPr>
                                    <w:r w:rsidRPr="002D2B88">
                                      <w:rPr>
                                        <w:rFonts w:ascii="Arial" w:hAnsi="Arial" w:cs="Arial"/>
                                        <w:b/>
                                        <w:bCs/>
                                        <w:color w:val="FF0000"/>
                                        <w:sz w:val="22"/>
                                        <w:szCs w:val="22"/>
                                      </w:rPr>
                                      <w:t>→ →</w:t>
                                    </w:r>
                                    <w:r w:rsidRPr="002D2B88">
                                      <w:rPr>
                                        <w:rFonts w:ascii="Arial" w:hAnsi="Arial" w:cs="Arial"/>
                                        <w:b/>
                                        <w:bCs/>
                                        <w:i/>
                                        <w:iCs/>
                                        <w:sz w:val="22"/>
                                        <w:szCs w:val="22"/>
                                      </w:rPr>
                                      <w:t xml:space="preserve">A Look Ahead </w:t>
                                    </w:r>
                                    <w:r w:rsidRPr="002D2B88">
                                      <w:rPr>
                                        <w:rFonts w:ascii="Arial" w:hAnsi="Arial" w:cs="Arial"/>
                                        <w:b/>
                                        <w:bCs/>
                                        <w:color w:val="FF0000"/>
                                        <w:sz w:val="22"/>
                                        <w:szCs w:val="22"/>
                                      </w:rPr>
                                      <w:t>→ →</w:t>
                                    </w:r>
                                  </w:p>
                                  <w:p w14:paraId="6F82CC8D" w14:textId="2136BB55" w:rsidR="008457B7" w:rsidRDefault="008457B7" w:rsidP="0069392B">
                                    <w:pPr>
                                      <w:jc w:val="center"/>
                                      <w:rPr>
                                        <w:rFonts w:ascii="Arial" w:hAnsi="Arial" w:cs="Arial"/>
                                        <w:b/>
                                        <w:bCs/>
                                        <w:i/>
                                        <w:iCs/>
                                        <w:color w:val="C00000"/>
                                        <w:sz w:val="22"/>
                                        <w:szCs w:val="22"/>
                                      </w:rPr>
                                    </w:pPr>
                                    <w:r>
                                      <w:rPr>
                                        <w:rFonts w:ascii="Arial" w:hAnsi="Arial" w:cs="Arial"/>
                                        <w:b/>
                                        <w:bCs/>
                                        <w:i/>
                                        <w:iCs/>
                                        <w:color w:val="C00000"/>
                                        <w:sz w:val="22"/>
                                        <w:szCs w:val="22"/>
                                      </w:rPr>
                                      <w:t xml:space="preserve">October </w:t>
                                    </w:r>
                                    <w:r w:rsidR="000A67AB">
                                      <w:rPr>
                                        <w:rFonts w:ascii="Arial" w:hAnsi="Arial" w:cs="Arial"/>
                                        <w:b/>
                                        <w:bCs/>
                                        <w:i/>
                                        <w:iCs/>
                                        <w:color w:val="C00000"/>
                                        <w:sz w:val="22"/>
                                        <w:szCs w:val="22"/>
                                      </w:rPr>
                                      <w:t>28</w:t>
                                    </w:r>
                                    <w:r w:rsidRPr="00047DD8">
                                      <w:rPr>
                                        <w:rFonts w:ascii="Arial" w:hAnsi="Arial" w:cs="Arial"/>
                                        <w:b/>
                                        <w:bCs/>
                                        <w:i/>
                                        <w:iCs/>
                                        <w:color w:val="C00000"/>
                                        <w:sz w:val="22"/>
                                        <w:szCs w:val="22"/>
                                      </w:rPr>
                                      <w:t xml:space="preserve"> - Friday Family Fun Night 6:30PM</w:t>
                                    </w:r>
                                  </w:p>
                                  <w:p w14:paraId="3F4166B7" w14:textId="5A13CB16" w:rsidR="000A67AB" w:rsidRDefault="000A67AB" w:rsidP="0069392B">
                                    <w:pPr>
                                      <w:jc w:val="center"/>
                                      <w:rPr>
                                        <w:rFonts w:ascii="Arial" w:hAnsi="Arial" w:cs="Arial"/>
                                        <w:b/>
                                        <w:bCs/>
                                        <w:i/>
                                        <w:iCs/>
                                        <w:color w:val="5328BE"/>
                                        <w:sz w:val="22"/>
                                        <w:szCs w:val="22"/>
                                      </w:rPr>
                                    </w:pPr>
                                    <w:r w:rsidRPr="003C04CC">
                                      <w:rPr>
                                        <w:rFonts w:ascii="Arial" w:hAnsi="Arial" w:cs="Arial"/>
                                        <w:b/>
                                        <w:bCs/>
                                        <w:i/>
                                        <w:iCs/>
                                        <w:color w:val="5328BE"/>
                                        <w:sz w:val="22"/>
                                        <w:szCs w:val="22"/>
                                      </w:rPr>
                                      <w:t xml:space="preserve">November </w:t>
                                    </w:r>
                                    <w:r w:rsidR="003C04CC" w:rsidRPr="003C04CC">
                                      <w:rPr>
                                        <w:rFonts w:ascii="Arial" w:hAnsi="Arial" w:cs="Arial"/>
                                        <w:b/>
                                        <w:bCs/>
                                        <w:i/>
                                        <w:iCs/>
                                        <w:color w:val="5328BE"/>
                                        <w:sz w:val="22"/>
                                        <w:szCs w:val="22"/>
                                      </w:rPr>
                                      <w:t>6, Communion &amp; Fellowship Dinner</w:t>
                                    </w:r>
                                  </w:p>
                                  <w:p w14:paraId="7894A15C" w14:textId="77777777" w:rsidR="00BF42D0" w:rsidRPr="00831AF7" w:rsidRDefault="00BF42D0" w:rsidP="0069392B">
                                    <w:pPr>
                                      <w:jc w:val="center"/>
                                      <w:rPr>
                                        <w:rFonts w:ascii="Arial" w:hAnsi="Arial" w:cs="Arial"/>
                                        <w:b/>
                                        <w:bCs/>
                                        <w:i/>
                                        <w:iCs/>
                                        <w:color w:val="5328BE"/>
                                        <w:sz w:val="22"/>
                                        <w:szCs w:val="22"/>
                                      </w:rPr>
                                    </w:pPr>
                                  </w:p>
                                  <w:p w14:paraId="463D634A" w14:textId="77777777" w:rsidR="00EF6370" w:rsidRDefault="00EF6370" w:rsidP="00F8120E">
                                    <w:pPr>
                                      <w:jc w:val="center"/>
                                      <w:rPr>
                                        <w:rFonts w:ascii="Arial" w:hAnsi="Arial" w:cs="Arial"/>
                                        <w:b/>
                                        <w:bCs/>
                                        <w:i/>
                                        <w:iCs/>
                                        <w:color w:val="C00000"/>
                                        <w:sz w:val="22"/>
                                        <w:szCs w:val="22"/>
                                      </w:rPr>
                                    </w:pPr>
                                  </w:p>
                                  <w:p w14:paraId="7AD52A4B" w14:textId="13C3F776" w:rsidR="00EF6370" w:rsidRPr="008D249A" w:rsidRDefault="00EF6370" w:rsidP="009A4701">
                                    <w:pPr>
                                      <w:jc w:val="center"/>
                                      <w:rPr>
                                        <w:rFonts w:ascii="Arial" w:hAnsi="Arial" w:cs="Arial"/>
                                        <w:b/>
                                        <w:bCs/>
                                        <w:i/>
                                        <w:iCs/>
                                        <w:color w:val="0000FF"/>
                                        <w:sz w:val="22"/>
                                        <w:szCs w:val="22"/>
                                      </w:rPr>
                                    </w:pPr>
                                  </w:p>
                                  <w:p w14:paraId="59BC49E2" w14:textId="7D2F45CD" w:rsidR="00EF6370" w:rsidRDefault="00EF6370" w:rsidP="002E59AB">
                                    <w:pPr>
                                      <w:jc w:val="center"/>
                                      <w:rPr>
                                        <w:rFonts w:ascii="Arial" w:hAnsi="Arial" w:cs="Arial"/>
                                        <w:b/>
                                        <w:bCs/>
                                        <w:i/>
                                        <w:iCs/>
                                        <w:color w:val="C00000"/>
                                        <w:sz w:val="22"/>
                                        <w:szCs w:val="22"/>
                                      </w:rPr>
                                    </w:pPr>
                                  </w:p>
                                  <w:p w14:paraId="31CD825F" w14:textId="77777777" w:rsidR="00EF6370" w:rsidRPr="005B5B77" w:rsidRDefault="00EF6370" w:rsidP="005074E6">
                                    <w:pPr>
                                      <w:jc w:val="center"/>
                                      <w:rPr>
                                        <w:rFonts w:ascii="Arial" w:hAnsi="Arial" w:cs="Arial"/>
                                        <w:b/>
                                        <w:bCs/>
                                        <w:i/>
                                        <w:iCs/>
                                        <w:color w:val="C00000"/>
                                        <w:sz w:val="22"/>
                                        <w:szCs w:val="22"/>
                                      </w:rPr>
                                    </w:pPr>
                                  </w:p>
                                  <w:p w14:paraId="48C196D8" w14:textId="2D4B25F5" w:rsidR="00EF6370" w:rsidRPr="002D2B88" w:rsidRDefault="00EF6370" w:rsidP="00A45382">
                                    <w:pPr>
                                      <w:rPr>
                                        <w:rFonts w:ascii="Arial" w:hAnsi="Arial" w:cs="Arial"/>
                                        <w:b/>
                                        <w:bCs/>
                                        <w:color w:val="3214CA"/>
                                        <w:sz w:val="22"/>
                                        <w:szCs w:val="22"/>
                                      </w:rPr>
                                    </w:pPr>
                                  </w:p>
                                  <w:p w14:paraId="0746F8C0" w14:textId="77777777" w:rsidR="00EF6370" w:rsidRPr="000A33A6" w:rsidRDefault="00EF6370" w:rsidP="005074E6">
                                    <w:pPr>
                                      <w:jc w:val="center"/>
                                      <w:rPr>
                                        <w:rFonts w:ascii="Arial" w:hAnsi="Arial" w:cs="Arial"/>
                                        <w:b/>
                                        <w:bCs/>
                                        <w:i/>
                                        <w:iCs/>
                                        <w:color w:val="3214CA"/>
                                        <w:sz w:val="22"/>
                                        <w:szCs w:val="22"/>
                                      </w:rPr>
                                    </w:pPr>
                                  </w:p>
                                  <w:p w14:paraId="4D557C27" w14:textId="0E135EC1" w:rsidR="00EF6370" w:rsidRPr="00802A60" w:rsidRDefault="00EF6370" w:rsidP="005074E6">
                                    <w:pPr>
                                      <w:jc w:val="center"/>
                                      <w:rPr>
                                        <w:rFonts w:ascii="Arial" w:hAnsi="Arial" w:cs="Arial"/>
                                        <w:b/>
                                        <w:bCs/>
                                        <w:color w:val="3214CA"/>
                                        <w:sz w:val="20"/>
                                        <w:szCs w:val="20"/>
                                      </w:rPr>
                                    </w:pPr>
                                  </w:p>
                                  <w:p w14:paraId="55FB4F4C" w14:textId="1EF6E28B" w:rsidR="00EF6370" w:rsidRPr="00256EA0" w:rsidRDefault="00EF6370" w:rsidP="005074E6">
                                    <w:pPr>
                                      <w:jc w:val="center"/>
                                      <w:rPr>
                                        <w:rFonts w:ascii="Arial" w:hAnsi="Arial" w:cs="Arial"/>
                                        <w:b/>
                                        <w:bCs/>
                                        <w:color w:val="3214CA"/>
                                        <w:sz w:val="20"/>
                                        <w:szCs w:val="20"/>
                                      </w:rPr>
                                    </w:pPr>
                                  </w:p>
                                  <w:p w14:paraId="5BAB515C" w14:textId="77777777" w:rsidR="00EF6370" w:rsidRDefault="00EF6370" w:rsidP="005074E6">
                                    <w:pPr>
                                      <w:jc w:val="cente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566C2E1" id="Group 10" o:spid="_x0000_s1028" style="position:absolute;margin-left:-6.15pt;margin-top:342.75pt;width:327.65pt;height:141.75pt;z-index:251682820;mso-width-relative:margin;mso-height-relative:margin" coordorigin="675,-755" coordsize="41028,14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">
                      <v:shape id="_x0000_s1029" type="#_x0000_t202" style="position:absolute;left:675;top:-755;width:41028;height:6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">
                        <v:stroke joinstyle="bevel" endcap="round"/>
                        <v:textbox>
                          <w:txbxContent>
                            <w:p w14:paraId="56AEE9A2" w14:textId="77777777" w:rsidR="007F404E" w:rsidRDefault="00967912" w:rsidP="00BA73B4">
                              <w:pPr>
                                <w:ind w:right="-270"/>
                                <w:rPr>
                                  <w:rFonts w:ascii="Arial Nova Cond" w:hAnsi="Arial Nova Cond"/>
                                  <w:b/>
                                  <w:spacing w:val="-10"/>
                                  <w:sz w:val="20"/>
                                  <w:szCs w:val="20"/>
                                </w:rPr>
                              </w:pPr>
                              <w:r w:rsidRPr="007B65F7">
                                <w:rPr>
                                  <w:rFonts w:ascii="Arial Nova Cond" w:hAnsi="Arial Nova Cond"/>
                                  <w:b/>
                                  <w:spacing w:val="-10"/>
                                  <w:sz w:val="22"/>
                                  <w:szCs w:val="22"/>
                                </w:rPr>
                                <w:t>Bible Question: What does the bible say about</w:t>
                              </w:r>
                              <w:r w:rsidR="00AE4DBD" w:rsidRPr="007B65F7">
                                <w:rPr>
                                  <w:rFonts w:ascii="Arial Nova Cond" w:hAnsi="Arial Nova Cond"/>
                                  <w:b/>
                                  <w:spacing w:val="-10"/>
                                  <w:sz w:val="22"/>
                                  <w:szCs w:val="22"/>
                                </w:rPr>
                                <w:t xml:space="preserve"> fear</w:t>
                              </w:r>
                              <w:r w:rsidR="00BA73B4" w:rsidRPr="007B65F7">
                                <w:rPr>
                                  <w:rFonts w:ascii="Arial Nova Cond" w:hAnsi="Arial Nova Cond"/>
                                  <w:b/>
                                  <w:spacing w:val="-10"/>
                                  <w:sz w:val="22"/>
                                  <w:szCs w:val="22"/>
                                </w:rPr>
                                <w:t>?</w:t>
                              </w:r>
                              <w:r w:rsidR="0041343F">
                                <w:rPr>
                                  <w:rFonts w:ascii="Arial Nova Cond" w:hAnsi="Arial Nova Cond"/>
                                  <w:b/>
                                  <w:spacing w:val="-10"/>
                                  <w:sz w:val="20"/>
                                  <w:szCs w:val="20"/>
                                </w:rPr>
                                <w:t xml:space="preserve"> </w:t>
                              </w:r>
                            </w:p>
                            <w:p w14:paraId="211164BC" w14:textId="77777777" w:rsidR="006F2898" w:rsidRDefault="00E7343C" w:rsidP="00BA73B4">
                              <w:pPr>
                                <w:ind w:right="-270"/>
                                <w:rPr>
                                  <w:sz w:val="20"/>
                                  <w:szCs w:val="20"/>
                                </w:rPr>
                              </w:pPr>
                              <w:r w:rsidRPr="00506D5E">
                                <w:rPr>
                                  <w:sz w:val="20"/>
                                  <w:szCs w:val="20"/>
                                </w:rPr>
                                <w:t xml:space="preserve">Deuteronomy 31:6; Jeremiah 29:11; </w:t>
                              </w:r>
                              <w:r w:rsidR="007B65F7" w:rsidRPr="00506D5E">
                                <w:rPr>
                                  <w:sz w:val="20"/>
                                  <w:szCs w:val="20"/>
                                </w:rPr>
                                <w:t xml:space="preserve">Isaiah 41:10; John 14:27; </w:t>
                              </w:r>
                              <w:r w:rsidR="000247B0" w:rsidRPr="00506D5E">
                                <w:rPr>
                                  <w:sz w:val="20"/>
                                  <w:szCs w:val="20"/>
                                </w:rPr>
                                <w:t xml:space="preserve">Proverbs 3:5-6; </w:t>
                              </w:r>
                              <w:r w:rsidR="007B65F7" w:rsidRPr="00506D5E">
                                <w:rPr>
                                  <w:sz w:val="20"/>
                                  <w:szCs w:val="20"/>
                                </w:rPr>
                                <w:t xml:space="preserve">Joshua 1:9; 1 Peter 5:7; Philippians 4:6-7; Isaiah 41:13; Psalm 55:22; </w:t>
                              </w:r>
                            </w:p>
                            <w:p w14:paraId="767EA33C" w14:textId="77777777" w:rsidR="006F2898" w:rsidRDefault="00287D2B" w:rsidP="00BA73B4">
                              <w:pPr>
                                <w:ind w:right="-270"/>
                                <w:rPr>
                                  <w:sz w:val="20"/>
                                  <w:szCs w:val="20"/>
                                </w:rPr>
                              </w:pPr>
                              <w:r w:rsidRPr="00506D5E">
                                <w:rPr>
                                  <w:sz w:val="20"/>
                                  <w:szCs w:val="20"/>
                                </w:rPr>
                                <w:t xml:space="preserve">John 16:33; </w:t>
                              </w:r>
                              <w:r w:rsidR="007B65F7" w:rsidRPr="00506D5E">
                                <w:rPr>
                                  <w:sz w:val="20"/>
                                  <w:szCs w:val="20"/>
                                </w:rPr>
                                <w:t>Romans 8:15; Hebrews 13:5-6; Psalm 56:3-4; Psalm 118:6</w:t>
                              </w:r>
                              <w:r w:rsidR="007F404E">
                                <w:rPr>
                                  <w:sz w:val="20"/>
                                  <w:szCs w:val="20"/>
                                </w:rPr>
                                <w:t>;</w:t>
                              </w:r>
                              <w:r w:rsidR="000247B0">
                                <w:rPr>
                                  <w:sz w:val="20"/>
                                  <w:szCs w:val="20"/>
                                </w:rPr>
                                <w:t xml:space="preserve"> </w:t>
                              </w:r>
                            </w:p>
                            <w:p w14:paraId="73EB8240" w14:textId="3352471B" w:rsidR="007F404E" w:rsidRPr="007B65F7" w:rsidRDefault="007F404E" w:rsidP="00BA73B4">
                              <w:pPr>
                                <w:ind w:right="-270"/>
                                <w:rPr>
                                  <w:rFonts w:ascii="Arial Nova Cond" w:hAnsi="Arial Nova Cond"/>
                                  <w:bCs/>
                                  <w:spacing w:val="-10"/>
                                  <w:sz w:val="22"/>
                                  <w:szCs w:val="22"/>
                                </w:rPr>
                              </w:pPr>
                              <w:r w:rsidRPr="00506D5E">
                                <w:rPr>
                                  <w:sz w:val="20"/>
                                  <w:szCs w:val="20"/>
                                </w:rPr>
                                <w:t>Psalm 27:1</w:t>
                              </w:r>
                            </w:p>
                            <w:p w14:paraId="5731DD9D" w14:textId="77777777" w:rsidR="00EF6370" w:rsidRPr="00BB08D2" w:rsidRDefault="00EF6370" w:rsidP="005D6A05">
                              <w:pPr>
                                <w:ind w:right="-270"/>
                                <w:rPr>
                                  <w:rFonts w:ascii="Bookman Old Style" w:hAnsi="Bookman Old Style"/>
                                  <w:bCs/>
                                  <w:spacing w:val="-10"/>
                                  <w:sz w:val="20"/>
                                  <w:szCs w:val="20"/>
                                </w:rPr>
                              </w:pPr>
                            </w:p>
                            <w:p w14:paraId="2D2E9F54" w14:textId="0952CFD2" w:rsidR="00EF6370" w:rsidRPr="003E5D4D" w:rsidRDefault="00EF6370" w:rsidP="00086AD3">
                              <w:pPr>
                                <w:ind w:right="-270"/>
                                <w:rPr>
                                  <w:rFonts w:ascii="Bookman Old Style" w:hAnsi="Bookman Old Style"/>
                                  <w:bCs/>
                                  <w:spacing w:val="-10"/>
                                  <w:sz w:val="18"/>
                                  <w:szCs w:val="18"/>
                                </w:rPr>
                              </w:pPr>
                            </w:p>
                          </w:txbxContent>
                        </v:textbox>
                      </v:shape>
                      <v:shape id="_x0000_s1030" type="#_x0000_t202" style="position:absolute;left:945;top:6736;width:40571;height:7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" strokecolor="red" strokeweight="3pt">
                        <v:stroke dashstyle="dashDot"/>
                        <v:textbox>
                          <w:txbxContent>
                            <w:p w14:paraId="3C16EBC5" w14:textId="31F85E0F" w:rsidR="00EF6370" w:rsidRDefault="00EF6370" w:rsidP="00C85BB2">
                              <w:pPr>
                                <w:spacing w:line="360" w:lineRule="auto"/>
                                <w:jc w:val="center"/>
                                <w:rPr>
                                  <w:rFonts w:ascii="Arial" w:hAnsi="Arial" w:cs="Arial"/>
                                  <w:b/>
                                  <w:bCs/>
                                  <w:color w:val="FF0000"/>
                                  <w:sz w:val="22"/>
                                  <w:szCs w:val="22"/>
                                </w:rPr>
                              </w:pPr>
                              <w:r w:rsidRPr="002D2B88">
                                <w:rPr>
                                  <w:rFonts w:ascii="Arial" w:hAnsi="Arial" w:cs="Arial"/>
                                  <w:b/>
                                  <w:bCs/>
                                  <w:color w:val="FF0000"/>
                                  <w:sz w:val="22"/>
                                  <w:szCs w:val="22"/>
                                </w:rPr>
                                <w:t>→ →</w:t>
                              </w:r>
                              <w:r w:rsidRPr="002D2B88">
                                <w:rPr>
                                  <w:rFonts w:ascii="Arial" w:hAnsi="Arial" w:cs="Arial"/>
                                  <w:b/>
                                  <w:bCs/>
                                  <w:i/>
                                  <w:iCs/>
                                  <w:sz w:val="22"/>
                                  <w:szCs w:val="22"/>
                                </w:rPr>
                                <w:t xml:space="preserve">A Look Ahead </w:t>
                              </w:r>
                              <w:r w:rsidRPr="002D2B88">
                                <w:rPr>
                                  <w:rFonts w:ascii="Arial" w:hAnsi="Arial" w:cs="Arial"/>
                                  <w:b/>
                                  <w:bCs/>
                                  <w:color w:val="FF0000"/>
                                  <w:sz w:val="22"/>
                                  <w:szCs w:val="22"/>
                                </w:rPr>
                                <w:t>→ →</w:t>
                              </w:r>
                            </w:p>
                            <w:p w14:paraId="6F82CC8D" w14:textId="2136BB55" w:rsidR="008457B7" w:rsidRDefault="008457B7" w:rsidP="0069392B">
                              <w:pPr>
                                <w:jc w:val="center"/>
                                <w:rPr>
                                  <w:rFonts w:ascii="Arial" w:hAnsi="Arial" w:cs="Arial"/>
                                  <w:b/>
                                  <w:bCs/>
                                  <w:i/>
                                  <w:iCs/>
                                  <w:color w:val="C00000"/>
                                  <w:sz w:val="22"/>
                                  <w:szCs w:val="22"/>
                                </w:rPr>
                              </w:pPr>
                              <w:r>
                                <w:rPr>
                                  <w:rFonts w:ascii="Arial" w:hAnsi="Arial" w:cs="Arial"/>
                                  <w:b/>
                                  <w:bCs/>
                                  <w:i/>
                                  <w:iCs/>
                                  <w:color w:val="C00000"/>
                                  <w:sz w:val="22"/>
                                  <w:szCs w:val="22"/>
                                </w:rPr>
                                <w:t xml:space="preserve">October </w:t>
                              </w:r>
                              <w:r w:rsidR="000A67AB">
                                <w:rPr>
                                  <w:rFonts w:ascii="Arial" w:hAnsi="Arial" w:cs="Arial"/>
                                  <w:b/>
                                  <w:bCs/>
                                  <w:i/>
                                  <w:iCs/>
                                  <w:color w:val="C00000"/>
                                  <w:sz w:val="22"/>
                                  <w:szCs w:val="22"/>
                                </w:rPr>
                                <w:t>28</w:t>
                              </w:r>
                              <w:r w:rsidRPr="00047DD8">
                                <w:rPr>
                                  <w:rFonts w:ascii="Arial" w:hAnsi="Arial" w:cs="Arial"/>
                                  <w:b/>
                                  <w:bCs/>
                                  <w:i/>
                                  <w:iCs/>
                                  <w:color w:val="C00000"/>
                                  <w:sz w:val="22"/>
                                  <w:szCs w:val="22"/>
                                </w:rPr>
                                <w:t xml:space="preserve"> - Friday Family Fun Night 6:30PM</w:t>
                              </w:r>
                            </w:p>
                            <w:p w14:paraId="3F4166B7" w14:textId="5A13CB16" w:rsidR="000A67AB" w:rsidRDefault="000A67AB" w:rsidP="0069392B">
                              <w:pPr>
                                <w:jc w:val="center"/>
                                <w:rPr>
                                  <w:rFonts w:ascii="Arial" w:hAnsi="Arial" w:cs="Arial"/>
                                  <w:b/>
                                  <w:bCs/>
                                  <w:i/>
                                  <w:iCs/>
                                  <w:color w:val="5328BE"/>
                                  <w:sz w:val="22"/>
                                  <w:szCs w:val="22"/>
                                </w:rPr>
                              </w:pPr>
                              <w:r w:rsidRPr="003C04CC">
                                <w:rPr>
                                  <w:rFonts w:ascii="Arial" w:hAnsi="Arial" w:cs="Arial"/>
                                  <w:b/>
                                  <w:bCs/>
                                  <w:i/>
                                  <w:iCs/>
                                  <w:color w:val="5328BE"/>
                                  <w:sz w:val="22"/>
                                  <w:szCs w:val="22"/>
                                </w:rPr>
                                <w:t xml:space="preserve">November </w:t>
                              </w:r>
                              <w:r w:rsidR="003C04CC" w:rsidRPr="003C04CC">
                                <w:rPr>
                                  <w:rFonts w:ascii="Arial" w:hAnsi="Arial" w:cs="Arial"/>
                                  <w:b/>
                                  <w:bCs/>
                                  <w:i/>
                                  <w:iCs/>
                                  <w:color w:val="5328BE"/>
                                  <w:sz w:val="22"/>
                                  <w:szCs w:val="22"/>
                                </w:rPr>
                                <w:t>6, Communion &amp; Fellowship Dinner</w:t>
                              </w:r>
                            </w:p>
                            <w:p w14:paraId="7894A15C" w14:textId="77777777" w:rsidR="00BF42D0" w:rsidRPr="00831AF7" w:rsidRDefault="00BF42D0" w:rsidP="0069392B">
                              <w:pPr>
                                <w:jc w:val="center"/>
                                <w:rPr>
                                  <w:rFonts w:ascii="Arial" w:hAnsi="Arial" w:cs="Arial"/>
                                  <w:b/>
                                  <w:bCs/>
                                  <w:i/>
                                  <w:iCs/>
                                  <w:color w:val="5328BE"/>
                                  <w:sz w:val="22"/>
                                  <w:szCs w:val="22"/>
                                </w:rPr>
                              </w:pPr>
                            </w:p>
                            <w:p w14:paraId="463D634A" w14:textId="77777777" w:rsidR="00EF6370" w:rsidRDefault="00EF6370" w:rsidP="00F8120E">
                              <w:pPr>
                                <w:jc w:val="center"/>
                                <w:rPr>
                                  <w:rFonts w:ascii="Arial" w:hAnsi="Arial" w:cs="Arial"/>
                                  <w:b/>
                                  <w:bCs/>
                                  <w:i/>
                                  <w:iCs/>
                                  <w:color w:val="C00000"/>
                                  <w:sz w:val="22"/>
                                  <w:szCs w:val="22"/>
                                </w:rPr>
                              </w:pPr>
                            </w:p>
                            <w:p w14:paraId="7AD52A4B" w14:textId="13C3F776" w:rsidR="00EF6370" w:rsidRPr="008D249A" w:rsidRDefault="00EF6370" w:rsidP="009A4701">
                              <w:pPr>
                                <w:jc w:val="center"/>
                                <w:rPr>
                                  <w:rFonts w:ascii="Arial" w:hAnsi="Arial" w:cs="Arial"/>
                                  <w:b/>
                                  <w:bCs/>
                                  <w:i/>
                                  <w:iCs/>
                                  <w:color w:val="0000FF"/>
                                  <w:sz w:val="22"/>
                                  <w:szCs w:val="22"/>
                                </w:rPr>
                              </w:pPr>
                            </w:p>
                            <w:p w14:paraId="59BC49E2" w14:textId="7D2F45CD" w:rsidR="00EF6370" w:rsidRDefault="00EF6370" w:rsidP="002E59AB">
                              <w:pPr>
                                <w:jc w:val="center"/>
                                <w:rPr>
                                  <w:rFonts w:ascii="Arial" w:hAnsi="Arial" w:cs="Arial"/>
                                  <w:b/>
                                  <w:bCs/>
                                  <w:i/>
                                  <w:iCs/>
                                  <w:color w:val="C00000"/>
                                  <w:sz w:val="22"/>
                                  <w:szCs w:val="22"/>
                                </w:rPr>
                              </w:pPr>
                            </w:p>
                            <w:p w14:paraId="31CD825F" w14:textId="77777777" w:rsidR="00EF6370" w:rsidRPr="005B5B77" w:rsidRDefault="00EF6370" w:rsidP="005074E6">
                              <w:pPr>
                                <w:jc w:val="center"/>
                                <w:rPr>
                                  <w:rFonts w:ascii="Arial" w:hAnsi="Arial" w:cs="Arial"/>
                                  <w:b/>
                                  <w:bCs/>
                                  <w:i/>
                                  <w:iCs/>
                                  <w:color w:val="C00000"/>
                                  <w:sz w:val="22"/>
                                  <w:szCs w:val="22"/>
                                </w:rPr>
                              </w:pPr>
                            </w:p>
                            <w:p w14:paraId="48C196D8" w14:textId="2D4B25F5" w:rsidR="00EF6370" w:rsidRPr="002D2B88" w:rsidRDefault="00EF6370" w:rsidP="00A45382">
                              <w:pPr>
                                <w:rPr>
                                  <w:rFonts w:ascii="Arial" w:hAnsi="Arial" w:cs="Arial"/>
                                  <w:b/>
                                  <w:bCs/>
                                  <w:color w:val="3214CA"/>
                                  <w:sz w:val="22"/>
                                  <w:szCs w:val="22"/>
                                </w:rPr>
                              </w:pPr>
                            </w:p>
                            <w:p w14:paraId="0746F8C0" w14:textId="77777777" w:rsidR="00EF6370" w:rsidRPr="000A33A6" w:rsidRDefault="00EF6370" w:rsidP="005074E6">
                              <w:pPr>
                                <w:jc w:val="center"/>
                                <w:rPr>
                                  <w:rFonts w:ascii="Arial" w:hAnsi="Arial" w:cs="Arial"/>
                                  <w:b/>
                                  <w:bCs/>
                                  <w:i/>
                                  <w:iCs/>
                                  <w:color w:val="3214CA"/>
                                  <w:sz w:val="22"/>
                                  <w:szCs w:val="22"/>
                                </w:rPr>
                              </w:pPr>
                            </w:p>
                            <w:p w14:paraId="4D557C27" w14:textId="0E135EC1" w:rsidR="00EF6370" w:rsidRPr="00802A60" w:rsidRDefault="00EF6370" w:rsidP="005074E6">
                              <w:pPr>
                                <w:jc w:val="center"/>
                                <w:rPr>
                                  <w:rFonts w:ascii="Arial" w:hAnsi="Arial" w:cs="Arial"/>
                                  <w:b/>
                                  <w:bCs/>
                                  <w:color w:val="3214CA"/>
                                  <w:sz w:val="20"/>
                                  <w:szCs w:val="20"/>
                                </w:rPr>
                              </w:pPr>
                            </w:p>
                            <w:p w14:paraId="55FB4F4C" w14:textId="1EF6E28B" w:rsidR="00EF6370" w:rsidRPr="00256EA0" w:rsidRDefault="00EF6370" w:rsidP="005074E6">
                              <w:pPr>
                                <w:jc w:val="center"/>
                                <w:rPr>
                                  <w:rFonts w:ascii="Arial" w:hAnsi="Arial" w:cs="Arial"/>
                                  <w:b/>
                                  <w:bCs/>
                                  <w:color w:val="3214CA"/>
                                  <w:sz w:val="20"/>
                                  <w:szCs w:val="20"/>
                                </w:rPr>
                              </w:pPr>
                            </w:p>
                            <w:p w14:paraId="5BAB515C" w14:textId="77777777" w:rsidR="00EF6370" w:rsidRDefault="00EF6370" w:rsidP="005074E6">
                              <w:pPr>
                                <w:jc w:val="center"/>
                              </w:pPr>
                            </w:p>
                          </w:txbxContent>
                        </v:textbox>
                      </v:shape>
                    </v:group>
                  </w:pict>
                </mc:Fallback>
              </mc:AlternateContent>
            </w:r>
            <w:r w:rsidR="00EF6370" w:rsidRPr="00B50913">
              <w:rPr>
                <w:rFonts w:ascii="Arial Narrow" w:hAnsi="Arial Narrow"/>
                <w:noProof/>
                <w:sz w:val="17"/>
                <w:szCs w:val="17"/>
              </w:rPr>
              <mc:AlternateContent>
                <mc:Choice Requires="wps">
                  <w:drawing>
                    <wp:anchor distT="45720" distB="45720" distL="114300" distR="114300" simplePos="0" relativeHeight="251683844" behindDoc="0" locked="0" layoutInCell="1" allowOverlap="1" wp14:anchorId="77BD2753" wp14:editId="657A5080">
                      <wp:simplePos x="0" y="0"/>
                      <wp:positionH relativeFrom="column">
                        <wp:posOffset>3227070</wp:posOffset>
                      </wp:positionH>
                      <wp:positionV relativeFrom="paragraph">
                        <wp:posOffset>266700</wp:posOffset>
                      </wp:positionV>
                      <wp:extent cx="880110" cy="659130"/>
                      <wp:effectExtent l="133350" t="57150" r="186690" b="2171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659130"/>
                              </a:xfrm>
                              <a:prstGeom prst="roundRect">
                                <a:avLst/>
                              </a:prstGeom>
                              <a:solidFill>
                                <a:srgbClr val="007CA8"/>
                              </a:solidFill>
                              <a:ln>
                                <a:noFill/>
                                <a:headEnd/>
                                <a:tailEnd/>
                              </a:ln>
                              <a:effectLst>
                                <a:outerShdw blurRad="127000" dist="38100" dir="2700000" algn="ctr">
                                  <a:srgbClr val="000000">
                                    <a:alpha val="45000"/>
                                  </a:srgbClr>
                                </a:outerShdw>
                              </a:effectLst>
                              <a:scene3d>
                                <a:camera prst="perspectiveFront" fov="2700000">
                                  <a:rot lat="20376000" lon="1938000" rev="20112001"/>
                                </a:camera>
                                <a:lightRig rig="soft" dir="t">
                                  <a:rot lat="0" lon="0" rev="0"/>
                                </a:lightRig>
                              </a:scene3d>
                              <a:sp3d prstMaterial="translucentPowder">
                                <a:bevelT w="203200" h="50800" prst="softRound"/>
                              </a:sp3d>
                            </wps:spPr>
                            <wps:style>
                              <a:lnRef idx="1">
                                <a:schemeClr val="accent5"/>
                              </a:lnRef>
                              <a:fillRef idx="2">
                                <a:schemeClr val="accent5"/>
                              </a:fillRef>
                              <a:effectRef idx="1">
                                <a:schemeClr val="accent5"/>
                              </a:effectRef>
                              <a:fontRef idx="minor">
                                <a:schemeClr val="dk1"/>
                              </a:fontRef>
                            </wps:style>
                            <wps:txbx>
                              <w:txbxContent>
                                <w:p w14:paraId="74C48561" w14:textId="13DAE3CC" w:rsidR="00EF6370" w:rsidRDefault="00B5603B" w:rsidP="00A13812">
                                  <w:pPr>
                                    <w:jc w:val="center"/>
                                    <w:rPr>
                                      <w:b/>
                                      <w:bCs/>
                                      <w:color w:val="FFFFFF" w:themeColor="background1"/>
                                    </w:rPr>
                                  </w:pPr>
                                  <w:r>
                                    <w:rPr>
                                      <w:b/>
                                      <w:bCs/>
                                      <w:color w:val="FFFFFF" w:themeColor="background1"/>
                                    </w:rPr>
                                    <w:t>Psalm</w:t>
                                  </w:r>
                                </w:p>
                                <w:p w14:paraId="627DA902" w14:textId="4F6437AE" w:rsidR="00DB738E" w:rsidRDefault="00DB738E" w:rsidP="00A13812">
                                  <w:pPr>
                                    <w:jc w:val="center"/>
                                    <w:rPr>
                                      <w:b/>
                                      <w:bCs/>
                                      <w:color w:val="FFFFFF" w:themeColor="background1"/>
                                    </w:rPr>
                                  </w:pPr>
                                  <w:r>
                                    <w:rPr>
                                      <w:b/>
                                      <w:bCs/>
                                      <w:color w:val="FFFFFF" w:themeColor="background1"/>
                                    </w:rPr>
                                    <w:t>118:24</w:t>
                                  </w:r>
                                </w:p>
                                <w:p w14:paraId="1D686CD7" w14:textId="77777777" w:rsidR="00DB738E" w:rsidRPr="00E824BA" w:rsidRDefault="00DB738E" w:rsidP="00DB738E">
                                  <w:pPr>
                                    <w:rPr>
                                      <w:b/>
                                      <w:bCs/>
                                      <w:color w:val="FFFFFF" w:themeColor="background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77BD2753" id="_x0000_s1031" style="position:absolute;margin-left:254.1pt;margin-top:21pt;width:69.3pt;height:51.9pt;z-index:2516838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" fillcolor="#007ca8" stroked="f" strokeweight=".5pt">
                      <v:stroke joinstyle="miter"/>
                      <v:shadow on="t" color="black" opacity="29491f" offset=".74836mm,.74836mm"/>
                      <o:extrusion v:ext="view" rotationangle="1336935fd,2116812fd" viewpoint="0,0" viewpointorigin="0,0" skewangle="45" skewamt="0" type="perspective"/>
                      <v:textbox>
                        <w:txbxContent>
                          <w:p w14:paraId="74C48561" w14:textId="13DAE3CC" w:rsidR="00EF6370" w:rsidRDefault="00B5603B" w:rsidP="00A13812">
                            <w:pPr>
                              <w:jc w:val="center"/>
                              <w:rPr>
                                <w:b/>
                                <w:bCs/>
                                <w:color w:val="FFFFFF" w:themeColor="background1"/>
                              </w:rPr>
                            </w:pPr>
                            <w:r>
                              <w:rPr>
                                <w:b/>
                                <w:bCs/>
                                <w:color w:val="FFFFFF" w:themeColor="background1"/>
                              </w:rPr>
                              <w:t>Psalm</w:t>
                            </w:r>
                          </w:p>
                          <w:p w14:paraId="627DA902" w14:textId="4F6437AE" w:rsidR="00DB738E" w:rsidRDefault="00DB738E" w:rsidP="00A13812">
                            <w:pPr>
                              <w:jc w:val="center"/>
                              <w:rPr>
                                <w:b/>
                                <w:bCs/>
                                <w:color w:val="FFFFFF" w:themeColor="background1"/>
                              </w:rPr>
                            </w:pPr>
                            <w:r>
                              <w:rPr>
                                <w:b/>
                                <w:bCs/>
                                <w:color w:val="FFFFFF" w:themeColor="background1"/>
                              </w:rPr>
                              <w:t>118:24</w:t>
                            </w:r>
                          </w:p>
                          <w:p w14:paraId="1D686CD7" w14:textId="77777777" w:rsidR="00DB738E" w:rsidRPr="00E824BA" w:rsidRDefault="00DB738E" w:rsidP="00DB738E">
                            <w:pPr>
                              <w:rPr>
                                <w:b/>
                                <w:bCs/>
                                <w:color w:val="FFFFFF" w:themeColor="background1"/>
                              </w:rPr>
                            </w:pPr>
                          </w:p>
                        </w:txbxContent>
                      </v:textbox>
                      <w10:wrap type="square"/>
                    </v:roundrect>
                  </w:pict>
                </mc:Fallback>
              </mc:AlternateContent>
            </w:r>
          </w:p>
        </w:tc>
      </w:tr>
    </w:tbl>
    <w:p w14:paraId="162AEB1B" w14:textId="00E8F260" w:rsidR="00547C9A" w:rsidRDefault="001A70EA" w:rsidP="00547C9A">
      <w:r>
        <w:rPr>
          <w:noProof/>
        </w:rPr>
        <mc:AlternateContent>
          <mc:Choice Requires="wpg">
            <w:drawing>
              <wp:anchor distT="0" distB="0" distL="114300" distR="114300" simplePos="0" relativeHeight="251669508" behindDoc="0" locked="1" layoutInCell="1" allowOverlap="1" wp14:anchorId="4EA8D046" wp14:editId="26D5608F">
                <wp:simplePos x="0" y="0"/>
                <wp:positionH relativeFrom="column">
                  <wp:align>left</wp:align>
                </wp:positionH>
                <wp:positionV relativeFrom="paragraph">
                  <wp:posOffset>-965835</wp:posOffset>
                </wp:positionV>
                <wp:extent cx="4132580" cy="3119755"/>
                <wp:effectExtent l="0" t="57150" r="20320" b="23495"/>
                <wp:wrapNone/>
                <wp:docPr id="5" name="Group 5"/>
                <wp:cNvGraphicFramePr/>
                <a:graphic xmlns:a="http://schemas.openxmlformats.org/drawingml/2006/main">
                  <a:graphicData uri="http://schemas.microsoft.com/office/word/2010/wordprocessingGroup">
                    <wpg:wgp>
                      <wpg:cNvGrpSpPr/>
                      <wpg:grpSpPr>
                        <a:xfrm>
                          <a:off x="0" y="0"/>
                          <a:ext cx="4132580" cy="3119755"/>
                          <a:chOff x="0" y="-648973"/>
                          <a:chExt cx="4132966" cy="2584799"/>
                        </a:xfrm>
                      </wpg:grpSpPr>
                      <wps:wsp>
                        <wps:cNvPr id="8" name="Rectangle: Rounded Corners 8"/>
                        <wps:cNvSpPr>
                          <a:spLocks noChangeAspect="1"/>
                        </wps:cNvSpPr>
                        <wps:spPr>
                          <a:xfrm>
                            <a:off x="1036965" y="-648973"/>
                            <a:ext cx="2039545" cy="628552"/>
                          </a:xfrm>
                          <a:prstGeom prst="roundRect">
                            <a:avLst/>
                          </a:prstGeom>
                          <a:solidFill>
                            <a:schemeClr val="bg1"/>
                          </a:solidFill>
                          <a:ln w="38100">
                            <a:gradFill>
                              <a:gsLst>
                                <a:gs pos="0">
                                  <a:srgbClr val="7030A0"/>
                                </a:gs>
                                <a:gs pos="22000">
                                  <a:srgbClr val="00B0F0"/>
                                </a:gs>
                                <a:gs pos="40000">
                                  <a:srgbClr val="7030A0"/>
                                </a:gs>
                                <a:gs pos="94406">
                                  <a:srgbClr val="7030A0"/>
                                </a:gs>
                                <a:gs pos="76224">
                                  <a:srgbClr val="00B0F0"/>
                                </a:gs>
                                <a:gs pos="57000">
                                  <a:schemeClr val="bg1"/>
                                </a:gs>
                              </a:gsLst>
                              <a:lin ang="5400000" scaled="1"/>
                            </a:gradFill>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2FD923FE" w14:textId="77777777" w:rsidR="00780EA4" w:rsidRPr="00C51F9B" w:rsidRDefault="00780EA4" w:rsidP="00780EA4">
                              <w:pPr>
                                <w:pStyle w:val="Heading1"/>
                                <w:ind w:left="-90"/>
                                <w:jc w:val="center"/>
                                <w:rPr>
                                  <w:rFonts w:ascii="Cambria Math" w:hAnsi="Cambria Math"/>
                                  <w:outline/>
                                  <w:color w:val="2F5496" w:themeColor="accent5" w:themeShade="BF"/>
                                  <w:sz w:val="32"/>
                                  <w:szCs w:val="32"/>
                                  <w:lang w:val="es-ES_tradnl"/>
                                  <w14:reflection w14:blurRad="6350" w14:stA="53000" w14:stPos="0" w14:endA="300" w14:endPos="35500" w14:dist="0" w14:dir="5400000" w14:fadeDir="5400000" w14:sx="100000" w14:sy="-90000" w14:kx="0" w14:ky="0" w14:algn="bl"/>
                                  <w14:textOutline w14:w="9525" w14:cap="flat" w14:cmpd="sng" w14:algn="ctr">
                                    <w14:gradFill>
                                      <w14:gsLst>
                                        <w14:gs w14:pos="0">
                                          <w14:srgbClr w14:val="7030A0"/>
                                        </w14:gs>
                                        <w14:gs w14:pos="60846">
                                          <w14:srgbClr w14:val="00B0F0"/>
                                        </w14:gs>
                                        <w14:gs w14:pos="30000">
                                          <w14:schemeClr w14:val="bg1"/>
                                        </w14:gs>
                                        <w14:gs w14:pos="83000">
                                          <w14:srgbClr w14:val="7030A0"/>
                                        </w14:gs>
                                        <w14:gs w14:pos="100000">
                                          <w14:srgbClr w14:val="00B0F0"/>
                                        </w14:gs>
                                      </w14:gsLst>
                                      <w14:lin w14:ang="5400000" w14:scaled="0"/>
                                    </w14:gradFill>
                                    <w14:prstDash w14:val="solid"/>
                                    <w14:round/>
                                  </w14:textOutline>
                                  <w14:textFill>
                                    <w14:gradFill>
                                      <w14:gsLst>
                                        <w14:gs w14:pos="72034">
                                          <w14:srgbClr w14:val="7030A0"/>
                                        </w14:gs>
                                        <w14:gs w14:pos="11880">
                                          <w14:srgbClr w14:val="00B0F0"/>
                                        </w14:gs>
                                        <w14:gs w14:pos="44744">
                                          <w14:srgbClr w14:val="7030A0"/>
                                        </w14:gs>
                                        <w14:gs w14:pos="0">
                                          <w14:srgbClr w14:val="7030A0"/>
                                        </w14:gs>
                                        <w14:gs w14:pos="60846">
                                          <w14:srgbClr w14:val="00B0F0"/>
                                        </w14:gs>
                                        <w14:gs w14:pos="30000">
                                          <w14:srgbClr w14:val="00B0F0"/>
                                        </w14:gs>
                                        <w14:gs w14:pos="83000">
                                          <w14:srgbClr w14:val="7030A0"/>
                                        </w14:gs>
                                        <w14:gs w14:pos="100000">
                                          <w14:srgbClr w14:val="00B0F0"/>
                                        </w14:gs>
                                      </w14:gsLst>
                                      <w14:lin w14:ang="16200000" w14:scaled="0"/>
                                    </w14:gradFill>
                                  </w14:textFill>
                                </w:rPr>
                              </w:pPr>
                              <w:r w:rsidRPr="00C51F9B">
                                <w:rPr>
                                  <w:rFonts w:ascii="Cambria Math" w:hAnsi="Cambria Math"/>
                                  <w:outline/>
                                  <w:color w:val="2F5496" w:themeColor="accent5" w:themeShade="BF"/>
                                  <w:sz w:val="32"/>
                                  <w:szCs w:val="32"/>
                                  <w:lang w:val="es-ES_tradnl"/>
                                  <w14:reflection w14:blurRad="6350" w14:stA="53000" w14:stPos="0" w14:endA="300" w14:endPos="35500" w14:dist="0" w14:dir="5400000" w14:fadeDir="5400000" w14:sx="100000" w14:sy="-90000" w14:kx="0" w14:ky="0" w14:algn="bl"/>
                                  <w14:textOutline w14:w="9525" w14:cap="flat" w14:cmpd="sng" w14:algn="ctr">
                                    <w14:gradFill>
                                      <w14:gsLst>
                                        <w14:gs w14:pos="0">
                                          <w14:srgbClr w14:val="7030A0"/>
                                        </w14:gs>
                                        <w14:gs w14:pos="60846">
                                          <w14:srgbClr w14:val="00B0F0"/>
                                        </w14:gs>
                                        <w14:gs w14:pos="30000">
                                          <w14:schemeClr w14:val="bg1"/>
                                        </w14:gs>
                                        <w14:gs w14:pos="83000">
                                          <w14:srgbClr w14:val="7030A0"/>
                                        </w14:gs>
                                        <w14:gs w14:pos="100000">
                                          <w14:srgbClr w14:val="00B0F0"/>
                                        </w14:gs>
                                      </w14:gsLst>
                                      <w14:lin w14:ang="5400000" w14:scaled="0"/>
                                    </w14:gradFill>
                                    <w14:prstDash w14:val="solid"/>
                                    <w14:round/>
                                  </w14:textOutline>
                                  <w14:textFill>
                                    <w14:gradFill>
                                      <w14:gsLst>
                                        <w14:gs w14:pos="72034">
                                          <w14:srgbClr w14:val="7030A0"/>
                                        </w14:gs>
                                        <w14:gs w14:pos="11880">
                                          <w14:srgbClr w14:val="00B0F0"/>
                                        </w14:gs>
                                        <w14:gs w14:pos="44744">
                                          <w14:srgbClr w14:val="7030A0"/>
                                        </w14:gs>
                                        <w14:gs w14:pos="0">
                                          <w14:srgbClr w14:val="7030A0"/>
                                        </w14:gs>
                                        <w14:gs w14:pos="60846">
                                          <w14:srgbClr w14:val="00B0F0"/>
                                        </w14:gs>
                                        <w14:gs w14:pos="30000">
                                          <w14:srgbClr w14:val="00B0F0"/>
                                        </w14:gs>
                                        <w14:gs w14:pos="83000">
                                          <w14:srgbClr w14:val="7030A0"/>
                                        </w14:gs>
                                        <w14:gs w14:pos="100000">
                                          <w14:srgbClr w14:val="00B0F0"/>
                                        </w14:gs>
                                      </w14:gsLst>
                                      <w14:lin w14:ang="16200000" w14:scaled="0"/>
                                    </w14:gradFill>
                                  </w14:textFill>
                                </w:rPr>
                                <w:t xml:space="preserve">SUNDAY </w:t>
                              </w:r>
                            </w:p>
                            <w:p w14:paraId="38468E88" w14:textId="06947F73" w:rsidR="00780EA4" w:rsidRPr="00C51F9B" w:rsidRDefault="00612F87" w:rsidP="00780EA4">
                              <w:pPr>
                                <w:pStyle w:val="Heading1"/>
                                <w:ind w:left="-90"/>
                                <w:jc w:val="center"/>
                                <w:rPr>
                                  <w:rFonts w:ascii="Cambria Math" w:hAnsi="Cambria Math"/>
                                  <w:b w:val="0"/>
                                  <w:bCs/>
                                  <w:outline/>
                                  <w:color w:val="2F5496" w:themeColor="accent5" w:themeShade="BF"/>
                                  <w:sz w:val="32"/>
                                  <w:szCs w:val="32"/>
                                  <w:lang w:val="es-ES_tradnl"/>
                                  <w14:reflection w14:blurRad="6350" w14:stA="53000" w14:stPos="0" w14:endA="300" w14:endPos="35500" w14:dist="0" w14:dir="5400000" w14:fadeDir="5400000" w14:sx="100000" w14:sy="-90000" w14:kx="0" w14:ky="0" w14:algn="bl"/>
                                  <w14:textOutline w14:w="9525" w14:cap="flat" w14:cmpd="sng" w14:algn="ctr">
                                    <w14:gradFill>
                                      <w14:gsLst>
                                        <w14:gs w14:pos="0">
                                          <w14:srgbClr w14:val="7030A0"/>
                                        </w14:gs>
                                        <w14:gs w14:pos="60846">
                                          <w14:srgbClr w14:val="00B0F0"/>
                                        </w14:gs>
                                        <w14:gs w14:pos="30000">
                                          <w14:schemeClr w14:val="bg1"/>
                                        </w14:gs>
                                        <w14:gs w14:pos="83000">
                                          <w14:srgbClr w14:val="7030A0"/>
                                        </w14:gs>
                                        <w14:gs w14:pos="100000">
                                          <w14:srgbClr w14:val="00B0F0"/>
                                        </w14:gs>
                                      </w14:gsLst>
                                      <w14:lin w14:ang="5400000" w14:scaled="0"/>
                                    </w14:gradFill>
                                    <w14:prstDash w14:val="solid"/>
                                    <w14:round/>
                                  </w14:textOutline>
                                  <w14:textFill>
                                    <w14:gradFill>
                                      <w14:gsLst>
                                        <w14:gs w14:pos="72034">
                                          <w14:srgbClr w14:val="7030A0"/>
                                        </w14:gs>
                                        <w14:gs w14:pos="11880">
                                          <w14:srgbClr w14:val="00B0F0"/>
                                        </w14:gs>
                                        <w14:gs w14:pos="44744">
                                          <w14:srgbClr w14:val="7030A0"/>
                                        </w14:gs>
                                        <w14:gs w14:pos="0">
                                          <w14:srgbClr w14:val="7030A0"/>
                                        </w14:gs>
                                        <w14:gs w14:pos="60846">
                                          <w14:srgbClr w14:val="00B0F0"/>
                                        </w14:gs>
                                        <w14:gs w14:pos="30000">
                                          <w14:srgbClr w14:val="00B0F0"/>
                                        </w14:gs>
                                        <w14:gs w14:pos="83000">
                                          <w14:srgbClr w14:val="7030A0"/>
                                        </w14:gs>
                                        <w14:gs w14:pos="100000">
                                          <w14:srgbClr w14:val="00B0F0"/>
                                        </w14:gs>
                                      </w14:gsLst>
                                      <w14:lin w14:ang="16200000" w14:scaled="0"/>
                                    </w14:gradFill>
                                  </w14:textFill>
                                </w:rPr>
                              </w:pPr>
                              <w:r w:rsidRPr="00C51F9B">
                                <w:rPr>
                                  <w:rFonts w:ascii="Cambria Math" w:hAnsi="Cambria Math"/>
                                  <w:outline/>
                                  <w:color w:val="2F5496" w:themeColor="accent5" w:themeShade="BF"/>
                                  <w:sz w:val="32"/>
                                  <w:szCs w:val="32"/>
                                  <w:lang w:val="es-ES_tradnl"/>
                                  <w14:reflection w14:blurRad="6350" w14:stA="53000" w14:stPos="0" w14:endA="300" w14:endPos="35500" w14:dist="0" w14:dir="5400000" w14:fadeDir="5400000" w14:sx="100000" w14:sy="-90000" w14:kx="0" w14:ky="0" w14:algn="bl"/>
                                  <w14:textOutline w14:w="9525" w14:cap="flat" w14:cmpd="sng" w14:algn="ctr">
                                    <w14:gradFill>
                                      <w14:gsLst>
                                        <w14:gs w14:pos="0">
                                          <w14:srgbClr w14:val="7030A0"/>
                                        </w14:gs>
                                        <w14:gs w14:pos="60846">
                                          <w14:srgbClr w14:val="00B0F0"/>
                                        </w14:gs>
                                        <w14:gs w14:pos="30000">
                                          <w14:schemeClr w14:val="bg1"/>
                                        </w14:gs>
                                        <w14:gs w14:pos="83000">
                                          <w14:srgbClr w14:val="7030A0"/>
                                        </w14:gs>
                                        <w14:gs w14:pos="100000">
                                          <w14:srgbClr w14:val="00B0F0"/>
                                        </w14:gs>
                                      </w14:gsLst>
                                      <w14:lin w14:ang="5400000" w14:scaled="0"/>
                                    </w14:gradFill>
                                    <w14:prstDash w14:val="solid"/>
                                    <w14:round/>
                                  </w14:textOutline>
                                  <w14:textFill>
                                    <w14:gradFill>
                                      <w14:gsLst>
                                        <w14:gs w14:pos="72034">
                                          <w14:srgbClr w14:val="7030A0"/>
                                        </w14:gs>
                                        <w14:gs w14:pos="11880">
                                          <w14:srgbClr w14:val="00B0F0"/>
                                        </w14:gs>
                                        <w14:gs w14:pos="44744">
                                          <w14:srgbClr w14:val="7030A0"/>
                                        </w14:gs>
                                        <w14:gs w14:pos="0">
                                          <w14:srgbClr w14:val="7030A0"/>
                                        </w14:gs>
                                        <w14:gs w14:pos="60846">
                                          <w14:srgbClr w14:val="00B0F0"/>
                                        </w14:gs>
                                        <w14:gs w14:pos="30000">
                                          <w14:srgbClr w14:val="00B0F0"/>
                                        </w14:gs>
                                        <w14:gs w14:pos="83000">
                                          <w14:srgbClr w14:val="7030A0"/>
                                        </w14:gs>
                                        <w14:gs w14:pos="100000">
                                          <w14:srgbClr w14:val="00B0F0"/>
                                        </w14:gs>
                                      </w14:gsLst>
                                      <w14:lin w14:ang="16200000" w14:scaled="0"/>
                                    </w14:gradFill>
                                  </w14:textFill>
                                </w:rPr>
                                <w:t>October 0</w:t>
                              </w:r>
                              <w:r w:rsidR="00C8222A" w:rsidRPr="00C51F9B">
                                <w:rPr>
                                  <w:rFonts w:ascii="Cambria Math" w:hAnsi="Cambria Math"/>
                                  <w:outline/>
                                  <w:color w:val="2F5496" w:themeColor="accent5" w:themeShade="BF"/>
                                  <w:sz w:val="32"/>
                                  <w:szCs w:val="32"/>
                                  <w:lang w:val="es-ES_tradnl"/>
                                  <w14:reflection w14:blurRad="6350" w14:stA="53000" w14:stPos="0" w14:endA="300" w14:endPos="35500" w14:dist="0" w14:dir="5400000" w14:fadeDir="5400000" w14:sx="100000" w14:sy="-90000" w14:kx="0" w14:ky="0" w14:algn="bl"/>
                                  <w14:textOutline w14:w="9525" w14:cap="flat" w14:cmpd="sng" w14:algn="ctr">
                                    <w14:gradFill>
                                      <w14:gsLst>
                                        <w14:gs w14:pos="0">
                                          <w14:srgbClr w14:val="7030A0"/>
                                        </w14:gs>
                                        <w14:gs w14:pos="60846">
                                          <w14:srgbClr w14:val="00B0F0"/>
                                        </w14:gs>
                                        <w14:gs w14:pos="30000">
                                          <w14:schemeClr w14:val="bg1"/>
                                        </w14:gs>
                                        <w14:gs w14:pos="83000">
                                          <w14:srgbClr w14:val="7030A0"/>
                                        </w14:gs>
                                        <w14:gs w14:pos="100000">
                                          <w14:srgbClr w14:val="00B0F0"/>
                                        </w14:gs>
                                      </w14:gsLst>
                                      <w14:lin w14:ang="5400000" w14:scaled="0"/>
                                    </w14:gradFill>
                                    <w14:prstDash w14:val="solid"/>
                                    <w14:round/>
                                  </w14:textOutline>
                                  <w14:textFill>
                                    <w14:gradFill>
                                      <w14:gsLst>
                                        <w14:gs w14:pos="72034">
                                          <w14:srgbClr w14:val="7030A0"/>
                                        </w14:gs>
                                        <w14:gs w14:pos="11880">
                                          <w14:srgbClr w14:val="00B0F0"/>
                                        </w14:gs>
                                        <w14:gs w14:pos="44744">
                                          <w14:srgbClr w14:val="7030A0"/>
                                        </w14:gs>
                                        <w14:gs w14:pos="0">
                                          <w14:srgbClr w14:val="7030A0"/>
                                        </w14:gs>
                                        <w14:gs w14:pos="60846">
                                          <w14:srgbClr w14:val="00B0F0"/>
                                        </w14:gs>
                                        <w14:gs w14:pos="30000">
                                          <w14:srgbClr w14:val="00B0F0"/>
                                        </w14:gs>
                                        <w14:gs w14:pos="83000">
                                          <w14:srgbClr w14:val="7030A0"/>
                                        </w14:gs>
                                        <w14:gs w14:pos="100000">
                                          <w14:srgbClr w14:val="00B0F0"/>
                                        </w14:gs>
                                      </w14:gsLst>
                                      <w14:lin w14:ang="16200000" w14:scaled="0"/>
                                    </w14:gradFill>
                                  </w14:textFill>
                                </w:rPr>
                                <w:t>9</w:t>
                              </w:r>
                              <w:r w:rsidR="0045457E" w:rsidRPr="00C51F9B">
                                <w:rPr>
                                  <w:rFonts w:ascii="Cambria Math" w:hAnsi="Cambria Math"/>
                                  <w:outline/>
                                  <w:color w:val="2F5496" w:themeColor="accent5" w:themeShade="BF"/>
                                  <w:sz w:val="32"/>
                                  <w:szCs w:val="32"/>
                                  <w:lang w:val="es-ES_tradnl"/>
                                  <w14:reflection w14:blurRad="6350" w14:stA="53000" w14:stPos="0" w14:endA="300" w14:endPos="35500" w14:dist="0" w14:dir="5400000" w14:fadeDir="5400000" w14:sx="100000" w14:sy="-90000" w14:kx="0" w14:ky="0" w14:algn="bl"/>
                                  <w14:textOutline w14:w="9525" w14:cap="flat" w14:cmpd="sng" w14:algn="ctr">
                                    <w14:gradFill>
                                      <w14:gsLst>
                                        <w14:gs w14:pos="0">
                                          <w14:srgbClr w14:val="7030A0"/>
                                        </w14:gs>
                                        <w14:gs w14:pos="60846">
                                          <w14:srgbClr w14:val="00B0F0"/>
                                        </w14:gs>
                                        <w14:gs w14:pos="30000">
                                          <w14:schemeClr w14:val="bg1"/>
                                        </w14:gs>
                                        <w14:gs w14:pos="83000">
                                          <w14:srgbClr w14:val="7030A0"/>
                                        </w14:gs>
                                        <w14:gs w14:pos="100000">
                                          <w14:srgbClr w14:val="00B0F0"/>
                                        </w14:gs>
                                      </w14:gsLst>
                                      <w14:lin w14:ang="5400000" w14:scaled="0"/>
                                    </w14:gradFill>
                                    <w14:prstDash w14:val="solid"/>
                                    <w14:round/>
                                  </w14:textOutline>
                                  <w14:textFill>
                                    <w14:gradFill>
                                      <w14:gsLst>
                                        <w14:gs w14:pos="72034">
                                          <w14:srgbClr w14:val="7030A0"/>
                                        </w14:gs>
                                        <w14:gs w14:pos="11880">
                                          <w14:srgbClr w14:val="00B0F0"/>
                                        </w14:gs>
                                        <w14:gs w14:pos="44744">
                                          <w14:srgbClr w14:val="7030A0"/>
                                        </w14:gs>
                                        <w14:gs w14:pos="0">
                                          <w14:srgbClr w14:val="7030A0"/>
                                        </w14:gs>
                                        <w14:gs w14:pos="60846">
                                          <w14:srgbClr w14:val="00B0F0"/>
                                        </w14:gs>
                                        <w14:gs w14:pos="30000">
                                          <w14:srgbClr w14:val="00B0F0"/>
                                        </w14:gs>
                                        <w14:gs w14:pos="83000">
                                          <w14:srgbClr w14:val="7030A0"/>
                                        </w14:gs>
                                        <w14:gs w14:pos="100000">
                                          <w14:srgbClr w14:val="00B0F0"/>
                                        </w14:gs>
                                      </w14:gsLst>
                                      <w14:lin w14:ang="16200000" w14:scaled="0"/>
                                    </w14:gradFill>
                                  </w14:textFill>
                                </w:rPr>
                                <w:t>,</w:t>
                              </w:r>
                              <w:r w:rsidR="00F12464" w:rsidRPr="00C51F9B">
                                <w:rPr>
                                  <w:rFonts w:ascii="Cambria Math" w:hAnsi="Cambria Math"/>
                                  <w:outline/>
                                  <w:color w:val="2F5496" w:themeColor="accent5" w:themeShade="BF"/>
                                  <w:sz w:val="32"/>
                                  <w:szCs w:val="32"/>
                                  <w:lang w:val="es-ES_tradnl"/>
                                  <w14:reflection w14:blurRad="6350" w14:stA="53000" w14:stPos="0" w14:endA="300" w14:endPos="35500" w14:dist="0" w14:dir="5400000" w14:fadeDir="5400000" w14:sx="100000" w14:sy="-90000" w14:kx="0" w14:ky="0" w14:algn="bl"/>
                                  <w14:textOutline w14:w="9525" w14:cap="flat" w14:cmpd="sng" w14:algn="ctr">
                                    <w14:gradFill>
                                      <w14:gsLst>
                                        <w14:gs w14:pos="0">
                                          <w14:srgbClr w14:val="7030A0"/>
                                        </w14:gs>
                                        <w14:gs w14:pos="60846">
                                          <w14:srgbClr w14:val="00B0F0"/>
                                        </w14:gs>
                                        <w14:gs w14:pos="30000">
                                          <w14:schemeClr w14:val="bg1"/>
                                        </w14:gs>
                                        <w14:gs w14:pos="83000">
                                          <w14:srgbClr w14:val="7030A0"/>
                                        </w14:gs>
                                        <w14:gs w14:pos="100000">
                                          <w14:srgbClr w14:val="00B0F0"/>
                                        </w14:gs>
                                      </w14:gsLst>
                                      <w14:lin w14:ang="5400000" w14:scaled="0"/>
                                    </w14:gradFill>
                                    <w14:prstDash w14:val="solid"/>
                                    <w14:round/>
                                  </w14:textOutline>
                                  <w14:textFill>
                                    <w14:gradFill>
                                      <w14:gsLst>
                                        <w14:gs w14:pos="72034">
                                          <w14:srgbClr w14:val="7030A0"/>
                                        </w14:gs>
                                        <w14:gs w14:pos="11880">
                                          <w14:srgbClr w14:val="00B0F0"/>
                                        </w14:gs>
                                        <w14:gs w14:pos="44744">
                                          <w14:srgbClr w14:val="7030A0"/>
                                        </w14:gs>
                                        <w14:gs w14:pos="0">
                                          <w14:srgbClr w14:val="7030A0"/>
                                        </w14:gs>
                                        <w14:gs w14:pos="60846">
                                          <w14:srgbClr w14:val="00B0F0"/>
                                        </w14:gs>
                                        <w14:gs w14:pos="30000">
                                          <w14:srgbClr w14:val="00B0F0"/>
                                        </w14:gs>
                                        <w14:gs w14:pos="83000">
                                          <w14:srgbClr w14:val="7030A0"/>
                                        </w14:gs>
                                        <w14:gs w14:pos="100000">
                                          <w14:srgbClr w14:val="00B0F0"/>
                                        </w14:gs>
                                      </w14:gsLst>
                                      <w14:lin w14:ang="16200000" w14:scaled="0"/>
                                    </w14:gradFill>
                                  </w14:textFill>
                                </w:rPr>
                                <w:t xml:space="preserve"> 2022</w:t>
                              </w:r>
                            </w:p>
                            <w:p w14:paraId="165CB13B" w14:textId="77777777" w:rsidR="00780EA4" w:rsidRPr="00C51F9B" w:rsidRDefault="00780EA4" w:rsidP="00780EA4">
                              <w:pPr>
                                <w:jc w:val="center"/>
                                <w:rPr>
                                  <w:color w:val="2F5496" w:themeColor="accent5" w:themeShade="BF"/>
                                  <w14:textOutline w14:w="9525" w14:cap="rnd" w14:cmpd="sng" w14:algn="ctr">
                                    <w14:gradFill>
                                      <w14:gsLst>
                                        <w14:gs w14:pos="0">
                                          <w14:srgbClr w14:val="7030A0"/>
                                        </w14:gs>
                                        <w14:gs w14:pos="60846">
                                          <w14:srgbClr w14:val="00B0F0"/>
                                        </w14:gs>
                                        <w14:gs w14:pos="30000">
                                          <w14:schemeClr w14:val="bg1"/>
                                        </w14:gs>
                                        <w14:gs w14:pos="83000">
                                          <w14:srgbClr w14:val="7030A0"/>
                                        </w14:gs>
                                        <w14:gs w14:pos="100000">
                                          <w14:srgbClr w14:val="00B0F0"/>
                                        </w14:gs>
                                      </w14:gsLst>
                                      <w14:lin w14:ang="5400000" w14:scaled="0"/>
                                    </w14:gradFill>
                                    <w14:prstDash w14:val="solid"/>
                                    <w14:bevel/>
                                  </w14:textOutline>
                                  <w14:textFill>
                                    <w14:gradFill>
                                      <w14:gsLst>
                                        <w14:gs w14:pos="72034">
                                          <w14:srgbClr w14:val="7030A0"/>
                                        </w14:gs>
                                        <w14:gs w14:pos="11880">
                                          <w14:srgbClr w14:val="00B0F0"/>
                                        </w14:gs>
                                        <w14:gs w14:pos="44744">
                                          <w14:srgbClr w14:val="7030A0"/>
                                        </w14:gs>
                                        <w14:gs w14:pos="0">
                                          <w14:srgbClr w14:val="7030A0"/>
                                        </w14:gs>
                                        <w14:gs w14:pos="60846">
                                          <w14:srgbClr w14:val="00B0F0"/>
                                        </w14:gs>
                                        <w14:gs w14:pos="30000">
                                          <w14:srgbClr w14:val="00B0F0"/>
                                        </w14:gs>
                                        <w14:gs w14:pos="83000">
                                          <w14:srgbClr w14:val="7030A0"/>
                                        </w14:gs>
                                        <w14:gs w14:pos="100000">
                                          <w14:srgbClr w14:val="00B0F0"/>
                                        </w14:gs>
                                      </w14:gsLst>
                                      <w14:lin w14:ang="16200000" w14:scaled="0"/>
                                    </w14:gradFill>
                                  </w14:textFil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15" name="Picture 266"/>
                          <pic:cNvPicPr>
                            <a:picLocks noChangeAspect="1"/>
                          </pic:cNvPicPr>
                        </pic:nvPicPr>
                        <pic:blipFill>
                          <a:blip r:embed="rId12" cstate="print">
                            <a:duotone>
                              <a:schemeClr val="accent1">
                                <a:shade val="45000"/>
                                <a:satMod val="135000"/>
                              </a:schemeClr>
                              <a:prstClr val="white"/>
                            </a:duotone>
                            <a:extLst>
                              <a:ext uri="{BEBA8EAE-BF5A-486C-A8C5-ECC9F3942E4B}">
                                <a14:imgProps xmlns:a14="http://schemas.microsoft.com/office/drawing/2010/main">
                                  <a14:imgLayer r:embed="rId13">
                                    <a14:imgEffect>
                                      <a14:colorTemperature colorTemp="8800"/>
                                    </a14:imgEffect>
                                    <a14:imgEffect>
                                      <a14:saturation sat="66000"/>
                                    </a14:imgEffect>
                                  </a14:imgLayer>
                                </a14:imgProps>
                              </a:ext>
                              <a:ext uri="{28A0092B-C50C-407E-A947-70E740481C1C}">
                                <a14:useLocalDpi xmlns:a14="http://schemas.microsoft.com/office/drawing/2010/main" val="0"/>
                              </a:ext>
                            </a:extLst>
                          </a:blip>
                          <a:srcRect/>
                          <a:stretch/>
                        </pic:blipFill>
                        <pic:spPr bwMode="auto">
                          <a:xfrm rot="21133563">
                            <a:off x="129138" y="-601453"/>
                            <a:ext cx="637527" cy="693690"/>
                          </a:xfrm>
                          <a:prstGeom prst="rect">
                            <a:avLst/>
                          </a:prstGeom>
                          <a:noFill/>
                          <a:ln w="9525">
                            <a:noFill/>
                            <a:miter lim="800000"/>
                            <a:headEnd/>
                            <a:tailEnd/>
                          </a:ln>
                          <a:effectLst>
                            <a:glow rad="63500">
                              <a:schemeClr val="bg1">
                                <a:alpha val="40000"/>
                              </a:schemeClr>
                            </a:glow>
                          </a:effectLst>
                        </pic:spPr>
                      </pic:pic>
                      <wps:wsp>
                        <wps:cNvPr id="11" name="Text Box 2"/>
                        <wps:cNvSpPr txBox="1">
                          <a:spLocks noChangeArrowheads="1"/>
                        </wps:cNvSpPr>
                        <wps:spPr bwMode="auto">
                          <a:xfrm>
                            <a:off x="0" y="208507"/>
                            <a:ext cx="4132966" cy="1012773"/>
                          </a:xfrm>
                          <a:prstGeom prst="rect">
                            <a:avLst/>
                          </a:prstGeom>
                          <a:solidFill>
                            <a:srgbClr val="FFFFFF"/>
                          </a:solidFill>
                          <a:ln w="9525">
                            <a:solidFill>
                              <a:srgbClr val="002060"/>
                            </a:solidFill>
                            <a:miter lim="800000"/>
                            <a:headEnd/>
                            <a:tailEnd/>
                          </a:ln>
                        </wps:spPr>
                        <wps:txbx>
                          <w:txbxContent>
                            <w:p w14:paraId="076B0DA0" w14:textId="16CFD95F" w:rsidR="00582B0E" w:rsidRPr="00632A30" w:rsidRDefault="0015651C" w:rsidP="00582B0E">
                              <w:pPr>
                                <w:pStyle w:val="Heading1"/>
                                <w:spacing w:line="276" w:lineRule="auto"/>
                                <w:ind w:left="-90" w:right="-90"/>
                                <w:rPr>
                                  <w:rFonts w:ascii="Cambria Math" w:hAnsi="Cambria Math"/>
                                  <w:color w:val="000000"/>
                                  <w:sz w:val="20"/>
                                </w:rPr>
                              </w:pPr>
                              <w:r w:rsidRPr="00632A30">
                                <w:rPr>
                                  <w:rFonts w:ascii="Cambria Math" w:hAnsi="Cambria Math"/>
                                  <w:color w:val="000000"/>
                                  <w:sz w:val="20"/>
                                </w:rPr>
                                <w:t>PRELUDE</w:t>
                              </w:r>
                            </w:p>
                            <w:p w14:paraId="468F89E2" w14:textId="1392FC8C" w:rsidR="00923861" w:rsidRPr="00134FC6" w:rsidRDefault="00582B0E" w:rsidP="00923861">
                              <w:pPr>
                                <w:pStyle w:val="Heading1"/>
                                <w:spacing w:line="276" w:lineRule="auto"/>
                                <w:ind w:left="-90" w:right="-90"/>
                                <w:rPr>
                                  <w:rFonts w:ascii="Cambria Math" w:hAnsi="Cambria Math"/>
                                  <w:i/>
                                  <w:iCs/>
                                  <w:color w:val="000000"/>
                                  <w:sz w:val="20"/>
                                </w:rPr>
                              </w:pPr>
                              <w:r w:rsidRPr="00632A30">
                                <w:rPr>
                                  <w:rFonts w:ascii="Cambria Math" w:hAnsi="Cambria Math"/>
                                  <w:color w:val="000000"/>
                                  <w:sz w:val="20"/>
                                </w:rPr>
                                <w:t>HYMN</w:t>
                              </w:r>
                              <w:r w:rsidR="00B471B2">
                                <w:rPr>
                                  <w:rFonts w:ascii="Cambria Math" w:hAnsi="Cambria Math"/>
                                  <w:color w:val="000000"/>
                                  <w:sz w:val="20"/>
                                </w:rPr>
                                <w:t xml:space="preserve">  </w:t>
                              </w:r>
                              <w:r w:rsidR="00CC41BA">
                                <w:rPr>
                                  <w:rFonts w:ascii="Cambria Math" w:hAnsi="Cambria Math"/>
                                  <w:color w:val="000000"/>
                                  <w:sz w:val="20"/>
                                </w:rPr>
                                <w:t>#</w:t>
                              </w:r>
                              <w:r w:rsidR="00CC41BA">
                                <w:rPr>
                                  <w:rFonts w:ascii="Cambria Math" w:hAnsi="Cambria Math"/>
                                  <w:color w:val="000000"/>
                                  <w:sz w:val="20"/>
                                </w:rPr>
                                <w:tab/>
                              </w:r>
                              <w:r w:rsidR="00475F1E">
                                <w:rPr>
                                  <w:rFonts w:ascii="Cambria Math" w:hAnsi="Cambria Math"/>
                                  <w:color w:val="000000"/>
                                  <w:sz w:val="20"/>
                                </w:rPr>
                                <w:t>78</w:t>
                              </w:r>
                              <w:r w:rsidR="00FA4EDE">
                                <w:rPr>
                                  <w:rFonts w:ascii="Cambria Math" w:hAnsi="Cambria Math"/>
                                  <w:color w:val="000000"/>
                                  <w:sz w:val="20"/>
                                </w:rPr>
                                <w:tab/>
                              </w:r>
                              <w:r w:rsidR="00FA4EDE">
                                <w:rPr>
                                  <w:rFonts w:ascii="Cambria Math" w:hAnsi="Cambria Math"/>
                                  <w:color w:val="000000"/>
                                  <w:sz w:val="20"/>
                                </w:rPr>
                                <w:tab/>
                              </w:r>
                              <w:r w:rsidR="00475F1E">
                                <w:rPr>
                                  <w:rFonts w:ascii="Cambria Math" w:hAnsi="Cambria Math"/>
                                  <w:color w:val="000000"/>
                                  <w:sz w:val="20"/>
                                </w:rPr>
                                <w:t>My Hope is in the Lord</w:t>
                              </w:r>
                            </w:p>
                            <w:p w14:paraId="7D0C461C" w14:textId="17B4A60A" w:rsidR="00AF5977" w:rsidRDefault="00582B0E" w:rsidP="00A5045C">
                              <w:pPr>
                                <w:pStyle w:val="Heading1"/>
                                <w:spacing w:line="276" w:lineRule="auto"/>
                                <w:ind w:left="-90" w:right="-90"/>
                                <w:rPr>
                                  <w:rFonts w:ascii="Cambria Math" w:hAnsi="Cambria Math"/>
                                  <w:color w:val="000000"/>
                                  <w:sz w:val="20"/>
                                </w:rPr>
                              </w:pPr>
                              <w:r w:rsidRPr="00632A30">
                                <w:rPr>
                                  <w:rFonts w:ascii="Cambria Math" w:hAnsi="Cambria Math"/>
                                  <w:color w:val="000000"/>
                                  <w:sz w:val="20"/>
                                </w:rPr>
                                <w:t>HYMN</w:t>
                              </w:r>
                              <w:r w:rsidR="00B2258B">
                                <w:rPr>
                                  <w:rFonts w:ascii="Cambria Math" w:hAnsi="Cambria Math"/>
                                  <w:color w:val="000000"/>
                                  <w:sz w:val="20"/>
                                </w:rPr>
                                <w:t xml:space="preserve"> </w:t>
                              </w:r>
                              <w:r w:rsidR="008422B8">
                                <w:rPr>
                                  <w:rFonts w:ascii="Cambria Math" w:hAnsi="Cambria Math"/>
                                  <w:color w:val="000000"/>
                                  <w:sz w:val="20"/>
                                </w:rPr>
                                <w:t xml:space="preserve"> </w:t>
                              </w:r>
                              <w:r w:rsidR="00475F1E">
                                <w:rPr>
                                  <w:rFonts w:ascii="Cambria Math" w:hAnsi="Cambria Math"/>
                                  <w:color w:val="000000"/>
                                  <w:sz w:val="20"/>
                                </w:rPr>
                                <w:t>red floppy bk</w:t>
                              </w:r>
                              <w:r w:rsidR="00475F1E">
                                <w:rPr>
                                  <w:rFonts w:ascii="Cambria Math" w:hAnsi="Cambria Math"/>
                                  <w:color w:val="000000"/>
                                  <w:sz w:val="20"/>
                                </w:rPr>
                                <w:tab/>
                                <w:t xml:space="preserve"> It Won’t be Long</w:t>
                              </w:r>
                            </w:p>
                            <w:p w14:paraId="5C83A3BE" w14:textId="1B06567E" w:rsidR="00A5045C" w:rsidRDefault="00FF67FB" w:rsidP="00A5045C">
                              <w:pPr>
                                <w:pStyle w:val="Heading1"/>
                                <w:spacing w:line="276" w:lineRule="auto"/>
                                <w:ind w:left="-90" w:right="-90"/>
                              </w:pPr>
                              <w:r>
                                <w:rPr>
                                  <w:rFonts w:ascii="Cambria Math" w:hAnsi="Cambria Math"/>
                                  <w:color w:val="000000"/>
                                  <w:sz w:val="20"/>
                                </w:rPr>
                                <w:t>OFFERTORY</w:t>
                              </w:r>
                              <w:r w:rsidR="00A5045C" w:rsidRPr="00A5045C">
                                <w:tab/>
                              </w:r>
                            </w:p>
                            <w:p w14:paraId="0C03E47F" w14:textId="549F947A" w:rsidR="0015651C" w:rsidRPr="00632A30" w:rsidRDefault="0015651C" w:rsidP="0006691B">
                              <w:pPr>
                                <w:pStyle w:val="Heading1"/>
                                <w:spacing w:line="276" w:lineRule="auto"/>
                                <w:ind w:left="-90" w:right="-90"/>
                                <w:rPr>
                                  <w:rFonts w:ascii="Cambria Math" w:hAnsi="Cambria Math"/>
                                  <w:color w:val="000000"/>
                                  <w:sz w:val="20"/>
                                </w:rPr>
                              </w:pPr>
                              <w:r w:rsidRPr="00B269A2">
                                <w:rPr>
                                  <w:rFonts w:ascii="Cambria Math" w:hAnsi="Cambria Math"/>
                                  <w:color w:val="000000"/>
                                  <w:sz w:val="20"/>
                                </w:rPr>
                                <w:t xml:space="preserve">SUNDAY MESSAGE    </w:t>
                              </w:r>
                              <w:r w:rsidRPr="00B269A2">
                                <w:rPr>
                                  <w:rFonts w:ascii="Cambria Math" w:hAnsi="Cambria Math"/>
                                  <w:b w:val="0"/>
                                  <w:color w:val="000000"/>
                                  <w:sz w:val="20"/>
                                </w:rPr>
                                <w:t xml:space="preserve">     </w:t>
                              </w:r>
                              <w:r w:rsidRPr="00B269A2">
                                <w:rPr>
                                  <w:rFonts w:ascii="Cambria Math" w:hAnsi="Cambria Math"/>
                                  <w:color w:val="000000"/>
                                  <w:sz w:val="20"/>
                                </w:rPr>
                                <w:t xml:space="preserve">   </w:t>
                              </w:r>
                              <w:r w:rsidR="00E9579D" w:rsidRPr="00B269A2">
                                <w:rPr>
                                  <w:rFonts w:ascii="Cambria Math" w:hAnsi="Cambria Math"/>
                                  <w:b w:val="0"/>
                                  <w:color w:val="000000"/>
                                  <w:sz w:val="20"/>
                                </w:rPr>
                                <w:tab/>
                              </w:r>
                              <w:r w:rsidR="00B269A2" w:rsidRPr="00EE3EB9">
                                <w:rPr>
                                  <w:rFonts w:ascii="Cambria Math" w:hAnsi="Cambria Math"/>
                                  <w:bCs/>
                                  <w:color w:val="000000"/>
                                  <w:sz w:val="22"/>
                                  <w:szCs w:val="22"/>
                                </w:rPr>
                                <w:t>E</w:t>
                              </w:r>
                              <w:r w:rsidR="00451781" w:rsidRPr="00EE3EB9">
                                <w:rPr>
                                  <w:rFonts w:ascii="Cambria Math" w:hAnsi="Cambria Math"/>
                                  <w:bCs/>
                                  <w:color w:val="000000"/>
                                  <w:sz w:val="22"/>
                                  <w:szCs w:val="22"/>
                                </w:rPr>
                                <w:t>xodus</w:t>
                              </w:r>
                              <w:r w:rsidR="00411386">
                                <w:rPr>
                                  <w:rFonts w:ascii="Cambria Math" w:hAnsi="Cambria Math"/>
                                  <w:bCs/>
                                  <w:color w:val="000000"/>
                                  <w:sz w:val="22"/>
                                  <w:szCs w:val="22"/>
                                </w:rPr>
                                <w:t xml:space="preserve"> -</w:t>
                              </w:r>
                              <w:r w:rsidR="00747A41">
                                <w:rPr>
                                  <w:rFonts w:ascii="Cambria Math" w:hAnsi="Cambria Math"/>
                                  <w:bCs/>
                                  <w:color w:val="000000"/>
                                  <w:sz w:val="22"/>
                                  <w:szCs w:val="22"/>
                                </w:rPr>
                                <w:t xml:space="preserve"> </w:t>
                              </w:r>
                              <w:r w:rsidR="00411386">
                                <w:rPr>
                                  <w:rFonts w:ascii="Cambria Math" w:hAnsi="Cambria Math"/>
                                  <w:bCs/>
                                  <w:color w:val="000000"/>
                                  <w:sz w:val="22"/>
                                  <w:szCs w:val="22"/>
                                </w:rPr>
                                <w:t xml:space="preserve">Chapter </w:t>
                              </w:r>
                              <w:r w:rsidR="00734762">
                                <w:rPr>
                                  <w:rFonts w:ascii="Cambria Math" w:hAnsi="Cambria Math"/>
                                  <w:bCs/>
                                  <w:color w:val="000000"/>
                                  <w:sz w:val="22"/>
                                  <w:szCs w:val="22"/>
                                </w:rPr>
                                <w:t>2</w:t>
                              </w:r>
                            </w:p>
                            <w:p w14:paraId="0C619024" w14:textId="2EA28DC1" w:rsidR="0015651C" w:rsidRPr="00632A30" w:rsidRDefault="0015651C" w:rsidP="0006691B">
                              <w:pPr>
                                <w:spacing w:line="276" w:lineRule="auto"/>
                                <w:ind w:left="-90" w:right="-90"/>
                                <w:rPr>
                                  <w:rFonts w:ascii="Cambria Math" w:hAnsi="Cambria Math" w:cs="Arial"/>
                                  <w:vanish/>
                                  <w:color w:val="0000FF"/>
                                  <w:sz w:val="20"/>
                                  <w:szCs w:val="20"/>
                                </w:rPr>
                              </w:pPr>
                              <w:r w:rsidRPr="00632A30">
                                <w:rPr>
                                  <w:rFonts w:ascii="Cambria Math" w:hAnsi="Cambria Math"/>
                                  <w:b/>
                                  <w:bCs/>
                                  <w:sz w:val="20"/>
                                  <w:szCs w:val="20"/>
                                </w:rPr>
                                <w:t>BENEDICTION</w:t>
                              </w:r>
                            </w:p>
                            <w:p w14:paraId="15E36ACE" w14:textId="77777777" w:rsidR="0015651C" w:rsidRPr="00632A30" w:rsidRDefault="0015651C" w:rsidP="0006691B">
                              <w:pPr>
                                <w:spacing w:line="276" w:lineRule="auto"/>
                                <w:ind w:left="-90" w:right="-90"/>
                                <w:jc w:val="both"/>
                                <w:rPr>
                                  <w:rFonts w:ascii="Cambria Math" w:hAnsi="Cambria Math" w:cs="Arial"/>
                                  <w:color w:val="0000FF"/>
                                  <w:sz w:val="20"/>
                                  <w:szCs w:val="20"/>
                                </w:rPr>
                              </w:pPr>
                              <w:r w:rsidRPr="00632A30">
                                <w:rPr>
                                  <w:rFonts w:ascii="Cambria Math" w:hAnsi="Cambria Math" w:cs="Arial"/>
                                  <w:noProof/>
                                  <w:vanish/>
                                  <w:color w:val="0000FF"/>
                                  <w:sz w:val="20"/>
                                  <w:szCs w:val="20"/>
                                </w:rPr>
                                <w:drawing>
                                  <wp:inline distT="0" distB="0" distL="0" distR="0" wp14:anchorId="25489C75" wp14:editId="6DA709B2">
                                    <wp:extent cx="1913890" cy="2381885"/>
                                    <wp:effectExtent l="19050" t="0" r="0" b="0"/>
                                    <wp:docPr id="7" name="rg_hi" descr="ANd9GcT2wnhsuYygrhEbIYIQSEgn7YDdwWmOBP8wcZf71PGEz1eila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g_hi" descr="ANd9GcT2wnhsuYygrhEbIYIQSEgn7YDdwWmOBP8wcZf71PGEz1eilae8"/>
                                            <pic:cNvPicPr>
                                              <a:picLocks noChangeAspect="1" noChangeArrowheads="1"/>
                                            </pic:cNvPicPr>
                                          </pic:nvPicPr>
                                          <pic:blipFill>
                                            <a:blip r:embed="rId14"/>
                                            <a:srcRect/>
                                            <a:stretch>
                                              <a:fillRect/>
                                            </a:stretch>
                                          </pic:blipFill>
                                          <pic:spPr bwMode="auto">
                                            <a:xfrm>
                                              <a:off x="0" y="0"/>
                                              <a:ext cx="1913890" cy="2381885"/>
                                            </a:xfrm>
                                            <a:prstGeom prst="rect">
                                              <a:avLst/>
                                            </a:prstGeom>
                                            <a:noFill/>
                                            <a:ln w="9525">
                                              <a:noFill/>
                                              <a:miter lim="800000"/>
                                              <a:headEnd/>
                                              <a:tailEnd/>
                                            </a:ln>
                                          </pic:spPr>
                                        </pic:pic>
                                      </a:graphicData>
                                    </a:graphic>
                                  </wp:inline>
                                </w:drawing>
                              </w:r>
                            </w:p>
                            <w:p w14:paraId="50851D61" w14:textId="77777777" w:rsidR="0015651C" w:rsidRDefault="0015651C" w:rsidP="0015651C"/>
                          </w:txbxContent>
                        </wps:txbx>
                        <wps:bodyPr rot="0" vert="horz" wrap="square" lIns="91440" tIns="45720" rIns="91440" bIns="45720" anchor="t" anchorCtr="0">
                          <a:noAutofit/>
                        </wps:bodyPr>
                      </wps:wsp>
                      <wps:wsp>
                        <wps:cNvPr id="2" name="Text Box 2"/>
                        <wps:cNvSpPr txBox="1">
                          <a:spLocks noChangeArrowheads="1"/>
                        </wps:cNvSpPr>
                        <wps:spPr bwMode="auto">
                          <a:xfrm>
                            <a:off x="0" y="1273577"/>
                            <a:ext cx="4132328" cy="662249"/>
                          </a:xfrm>
                          <a:prstGeom prst="rect">
                            <a:avLst/>
                          </a:prstGeom>
                          <a:noFill/>
                          <a:ln w="19050" cmpd="dbl">
                            <a:solidFill>
                              <a:srgbClr val="002060"/>
                            </a:solidFill>
                            <a:round/>
                            <a:headEnd/>
                            <a:tailEnd/>
                            <a:extLst>
                              <a:ext uri="{C807C97D-BFC1-408E-A445-0C87EB9F89A2}">
                                <ask:lineSketchStyleProps xmlns:ask="http://schemas.microsoft.com/office/drawing/2018/sketchyshapes">
                                  <ask:type>
                                    <ask:lineSketchNone/>
                                  </ask:type>
                                </ask:lineSketchStyleProps>
                              </a:ext>
                            </a:extLst>
                          </a:ln>
                        </wps:spPr>
                        <wps:txbx>
                          <w:txbxContent>
                            <w:p w14:paraId="62E4E8CE" w14:textId="77777777" w:rsidR="005C3A98" w:rsidRPr="00C4299C" w:rsidRDefault="00220DE7" w:rsidP="00BD0F3B">
                              <w:pPr>
                                <w:jc w:val="center"/>
                                <w:rPr>
                                  <w:rFonts w:ascii="Arial Narrow" w:hAnsi="Arial Narrow" w:cs="Segoe UI"/>
                                  <w:bCs/>
                                  <w:i/>
                                  <w:iCs/>
                                  <w:color w:val="000000"/>
                                  <w:sz w:val="19"/>
                                  <w:szCs w:val="19"/>
                                  <w:shd w:val="clear" w:color="auto" w:fill="FFFFFF"/>
                                </w:rPr>
                              </w:pPr>
                              <w:r w:rsidRPr="00C4299C">
                                <w:rPr>
                                  <w:rFonts w:ascii="Arial Narrow" w:hAnsi="Arial Narrow" w:cs="Segoe UI"/>
                                  <w:bCs/>
                                  <w:i/>
                                  <w:iCs/>
                                  <w:color w:val="000000"/>
                                  <w:sz w:val="19"/>
                                  <w:szCs w:val="19"/>
                                  <w:shd w:val="clear" w:color="auto" w:fill="FFFFFF"/>
                                </w:rPr>
                                <w:t>He counts the number</w:t>
                              </w:r>
                              <w:r w:rsidR="00A74F05" w:rsidRPr="00C4299C">
                                <w:rPr>
                                  <w:rFonts w:ascii="Arial Narrow" w:hAnsi="Arial Narrow" w:cs="Segoe UI"/>
                                  <w:bCs/>
                                  <w:i/>
                                  <w:iCs/>
                                  <w:color w:val="000000"/>
                                  <w:sz w:val="19"/>
                                  <w:szCs w:val="19"/>
                                  <w:shd w:val="clear" w:color="auto" w:fill="FFFFFF"/>
                                </w:rPr>
                                <w:t xml:space="preserve"> of the stars; He gives names to all of them. </w:t>
                              </w:r>
                            </w:p>
                            <w:p w14:paraId="49A5F638" w14:textId="67CD4D06" w:rsidR="00BD0F3B" w:rsidRPr="00C4299C" w:rsidRDefault="005C3A98" w:rsidP="00BD0F3B">
                              <w:pPr>
                                <w:jc w:val="center"/>
                                <w:rPr>
                                  <w:rFonts w:ascii="Arial Narrow" w:hAnsi="Arial Narrow" w:cs="Segoe UI"/>
                                  <w:bCs/>
                                  <w:i/>
                                  <w:iCs/>
                                  <w:color w:val="000000"/>
                                  <w:sz w:val="19"/>
                                  <w:szCs w:val="19"/>
                                  <w:shd w:val="clear" w:color="auto" w:fill="FFFFFF"/>
                                </w:rPr>
                              </w:pPr>
                              <w:r w:rsidRPr="00C4299C">
                                <w:rPr>
                                  <w:rFonts w:ascii="Arial Narrow" w:hAnsi="Arial Narrow" w:cs="Segoe UI"/>
                                  <w:bCs/>
                                  <w:i/>
                                  <w:iCs/>
                                  <w:color w:val="000000"/>
                                  <w:sz w:val="19"/>
                                  <w:szCs w:val="19"/>
                                  <w:shd w:val="clear" w:color="auto" w:fill="FFFFFF"/>
                                </w:rPr>
                                <w:t>He gives the snow like wool; He scatters the frost like ashes</w:t>
                              </w:r>
                              <w:r w:rsidR="005B72B7" w:rsidRPr="00C4299C">
                                <w:rPr>
                                  <w:rFonts w:ascii="Arial Narrow" w:hAnsi="Arial Narrow" w:cs="Segoe UI"/>
                                  <w:bCs/>
                                  <w:i/>
                                  <w:iCs/>
                                  <w:color w:val="000000"/>
                                  <w:sz w:val="19"/>
                                  <w:szCs w:val="19"/>
                                  <w:shd w:val="clear" w:color="auto" w:fill="FFFFFF"/>
                                </w:rPr>
                                <w:t xml:space="preserve">. He casts forth His ice as fragments; Who can stand before His cold? He sends forth His </w:t>
                              </w:r>
                              <w:r w:rsidR="00895744" w:rsidRPr="00C4299C">
                                <w:rPr>
                                  <w:rFonts w:ascii="Arial Narrow" w:hAnsi="Arial Narrow" w:cs="Segoe UI"/>
                                  <w:bCs/>
                                  <w:i/>
                                  <w:iCs/>
                                  <w:color w:val="000000"/>
                                  <w:sz w:val="19"/>
                                  <w:szCs w:val="19"/>
                                  <w:shd w:val="clear" w:color="auto" w:fill="FFFFFF"/>
                                </w:rPr>
                                <w:t>word and melts them; He causes His wind to blow and the waters to flow.</w:t>
                              </w:r>
                              <w:r w:rsidR="00BD0F3B" w:rsidRPr="00C4299C">
                                <w:rPr>
                                  <w:rFonts w:ascii="Arial Narrow" w:hAnsi="Arial Narrow" w:cs="Segoe UI"/>
                                  <w:bCs/>
                                  <w:i/>
                                  <w:iCs/>
                                  <w:color w:val="000000"/>
                                  <w:sz w:val="19"/>
                                  <w:szCs w:val="19"/>
                                  <w:shd w:val="clear" w:color="auto" w:fill="FFFFFF"/>
                                </w:rPr>
                                <w:t xml:space="preserve"> </w:t>
                              </w:r>
                            </w:p>
                            <w:p w14:paraId="38841CCD" w14:textId="2D23C431" w:rsidR="00930F23" w:rsidRPr="00930F23" w:rsidRDefault="00C4299C" w:rsidP="00F27BA0">
                              <w:pPr>
                                <w:jc w:val="center"/>
                                <w:rPr>
                                  <w:rFonts w:ascii="Arial Narrow" w:hAnsi="Arial Narrow" w:cs="Arial"/>
                                  <w:b/>
                                  <w:bCs/>
                                  <w:i/>
                                  <w:i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Narrow" w:hAnsi="Arial Narrow" w:cs="Segoe UI"/>
                                  <w:bCs/>
                                  <w:i/>
                                  <w:iCs/>
                                  <w:color w:val="000000"/>
                                  <w:sz w:val="19"/>
                                  <w:szCs w:val="19"/>
                                  <w:shd w:val="clear" w:color="auto" w:fill="FFFFFF"/>
                                </w:rPr>
                                <w:t>Psalm 147:4, 16-18</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EA8D046" id="Group 5" o:spid="_x0000_s1032" style="position:absolute;margin-left:0;margin-top:-76.05pt;width:325.4pt;height:245.65pt;z-index:251669508;mso-position-horizontal:left;mso-width-relative:margin;mso-height-relative:margin" coordorigin=",-6489" coordsize="41329,2584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">
                <v:roundrect id="Rectangle: Rounded Corners 8" o:spid="_x0000_s1033" style="position:absolute;left:10369;top:-6489;width:20396;height:62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" fillcolor="white [3212]" strokeweight="3pt">
                  <v:stroke dashstyle="1 1" joinstyle="miter"/>
                  <v:path arrowok="t"/>
                  <o:lock v:ext="edit" aspectratio="t"/>
                  <v:textbox>
                    <w:txbxContent>
                      <w:p w14:paraId="2FD923FE" w14:textId="77777777" w:rsidR="00780EA4" w:rsidRPr="00C51F9B" w:rsidRDefault="00780EA4" w:rsidP="00780EA4">
                        <w:pPr>
                          <w:pStyle w:val="Heading1"/>
                          <w:ind w:left="-90"/>
                          <w:jc w:val="center"/>
                          <w:rPr>
                            <w:rFonts w:ascii="Cambria Math" w:hAnsi="Cambria Math"/>
                            <w:outline/>
                            <w:color w:val="2F5496" w:themeColor="accent5" w:themeShade="BF"/>
                            <w:sz w:val="32"/>
                            <w:szCs w:val="32"/>
                            <w:lang w:val="es-ES_tradnl"/>
                            <w14:reflection w14:blurRad="6350" w14:stA="53000" w14:stPos="0" w14:endA="300" w14:endPos="35500" w14:dist="0" w14:dir="5400000" w14:fadeDir="5400000" w14:sx="100000" w14:sy="-90000" w14:kx="0" w14:ky="0" w14:algn="bl"/>
                            <w14:textOutline w14:w="9525" w14:cap="flat" w14:cmpd="sng" w14:algn="ctr">
                              <w14:gradFill>
                                <w14:gsLst>
                                  <w14:gs w14:pos="0">
                                    <w14:srgbClr w14:val="7030A0"/>
                                  </w14:gs>
                                  <w14:gs w14:pos="60846">
                                    <w14:srgbClr w14:val="00B0F0"/>
                                  </w14:gs>
                                  <w14:gs w14:pos="30000">
                                    <w14:schemeClr w14:val="bg1"/>
                                  </w14:gs>
                                  <w14:gs w14:pos="83000">
                                    <w14:srgbClr w14:val="7030A0"/>
                                  </w14:gs>
                                  <w14:gs w14:pos="100000">
                                    <w14:srgbClr w14:val="00B0F0"/>
                                  </w14:gs>
                                </w14:gsLst>
                                <w14:lin w14:ang="5400000" w14:scaled="0"/>
                              </w14:gradFill>
                              <w14:prstDash w14:val="solid"/>
                              <w14:round/>
                            </w14:textOutline>
                            <w14:textFill>
                              <w14:gradFill>
                                <w14:gsLst>
                                  <w14:gs w14:pos="72034">
                                    <w14:srgbClr w14:val="7030A0"/>
                                  </w14:gs>
                                  <w14:gs w14:pos="11880">
                                    <w14:srgbClr w14:val="00B0F0"/>
                                  </w14:gs>
                                  <w14:gs w14:pos="44744">
                                    <w14:srgbClr w14:val="7030A0"/>
                                  </w14:gs>
                                  <w14:gs w14:pos="0">
                                    <w14:srgbClr w14:val="7030A0"/>
                                  </w14:gs>
                                  <w14:gs w14:pos="60846">
                                    <w14:srgbClr w14:val="00B0F0"/>
                                  </w14:gs>
                                  <w14:gs w14:pos="30000">
                                    <w14:srgbClr w14:val="00B0F0"/>
                                  </w14:gs>
                                  <w14:gs w14:pos="83000">
                                    <w14:srgbClr w14:val="7030A0"/>
                                  </w14:gs>
                                  <w14:gs w14:pos="100000">
                                    <w14:srgbClr w14:val="00B0F0"/>
                                  </w14:gs>
                                </w14:gsLst>
                                <w14:lin w14:ang="16200000" w14:scaled="0"/>
                              </w14:gradFill>
                            </w14:textFill>
                          </w:rPr>
                        </w:pPr>
                        <w:r w:rsidRPr="00C51F9B">
                          <w:rPr>
                            <w:rFonts w:ascii="Cambria Math" w:hAnsi="Cambria Math"/>
                            <w:outline/>
                            <w:color w:val="2F5496" w:themeColor="accent5" w:themeShade="BF"/>
                            <w:sz w:val="32"/>
                            <w:szCs w:val="32"/>
                            <w:lang w:val="es-ES_tradnl"/>
                            <w14:reflection w14:blurRad="6350" w14:stA="53000" w14:stPos="0" w14:endA="300" w14:endPos="35500" w14:dist="0" w14:dir="5400000" w14:fadeDir="5400000" w14:sx="100000" w14:sy="-90000" w14:kx="0" w14:ky="0" w14:algn="bl"/>
                            <w14:textOutline w14:w="9525" w14:cap="flat" w14:cmpd="sng" w14:algn="ctr">
                              <w14:gradFill>
                                <w14:gsLst>
                                  <w14:gs w14:pos="0">
                                    <w14:srgbClr w14:val="7030A0"/>
                                  </w14:gs>
                                  <w14:gs w14:pos="60846">
                                    <w14:srgbClr w14:val="00B0F0"/>
                                  </w14:gs>
                                  <w14:gs w14:pos="30000">
                                    <w14:schemeClr w14:val="bg1"/>
                                  </w14:gs>
                                  <w14:gs w14:pos="83000">
                                    <w14:srgbClr w14:val="7030A0"/>
                                  </w14:gs>
                                  <w14:gs w14:pos="100000">
                                    <w14:srgbClr w14:val="00B0F0"/>
                                  </w14:gs>
                                </w14:gsLst>
                                <w14:lin w14:ang="5400000" w14:scaled="0"/>
                              </w14:gradFill>
                              <w14:prstDash w14:val="solid"/>
                              <w14:round/>
                            </w14:textOutline>
                            <w14:textFill>
                              <w14:gradFill>
                                <w14:gsLst>
                                  <w14:gs w14:pos="72034">
                                    <w14:srgbClr w14:val="7030A0"/>
                                  </w14:gs>
                                  <w14:gs w14:pos="11880">
                                    <w14:srgbClr w14:val="00B0F0"/>
                                  </w14:gs>
                                  <w14:gs w14:pos="44744">
                                    <w14:srgbClr w14:val="7030A0"/>
                                  </w14:gs>
                                  <w14:gs w14:pos="0">
                                    <w14:srgbClr w14:val="7030A0"/>
                                  </w14:gs>
                                  <w14:gs w14:pos="60846">
                                    <w14:srgbClr w14:val="00B0F0"/>
                                  </w14:gs>
                                  <w14:gs w14:pos="30000">
                                    <w14:srgbClr w14:val="00B0F0"/>
                                  </w14:gs>
                                  <w14:gs w14:pos="83000">
                                    <w14:srgbClr w14:val="7030A0"/>
                                  </w14:gs>
                                  <w14:gs w14:pos="100000">
                                    <w14:srgbClr w14:val="00B0F0"/>
                                  </w14:gs>
                                </w14:gsLst>
                                <w14:lin w14:ang="16200000" w14:scaled="0"/>
                              </w14:gradFill>
                            </w14:textFill>
                          </w:rPr>
                          <w:t xml:space="preserve">SUNDAY </w:t>
                        </w:r>
                      </w:p>
                      <w:p w14:paraId="38468E88" w14:textId="06947F73" w:rsidR="00780EA4" w:rsidRPr="00C51F9B" w:rsidRDefault="00612F87" w:rsidP="00780EA4">
                        <w:pPr>
                          <w:pStyle w:val="Heading1"/>
                          <w:ind w:left="-90"/>
                          <w:jc w:val="center"/>
                          <w:rPr>
                            <w:rFonts w:ascii="Cambria Math" w:hAnsi="Cambria Math"/>
                            <w:b w:val="0"/>
                            <w:bCs/>
                            <w:outline/>
                            <w:color w:val="2F5496" w:themeColor="accent5" w:themeShade="BF"/>
                            <w:sz w:val="32"/>
                            <w:szCs w:val="32"/>
                            <w:lang w:val="es-ES_tradnl"/>
                            <w14:reflection w14:blurRad="6350" w14:stA="53000" w14:stPos="0" w14:endA="300" w14:endPos="35500" w14:dist="0" w14:dir="5400000" w14:fadeDir="5400000" w14:sx="100000" w14:sy="-90000" w14:kx="0" w14:ky="0" w14:algn="bl"/>
                            <w14:textOutline w14:w="9525" w14:cap="flat" w14:cmpd="sng" w14:algn="ctr">
                              <w14:gradFill>
                                <w14:gsLst>
                                  <w14:gs w14:pos="0">
                                    <w14:srgbClr w14:val="7030A0"/>
                                  </w14:gs>
                                  <w14:gs w14:pos="60846">
                                    <w14:srgbClr w14:val="00B0F0"/>
                                  </w14:gs>
                                  <w14:gs w14:pos="30000">
                                    <w14:schemeClr w14:val="bg1"/>
                                  </w14:gs>
                                  <w14:gs w14:pos="83000">
                                    <w14:srgbClr w14:val="7030A0"/>
                                  </w14:gs>
                                  <w14:gs w14:pos="100000">
                                    <w14:srgbClr w14:val="00B0F0"/>
                                  </w14:gs>
                                </w14:gsLst>
                                <w14:lin w14:ang="5400000" w14:scaled="0"/>
                              </w14:gradFill>
                              <w14:prstDash w14:val="solid"/>
                              <w14:round/>
                            </w14:textOutline>
                            <w14:textFill>
                              <w14:gradFill>
                                <w14:gsLst>
                                  <w14:gs w14:pos="72034">
                                    <w14:srgbClr w14:val="7030A0"/>
                                  </w14:gs>
                                  <w14:gs w14:pos="11880">
                                    <w14:srgbClr w14:val="00B0F0"/>
                                  </w14:gs>
                                  <w14:gs w14:pos="44744">
                                    <w14:srgbClr w14:val="7030A0"/>
                                  </w14:gs>
                                  <w14:gs w14:pos="0">
                                    <w14:srgbClr w14:val="7030A0"/>
                                  </w14:gs>
                                  <w14:gs w14:pos="60846">
                                    <w14:srgbClr w14:val="00B0F0"/>
                                  </w14:gs>
                                  <w14:gs w14:pos="30000">
                                    <w14:srgbClr w14:val="00B0F0"/>
                                  </w14:gs>
                                  <w14:gs w14:pos="83000">
                                    <w14:srgbClr w14:val="7030A0"/>
                                  </w14:gs>
                                  <w14:gs w14:pos="100000">
                                    <w14:srgbClr w14:val="00B0F0"/>
                                  </w14:gs>
                                </w14:gsLst>
                                <w14:lin w14:ang="16200000" w14:scaled="0"/>
                              </w14:gradFill>
                            </w14:textFill>
                          </w:rPr>
                        </w:pPr>
                        <w:r w:rsidRPr="00C51F9B">
                          <w:rPr>
                            <w:rFonts w:ascii="Cambria Math" w:hAnsi="Cambria Math"/>
                            <w:outline/>
                            <w:color w:val="2F5496" w:themeColor="accent5" w:themeShade="BF"/>
                            <w:sz w:val="32"/>
                            <w:szCs w:val="32"/>
                            <w:lang w:val="es-ES_tradnl"/>
                            <w14:reflection w14:blurRad="6350" w14:stA="53000" w14:stPos="0" w14:endA="300" w14:endPos="35500" w14:dist="0" w14:dir="5400000" w14:fadeDir="5400000" w14:sx="100000" w14:sy="-90000" w14:kx="0" w14:ky="0" w14:algn="bl"/>
                            <w14:textOutline w14:w="9525" w14:cap="flat" w14:cmpd="sng" w14:algn="ctr">
                              <w14:gradFill>
                                <w14:gsLst>
                                  <w14:gs w14:pos="0">
                                    <w14:srgbClr w14:val="7030A0"/>
                                  </w14:gs>
                                  <w14:gs w14:pos="60846">
                                    <w14:srgbClr w14:val="00B0F0"/>
                                  </w14:gs>
                                  <w14:gs w14:pos="30000">
                                    <w14:schemeClr w14:val="bg1"/>
                                  </w14:gs>
                                  <w14:gs w14:pos="83000">
                                    <w14:srgbClr w14:val="7030A0"/>
                                  </w14:gs>
                                  <w14:gs w14:pos="100000">
                                    <w14:srgbClr w14:val="00B0F0"/>
                                  </w14:gs>
                                </w14:gsLst>
                                <w14:lin w14:ang="5400000" w14:scaled="0"/>
                              </w14:gradFill>
                              <w14:prstDash w14:val="solid"/>
                              <w14:round/>
                            </w14:textOutline>
                            <w14:textFill>
                              <w14:gradFill>
                                <w14:gsLst>
                                  <w14:gs w14:pos="72034">
                                    <w14:srgbClr w14:val="7030A0"/>
                                  </w14:gs>
                                  <w14:gs w14:pos="11880">
                                    <w14:srgbClr w14:val="00B0F0"/>
                                  </w14:gs>
                                  <w14:gs w14:pos="44744">
                                    <w14:srgbClr w14:val="7030A0"/>
                                  </w14:gs>
                                  <w14:gs w14:pos="0">
                                    <w14:srgbClr w14:val="7030A0"/>
                                  </w14:gs>
                                  <w14:gs w14:pos="60846">
                                    <w14:srgbClr w14:val="00B0F0"/>
                                  </w14:gs>
                                  <w14:gs w14:pos="30000">
                                    <w14:srgbClr w14:val="00B0F0"/>
                                  </w14:gs>
                                  <w14:gs w14:pos="83000">
                                    <w14:srgbClr w14:val="7030A0"/>
                                  </w14:gs>
                                  <w14:gs w14:pos="100000">
                                    <w14:srgbClr w14:val="00B0F0"/>
                                  </w14:gs>
                                </w14:gsLst>
                                <w14:lin w14:ang="16200000" w14:scaled="0"/>
                              </w14:gradFill>
                            </w14:textFill>
                          </w:rPr>
                          <w:t>October 0</w:t>
                        </w:r>
                        <w:r w:rsidR="00C8222A" w:rsidRPr="00C51F9B">
                          <w:rPr>
                            <w:rFonts w:ascii="Cambria Math" w:hAnsi="Cambria Math"/>
                            <w:outline/>
                            <w:color w:val="2F5496" w:themeColor="accent5" w:themeShade="BF"/>
                            <w:sz w:val="32"/>
                            <w:szCs w:val="32"/>
                            <w:lang w:val="es-ES_tradnl"/>
                            <w14:reflection w14:blurRad="6350" w14:stA="53000" w14:stPos="0" w14:endA="300" w14:endPos="35500" w14:dist="0" w14:dir="5400000" w14:fadeDir="5400000" w14:sx="100000" w14:sy="-90000" w14:kx="0" w14:ky="0" w14:algn="bl"/>
                            <w14:textOutline w14:w="9525" w14:cap="flat" w14:cmpd="sng" w14:algn="ctr">
                              <w14:gradFill>
                                <w14:gsLst>
                                  <w14:gs w14:pos="0">
                                    <w14:srgbClr w14:val="7030A0"/>
                                  </w14:gs>
                                  <w14:gs w14:pos="60846">
                                    <w14:srgbClr w14:val="00B0F0"/>
                                  </w14:gs>
                                  <w14:gs w14:pos="30000">
                                    <w14:schemeClr w14:val="bg1"/>
                                  </w14:gs>
                                  <w14:gs w14:pos="83000">
                                    <w14:srgbClr w14:val="7030A0"/>
                                  </w14:gs>
                                  <w14:gs w14:pos="100000">
                                    <w14:srgbClr w14:val="00B0F0"/>
                                  </w14:gs>
                                </w14:gsLst>
                                <w14:lin w14:ang="5400000" w14:scaled="0"/>
                              </w14:gradFill>
                              <w14:prstDash w14:val="solid"/>
                              <w14:round/>
                            </w14:textOutline>
                            <w14:textFill>
                              <w14:gradFill>
                                <w14:gsLst>
                                  <w14:gs w14:pos="72034">
                                    <w14:srgbClr w14:val="7030A0"/>
                                  </w14:gs>
                                  <w14:gs w14:pos="11880">
                                    <w14:srgbClr w14:val="00B0F0"/>
                                  </w14:gs>
                                  <w14:gs w14:pos="44744">
                                    <w14:srgbClr w14:val="7030A0"/>
                                  </w14:gs>
                                  <w14:gs w14:pos="0">
                                    <w14:srgbClr w14:val="7030A0"/>
                                  </w14:gs>
                                  <w14:gs w14:pos="60846">
                                    <w14:srgbClr w14:val="00B0F0"/>
                                  </w14:gs>
                                  <w14:gs w14:pos="30000">
                                    <w14:srgbClr w14:val="00B0F0"/>
                                  </w14:gs>
                                  <w14:gs w14:pos="83000">
                                    <w14:srgbClr w14:val="7030A0"/>
                                  </w14:gs>
                                  <w14:gs w14:pos="100000">
                                    <w14:srgbClr w14:val="00B0F0"/>
                                  </w14:gs>
                                </w14:gsLst>
                                <w14:lin w14:ang="16200000" w14:scaled="0"/>
                              </w14:gradFill>
                            </w14:textFill>
                          </w:rPr>
                          <w:t>9</w:t>
                        </w:r>
                        <w:r w:rsidR="0045457E" w:rsidRPr="00C51F9B">
                          <w:rPr>
                            <w:rFonts w:ascii="Cambria Math" w:hAnsi="Cambria Math"/>
                            <w:outline/>
                            <w:color w:val="2F5496" w:themeColor="accent5" w:themeShade="BF"/>
                            <w:sz w:val="32"/>
                            <w:szCs w:val="32"/>
                            <w:lang w:val="es-ES_tradnl"/>
                            <w14:reflection w14:blurRad="6350" w14:stA="53000" w14:stPos="0" w14:endA="300" w14:endPos="35500" w14:dist="0" w14:dir="5400000" w14:fadeDir="5400000" w14:sx="100000" w14:sy="-90000" w14:kx="0" w14:ky="0" w14:algn="bl"/>
                            <w14:textOutline w14:w="9525" w14:cap="flat" w14:cmpd="sng" w14:algn="ctr">
                              <w14:gradFill>
                                <w14:gsLst>
                                  <w14:gs w14:pos="0">
                                    <w14:srgbClr w14:val="7030A0"/>
                                  </w14:gs>
                                  <w14:gs w14:pos="60846">
                                    <w14:srgbClr w14:val="00B0F0"/>
                                  </w14:gs>
                                  <w14:gs w14:pos="30000">
                                    <w14:schemeClr w14:val="bg1"/>
                                  </w14:gs>
                                  <w14:gs w14:pos="83000">
                                    <w14:srgbClr w14:val="7030A0"/>
                                  </w14:gs>
                                  <w14:gs w14:pos="100000">
                                    <w14:srgbClr w14:val="00B0F0"/>
                                  </w14:gs>
                                </w14:gsLst>
                                <w14:lin w14:ang="5400000" w14:scaled="0"/>
                              </w14:gradFill>
                              <w14:prstDash w14:val="solid"/>
                              <w14:round/>
                            </w14:textOutline>
                            <w14:textFill>
                              <w14:gradFill>
                                <w14:gsLst>
                                  <w14:gs w14:pos="72034">
                                    <w14:srgbClr w14:val="7030A0"/>
                                  </w14:gs>
                                  <w14:gs w14:pos="11880">
                                    <w14:srgbClr w14:val="00B0F0"/>
                                  </w14:gs>
                                  <w14:gs w14:pos="44744">
                                    <w14:srgbClr w14:val="7030A0"/>
                                  </w14:gs>
                                  <w14:gs w14:pos="0">
                                    <w14:srgbClr w14:val="7030A0"/>
                                  </w14:gs>
                                  <w14:gs w14:pos="60846">
                                    <w14:srgbClr w14:val="00B0F0"/>
                                  </w14:gs>
                                  <w14:gs w14:pos="30000">
                                    <w14:srgbClr w14:val="00B0F0"/>
                                  </w14:gs>
                                  <w14:gs w14:pos="83000">
                                    <w14:srgbClr w14:val="7030A0"/>
                                  </w14:gs>
                                  <w14:gs w14:pos="100000">
                                    <w14:srgbClr w14:val="00B0F0"/>
                                  </w14:gs>
                                </w14:gsLst>
                                <w14:lin w14:ang="16200000" w14:scaled="0"/>
                              </w14:gradFill>
                            </w14:textFill>
                          </w:rPr>
                          <w:t>,</w:t>
                        </w:r>
                        <w:r w:rsidR="00F12464" w:rsidRPr="00C51F9B">
                          <w:rPr>
                            <w:rFonts w:ascii="Cambria Math" w:hAnsi="Cambria Math"/>
                            <w:outline/>
                            <w:color w:val="2F5496" w:themeColor="accent5" w:themeShade="BF"/>
                            <w:sz w:val="32"/>
                            <w:szCs w:val="32"/>
                            <w:lang w:val="es-ES_tradnl"/>
                            <w14:reflection w14:blurRad="6350" w14:stA="53000" w14:stPos="0" w14:endA="300" w14:endPos="35500" w14:dist="0" w14:dir="5400000" w14:fadeDir="5400000" w14:sx="100000" w14:sy="-90000" w14:kx="0" w14:ky="0" w14:algn="bl"/>
                            <w14:textOutline w14:w="9525" w14:cap="flat" w14:cmpd="sng" w14:algn="ctr">
                              <w14:gradFill>
                                <w14:gsLst>
                                  <w14:gs w14:pos="0">
                                    <w14:srgbClr w14:val="7030A0"/>
                                  </w14:gs>
                                  <w14:gs w14:pos="60846">
                                    <w14:srgbClr w14:val="00B0F0"/>
                                  </w14:gs>
                                  <w14:gs w14:pos="30000">
                                    <w14:schemeClr w14:val="bg1"/>
                                  </w14:gs>
                                  <w14:gs w14:pos="83000">
                                    <w14:srgbClr w14:val="7030A0"/>
                                  </w14:gs>
                                  <w14:gs w14:pos="100000">
                                    <w14:srgbClr w14:val="00B0F0"/>
                                  </w14:gs>
                                </w14:gsLst>
                                <w14:lin w14:ang="5400000" w14:scaled="0"/>
                              </w14:gradFill>
                              <w14:prstDash w14:val="solid"/>
                              <w14:round/>
                            </w14:textOutline>
                            <w14:textFill>
                              <w14:gradFill>
                                <w14:gsLst>
                                  <w14:gs w14:pos="72034">
                                    <w14:srgbClr w14:val="7030A0"/>
                                  </w14:gs>
                                  <w14:gs w14:pos="11880">
                                    <w14:srgbClr w14:val="00B0F0"/>
                                  </w14:gs>
                                  <w14:gs w14:pos="44744">
                                    <w14:srgbClr w14:val="7030A0"/>
                                  </w14:gs>
                                  <w14:gs w14:pos="0">
                                    <w14:srgbClr w14:val="7030A0"/>
                                  </w14:gs>
                                  <w14:gs w14:pos="60846">
                                    <w14:srgbClr w14:val="00B0F0"/>
                                  </w14:gs>
                                  <w14:gs w14:pos="30000">
                                    <w14:srgbClr w14:val="00B0F0"/>
                                  </w14:gs>
                                  <w14:gs w14:pos="83000">
                                    <w14:srgbClr w14:val="7030A0"/>
                                  </w14:gs>
                                  <w14:gs w14:pos="100000">
                                    <w14:srgbClr w14:val="00B0F0"/>
                                  </w14:gs>
                                </w14:gsLst>
                                <w14:lin w14:ang="16200000" w14:scaled="0"/>
                              </w14:gradFill>
                            </w14:textFill>
                          </w:rPr>
                          <w:t xml:space="preserve"> 2022</w:t>
                        </w:r>
                      </w:p>
                      <w:p w14:paraId="165CB13B" w14:textId="77777777" w:rsidR="00780EA4" w:rsidRPr="00C51F9B" w:rsidRDefault="00780EA4" w:rsidP="00780EA4">
                        <w:pPr>
                          <w:jc w:val="center"/>
                          <w:rPr>
                            <w:color w:val="2F5496" w:themeColor="accent5" w:themeShade="BF"/>
                            <w14:textOutline w14:w="9525" w14:cap="rnd" w14:cmpd="sng" w14:algn="ctr">
                              <w14:gradFill>
                                <w14:gsLst>
                                  <w14:gs w14:pos="0">
                                    <w14:srgbClr w14:val="7030A0"/>
                                  </w14:gs>
                                  <w14:gs w14:pos="60846">
                                    <w14:srgbClr w14:val="00B0F0"/>
                                  </w14:gs>
                                  <w14:gs w14:pos="30000">
                                    <w14:schemeClr w14:val="bg1"/>
                                  </w14:gs>
                                  <w14:gs w14:pos="83000">
                                    <w14:srgbClr w14:val="7030A0"/>
                                  </w14:gs>
                                  <w14:gs w14:pos="100000">
                                    <w14:srgbClr w14:val="00B0F0"/>
                                  </w14:gs>
                                </w14:gsLst>
                                <w14:lin w14:ang="5400000" w14:scaled="0"/>
                              </w14:gradFill>
                              <w14:prstDash w14:val="solid"/>
                              <w14:bevel/>
                            </w14:textOutline>
                            <w14:textFill>
                              <w14:gradFill>
                                <w14:gsLst>
                                  <w14:gs w14:pos="72034">
                                    <w14:srgbClr w14:val="7030A0"/>
                                  </w14:gs>
                                  <w14:gs w14:pos="11880">
                                    <w14:srgbClr w14:val="00B0F0"/>
                                  </w14:gs>
                                  <w14:gs w14:pos="44744">
                                    <w14:srgbClr w14:val="7030A0"/>
                                  </w14:gs>
                                  <w14:gs w14:pos="0">
                                    <w14:srgbClr w14:val="7030A0"/>
                                  </w14:gs>
                                  <w14:gs w14:pos="60846">
                                    <w14:srgbClr w14:val="00B0F0"/>
                                  </w14:gs>
                                  <w14:gs w14:pos="30000">
                                    <w14:srgbClr w14:val="00B0F0"/>
                                  </w14:gs>
                                  <w14:gs w14:pos="83000">
                                    <w14:srgbClr w14:val="7030A0"/>
                                  </w14:gs>
                                  <w14:gs w14:pos="100000">
                                    <w14:srgbClr w14:val="00B0F0"/>
                                  </w14:gs>
                                </w14:gsLst>
                                <w14:lin w14:ang="16200000" w14:scaled="0"/>
                              </w14:gradFill>
                            </w14:textFill>
                          </w:rPr>
                        </w:pP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6" o:spid="_x0000_s1034" type="#_x0000_t75" style="position:absolute;left:1291;top:-6014;width:6375;height:6936;rotation:-509474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">
                  <v:imagedata r:id="rId15" o:title="" recolortarget="#1b456c [1444]"/>
                </v:shape>
                <v:shape id="_x0000_s1035" type="#_x0000_t202" style="position:absolute;top:2085;width:41329;height:10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" strokecolor="#002060">
                  <v:textbox>
                    <w:txbxContent>
                      <w:p w14:paraId="076B0DA0" w14:textId="16CFD95F" w:rsidR="00582B0E" w:rsidRPr="00632A30" w:rsidRDefault="0015651C" w:rsidP="00582B0E">
                        <w:pPr>
                          <w:pStyle w:val="Heading1"/>
                          <w:spacing w:line="276" w:lineRule="auto"/>
                          <w:ind w:left="-90" w:right="-90"/>
                          <w:rPr>
                            <w:rFonts w:ascii="Cambria Math" w:hAnsi="Cambria Math"/>
                            <w:color w:val="000000"/>
                            <w:sz w:val="20"/>
                          </w:rPr>
                        </w:pPr>
                        <w:r w:rsidRPr="00632A30">
                          <w:rPr>
                            <w:rFonts w:ascii="Cambria Math" w:hAnsi="Cambria Math"/>
                            <w:color w:val="000000"/>
                            <w:sz w:val="20"/>
                          </w:rPr>
                          <w:t>PRELUDE</w:t>
                        </w:r>
                      </w:p>
                      <w:p w14:paraId="468F89E2" w14:textId="1392FC8C" w:rsidR="00923861" w:rsidRPr="00134FC6" w:rsidRDefault="00582B0E" w:rsidP="00923861">
                        <w:pPr>
                          <w:pStyle w:val="Heading1"/>
                          <w:spacing w:line="276" w:lineRule="auto"/>
                          <w:ind w:left="-90" w:right="-90"/>
                          <w:rPr>
                            <w:rFonts w:ascii="Cambria Math" w:hAnsi="Cambria Math"/>
                            <w:i/>
                            <w:iCs/>
                            <w:color w:val="000000"/>
                            <w:sz w:val="20"/>
                          </w:rPr>
                        </w:pPr>
                        <w:r w:rsidRPr="00632A30">
                          <w:rPr>
                            <w:rFonts w:ascii="Cambria Math" w:hAnsi="Cambria Math"/>
                            <w:color w:val="000000"/>
                            <w:sz w:val="20"/>
                          </w:rPr>
                          <w:t>HYMN</w:t>
                        </w:r>
                        <w:r w:rsidR="00B471B2">
                          <w:rPr>
                            <w:rFonts w:ascii="Cambria Math" w:hAnsi="Cambria Math"/>
                            <w:color w:val="000000"/>
                            <w:sz w:val="20"/>
                          </w:rPr>
                          <w:t xml:space="preserve">  </w:t>
                        </w:r>
                        <w:r w:rsidR="00CC41BA">
                          <w:rPr>
                            <w:rFonts w:ascii="Cambria Math" w:hAnsi="Cambria Math"/>
                            <w:color w:val="000000"/>
                            <w:sz w:val="20"/>
                          </w:rPr>
                          <w:t>#</w:t>
                        </w:r>
                        <w:r w:rsidR="00CC41BA">
                          <w:rPr>
                            <w:rFonts w:ascii="Cambria Math" w:hAnsi="Cambria Math"/>
                            <w:color w:val="000000"/>
                            <w:sz w:val="20"/>
                          </w:rPr>
                          <w:tab/>
                        </w:r>
                        <w:r w:rsidR="00475F1E">
                          <w:rPr>
                            <w:rFonts w:ascii="Cambria Math" w:hAnsi="Cambria Math"/>
                            <w:color w:val="000000"/>
                            <w:sz w:val="20"/>
                          </w:rPr>
                          <w:t>78</w:t>
                        </w:r>
                        <w:r w:rsidR="00FA4EDE">
                          <w:rPr>
                            <w:rFonts w:ascii="Cambria Math" w:hAnsi="Cambria Math"/>
                            <w:color w:val="000000"/>
                            <w:sz w:val="20"/>
                          </w:rPr>
                          <w:tab/>
                        </w:r>
                        <w:r w:rsidR="00FA4EDE">
                          <w:rPr>
                            <w:rFonts w:ascii="Cambria Math" w:hAnsi="Cambria Math"/>
                            <w:color w:val="000000"/>
                            <w:sz w:val="20"/>
                          </w:rPr>
                          <w:tab/>
                        </w:r>
                        <w:r w:rsidR="00475F1E">
                          <w:rPr>
                            <w:rFonts w:ascii="Cambria Math" w:hAnsi="Cambria Math"/>
                            <w:color w:val="000000"/>
                            <w:sz w:val="20"/>
                          </w:rPr>
                          <w:t>My Hope is in the Lord</w:t>
                        </w:r>
                      </w:p>
                      <w:p w14:paraId="7D0C461C" w14:textId="17B4A60A" w:rsidR="00AF5977" w:rsidRDefault="00582B0E" w:rsidP="00A5045C">
                        <w:pPr>
                          <w:pStyle w:val="Heading1"/>
                          <w:spacing w:line="276" w:lineRule="auto"/>
                          <w:ind w:left="-90" w:right="-90"/>
                          <w:rPr>
                            <w:rFonts w:ascii="Cambria Math" w:hAnsi="Cambria Math"/>
                            <w:color w:val="000000"/>
                            <w:sz w:val="20"/>
                          </w:rPr>
                        </w:pPr>
                        <w:r w:rsidRPr="00632A30">
                          <w:rPr>
                            <w:rFonts w:ascii="Cambria Math" w:hAnsi="Cambria Math"/>
                            <w:color w:val="000000"/>
                            <w:sz w:val="20"/>
                          </w:rPr>
                          <w:t>HYMN</w:t>
                        </w:r>
                        <w:r w:rsidR="00B2258B">
                          <w:rPr>
                            <w:rFonts w:ascii="Cambria Math" w:hAnsi="Cambria Math"/>
                            <w:color w:val="000000"/>
                            <w:sz w:val="20"/>
                          </w:rPr>
                          <w:t xml:space="preserve"> </w:t>
                        </w:r>
                        <w:r w:rsidR="008422B8">
                          <w:rPr>
                            <w:rFonts w:ascii="Cambria Math" w:hAnsi="Cambria Math"/>
                            <w:color w:val="000000"/>
                            <w:sz w:val="20"/>
                          </w:rPr>
                          <w:t xml:space="preserve"> </w:t>
                        </w:r>
                        <w:r w:rsidR="00475F1E">
                          <w:rPr>
                            <w:rFonts w:ascii="Cambria Math" w:hAnsi="Cambria Math"/>
                            <w:color w:val="000000"/>
                            <w:sz w:val="20"/>
                          </w:rPr>
                          <w:t>red floppy bk</w:t>
                        </w:r>
                        <w:r w:rsidR="00475F1E">
                          <w:rPr>
                            <w:rFonts w:ascii="Cambria Math" w:hAnsi="Cambria Math"/>
                            <w:color w:val="000000"/>
                            <w:sz w:val="20"/>
                          </w:rPr>
                          <w:tab/>
                          <w:t xml:space="preserve"> It Won’t be Long</w:t>
                        </w:r>
                      </w:p>
                      <w:p w14:paraId="5C83A3BE" w14:textId="1B06567E" w:rsidR="00A5045C" w:rsidRDefault="00FF67FB" w:rsidP="00A5045C">
                        <w:pPr>
                          <w:pStyle w:val="Heading1"/>
                          <w:spacing w:line="276" w:lineRule="auto"/>
                          <w:ind w:left="-90" w:right="-90"/>
                        </w:pPr>
                        <w:r>
                          <w:rPr>
                            <w:rFonts w:ascii="Cambria Math" w:hAnsi="Cambria Math"/>
                            <w:color w:val="000000"/>
                            <w:sz w:val="20"/>
                          </w:rPr>
                          <w:t>OFFERTORY</w:t>
                        </w:r>
                        <w:r w:rsidR="00A5045C" w:rsidRPr="00A5045C">
                          <w:tab/>
                        </w:r>
                      </w:p>
                      <w:p w14:paraId="0C03E47F" w14:textId="549F947A" w:rsidR="0015651C" w:rsidRPr="00632A30" w:rsidRDefault="0015651C" w:rsidP="0006691B">
                        <w:pPr>
                          <w:pStyle w:val="Heading1"/>
                          <w:spacing w:line="276" w:lineRule="auto"/>
                          <w:ind w:left="-90" w:right="-90"/>
                          <w:rPr>
                            <w:rFonts w:ascii="Cambria Math" w:hAnsi="Cambria Math"/>
                            <w:color w:val="000000"/>
                            <w:sz w:val="20"/>
                          </w:rPr>
                        </w:pPr>
                        <w:r w:rsidRPr="00B269A2">
                          <w:rPr>
                            <w:rFonts w:ascii="Cambria Math" w:hAnsi="Cambria Math"/>
                            <w:color w:val="000000"/>
                            <w:sz w:val="20"/>
                          </w:rPr>
                          <w:t xml:space="preserve">SUNDAY MESSAGE    </w:t>
                        </w:r>
                        <w:r w:rsidRPr="00B269A2">
                          <w:rPr>
                            <w:rFonts w:ascii="Cambria Math" w:hAnsi="Cambria Math"/>
                            <w:b w:val="0"/>
                            <w:color w:val="000000"/>
                            <w:sz w:val="20"/>
                          </w:rPr>
                          <w:t xml:space="preserve">     </w:t>
                        </w:r>
                        <w:r w:rsidRPr="00B269A2">
                          <w:rPr>
                            <w:rFonts w:ascii="Cambria Math" w:hAnsi="Cambria Math"/>
                            <w:color w:val="000000"/>
                            <w:sz w:val="20"/>
                          </w:rPr>
                          <w:t xml:space="preserve">   </w:t>
                        </w:r>
                        <w:r w:rsidR="00E9579D" w:rsidRPr="00B269A2">
                          <w:rPr>
                            <w:rFonts w:ascii="Cambria Math" w:hAnsi="Cambria Math"/>
                            <w:b w:val="0"/>
                            <w:color w:val="000000"/>
                            <w:sz w:val="20"/>
                          </w:rPr>
                          <w:tab/>
                        </w:r>
                        <w:r w:rsidR="00B269A2" w:rsidRPr="00EE3EB9">
                          <w:rPr>
                            <w:rFonts w:ascii="Cambria Math" w:hAnsi="Cambria Math"/>
                            <w:bCs/>
                            <w:color w:val="000000"/>
                            <w:sz w:val="22"/>
                            <w:szCs w:val="22"/>
                          </w:rPr>
                          <w:t>E</w:t>
                        </w:r>
                        <w:r w:rsidR="00451781" w:rsidRPr="00EE3EB9">
                          <w:rPr>
                            <w:rFonts w:ascii="Cambria Math" w:hAnsi="Cambria Math"/>
                            <w:bCs/>
                            <w:color w:val="000000"/>
                            <w:sz w:val="22"/>
                            <w:szCs w:val="22"/>
                          </w:rPr>
                          <w:t>xodus</w:t>
                        </w:r>
                        <w:r w:rsidR="00411386">
                          <w:rPr>
                            <w:rFonts w:ascii="Cambria Math" w:hAnsi="Cambria Math"/>
                            <w:bCs/>
                            <w:color w:val="000000"/>
                            <w:sz w:val="22"/>
                            <w:szCs w:val="22"/>
                          </w:rPr>
                          <w:t xml:space="preserve"> -</w:t>
                        </w:r>
                        <w:r w:rsidR="00747A41">
                          <w:rPr>
                            <w:rFonts w:ascii="Cambria Math" w:hAnsi="Cambria Math"/>
                            <w:bCs/>
                            <w:color w:val="000000"/>
                            <w:sz w:val="22"/>
                            <w:szCs w:val="22"/>
                          </w:rPr>
                          <w:t xml:space="preserve"> </w:t>
                        </w:r>
                        <w:r w:rsidR="00411386">
                          <w:rPr>
                            <w:rFonts w:ascii="Cambria Math" w:hAnsi="Cambria Math"/>
                            <w:bCs/>
                            <w:color w:val="000000"/>
                            <w:sz w:val="22"/>
                            <w:szCs w:val="22"/>
                          </w:rPr>
                          <w:t xml:space="preserve">Chapter </w:t>
                        </w:r>
                        <w:r w:rsidR="00734762">
                          <w:rPr>
                            <w:rFonts w:ascii="Cambria Math" w:hAnsi="Cambria Math"/>
                            <w:bCs/>
                            <w:color w:val="000000"/>
                            <w:sz w:val="22"/>
                            <w:szCs w:val="22"/>
                          </w:rPr>
                          <w:t>2</w:t>
                        </w:r>
                      </w:p>
                      <w:p w14:paraId="0C619024" w14:textId="2EA28DC1" w:rsidR="0015651C" w:rsidRPr="00632A30" w:rsidRDefault="0015651C" w:rsidP="0006691B">
                        <w:pPr>
                          <w:spacing w:line="276" w:lineRule="auto"/>
                          <w:ind w:left="-90" w:right="-90"/>
                          <w:rPr>
                            <w:rFonts w:ascii="Cambria Math" w:hAnsi="Cambria Math" w:cs="Arial"/>
                            <w:vanish/>
                            <w:color w:val="0000FF"/>
                            <w:sz w:val="20"/>
                            <w:szCs w:val="20"/>
                          </w:rPr>
                        </w:pPr>
                        <w:r w:rsidRPr="00632A30">
                          <w:rPr>
                            <w:rFonts w:ascii="Cambria Math" w:hAnsi="Cambria Math"/>
                            <w:b/>
                            <w:bCs/>
                            <w:sz w:val="20"/>
                            <w:szCs w:val="20"/>
                          </w:rPr>
                          <w:t>BENEDICTION</w:t>
                        </w:r>
                      </w:p>
                      <w:p w14:paraId="15E36ACE" w14:textId="77777777" w:rsidR="0015651C" w:rsidRPr="00632A30" w:rsidRDefault="0015651C" w:rsidP="0006691B">
                        <w:pPr>
                          <w:spacing w:line="276" w:lineRule="auto"/>
                          <w:ind w:left="-90" w:right="-90"/>
                          <w:jc w:val="both"/>
                          <w:rPr>
                            <w:rFonts w:ascii="Cambria Math" w:hAnsi="Cambria Math" w:cs="Arial"/>
                            <w:color w:val="0000FF"/>
                            <w:sz w:val="20"/>
                            <w:szCs w:val="20"/>
                          </w:rPr>
                        </w:pPr>
                        <w:r w:rsidRPr="00632A30">
                          <w:rPr>
                            <w:rFonts w:ascii="Cambria Math" w:hAnsi="Cambria Math" w:cs="Arial"/>
                            <w:noProof/>
                            <w:vanish/>
                            <w:color w:val="0000FF"/>
                            <w:sz w:val="20"/>
                            <w:szCs w:val="20"/>
                          </w:rPr>
                          <w:drawing>
                            <wp:inline distT="0" distB="0" distL="0" distR="0" wp14:anchorId="25489C75" wp14:editId="6DA709B2">
                              <wp:extent cx="1913890" cy="2381885"/>
                              <wp:effectExtent l="19050" t="0" r="0" b="0"/>
                              <wp:docPr id="7" name="rg_hi" descr="ANd9GcT2wnhsuYygrhEbIYIQSEgn7YDdwWmOBP8wcZf71PGEz1eila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g_hi" descr="ANd9GcT2wnhsuYygrhEbIYIQSEgn7YDdwWmOBP8wcZf71PGEz1eilae8"/>
                                      <pic:cNvPicPr>
                                        <a:picLocks noChangeAspect="1" noChangeArrowheads="1"/>
                                      </pic:cNvPicPr>
                                    </pic:nvPicPr>
                                    <pic:blipFill>
                                      <a:blip r:embed="rId14"/>
                                      <a:srcRect/>
                                      <a:stretch>
                                        <a:fillRect/>
                                      </a:stretch>
                                    </pic:blipFill>
                                    <pic:spPr bwMode="auto">
                                      <a:xfrm>
                                        <a:off x="0" y="0"/>
                                        <a:ext cx="1913890" cy="2381885"/>
                                      </a:xfrm>
                                      <a:prstGeom prst="rect">
                                        <a:avLst/>
                                      </a:prstGeom>
                                      <a:noFill/>
                                      <a:ln w="9525">
                                        <a:noFill/>
                                        <a:miter lim="800000"/>
                                        <a:headEnd/>
                                        <a:tailEnd/>
                                      </a:ln>
                                    </pic:spPr>
                                  </pic:pic>
                                </a:graphicData>
                              </a:graphic>
                            </wp:inline>
                          </w:drawing>
                        </w:r>
                      </w:p>
                      <w:p w14:paraId="50851D61" w14:textId="77777777" w:rsidR="0015651C" w:rsidRDefault="0015651C" w:rsidP="0015651C"/>
                    </w:txbxContent>
                  </v:textbox>
                </v:shape>
                <v:shape id="_x0000_s1036" type="#_x0000_t202" style="position:absolute;top:12735;width:41323;height:6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" filled="f" strokecolor="#002060" strokeweight="1.5pt">
                  <v:stroke linestyle="thinThin" joinstyle="round"/>
                  <v:textbox>
                    <w:txbxContent>
                      <w:p w14:paraId="62E4E8CE" w14:textId="77777777" w:rsidR="005C3A98" w:rsidRPr="00C4299C" w:rsidRDefault="00220DE7" w:rsidP="00BD0F3B">
                        <w:pPr>
                          <w:jc w:val="center"/>
                          <w:rPr>
                            <w:rFonts w:ascii="Arial Narrow" w:hAnsi="Arial Narrow" w:cs="Segoe UI"/>
                            <w:bCs/>
                            <w:i/>
                            <w:iCs/>
                            <w:color w:val="000000"/>
                            <w:sz w:val="19"/>
                            <w:szCs w:val="19"/>
                            <w:shd w:val="clear" w:color="auto" w:fill="FFFFFF"/>
                          </w:rPr>
                        </w:pPr>
                        <w:r w:rsidRPr="00C4299C">
                          <w:rPr>
                            <w:rFonts w:ascii="Arial Narrow" w:hAnsi="Arial Narrow" w:cs="Segoe UI"/>
                            <w:bCs/>
                            <w:i/>
                            <w:iCs/>
                            <w:color w:val="000000"/>
                            <w:sz w:val="19"/>
                            <w:szCs w:val="19"/>
                            <w:shd w:val="clear" w:color="auto" w:fill="FFFFFF"/>
                          </w:rPr>
                          <w:t>He counts the number</w:t>
                        </w:r>
                        <w:r w:rsidR="00A74F05" w:rsidRPr="00C4299C">
                          <w:rPr>
                            <w:rFonts w:ascii="Arial Narrow" w:hAnsi="Arial Narrow" w:cs="Segoe UI"/>
                            <w:bCs/>
                            <w:i/>
                            <w:iCs/>
                            <w:color w:val="000000"/>
                            <w:sz w:val="19"/>
                            <w:szCs w:val="19"/>
                            <w:shd w:val="clear" w:color="auto" w:fill="FFFFFF"/>
                          </w:rPr>
                          <w:t xml:space="preserve"> of the stars; He gives names to all of them. </w:t>
                        </w:r>
                      </w:p>
                      <w:p w14:paraId="49A5F638" w14:textId="67CD4D06" w:rsidR="00BD0F3B" w:rsidRPr="00C4299C" w:rsidRDefault="005C3A98" w:rsidP="00BD0F3B">
                        <w:pPr>
                          <w:jc w:val="center"/>
                          <w:rPr>
                            <w:rFonts w:ascii="Arial Narrow" w:hAnsi="Arial Narrow" w:cs="Segoe UI"/>
                            <w:bCs/>
                            <w:i/>
                            <w:iCs/>
                            <w:color w:val="000000"/>
                            <w:sz w:val="19"/>
                            <w:szCs w:val="19"/>
                            <w:shd w:val="clear" w:color="auto" w:fill="FFFFFF"/>
                          </w:rPr>
                        </w:pPr>
                        <w:r w:rsidRPr="00C4299C">
                          <w:rPr>
                            <w:rFonts w:ascii="Arial Narrow" w:hAnsi="Arial Narrow" w:cs="Segoe UI"/>
                            <w:bCs/>
                            <w:i/>
                            <w:iCs/>
                            <w:color w:val="000000"/>
                            <w:sz w:val="19"/>
                            <w:szCs w:val="19"/>
                            <w:shd w:val="clear" w:color="auto" w:fill="FFFFFF"/>
                          </w:rPr>
                          <w:t>He gives the snow like wool; He scatters the frost like ashes</w:t>
                        </w:r>
                        <w:r w:rsidR="005B72B7" w:rsidRPr="00C4299C">
                          <w:rPr>
                            <w:rFonts w:ascii="Arial Narrow" w:hAnsi="Arial Narrow" w:cs="Segoe UI"/>
                            <w:bCs/>
                            <w:i/>
                            <w:iCs/>
                            <w:color w:val="000000"/>
                            <w:sz w:val="19"/>
                            <w:szCs w:val="19"/>
                            <w:shd w:val="clear" w:color="auto" w:fill="FFFFFF"/>
                          </w:rPr>
                          <w:t xml:space="preserve">. He casts forth His ice as fragments; Who can stand before His cold? He sends forth His </w:t>
                        </w:r>
                        <w:r w:rsidR="00895744" w:rsidRPr="00C4299C">
                          <w:rPr>
                            <w:rFonts w:ascii="Arial Narrow" w:hAnsi="Arial Narrow" w:cs="Segoe UI"/>
                            <w:bCs/>
                            <w:i/>
                            <w:iCs/>
                            <w:color w:val="000000"/>
                            <w:sz w:val="19"/>
                            <w:szCs w:val="19"/>
                            <w:shd w:val="clear" w:color="auto" w:fill="FFFFFF"/>
                          </w:rPr>
                          <w:t>word and melts them; He causes His wind to blow and the waters to flow.</w:t>
                        </w:r>
                        <w:r w:rsidR="00BD0F3B" w:rsidRPr="00C4299C">
                          <w:rPr>
                            <w:rFonts w:ascii="Arial Narrow" w:hAnsi="Arial Narrow" w:cs="Segoe UI"/>
                            <w:bCs/>
                            <w:i/>
                            <w:iCs/>
                            <w:color w:val="000000"/>
                            <w:sz w:val="19"/>
                            <w:szCs w:val="19"/>
                            <w:shd w:val="clear" w:color="auto" w:fill="FFFFFF"/>
                          </w:rPr>
                          <w:t xml:space="preserve"> </w:t>
                        </w:r>
                      </w:p>
                      <w:p w14:paraId="38841CCD" w14:textId="2D23C431" w:rsidR="00930F23" w:rsidRPr="00930F23" w:rsidRDefault="00C4299C" w:rsidP="00F27BA0">
                        <w:pPr>
                          <w:jc w:val="center"/>
                          <w:rPr>
                            <w:rFonts w:ascii="Arial Narrow" w:hAnsi="Arial Narrow" w:cs="Arial"/>
                            <w:b/>
                            <w:bCs/>
                            <w:i/>
                            <w:i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Narrow" w:hAnsi="Arial Narrow" w:cs="Segoe UI"/>
                            <w:bCs/>
                            <w:i/>
                            <w:iCs/>
                            <w:color w:val="000000"/>
                            <w:sz w:val="19"/>
                            <w:szCs w:val="19"/>
                            <w:shd w:val="clear" w:color="auto" w:fill="FFFFFF"/>
                          </w:rPr>
                          <w:t>Psalm 147:4, 16-18</w:t>
                        </w:r>
                      </w:p>
                    </w:txbxContent>
                  </v:textbox>
                </v:shape>
                <w10:anchorlock/>
              </v:group>
            </w:pict>
          </mc:Fallback>
        </mc:AlternateContent>
      </w:r>
    </w:p>
    <w:p w14:paraId="7F9BDE7E" w14:textId="0EEB5DF3" w:rsidR="007C64AD" w:rsidRPr="005303F3" w:rsidRDefault="007C64AD" w:rsidP="003D5CE6">
      <w:pPr>
        <w:ind w:left="720" w:right="-270"/>
        <w:rPr>
          <w:rFonts w:ascii="Bookman Old Style" w:hAnsi="Bookman Old Style"/>
          <w:spacing w:val="-8"/>
          <w:sz w:val="28"/>
          <w:szCs w:val="28"/>
          <w14:shadow w14:blurRad="50800" w14:dist="38100" w14:dir="0" w14:sx="100000" w14:sy="100000" w14:kx="0" w14:ky="0" w14:algn="l">
            <w14:srgbClr w14:val="000000">
              <w14:alpha w14:val="60000"/>
            </w14:srgbClr>
          </w14:shadow>
        </w:rPr>
      </w:pPr>
      <w:bookmarkStart w:id="0" w:name="_Hlt418966405"/>
      <w:bookmarkStart w:id="1" w:name="_Hlt418966406"/>
      <w:bookmarkEnd w:id="0"/>
      <w:bookmarkEnd w:id="1"/>
    </w:p>
    <w:p w14:paraId="2C502A93" w14:textId="4E864E7C" w:rsidR="00D06478" w:rsidRDefault="00D06478" w:rsidP="008441C5">
      <w:pPr>
        <w:ind w:left="-90" w:right="-72"/>
        <w:rPr>
          <w:rFonts w:ascii="Bookman Old Style" w:eastAsiaTheme="minorHAnsi" w:hAnsi="Bookman Old Style" w:cs="Arial"/>
          <w:sz w:val="28"/>
          <w:szCs w:val="28"/>
        </w:rPr>
      </w:pPr>
    </w:p>
    <w:p w14:paraId="49D34CAB" w14:textId="24DDB535" w:rsidR="00BC58FD" w:rsidRDefault="00BC58FD" w:rsidP="008441C5">
      <w:pPr>
        <w:ind w:left="-90" w:right="-72"/>
        <w:rPr>
          <w:rFonts w:ascii="Bookman Old Style" w:eastAsiaTheme="minorHAnsi" w:hAnsi="Bookman Old Style" w:cs="Arial"/>
          <w:sz w:val="28"/>
          <w:szCs w:val="28"/>
        </w:rPr>
      </w:pPr>
    </w:p>
    <w:p w14:paraId="5ACD9163" w14:textId="77777777" w:rsidR="00BC58FD" w:rsidRDefault="00BC58FD" w:rsidP="008441C5">
      <w:pPr>
        <w:ind w:left="-90" w:right="-72"/>
        <w:rPr>
          <w:rFonts w:ascii="Bookman Old Style" w:eastAsiaTheme="minorHAnsi" w:hAnsi="Bookman Old Style" w:cs="Arial"/>
          <w:sz w:val="28"/>
          <w:szCs w:val="28"/>
        </w:rPr>
      </w:pPr>
    </w:p>
    <w:p w14:paraId="7FC9F770" w14:textId="63A72A96" w:rsidR="00F76016" w:rsidRDefault="00F76016" w:rsidP="008441C5">
      <w:pPr>
        <w:ind w:left="-90" w:right="-72"/>
        <w:rPr>
          <w:rFonts w:ascii="Bookman Old Style" w:eastAsiaTheme="minorHAnsi" w:hAnsi="Bookman Old Style" w:cs="Arial"/>
          <w:sz w:val="28"/>
          <w:szCs w:val="28"/>
        </w:rPr>
      </w:pPr>
    </w:p>
    <w:p w14:paraId="60B6D108" w14:textId="2D71502E" w:rsidR="00B959C3" w:rsidRDefault="002D4159" w:rsidP="006F26EE">
      <w:pPr>
        <w:ind w:left="-90" w:right="-72"/>
        <w:rPr>
          <w:rFonts w:ascii="Bookman Old Style" w:eastAsiaTheme="minorHAnsi" w:hAnsi="Bookman Old Style" w:cs="Arial"/>
          <w:sz w:val="28"/>
          <w:szCs w:val="28"/>
        </w:rPr>
      </w:pPr>
      <w:r>
        <w:rPr>
          <w:rFonts w:ascii="Bookman Old Style" w:eastAsiaTheme="minorHAnsi" w:hAnsi="Bookman Old Style" w:cs="Arial"/>
          <w:sz w:val="28"/>
          <w:szCs w:val="28"/>
        </w:rPr>
        <w:t xml:space="preserve"> </w:t>
      </w:r>
    </w:p>
    <w:p w14:paraId="4654D850" w14:textId="77777777" w:rsidR="00AB0B33" w:rsidRDefault="00AB0B33" w:rsidP="006F26EE">
      <w:pPr>
        <w:ind w:left="-90" w:right="-72"/>
        <w:rPr>
          <w:rFonts w:ascii="Bookman Old Style" w:eastAsiaTheme="minorHAnsi" w:hAnsi="Bookman Old Style" w:cs="Arial"/>
          <w:sz w:val="28"/>
          <w:szCs w:val="28"/>
        </w:rPr>
      </w:pPr>
    </w:p>
    <w:p w14:paraId="78C91BDC" w14:textId="3310DB01" w:rsidR="00994032" w:rsidRDefault="00994032" w:rsidP="006F26EE">
      <w:pPr>
        <w:ind w:left="-90" w:right="-72"/>
        <w:rPr>
          <w:rFonts w:ascii="Bookman Old Style" w:eastAsiaTheme="minorHAnsi" w:hAnsi="Bookman Old Style" w:cs="Arial"/>
          <w:sz w:val="28"/>
          <w:szCs w:val="28"/>
        </w:rPr>
      </w:pPr>
    </w:p>
    <w:p w14:paraId="40057869" w14:textId="023145BE" w:rsidR="00994032" w:rsidRDefault="00994032" w:rsidP="006F26EE">
      <w:pPr>
        <w:ind w:left="-90" w:right="-72"/>
        <w:rPr>
          <w:rFonts w:ascii="Bookman Old Style" w:eastAsiaTheme="minorHAnsi" w:hAnsi="Bookman Old Style" w:cs="Arial"/>
          <w:sz w:val="28"/>
          <w:szCs w:val="28"/>
        </w:rPr>
      </w:pPr>
    </w:p>
    <w:p w14:paraId="6732361E" w14:textId="0C52FEAF" w:rsidR="000A7414" w:rsidRDefault="000A7414" w:rsidP="006F26EE">
      <w:pPr>
        <w:ind w:left="-90" w:right="-72"/>
        <w:rPr>
          <w:rFonts w:ascii="Bookman Old Style" w:eastAsiaTheme="minorHAnsi" w:hAnsi="Bookman Old Style" w:cs="Arial"/>
          <w:sz w:val="28"/>
          <w:szCs w:val="28"/>
        </w:rPr>
      </w:pPr>
    </w:p>
    <w:tbl>
      <w:tblPr>
        <w:tblStyle w:val="TableGrid"/>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525"/>
        <w:gridCol w:w="1340"/>
        <w:gridCol w:w="1810"/>
        <w:gridCol w:w="1790"/>
      </w:tblGrid>
      <w:tr w:rsidR="000A7414" w:rsidRPr="00F83E5D" w14:paraId="64B472D5" w14:textId="77777777" w:rsidTr="00BA3D7A">
        <w:tc>
          <w:tcPr>
            <w:tcW w:w="6465" w:type="dxa"/>
            <w:gridSpan w:val="4"/>
            <w:shd w:val="clear" w:color="auto" w:fill="FFFFFF" w:themeFill="background1"/>
          </w:tcPr>
          <w:p w14:paraId="38A673C7" w14:textId="77777777" w:rsidR="000A7414" w:rsidRPr="00F83E5D" w:rsidRDefault="000A7414" w:rsidP="006F7156">
            <w:pPr>
              <w:jc w:val="center"/>
              <w:rPr>
                <w:b/>
                <w:bCs/>
                <w:u w:val="single"/>
              </w:rPr>
            </w:pPr>
            <w:r w:rsidRPr="00F83E5D">
              <w:rPr>
                <w:b/>
                <w:bCs/>
                <w:u w:val="single"/>
              </w:rPr>
              <w:t>COUNTRY BIBLE CHURCH</w:t>
            </w:r>
          </w:p>
        </w:tc>
      </w:tr>
      <w:tr w:rsidR="000A7414" w:rsidRPr="00F83E5D" w14:paraId="4CC3C19E" w14:textId="77777777" w:rsidTr="00BA3D7A">
        <w:tc>
          <w:tcPr>
            <w:tcW w:w="1525" w:type="dxa"/>
            <w:shd w:val="clear" w:color="auto" w:fill="FFFFFF" w:themeFill="background1"/>
          </w:tcPr>
          <w:p w14:paraId="79A6318A" w14:textId="5F3AB9CB" w:rsidR="000A7414" w:rsidRPr="00F83E5D" w:rsidRDefault="000A7414" w:rsidP="006F7156">
            <w:pPr>
              <w:rPr>
                <w:b/>
                <w:bCs/>
              </w:rPr>
            </w:pPr>
            <w:r w:rsidRPr="00F83E5D">
              <w:rPr>
                <w:b/>
                <w:bCs/>
              </w:rPr>
              <w:t>Pastor</w:t>
            </w:r>
          </w:p>
        </w:tc>
        <w:tc>
          <w:tcPr>
            <w:tcW w:w="1340" w:type="dxa"/>
            <w:shd w:val="clear" w:color="auto" w:fill="FFFFFF" w:themeFill="background1"/>
          </w:tcPr>
          <w:p w14:paraId="77C76501" w14:textId="77777777" w:rsidR="000A7414" w:rsidRPr="00F83E5D" w:rsidRDefault="000A7414" w:rsidP="006F7156">
            <w:pPr>
              <w:rPr>
                <w:i/>
                <w:iCs/>
              </w:rPr>
            </w:pPr>
            <w:r w:rsidRPr="00F83E5D">
              <w:rPr>
                <w:i/>
                <w:iCs/>
              </w:rPr>
              <w:t>Mike Smith</w:t>
            </w:r>
          </w:p>
        </w:tc>
        <w:tc>
          <w:tcPr>
            <w:tcW w:w="1810" w:type="dxa"/>
            <w:shd w:val="clear" w:color="auto" w:fill="FFFFFF" w:themeFill="background1"/>
          </w:tcPr>
          <w:p w14:paraId="377ACA87" w14:textId="77777777" w:rsidR="000A7414" w:rsidRPr="00F83E5D" w:rsidRDefault="000A7414" w:rsidP="006F7156">
            <w:pPr>
              <w:rPr>
                <w:b/>
                <w:bCs/>
              </w:rPr>
            </w:pPr>
            <w:r w:rsidRPr="00F83E5D">
              <w:rPr>
                <w:b/>
                <w:bCs/>
              </w:rPr>
              <w:t>Media Director</w:t>
            </w:r>
          </w:p>
        </w:tc>
        <w:tc>
          <w:tcPr>
            <w:tcW w:w="1790" w:type="dxa"/>
            <w:shd w:val="clear" w:color="auto" w:fill="FFFFFF" w:themeFill="background1"/>
          </w:tcPr>
          <w:p w14:paraId="7CB87DEC" w14:textId="77777777" w:rsidR="000A7414" w:rsidRPr="00F83E5D" w:rsidRDefault="000A7414" w:rsidP="006F7156">
            <w:pPr>
              <w:rPr>
                <w:i/>
                <w:iCs/>
              </w:rPr>
            </w:pPr>
            <w:r w:rsidRPr="00F83E5D">
              <w:rPr>
                <w:i/>
                <w:iCs/>
              </w:rPr>
              <w:t>Vidal Flores</w:t>
            </w:r>
          </w:p>
        </w:tc>
      </w:tr>
      <w:tr w:rsidR="000A7414" w:rsidRPr="00F83E5D" w14:paraId="4776D2D6" w14:textId="77777777" w:rsidTr="00BA3D7A">
        <w:tc>
          <w:tcPr>
            <w:tcW w:w="1525" w:type="dxa"/>
            <w:shd w:val="clear" w:color="auto" w:fill="FFFFFF" w:themeFill="background1"/>
          </w:tcPr>
          <w:p w14:paraId="0CE7A00B" w14:textId="77777777" w:rsidR="000A7414" w:rsidRPr="00F83E5D" w:rsidRDefault="000A7414" w:rsidP="006F7156">
            <w:pPr>
              <w:rPr>
                <w:b/>
                <w:bCs/>
              </w:rPr>
            </w:pPr>
            <w:r w:rsidRPr="00F83E5D">
              <w:rPr>
                <w:b/>
                <w:bCs/>
              </w:rPr>
              <w:t>Head Deacon</w:t>
            </w:r>
          </w:p>
        </w:tc>
        <w:tc>
          <w:tcPr>
            <w:tcW w:w="1340" w:type="dxa"/>
            <w:shd w:val="clear" w:color="auto" w:fill="FFFFFF" w:themeFill="background1"/>
          </w:tcPr>
          <w:p w14:paraId="2CF39113" w14:textId="77777777" w:rsidR="000A7414" w:rsidRPr="00F83E5D" w:rsidRDefault="000A7414" w:rsidP="006F7156">
            <w:pPr>
              <w:rPr>
                <w:i/>
                <w:iCs/>
              </w:rPr>
            </w:pPr>
            <w:r w:rsidRPr="00F83E5D">
              <w:rPr>
                <w:i/>
                <w:iCs/>
              </w:rPr>
              <w:t>Vidal Flores</w:t>
            </w:r>
          </w:p>
        </w:tc>
        <w:tc>
          <w:tcPr>
            <w:tcW w:w="1810" w:type="dxa"/>
            <w:shd w:val="clear" w:color="auto" w:fill="FFFFFF" w:themeFill="background1"/>
          </w:tcPr>
          <w:p w14:paraId="17115FE5" w14:textId="77777777" w:rsidR="000A7414" w:rsidRPr="00F83E5D" w:rsidRDefault="000A7414" w:rsidP="006F7156">
            <w:pPr>
              <w:rPr>
                <w:b/>
                <w:bCs/>
              </w:rPr>
            </w:pPr>
            <w:r w:rsidRPr="00F83E5D">
              <w:rPr>
                <w:b/>
                <w:bCs/>
              </w:rPr>
              <w:t>Pianist</w:t>
            </w:r>
          </w:p>
        </w:tc>
        <w:tc>
          <w:tcPr>
            <w:tcW w:w="1790" w:type="dxa"/>
            <w:shd w:val="clear" w:color="auto" w:fill="FFFFFF" w:themeFill="background1"/>
          </w:tcPr>
          <w:p w14:paraId="10988D71" w14:textId="77777777" w:rsidR="000A7414" w:rsidRPr="00F83E5D" w:rsidRDefault="000A7414" w:rsidP="006F7156">
            <w:pPr>
              <w:rPr>
                <w:i/>
                <w:iCs/>
              </w:rPr>
            </w:pPr>
            <w:r w:rsidRPr="00F83E5D">
              <w:rPr>
                <w:i/>
                <w:iCs/>
              </w:rPr>
              <w:t>Heather Bishop</w:t>
            </w:r>
          </w:p>
        </w:tc>
      </w:tr>
      <w:tr w:rsidR="000A7414" w:rsidRPr="00F83E5D" w14:paraId="7E0803D6" w14:textId="77777777" w:rsidTr="00BA3D7A">
        <w:tc>
          <w:tcPr>
            <w:tcW w:w="1525" w:type="dxa"/>
            <w:shd w:val="clear" w:color="auto" w:fill="FFFFFF" w:themeFill="background1"/>
          </w:tcPr>
          <w:p w14:paraId="34832AB8" w14:textId="77777777" w:rsidR="000A7414" w:rsidRPr="00F83E5D" w:rsidRDefault="000A7414" w:rsidP="006F7156">
            <w:pPr>
              <w:rPr>
                <w:b/>
                <w:bCs/>
              </w:rPr>
            </w:pPr>
            <w:r w:rsidRPr="00F83E5D">
              <w:rPr>
                <w:b/>
                <w:bCs/>
              </w:rPr>
              <w:t>Song Leaders</w:t>
            </w:r>
          </w:p>
        </w:tc>
        <w:tc>
          <w:tcPr>
            <w:tcW w:w="1340" w:type="dxa"/>
            <w:shd w:val="clear" w:color="auto" w:fill="FFFFFF" w:themeFill="background1"/>
          </w:tcPr>
          <w:p w14:paraId="270A998E" w14:textId="77777777" w:rsidR="000A7414" w:rsidRPr="00F83E5D" w:rsidRDefault="000A7414" w:rsidP="006F7156">
            <w:pPr>
              <w:rPr>
                <w:i/>
                <w:iCs/>
              </w:rPr>
            </w:pPr>
            <w:r w:rsidRPr="00F83E5D">
              <w:rPr>
                <w:i/>
                <w:iCs/>
              </w:rPr>
              <w:t>John Hare</w:t>
            </w:r>
          </w:p>
        </w:tc>
        <w:tc>
          <w:tcPr>
            <w:tcW w:w="1810" w:type="dxa"/>
            <w:shd w:val="clear" w:color="auto" w:fill="FFFFFF" w:themeFill="background1"/>
          </w:tcPr>
          <w:p w14:paraId="5CB1A5B7" w14:textId="77777777" w:rsidR="000A7414" w:rsidRPr="00F83E5D" w:rsidRDefault="000A7414" w:rsidP="006F7156">
            <w:pPr>
              <w:rPr>
                <w:b/>
                <w:bCs/>
              </w:rPr>
            </w:pPr>
            <w:r w:rsidRPr="00F83E5D">
              <w:rPr>
                <w:b/>
                <w:bCs/>
              </w:rPr>
              <w:t>Jr. Teachers</w:t>
            </w:r>
          </w:p>
        </w:tc>
        <w:tc>
          <w:tcPr>
            <w:tcW w:w="1790" w:type="dxa"/>
            <w:shd w:val="clear" w:color="auto" w:fill="FFFFFF" w:themeFill="background1"/>
          </w:tcPr>
          <w:p w14:paraId="262F421C" w14:textId="77777777" w:rsidR="000A7414" w:rsidRPr="00F83E5D" w:rsidRDefault="000A7414" w:rsidP="006F7156">
            <w:pPr>
              <w:rPr>
                <w:i/>
                <w:iCs/>
              </w:rPr>
            </w:pPr>
            <w:r w:rsidRPr="00F83E5D">
              <w:rPr>
                <w:i/>
                <w:iCs/>
              </w:rPr>
              <w:t>Fabian, Imogene</w:t>
            </w:r>
          </w:p>
        </w:tc>
      </w:tr>
      <w:tr w:rsidR="000A7414" w:rsidRPr="00F83E5D" w14:paraId="49DE7BA6" w14:textId="77777777" w:rsidTr="00F27BA0">
        <w:trPr>
          <w:trHeight w:val="68"/>
        </w:trPr>
        <w:tc>
          <w:tcPr>
            <w:tcW w:w="2865" w:type="dxa"/>
            <w:gridSpan w:val="2"/>
            <w:shd w:val="clear" w:color="auto" w:fill="FFFFFF" w:themeFill="background1"/>
          </w:tcPr>
          <w:p w14:paraId="14881684" w14:textId="77777777" w:rsidR="000A7414" w:rsidRPr="00F83E5D" w:rsidRDefault="000A7414" w:rsidP="006F7156">
            <w:pPr>
              <w:rPr>
                <w:i/>
                <w:iCs/>
              </w:rPr>
            </w:pPr>
            <w:r>
              <w:t xml:space="preserve">             </w:t>
            </w:r>
            <w:r w:rsidRPr="00F83E5D">
              <w:rPr>
                <w:i/>
                <w:iCs/>
              </w:rPr>
              <w:t>&amp; Matthew Thomas</w:t>
            </w:r>
          </w:p>
        </w:tc>
        <w:tc>
          <w:tcPr>
            <w:tcW w:w="3600" w:type="dxa"/>
            <w:gridSpan w:val="2"/>
            <w:shd w:val="clear" w:color="auto" w:fill="FFFFFF" w:themeFill="background1"/>
          </w:tcPr>
          <w:p w14:paraId="43D47D7A" w14:textId="0052D5CB" w:rsidR="000A7414" w:rsidRPr="00F83E5D" w:rsidRDefault="000A7414" w:rsidP="006F7156">
            <w:pPr>
              <w:rPr>
                <w:i/>
                <w:iCs/>
              </w:rPr>
            </w:pPr>
            <w:r>
              <w:t xml:space="preserve">                              </w:t>
            </w:r>
            <w:r w:rsidR="00F5141C">
              <w:t xml:space="preserve">  </w:t>
            </w:r>
            <w:r>
              <w:t xml:space="preserve"> </w:t>
            </w:r>
            <w:r w:rsidRPr="00F83E5D">
              <w:rPr>
                <w:i/>
                <w:iCs/>
              </w:rPr>
              <w:t>Susan &amp; Terry</w:t>
            </w:r>
          </w:p>
        </w:tc>
      </w:tr>
    </w:tbl>
    <w:p w14:paraId="370BC4EB" w14:textId="5605FB9F" w:rsidR="00D60655" w:rsidRPr="006F26EE" w:rsidRDefault="00D60655" w:rsidP="00ED2C25">
      <w:pPr>
        <w:rPr>
          <w:rFonts w:ascii="Bookman Old Style" w:eastAsiaTheme="minorHAnsi" w:hAnsi="Bookman Old Style" w:cs="Arial"/>
          <w:sz w:val="28"/>
          <w:szCs w:val="28"/>
        </w:rPr>
      </w:pPr>
    </w:p>
    <w:sectPr w:rsidR="00D60655" w:rsidRPr="006F26EE" w:rsidSect="00392A99">
      <w:pgSz w:w="15840" w:h="12240" w:orient="landscape" w:code="1"/>
      <w:pgMar w:top="270" w:right="540" w:bottom="0" w:left="540" w:header="1800" w:footer="1800" w:gutter="0"/>
      <w:cols w:num="2" w:space="14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CAC Saxon Bold">
    <w:altName w:val="Calibri"/>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Arial Nova Cond">
    <w:altName w:val="Arial"/>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DC55FE"/>
    <w:multiLevelType w:val="multilevel"/>
    <w:tmpl w:val="92DEF4C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31D02D7C"/>
    <w:multiLevelType w:val="hybridMultilevel"/>
    <w:tmpl w:val="A808EA1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47EA4AF8">
      <w:start w:val="1"/>
      <w:numFmt w:val="decimal"/>
      <w:lvlText w:val="%3)"/>
      <w:lvlJc w:val="left"/>
      <w:pPr>
        <w:tabs>
          <w:tab w:val="num" w:pos="2340"/>
        </w:tabs>
        <w:ind w:left="2340" w:hanging="360"/>
      </w:pPr>
      <w:rPr>
        <w:b w:val="0"/>
        <w:i w:val="0"/>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D7677ED"/>
    <w:multiLevelType w:val="hybridMultilevel"/>
    <w:tmpl w:val="C6E25140"/>
    <w:lvl w:ilvl="0" w:tplc="6036859A">
      <w:start w:val="1"/>
      <w:numFmt w:val="bullet"/>
      <w:lvlText w:val="-"/>
      <w:lvlJc w:val="left"/>
      <w:pPr>
        <w:ind w:left="720" w:hanging="360"/>
      </w:pPr>
      <w:rPr>
        <w:rFonts w:ascii="Bookman Old Style" w:eastAsia="Times New Roman" w:hAnsi="Bookman Old Style"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296980"/>
    <w:multiLevelType w:val="hybridMultilevel"/>
    <w:tmpl w:val="CDC81CD4"/>
    <w:lvl w:ilvl="0" w:tplc="84FAFDF8">
      <w:numFmt w:val="bullet"/>
      <w:lvlText w:val="-"/>
      <w:lvlJc w:val="left"/>
      <w:pPr>
        <w:ind w:left="1080" w:hanging="360"/>
      </w:pPr>
      <w:rPr>
        <w:rFonts w:ascii="Cambria Math" w:eastAsia="Times New Roman" w:hAnsi="Cambria Math"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30F3F5F"/>
    <w:multiLevelType w:val="hybridMultilevel"/>
    <w:tmpl w:val="F992DC2A"/>
    <w:lvl w:ilvl="0" w:tplc="6C52F75A">
      <w:numFmt w:val="bullet"/>
      <w:lvlText w:val=""/>
      <w:lvlJc w:val="left"/>
      <w:pPr>
        <w:ind w:left="720" w:hanging="360"/>
      </w:pPr>
      <w:rPr>
        <w:rFonts w:ascii="Symbol" w:eastAsia="Times New Roman" w:hAnsi="Symbo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C33DFA"/>
    <w:multiLevelType w:val="hybridMultilevel"/>
    <w:tmpl w:val="D584E220"/>
    <w:lvl w:ilvl="0" w:tplc="355A30F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674D0A"/>
    <w:multiLevelType w:val="hybridMultilevel"/>
    <w:tmpl w:val="E0500100"/>
    <w:lvl w:ilvl="0" w:tplc="1B54AA7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945AFA"/>
    <w:multiLevelType w:val="hybridMultilevel"/>
    <w:tmpl w:val="5E545234"/>
    <w:lvl w:ilvl="0" w:tplc="BFFEEBB0">
      <w:numFmt w:val="bullet"/>
      <w:lvlText w:val=""/>
      <w:lvlJc w:val="left"/>
      <w:pPr>
        <w:ind w:left="720" w:hanging="360"/>
      </w:pPr>
      <w:rPr>
        <w:rFonts w:ascii="Symbol" w:eastAsia="Times New Roman" w:hAnsi="Symbol" w:cs="Aria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7A498F"/>
    <w:multiLevelType w:val="hybridMultilevel"/>
    <w:tmpl w:val="D270CFD2"/>
    <w:lvl w:ilvl="0" w:tplc="7C9AA2B0">
      <w:numFmt w:val="bullet"/>
      <w:lvlText w:val=""/>
      <w:lvlJc w:val="left"/>
      <w:pPr>
        <w:ind w:left="720" w:hanging="360"/>
      </w:pPr>
      <w:rPr>
        <w:rFonts w:ascii="Symbol" w:eastAsia="Times New Roman" w:hAnsi="Symbol" w:cs="Arial" w:hint="default"/>
        <w:color w:val="000000" w:themeColor="text1"/>
        <w:sz w:val="28"/>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4F679D"/>
    <w:multiLevelType w:val="hybridMultilevel"/>
    <w:tmpl w:val="D08AF9BA"/>
    <w:lvl w:ilvl="0" w:tplc="343E904A">
      <w:start w:val="1"/>
      <w:numFmt w:val="bullet"/>
      <w:lvlText w:val="-"/>
      <w:lvlJc w:val="left"/>
      <w:pPr>
        <w:ind w:left="720" w:hanging="360"/>
      </w:pPr>
      <w:rPr>
        <w:rFonts w:ascii="Bookman Old Style" w:eastAsia="Times New Roman" w:hAnsi="Bookman Old Style"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E70879"/>
    <w:multiLevelType w:val="hybridMultilevel"/>
    <w:tmpl w:val="9212634E"/>
    <w:lvl w:ilvl="0" w:tplc="4C82904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4026381">
    <w:abstractNumId w:val="9"/>
  </w:num>
  <w:num w:numId="2" w16cid:durableId="67650905">
    <w:abstractNumId w:val="2"/>
  </w:num>
  <w:num w:numId="3" w16cid:durableId="1231576903">
    <w:abstractNumId w:val="8"/>
  </w:num>
  <w:num w:numId="4" w16cid:durableId="1802771518">
    <w:abstractNumId w:val="7"/>
  </w:num>
  <w:num w:numId="5" w16cid:durableId="1167942768">
    <w:abstractNumId w:val="6"/>
  </w:num>
  <w:num w:numId="6" w16cid:durableId="1435907676">
    <w:abstractNumId w:val="10"/>
  </w:num>
  <w:num w:numId="7" w16cid:durableId="2033795590">
    <w:abstractNumId w:val="5"/>
  </w:num>
  <w:num w:numId="8" w16cid:durableId="384303216">
    <w:abstractNumId w:val="4"/>
  </w:num>
  <w:num w:numId="9" w16cid:durableId="2129469021">
    <w:abstractNumId w:val="3"/>
  </w:num>
  <w:num w:numId="10" w16cid:durableId="1704182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262439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KwNDQzMLU0NjY0tzBV0lEKTi0uzszPAykwsqgFADzAmrEtAAAA"/>
  </w:docVars>
  <w:rsids>
    <w:rsidRoot w:val="00DA2872"/>
    <w:rsid w:val="00000CA4"/>
    <w:rsid w:val="00001F93"/>
    <w:rsid w:val="00003822"/>
    <w:rsid w:val="00003D9F"/>
    <w:rsid w:val="0000445E"/>
    <w:rsid w:val="000060EE"/>
    <w:rsid w:val="00006306"/>
    <w:rsid w:val="00006CB7"/>
    <w:rsid w:val="00007020"/>
    <w:rsid w:val="00010ABF"/>
    <w:rsid w:val="00010EED"/>
    <w:rsid w:val="000114A7"/>
    <w:rsid w:val="00011B01"/>
    <w:rsid w:val="000121FB"/>
    <w:rsid w:val="0001333F"/>
    <w:rsid w:val="00014825"/>
    <w:rsid w:val="00016452"/>
    <w:rsid w:val="000165BD"/>
    <w:rsid w:val="000179C6"/>
    <w:rsid w:val="00023050"/>
    <w:rsid w:val="000247B0"/>
    <w:rsid w:val="00026063"/>
    <w:rsid w:val="00027E76"/>
    <w:rsid w:val="00030102"/>
    <w:rsid w:val="0003151F"/>
    <w:rsid w:val="00032255"/>
    <w:rsid w:val="00032437"/>
    <w:rsid w:val="00033235"/>
    <w:rsid w:val="000340BF"/>
    <w:rsid w:val="0003451C"/>
    <w:rsid w:val="00034C9C"/>
    <w:rsid w:val="000350D9"/>
    <w:rsid w:val="00035E62"/>
    <w:rsid w:val="00035FD6"/>
    <w:rsid w:val="00037962"/>
    <w:rsid w:val="00037B0B"/>
    <w:rsid w:val="00037CAC"/>
    <w:rsid w:val="00040115"/>
    <w:rsid w:val="000413C9"/>
    <w:rsid w:val="000416D4"/>
    <w:rsid w:val="00043A0B"/>
    <w:rsid w:val="00047DD8"/>
    <w:rsid w:val="000507A8"/>
    <w:rsid w:val="00050C07"/>
    <w:rsid w:val="00050D50"/>
    <w:rsid w:val="00051232"/>
    <w:rsid w:val="000517E6"/>
    <w:rsid w:val="00052DAF"/>
    <w:rsid w:val="0005383E"/>
    <w:rsid w:val="00053CDE"/>
    <w:rsid w:val="0005541B"/>
    <w:rsid w:val="00055EFB"/>
    <w:rsid w:val="0005653B"/>
    <w:rsid w:val="000565BF"/>
    <w:rsid w:val="00056605"/>
    <w:rsid w:val="0005667F"/>
    <w:rsid w:val="0005746D"/>
    <w:rsid w:val="0006016F"/>
    <w:rsid w:val="0006061B"/>
    <w:rsid w:val="00060978"/>
    <w:rsid w:val="00060D77"/>
    <w:rsid w:val="000613AC"/>
    <w:rsid w:val="00062D7E"/>
    <w:rsid w:val="00063AF4"/>
    <w:rsid w:val="00063BC7"/>
    <w:rsid w:val="000644F2"/>
    <w:rsid w:val="0006600F"/>
    <w:rsid w:val="0006633C"/>
    <w:rsid w:val="00066757"/>
    <w:rsid w:val="00066875"/>
    <w:rsid w:val="0006691B"/>
    <w:rsid w:val="0006736D"/>
    <w:rsid w:val="000705DD"/>
    <w:rsid w:val="00072129"/>
    <w:rsid w:val="00072575"/>
    <w:rsid w:val="00072B91"/>
    <w:rsid w:val="00072FC5"/>
    <w:rsid w:val="00074B94"/>
    <w:rsid w:val="0007735F"/>
    <w:rsid w:val="00081D24"/>
    <w:rsid w:val="0008254D"/>
    <w:rsid w:val="0008256F"/>
    <w:rsid w:val="000842AE"/>
    <w:rsid w:val="0008443F"/>
    <w:rsid w:val="000863F8"/>
    <w:rsid w:val="00086AD3"/>
    <w:rsid w:val="00090A3F"/>
    <w:rsid w:val="00090CB0"/>
    <w:rsid w:val="000912E8"/>
    <w:rsid w:val="00092A7C"/>
    <w:rsid w:val="0009489D"/>
    <w:rsid w:val="00096710"/>
    <w:rsid w:val="000A0446"/>
    <w:rsid w:val="000A1992"/>
    <w:rsid w:val="000A308E"/>
    <w:rsid w:val="000A33A6"/>
    <w:rsid w:val="000A42D8"/>
    <w:rsid w:val="000A4AEE"/>
    <w:rsid w:val="000A5253"/>
    <w:rsid w:val="000A5D80"/>
    <w:rsid w:val="000A67AB"/>
    <w:rsid w:val="000A6B8F"/>
    <w:rsid w:val="000A6BB4"/>
    <w:rsid w:val="000A70E0"/>
    <w:rsid w:val="000A7414"/>
    <w:rsid w:val="000B06D0"/>
    <w:rsid w:val="000B18C5"/>
    <w:rsid w:val="000B1A87"/>
    <w:rsid w:val="000B2C71"/>
    <w:rsid w:val="000B41CC"/>
    <w:rsid w:val="000B5392"/>
    <w:rsid w:val="000B5434"/>
    <w:rsid w:val="000B5DCF"/>
    <w:rsid w:val="000B6EB7"/>
    <w:rsid w:val="000B78C2"/>
    <w:rsid w:val="000C0ADD"/>
    <w:rsid w:val="000C2847"/>
    <w:rsid w:val="000C4481"/>
    <w:rsid w:val="000C45DF"/>
    <w:rsid w:val="000C4B7B"/>
    <w:rsid w:val="000C4FBA"/>
    <w:rsid w:val="000C4FCC"/>
    <w:rsid w:val="000C6F36"/>
    <w:rsid w:val="000D01B1"/>
    <w:rsid w:val="000D1088"/>
    <w:rsid w:val="000D14F4"/>
    <w:rsid w:val="000D1618"/>
    <w:rsid w:val="000D177A"/>
    <w:rsid w:val="000D36BD"/>
    <w:rsid w:val="000D4123"/>
    <w:rsid w:val="000D4E50"/>
    <w:rsid w:val="000D5160"/>
    <w:rsid w:val="000D58AB"/>
    <w:rsid w:val="000D63AE"/>
    <w:rsid w:val="000D77DE"/>
    <w:rsid w:val="000D7950"/>
    <w:rsid w:val="000D7E6D"/>
    <w:rsid w:val="000E0D53"/>
    <w:rsid w:val="000E1629"/>
    <w:rsid w:val="000E4416"/>
    <w:rsid w:val="000E56E0"/>
    <w:rsid w:val="000E68B8"/>
    <w:rsid w:val="000E73B1"/>
    <w:rsid w:val="000F2CB0"/>
    <w:rsid w:val="000F35EF"/>
    <w:rsid w:val="000F35FC"/>
    <w:rsid w:val="000F52B4"/>
    <w:rsid w:val="0010002A"/>
    <w:rsid w:val="00100A9F"/>
    <w:rsid w:val="001029EE"/>
    <w:rsid w:val="00102B54"/>
    <w:rsid w:val="0010731B"/>
    <w:rsid w:val="00110DD1"/>
    <w:rsid w:val="00111136"/>
    <w:rsid w:val="0011468B"/>
    <w:rsid w:val="00114FDF"/>
    <w:rsid w:val="0011643F"/>
    <w:rsid w:val="00117E19"/>
    <w:rsid w:val="00121BF6"/>
    <w:rsid w:val="001225D4"/>
    <w:rsid w:val="00122CA7"/>
    <w:rsid w:val="0012349C"/>
    <w:rsid w:val="00123AB9"/>
    <w:rsid w:val="001252E6"/>
    <w:rsid w:val="00126802"/>
    <w:rsid w:val="00126B22"/>
    <w:rsid w:val="00127154"/>
    <w:rsid w:val="00127675"/>
    <w:rsid w:val="00127A70"/>
    <w:rsid w:val="00127B7D"/>
    <w:rsid w:val="00130998"/>
    <w:rsid w:val="00131313"/>
    <w:rsid w:val="00131A0D"/>
    <w:rsid w:val="001329A8"/>
    <w:rsid w:val="0013313E"/>
    <w:rsid w:val="001344CE"/>
    <w:rsid w:val="00134FC6"/>
    <w:rsid w:val="00135721"/>
    <w:rsid w:val="001400DC"/>
    <w:rsid w:val="00141F53"/>
    <w:rsid w:val="0014233A"/>
    <w:rsid w:val="001424FC"/>
    <w:rsid w:val="001426F2"/>
    <w:rsid w:val="00143424"/>
    <w:rsid w:val="0014345F"/>
    <w:rsid w:val="00147665"/>
    <w:rsid w:val="0014767D"/>
    <w:rsid w:val="0014791F"/>
    <w:rsid w:val="0015013A"/>
    <w:rsid w:val="00150720"/>
    <w:rsid w:val="00151891"/>
    <w:rsid w:val="00151B5D"/>
    <w:rsid w:val="00151C04"/>
    <w:rsid w:val="0015533A"/>
    <w:rsid w:val="00155409"/>
    <w:rsid w:val="00155F81"/>
    <w:rsid w:val="0015651C"/>
    <w:rsid w:val="0016078E"/>
    <w:rsid w:val="00162422"/>
    <w:rsid w:val="00163A08"/>
    <w:rsid w:val="00164CD8"/>
    <w:rsid w:val="00166F5C"/>
    <w:rsid w:val="00167397"/>
    <w:rsid w:val="00167F90"/>
    <w:rsid w:val="00171BF0"/>
    <w:rsid w:val="001726FE"/>
    <w:rsid w:val="001728DA"/>
    <w:rsid w:val="00172DF1"/>
    <w:rsid w:val="00173333"/>
    <w:rsid w:val="001733F1"/>
    <w:rsid w:val="00173558"/>
    <w:rsid w:val="001748EB"/>
    <w:rsid w:val="00176FB4"/>
    <w:rsid w:val="00180E14"/>
    <w:rsid w:val="00181A02"/>
    <w:rsid w:val="00182EA8"/>
    <w:rsid w:val="001839A8"/>
    <w:rsid w:val="00184464"/>
    <w:rsid w:val="00185EAA"/>
    <w:rsid w:val="00186F40"/>
    <w:rsid w:val="00187136"/>
    <w:rsid w:val="00187DEC"/>
    <w:rsid w:val="00190707"/>
    <w:rsid w:val="0019233D"/>
    <w:rsid w:val="00192697"/>
    <w:rsid w:val="00192B2C"/>
    <w:rsid w:val="00193819"/>
    <w:rsid w:val="00193C57"/>
    <w:rsid w:val="00194F77"/>
    <w:rsid w:val="0019569B"/>
    <w:rsid w:val="001968DD"/>
    <w:rsid w:val="00197654"/>
    <w:rsid w:val="00197D81"/>
    <w:rsid w:val="001A0673"/>
    <w:rsid w:val="001A39E3"/>
    <w:rsid w:val="001A3A7D"/>
    <w:rsid w:val="001A5219"/>
    <w:rsid w:val="001A5D67"/>
    <w:rsid w:val="001A70EA"/>
    <w:rsid w:val="001A76B3"/>
    <w:rsid w:val="001A7BAD"/>
    <w:rsid w:val="001B0215"/>
    <w:rsid w:val="001B0282"/>
    <w:rsid w:val="001B0D8B"/>
    <w:rsid w:val="001B1010"/>
    <w:rsid w:val="001B123F"/>
    <w:rsid w:val="001B1C0B"/>
    <w:rsid w:val="001B363A"/>
    <w:rsid w:val="001B3709"/>
    <w:rsid w:val="001B3A7B"/>
    <w:rsid w:val="001B3D9A"/>
    <w:rsid w:val="001B4282"/>
    <w:rsid w:val="001B5968"/>
    <w:rsid w:val="001B6190"/>
    <w:rsid w:val="001B69DD"/>
    <w:rsid w:val="001C0DEC"/>
    <w:rsid w:val="001C1D50"/>
    <w:rsid w:val="001C22ED"/>
    <w:rsid w:val="001C24B1"/>
    <w:rsid w:val="001C4251"/>
    <w:rsid w:val="001C4715"/>
    <w:rsid w:val="001C509B"/>
    <w:rsid w:val="001C79D7"/>
    <w:rsid w:val="001D03AC"/>
    <w:rsid w:val="001D193A"/>
    <w:rsid w:val="001D2678"/>
    <w:rsid w:val="001D2897"/>
    <w:rsid w:val="001D5144"/>
    <w:rsid w:val="001D5416"/>
    <w:rsid w:val="001D6641"/>
    <w:rsid w:val="001D772A"/>
    <w:rsid w:val="001E0CB2"/>
    <w:rsid w:val="001E1093"/>
    <w:rsid w:val="001E1149"/>
    <w:rsid w:val="001E11FA"/>
    <w:rsid w:val="001E2135"/>
    <w:rsid w:val="001E3517"/>
    <w:rsid w:val="001E48C5"/>
    <w:rsid w:val="001E4932"/>
    <w:rsid w:val="001E6F5C"/>
    <w:rsid w:val="001E7787"/>
    <w:rsid w:val="001F09DF"/>
    <w:rsid w:val="001F0F23"/>
    <w:rsid w:val="001F15AC"/>
    <w:rsid w:val="001F37B6"/>
    <w:rsid w:val="001F3988"/>
    <w:rsid w:val="001F3DDF"/>
    <w:rsid w:val="001F5609"/>
    <w:rsid w:val="001F6337"/>
    <w:rsid w:val="001F789C"/>
    <w:rsid w:val="001F7E38"/>
    <w:rsid w:val="00200DC1"/>
    <w:rsid w:val="00200E39"/>
    <w:rsid w:val="0020101A"/>
    <w:rsid w:val="00203998"/>
    <w:rsid w:val="002061C2"/>
    <w:rsid w:val="00206D13"/>
    <w:rsid w:val="00210302"/>
    <w:rsid w:val="00210BCE"/>
    <w:rsid w:val="002115F3"/>
    <w:rsid w:val="00212217"/>
    <w:rsid w:val="002126A7"/>
    <w:rsid w:val="0021279E"/>
    <w:rsid w:val="002148CC"/>
    <w:rsid w:val="00216507"/>
    <w:rsid w:val="002168AE"/>
    <w:rsid w:val="002169B1"/>
    <w:rsid w:val="00220DE7"/>
    <w:rsid w:val="0022104D"/>
    <w:rsid w:val="0022171A"/>
    <w:rsid w:val="0022364C"/>
    <w:rsid w:val="00223CC1"/>
    <w:rsid w:val="00224989"/>
    <w:rsid w:val="00230543"/>
    <w:rsid w:val="002305FB"/>
    <w:rsid w:val="00230797"/>
    <w:rsid w:val="0023097E"/>
    <w:rsid w:val="002317B9"/>
    <w:rsid w:val="002323A9"/>
    <w:rsid w:val="0023251A"/>
    <w:rsid w:val="00234104"/>
    <w:rsid w:val="002341FB"/>
    <w:rsid w:val="002353F5"/>
    <w:rsid w:val="0023713F"/>
    <w:rsid w:val="002379A2"/>
    <w:rsid w:val="00240141"/>
    <w:rsid w:val="0024074F"/>
    <w:rsid w:val="00242EAB"/>
    <w:rsid w:val="00243D20"/>
    <w:rsid w:val="00244790"/>
    <w:rsid w:val="0024551E"/>
    <w:rsid w:val="00245F84"/>
    <w:rsid w:val="002463DF"/>
    <w:rsid w:val="00246E9B"/>
    <w:rsid w:val="0024786A"/>
    <w:rsid w:val="002517FA"/>
    <w:rsid w:val="00251BB5"/>
    <w:rsid w:val="00253514"/>
    <w:rsid w:val="00253AB3"/>
    <w:rsid w:val="002540F2"/>
    <w:rsid w:val="002546DF"/>
    <w:rsid w:val="002555A9"/>
    <w:rsid w:val="00256EA0"/>
    <w:rsid w:val="00257355"/>
    <w:rsid w:val="0025796E"/>
    <w:rsid w:val="00257C5C"/>
    <w:rsid w:val="00257F00"/>
    <w:rsid w:val="00260B57"/>
    <w:rsid w:val="00260E1A"/>
    <w:rsid w:val="00262D59"/>
    <w:rsid w:val="00263C69"/>
    <w:rsid w:val="00264415"/>
    <w:rsid w:val="00264EC3"/>
    <w:rsid w:val="002662F6"/>
    <w:rsid w:val="00266776"/>
    <w:rsid w:val="00270896"/>
    <w:rsid w:val="0027128E"/>
    <w:rsid w:val="002730DE"/>
    <w:rsid w:val="00273D26"/>
    <w:rsid w:val="002747FC"/>
    <w:rsid w:val="0027593D"/>
    <w:rsid w:val="00275C4E"/>
    <w:rsid w:val="00275DA2"/>
    <w:rsid w:val="00276E4C"/>
    <w:rsid w:val="0027722B"/>
    <w:rsid w:val="002779AD"/>
    <w:rsid w:val="0028002E"/>
    <w:rsid w:val="00280CC2"/>
    <w:rsid w:val="00280E0C"/>
    <w:rsid w:val="00280FDF"/>
    <w:rsid w:val="00281179"/>
    <w:rsid w:val="00281E69"/>
    <w:rsid w:val="00283116"/>
    <w:rsid w:val="0028326F"/>
    <w:rsid w:val="00283DA4"/>
    <w:rsid w:val="00284B3B"/>
    <w:rsid w:val="00287D2B"/>
    <w:rsid w:val="002901DA"/>
    <w:rsid w:val="00290CB1"/>
    <w:rsid w:val="002910A0"/>
    <w:rsid w:val="00292450"/>
    <w:rsid w:val="00293411"/>
    <w:rsid w:val="00294833"/>
    <w:rsid w:val="00294C4B"/>
    <w:rsid w:val="002954D6"/>
    <w:rsid w:val="00295784"/>
    <w:rsid w:val="00295C20"/>
    <w:rsid w:val="002969CB"/>
    <w:rsid w:val="00296CCD"/>
    <w:rsid w:val="00297779"/>
    <w:rsid w:val="002A0940"/>
    <w:rsid w:val="002A2E78"/>
    <w:rsid w:val="002A3199"/>
    <w:rsid w:val="002A378E"/>
    <w:rsid w:val="002A409B"/>
    <w:rsid w:val="002A4E90"/>
    <w:rsid w:val="002A750C"/>
    <w:rsid w:val="002A75A5"/>
    <w:rsid w:val="002B1264"/>
    <w:rsid w:val="002B1366"/>
    <w:rsid w:val="002B1A1C"/>
    <w:rsid w:val="002B2E00"/>
    <w:rsid w:val="002B31CE"/>
    <w:rsid w:val="002B4CF5"/>
    <w:rsid w:val="002B4FC2"/>
    <w:rsid w:val="002B65C0"/>
    <w:rsid w:val="002B670A"/>
    <w:rsid w:val="002B6CEF"/>
    <w:rsid w:val="002B6D1D"/>
    <w:rsid w:val="002B7315"/>
    <w:rsid w:val="002B7B0C"/>
    <w:rsid w:val="002C1375"/>
    <w:rsid w:val="002C3A71"/>
    <w:rsid w:val="002C3BD9"/>
    <w:rsid w:val="002C41A8"/>
    <w:rsid w:val="002C43BB"/>
    <w:rsid w:val="002C4F54"/>
    <w:rsid w:val="002C51E9"/>
    <w:rsid w:val="002C61F4"/>
    <w:rsid w:val="002C6F4E"/>
    <w:rsid w:val="002C7D08"/>
    <w:rsid w:val="002D024D"/>
    <w:rsid w:val="002D09D8"/>
    <w:rsid w:val="002D2B88"/>
    <w:rsid w:val="002D4159"/>
    <w:rsid w:val="002D49F5"/>
    <w:rsid w:val="002D5074"/>
    <w:rsid w:val="002D6030"/>
    <w:rsid w:val="002D6947"/>
    <w:rsid w:val="002D78F0"/>
    <w:rsid w:val="002D7E10"/>
    <w:rsid w:val="002E0C3A"/>
    <w:rsid w:val="002E145A"/>
    <w:rsid w:val="002E2FC9"/>
    <w:rsid w:val="002E59AB"/>
    <w:rsid w:val="002E7359"/>
    <w:rsid w:val="002E73E9"/>
    <w:rsid w:val="002E777B"/>
    <w:rsid w:val="002F102F"/>
    <w:rsid w:val="002F2A7B"/>
    <w:rsid w:val="002F35CB"/>
    <w:rsid w:val="002F3675"/>
    <w:rsid w:val="002F53D1"/>
    <w:rsid w:val="002F5466"/>
    <w:rsid w:val="0030121D"/>
    <w:rsid w:val="00301DE6"/>
    <w:rsid w:val="00301EE4"/>
    <w:rsid w:val="00302272"/>
    <w:rsid w:val="00302B87"/>
    <w:rsid w:val="00305347"/>
    <w:rsid w:val="00306E9B"/>
    <w:rsid w:val="003074BA"/>
    <w:rsid w:val="003078F5"/>
    <w:rsid w:val="00307E06"/>
    <w:rsid w:val="00310EBA"/>
    <w:rsid w:val="00310F81"/>
    <w:rsid w:val="00311D14"/>
    <w:rsid w:val="00311E53"/>
    <w:rsid w:val="00312F93"/>
    <w:rsid w:val="00313C80"/>
    <w:rsid w:val="00314305"/>
    <w:rsid w:val="00314C2B"/>
    <w:rsid w:val="00314EC6"/>
    <w:rsid w:val="003154AD"/>
    <w:rsid w:val="003157B7"/>
    <w:rsid w:val="00315EE5"/>
    <w:rsid w:val="00316D2A"/>
    <w:rsid w:val="0032031A"/>
    <w:rsid w:val="003204D0"/>
    <w:rsid w:val="00320B1E"/>
    <w:rsid w:val="00321038"/>
    <w:rsid w:val="003213C1"/>
    <w:rsid w:val="0032251E"/>
    <w:rsid w:val="0032258A"/>
    <w:rsid w:val="00322A0C"/>
    <w:rsid w:val="00322A5A"/>
    <w:rsid w:val="00322DCE"/>
    <w:rsid w:val="003231DE"/>
    <w:rsid w:val="003259F6"/>
    <w:rsid w:val="00325B28"/>
    <w:rsid w:val="00326E84"/>
    <w:rsid w:val="0033030B"/>
    <w:rsid w:val="003315F3"/>
    <w:rsid w:val="003317AF"/>
    <w:rsid w:val="003322EF"/>
    <w:rsid w:val="0033276D"/>
    <w:rsid w:val="00332C9C"/>
    <w:rsid w:val="003338E7"/>
    <w:rsid w:val="00334462"/>
    <w:rsid w:val="00337D8A"/>
    <w:rsid w:val="00340876"/>
    <w:rsid w:val="00341BB9"/>
    <w:rsid w:val="00342707"/>
    <w:rsid w:val="0034355F"/>
    <w:rsid w:val="00346A8B"/>
    <w:rsid w:val="00346EB2"/>
    <w:rsid w:val="0034744F"/>
    <w:rsid w:val="003504FB"/>
    <w:rsid w:val="003509B0"/>
    <w:rsid w:val="00350BCC"/>
    <w:rsid w:val="00350FC8"/>
    <w:rsid w:val="00352259"/>
    <w:rsid w:val="003535F3"/>
    <w:rsid w:val="00356040"/>
    <w:rsid w:val="003562EC"/>
    <w:rsid w:val="003565BD"/>
    <w:rsid w:val="00356728"/>
    <w:rsid w:val="00356DEE"/>
    <w:rsid w:val="00360C1B"/>
    <w:rsid w:val="00361A6E"/>
    <w:rsid w:val="003620DC"/>
    <w:rsid w:val="00363A7F"/>
    <w:rsid w:val="00364AAD"/>
    <w:rsid w:val="00367BBA"/>
    <w:rsid w:val="00367E46"/>
    <w:rsid w:val="003705A1"/>
    <w:rsid w:val="00371F7B"/>
    <w:rsid w:val="003724E0"/>
    <w:rsid w:val="0037290A"/>
    <w:rsid w:val="0037307F"/>
    <w:rsid w:val="00375218"/>
    <w:rsid w:val="00375689"/>
    <w:rsid w:val="003756A5"/>
    <w:rsid w:val="00375856"/>
    <w:rsid w:val="00375E20"/>
    <w:rsid w:val="00376C4F"/>
    <w:rsid w:val="0037768E"/>
    <w:rsid w:val="0037774B"/>
    <w:rsid w:val="00381D33"/>
    <w:rsid w:val="00382C77"/>
    <w:rsid w:val="0038334D"/>
    <w:rsid w:val="00383777"/>
    <w:rsid w:val="00383CCD"/>
    <w:rsid w:val="0038491D"/>
    <w:rsid w:val="00385140"/>
    <w:rsid w:val="0038531D"/>
    <w:rsid w:val="00387274"/>
    <w:rsid w:val="003901C1"/>
    <w:rsid w:val="003902C3"/>
    <w:rsid w:val="00391ED0"/>
    <w:rsid w:val="00392A99"/>
    <w:rsid w:val="0039536B"/>
    <w:rsid w:val="00395F1E"/>
    <w:rsid w:val="003965DF"/>
    <w:rsid w:val="00397097"/>
    <w:rsid w:val="00397FE8"/>
    <w:rsid w:val="003A20D9"/>
    <w:rsid w:val="003A2733"/>
    <w:rsid w:val="003A6934"/>
    <w:rsid w:val="003A7277"/>
    <w:rsid w:val="003B0E17"/>
    <w:rsid w:val="003B0F60"/>
    <w:rsid w:val="003B1682"/>
    <w:rsid w:val="003B3B64"/>
    <w:rsid w:val="003B775B"/>
    <w:rsid w:val="003C03AA"/>
    <w:rsid w:val="003C04CC"/>
    <w:rsid w:val="003C31EE"/>
    <w:rsid w:val="003C6AE8"/>
    <w:rsid w:val="003C7C84"/>
    <w:rsid w:val="003D02D3"/>
    <w:rsid w:val="003D0F20"/>
    <w:rsid w:val="003D13B3"/>
    <w:rsid w:val="003D378D"/>
    <w:rsid w:val="003D38E6"/>
    <w:rsid w:val="003D4225"/>
    <w:rsid w:val="003D4FC2"/>
    <w:rsid w:val="003D5CE6"/>
    <w:rsid w:val="003D71DD"/>
    <w:rsid w:val="003D72AE"/>
    <w:rsid w:val="003D7C2A"/>
    <w:rsid w:val="003E08E1"/>
    <w:rsid w:val="003E0A03"/>
    <w:rsid w:val="003E1675"/>
    <w:rsid w:val="003E19E1"/>
    <w:rsid w:val="003E2556"/>
    <w:rsid w:val="003E283B"/>
    <w:rsid w:val="003E3794"/>
    <w:rsid w:val="003E43A3"/>
    <w:rsid w:val="003E448C"/>
    <w:rsid w:val="003E45B0"/>
    <w:rsid w:val="003E5A71"/>
    <w:rsid w:val="003E5ADA"/>
    <w:rsid w:val="003E5D4D"/>
    <w:rsid w:val="003E65E8"/>
    <w:rsid w:val="003E7FF8"/>
    <w:rsid w:val="003F19D2"/>
    <w:rsid w:val="003F2172"/>
    <w:rsid w:val="003F28EF"/>
    <w:rsid w:val="003F3783"/>
    <w:rsid w:val="003F3A04"/>
    <w:rsid w:val="003F3E3A"/>
    <w:rsid w:val="003F402D"/>
    <w:rsid w:val="003F467C"/>
    <w:rsid w:val="003F4AFE"/>
    <w:rsid w:val="003F69F5"/>
    <w:rsid w:val="003F6E8D"/>
    <w:rsid w:val="00401284"/>
    <w:rsid w:val="004015F5"/>
    <w:rsid w:val="004026F5"/>
    <w:rsid w:val="00403AFC"/>
    <w:rsid w:val="00404288"/>
    <w:rsid w:val="00404985"/>
    <w:rsid w:val="00404C7F"/>
    <w:rsid w:val="00404DF7"/>
    <w:rsid w:val="00406440"/>
    <w:rsid w:val="00407050"/>
    <w:rsid w:val="004071A1"/>
    <w:rsid w:val="00410A0A"/>
    <w:rsid w:val="00410ACF"/>
    <w:rsid w:val="00411386"/>
    <w:rsid w:val="0041343F"/>
    <w:rsid w:val="00413F64"/>
    <w:rsid w:val="004145C4"/>
    <w:rsid w:val="004159DF"/>
    <w:rsid w:val="004159F9"/>
    <w:rsid w:val="00420029"/>
    <w:rsid w:val="004201F8"/>
    <w:rsid w:val="00421D09"/>
    <w:rsid w:val="00422541"/>
    <w:rsid w:val="0042322C"/>
    <w:rsid w:val="00423324"/>
    <w:rsid w:val="004236BD"/>
    <w:rsid w:val="00424AC0"/>
    <w:rsid w:val="00424FE7"/>
    <w:rsid w:val="00425873"/>
    <w:rsid w:val="00425E89"/>
    <w:rsid w:val="00426662"/>
    <w:rsid w:val="00427426"/>
    <w:rsid w:val="0042756A"/>
    <w:rsid w:val="004275A5"/>
    <w:rsid w:val="00427935"/>
    <w:rsid w:val="004301FC"/>
    <w:rsid w:val="0043025A"/>
    <w:rsid w:val="00433445"/>
    <w:rsid w:val="00435BA9"/>
    <w:rsid w:val="00436C34"/>
    <w:rsid w:val="00437778"/>
    <w:rsid w:val="004405B2"/>
    <w:rsid w:val="00440984"/>
    <w:rsid w:val="00441194"/>
    <w:rsid w:val="00442545"/>
    <w:rsid w:val="004430B5"/>
    <w:rsid w:val="00443A59"/>
    <w:rsid w:val="00443B49"/>
    <w:rsid w:val="0044443D"/>
    <w:rsid w:val="00444FAA"/>
    <w:rsid w:val="00446E62"/>
    <w:rsid w:val="00447734"/>
    <w:rsid w:val="00447D0D"/>
    <w:rsid w:val="004502EA"/>
    <w:rsid w:val="004504BE"/>
    <w:rsid w:val="00451781"/>
    <w:rsid w:val="00452082"/>
    <w:rsid w:val="00452E7E"/>
    <w:rsid w:val="00453E93"/>
    <w:rsid w:val="00453EC1"/>
    <w:rsid w:val="0045457E"/>
    <w:rsid w:val="00454BF2"/>
    <w:rsid w:val="00456082"/>
    <w:rsid w:val="004571AB"/>
    <w:rsid w:val="00457D5E"/>
    <w:rsid w:val="004603BA"/>
    <w:rsid w:val="00461F58"/>
    <w:rsid w:val="004632D5"/>
    <w:rsid w:val="00463790"/>
    <w:rsid w:val="00463886"/>
    <w:rsid w:val="0046434B"/>
    <w:rsid w:val="00465C1A"/>
    <w:rsid w:val="00465F93"/>
    <w:rsid w:val="00470221"/>
    <w:rsid w:val="004703FE"/>
    <w:rsid w:val="004707EF"/>
    <w:rsid w:val="004710F0"/>
    <w:rsid w:val="0047122B"/>
    <w:rsid w:val="00471332"/>
    <w:rsid w:val="00472595"/>
    <w:rsid w:val="004729C5"/>
    <w:rsid w:val="00473127"/>
    <w:rsid w:val="0047402E"/>
    <w:rsid w:val="004746E6"/>
    <w:rsid w:val="00474D21"/>
    <w:rsid w:val="00475109"/>
    <w:rsid w:val="00475F1E"/>
    <w:rsid w:val="00476832"/>
    <w:rsid w:val="00483489"/>
    <w:rsid w:val="00483D32"/>
    <w:rsid w:val="004852A2"/>
    <w:rsid w:val="00486806"/>
    <w:rsid w:val="00487A9C"/>
    <w:rsid w:val="00490897"/>
    <w:rsid w:val="00491DC8"/>
    <w:rsid w:val="00492083"/>
    <w:rsid w:val="00494A9A"/>
    <w:rsid w:val="00495C58"/>
    <w:rsid w:val="00495EBD"/>
    <w:rsid w:val="0049710B"/>
    <w:rsid w:val="004972E0"/>
    <w:rsid w:val="004A00BF"/>
    <w:rsid w:val="004A064E"/>
    <w:rsid w:val="004A0BC6"/>
    <w:rsid w:val="004A121C"/>
    <w:rsid w:val="004A1AF4"/>
    <w:rsid w:val="004A1B95"/>
    <w:rsid w:val="004A3753"/>
    <w:rsid w:val="004A4054"/>
    <w:rsid w:val="004A7124"/>
    <w:rsid w:val="004B017F"/>
    <w:rsid w:val="004B1B99"/>
    <w:rsid w:val="004B23F9"/>
    <w:rsid w:val="004B342B"/>
    <w:rsid w:val="004B3691"/>
    <w:rsid w:val="004B374E"/>
    <w:rsid w:val="004B54CD"/>
    <w:rsid w:val="004B582B"/>
    <w:rsid w:val="004B5F01"/>
    <w:rsid w:val="004B687A"/>
    <w:rsid w:val="004B6935"/>
    <w:rsid w:val="004B6EF3"/>
    <w:rsid w:val="004B7564"/>
    <w:rsid w:val="004C03EE"/>
    <w:rsid w:val="004C1282"/>
    <w:rsid w:val="004C1BE4"/>
    <w:rsid w:val="004C366E"/>
    <w:rsid w:val="004C4A9A"/>
    <w:rsid w:val="004C4FBD"/>
    <w:rsid w:val="004C5EEF"/>
    <w:rsid w:val="004D21DE"/>
    <w:rsid w:val="004D2BAE"/>
    <w:rsid w:val="004D309F"/>
    <w:rsid w:val="004D50E4"/>
    <w:rsid w:val="004D560C"/>
    <w:rsid w:val="004D575E"/>
    <w:rsid w:val="004D5CCA"/>
    <w:rsid w:val="004D6C20"/>
    <w:rsid w:val="004D750C"/>
    <w:rsid w:val="004E1370"/>
    <w:rsid w:val="004E2BD7"/>
    <w:rsid w:val="004E3422"/>
    <w:rsid w:val="004E36C3"/>
    <w:rsid w:val="004E3C6A"/>
    <w:rsid w:val="004E47EC"/>
    <w:rsid w:val="004E57C0"/>
    <w:rsid w:val="004E589A"/>
    <w:rsid w:val="004E73AC"/>
    <w:rsid w:val="004E784B"/>
    <w:rsid w:val="004E7BEF"/>
    <w:rsid w:val="004F134C"/>
    <w:rsid w:val="004F36B9"/>
    <w:rsid w:val="004F3B68"/>
    <w:rsid w:val="004F446E"/>
    <w:rsid w:val="004F46DB"/>
    <w:rsid w:val="004F49FC"/>
    <w:rsid w:val="004F4C6C"/>
    <w:rsid w:val="004F58BD"/>
    <w:rsid w:val="004F6B02"/>
    <w:rsid w:val="00501871"/>
    <w:rsid w:val="00502A84"/>
    <w:rsid w:val="005040EC"/>
    <w:rsid w:val="0050528D"/>
    <w:rsid w:val="0050629D"/>
    <w:rsid w:val="00506D5E"/>
    <w:rsid w:val="005074E6"/>
    <w:rsid w:val="00510B84"/>
    <w:rsid w:val="0051462A"/>
    <w:rsid w:val="00514F31"/>
    <w:rsid w:val="0051546A"/>
    <w:rsid w:val="00515790"/>
    <w:rsid w:val="00515A99"/>
    <w:rsid w:val="005161A4"/>
    <w:rsid w:val="00516DA2"/>
    <w:rsid w:val="00522205"/>
    <w:rsid w:val="005231F4"/>
    <w:rsid w:val="00523C2D"/>
    <w:rsid w:val="00525516"/>
    <w:rsid w:val="0052562B"/>
    <w:rsid w:val="00525B96"/>
    <w:rsid w:val="005262EF"/>
    <w:rsid w:val="005264D6"/>
    <w:rsid w:val="00526971"/>
    <w:rsid w:val="00526B31"/>
    <w:rsid w:val="00526DC2"/>
    <w:rsid w:val="00527067"/>
    <w:rsid w:val="00527137"/>
    <w:rsid w:val="0052723C"/>
    <w:rsid w:val="005303F3"/>
    <w:rsid w:val="00531DBA"/>
    <w:rsid w:val="005337D8"/>
    <w:rsid w:val="0053470E"/>
    <w:rsid w:val="00534A6A"/>
    <w:rsid w:val="00534D02"/>
    <w:rsid w:val="00534F92"/>
    <w:rsid w:val="00540827"/>
    <w:rsid w:val="005420B1"/>
    <w:rsid w:val="00542594"/>
    <w:rsid w:val="00543115"/>
    <w:rsid w:val="005433EC"/>
    <w:rsid w:val="00543BE2"/>
    <w:rsid w:val="005443ED"/>
    <w:rsid w:val="00544486"/>
    <w:rsid w:val="00545602"/>
    <w:rsid w:val="00545874"/>
    <w:rsid w:val="00545B5C"/>
    <w:rsid w:val="00547C9A"/>
    <w:rsid w:val="00547F9B"/>
    <w:rsid w:val="005516AC"/>
    <w:rsid w:val="00551A8D"/>
    <w:rsid w:val="00553270"/>
    <w:rsid w:val="005536EE"/>
    <w:rsid w:val="00555549"/>
    <w:rsid w:val="00557B4C"/>
    <w:rsid w:val="00560F3D"/>
    <w:rsid w:val="00562E81"/>
    <w:rsid w:val="00563EC8"/>
    <w:rsid w:val="00565A58"/>
    <w:rsid w:val="00566BE7"/>
    <w:rsid w:val="00566F91"/>
    <w:rsid w:val="00570F45"/>
    <w:rsid w:val="00571326"/>
    <w:rsid w:val="00571D86"/>
    <w:rsid w:val="005738E9"/>
    <w:rsid w:val="00576D06"/>
    <w:rsid w:val="00580EB1"/>
    <w:rsid w:val="00580F20"/>
    <w:rsid w:val="00582B0E"/>
    <w:rsid w:val="00582F13"/>
    <w:rsid w:val="00585480"/>
    <w:rsid w:val="00585778"/>
    <w:rsid w:val="00585FCE"/>
    <w:rsid w:val="005868B8"/>
    <w:rsid w:val="00587322"/>
    <w:rsid w:val="00590AE5"/>
    <w:rsid w:val="00590E58"/>
    <w:rsid w:val="005910F1"/>
    <w:rsid w:val="00591FDA"/>
    <w:rsid w:val="00592DE8"/>
    <w:rsid w:val="005930D3"/>
    <w:rsid w:val="00593BD1"/>
    <w:rsid w:val="005944D9"/>
    <w:rsid w:val="00595071"/>
    <w:rsid w:val="00595914"/>
    <w:rsid w:val="0059621D"/>
    <w:rsid w:val="00597322"/>
    <w:rsid w:val="005A28BE"/>
    <w:rsid w:val="005A5831"/>
    <w:rsid w:val="005A64F2"/>
    <w:rsid w:val="005A6AA6"/>
    <w:rsid w:val="005A6EFD"/>
    <w:rsid w:val="005A71F4"/>
    <w:rsid w:val="005A7961"/>
    <w:rsid w:val="005B2620"/>
    <w:rsid w:val="005B3A9E"/>
    <w:rsid w:val="005B3BE8"/>
    <w:rsid w:val="005B3CB9"/>
    <w:rsid w:val="005B40C7"/>
    <w:rsid w:val="005B410E"/>
    <w:rsid w:val="005B4788"/>
    <w:rsid w:val="005B5233"/>
    <w:rsid w:val="005B5634"/>
    <w:rsid w:val="005B5B77"/>
    <w:rsid w:val="005B61D7"/>
    <w:rsid w:val="005B72B7"/>
    <w:rsid w:val="005B7B3E"/>
    <w:rsid w:val="005C1338"/>
    <w:rsid w:val="005C241E"/>
    <w:rsid w:val="005C327A"/>
    <w:rsid w:val="005C389D"/>
    <w:rsid w:val="005C38F4"/>
    <w:rsid w:val="005C3A98"/>
    <w:rsid w:val="005C4D09"/>
    <w:rsid w:val="005C4F48"/>
    <w:rsid w:val="005C50A3"/>
    <w:rsid w:val="005C5382"/>
    <w:rsid w:val="005C7161"/>
    <w:rsid w:val="005D04EE"/>
    <w:rsid w:val="005D0813"/>
    <w:rsid w:val="005D0A5A"/>
    <w:rsid w:val="005D39D5"/>
    <w:rsid w:val="005D3CFD"/>
    <w:rsid w:val="005D40A7"/>
    <w:rsid w:val="005D4432"/>
    <w:rsid w:val="005D4D2C"/>
    <w:rsid w:val="005D4F9B"/>
    <w:rsid w:val="005D50A0"/>
    <w:rsid w:val="005D5104"/>
    <w:rsid w:val="005D6A05"/>
    <w:rsid w:val="005D6CF6"/>
    <w:rsid w:val="005D782B"/>
    <w:rsid w:val="005D7CD1"/>
    <w:rsid w:val="005D7D5F"/>
    <w:rsid w:val="005D7D8E"/>
    <w:rsid w:val="005E019F"/>
    <w:rsid w:val="005E048D"/>
    <w:rsid w:val="005E141D"/>
    <w:rsid w:val="005E14D7"/>
    <w:rsid w:val="005E39FC"/>
    <w:rsid w:val="005E3E3E"/>
    <w:rsid w:val="005E4F8E"/>
    <w:rsid w:val="005E526B"/>
    <w:rsid w:val="005E7281"/>
    <w:rsid w:val="005E77D4"/>
    <w:rsid w:val="005E7AD0"/>
    <w:rsid w:val="005F0818"/>
    <w:rsid w:val="005F1FA3"/>
    <w:rsid w:val="005F2DF5"/>
    <w:rsid w:val="005F3EE0"/>
    <w:rsid w:val="005F45BA"/>
    <w:rsid w:val="005F4B94"/>
    <w:rsid w:val="005F4EFB"/>
    <w:rsid w:val="005F56BA"/>
    <w:rsid w:val="005F6B52"/>
    <w:rsid w:val="005F7036"/>
    <w:rsid w:val="005F7AE4"/>
    <w:rsid w:val="006003EF"/>
    <w:rsid w:val="00600400"/>
    <w:rsid w:val="006004D6"/>
    <w:rsid w:val="00600C89"/>
    <w:rsid w:val="006019F9"/>
    <w:rsid w:val="00603A70"/>
    <w:rsid w:val="00606558"/>
    <w:rsid w:val="00606562"/>
    <w:rsid w:val="00606CAC"/>
    <w:rsid w:val="00607315"/>
    <w:rsid w:val="00610227"/>
    <w:rsid w:val="00611AF9"/>
    <w:rsid w:val="00612E54"/>
    <w:rsid w:val="00612F87"/>
    <w:rsid w:val="00613456"/>
    <w:rsid w:val="00614DDC"/>
    <w:rsid w:val="00616B45"/>
    <w:rsid w:val="00617396"/>
    <w:rsid w:val="00617804"/>
    <w:rsid w:val="00620ED9"/>
    <w:rsid w:val="00621A7D"/>
    <w:rsid w:val="00621E77"/>
    <w:rsid w:val="00621EC4"/>
    <w:rsid w:val="00624728"/>
    <w:rsid w:val="00624755"/>
    <w:rsid w:val="006249D9"/>
    <w:rsid w:val="006257A5"/>
    <w:rsid w:val="00626273"/>
    <w:rsid w:val="00627F67"/>
    <w:rsid w:val="006307F9"/>
    <w:rsid w:val="00630F22"/>
    <w:rsid w:val="006315C6"/>
    <w:rsid w:val="0063178E"/>
    <w:rsid w:val="00631818"/>
    <w:rsid w:val="00631D17"/>
    <w:rsid w:val="00631EBE"/>
    <w:rsid w:val="006323FB"/>
    <w:rsid w:val="00632830"/>
    <w:rsid w:val="00632A30"/>
    <w:rsid w:val="00633413"/>
    <w:rsid w:val="00634186"/>
    <w:rsid w:val="0063481F"/>
    <w:rsid w:val="006349C2"/>
    <w:rsid w:val="00634BD4"/>
    <w:rsid w:val="0063667F"/>
    <w:rsid w:val="00636704"/>
    <w:rsid w:val="0063731A"/>
    <w:rsid w:val="006375F7"/>
    <w:rsid w:val="00637A92"/>
    <w:rsid w:val="006408E5"/>
    <w:rsid w:val="00640F0A"/>
    <w:rsid w:val="00641A40"/>
    <w:rsid w:val="0064202E"/>
    <w:rsid w:val="00643033"/>
    <w:rsid w:val="0064507C"/>
    <w:rsid w:val="00645D9A"/>
    <w:rsid w:val="00646D42"/>
    <w:rsid w:val="00650392"/>
    <w:rsid w:val="0065114D"/>
    <w:rsid w:val="006525B7"/>
    <w:rsid w:val="0065261E"/>
    <w:rsid w:val="006529F4"/>
    <w:rsid w:val="00652EF0"/>
    <w:rsid w:val="0065415C"/>
    <w:rsid w:val="0066009F"/>
    <w:rsid w:val="0066186A"/>
    <w:rsid w:val="006620C8"/>
    <w:rsid w:val="00663769"/>
    <w:rsid w:val="0066383D"/>
    <w:rsid w:val="0066448F"/>
    <w:rsid w:val="00665784"/>
    <w:rsid w:val="00665D06"/>
    <w:rsid w:val="00666D08"/>
    <w:rsid w:val="006672DA"/>
    <w:rsid w:val="00667302"/>
    <w:rsid w:val="00667481"/>
    <w:rsid w:val="00667E0F"/>
    <w:rsid w:val="0067169E"/>
    <w:rsid w:val="00674735"/>
    <w:rsid w:val="00674BDF"/>
    <w:rsid w:val="006752FD"/>
    <w:rsid w:val="00675B27"/>
    <w:rsid w:val="00675C48"/>
    <w:rsid w:val="00675EFC"/>
    <w:rsid w:val="006762DC"/>
    <w:rsid w:val="00676B8A"/>
    <w:rsid w:val="00677C1B"/>
    <w:rsid w:val="0068086B"/>
    <w:rsid w:val="00681674"/>
    <w:rsid w:val="00681A56"/>
    <w:rsid w:val="00682036"/>
    <w:rsid w:val="00683ABF"/>
    <w:rsid w:val="006848BE"/>
    <w:rsid w:val="00685931"/>
    <w:rsid w:val="00685DE6"/>
    <w:rsid w:val="00685E43"/>
    <w:rsid w:val="00687918"/>
    <w:rsid w:val="00690632"/>
    <w:rsid w:val="0069068C"/>
    <w:rsid w:val="00690DBB"/>
    <w:rsid w:val="006920E3"/>
    <w:rsid w:val="0069302F"/>
    <w:rsid w:val="0069311D"/>
    <w:rsid w:val="006931F8"/>
    <w:rsid w:val="00693814"/>
    <w:rsid w:val="0069392B"/>
    <w:rsid w:val="00693BFD"/>
    <w:rsid w:val="00693CB4"/>
    <w:rsid w:val="00694C99"/>
    <w:rsid w:val="006964A6"/>
    <w:rsid w:val="00696A40"/>
    <w:rsid w:val="0069796B"/>
    <w:rsid w:val="006A1375"/>
    <w:rsid w:val="006A16B1"/>
    <w:rsid w:val="006A389F"/>
    <w:rsid w:val="006A397B"/>
    <w:rsid w:val="006A4B2F"/>
    <w:rsid w:val="006A4D01"/>
    <w:rsid w:val="006A6486"/>
    <w:rsid w:val="006A6637"/>
    <w:rsid w:val="006A6820"/>
    <w:rsid w:val="006A73F8"/>
    <w:rsid w:val="006A78FF"/>
    <w:rsid w:val="006A7FA4"/>
    <w:rsid w:val="006B0AD8"/>
    <w:rsid w:val="006B1FBB"/>
    <w:rsid w:val="006B31DC"/>
    <w:rsid w:val="006B37B0"/>
    <w:rsid w:val="006B3B06"/>
    <w:rsid w:val="006B3C09"/>
    <w:rsid w:val="006B4E8E"/>
    <w:rsid w:val="006B5299"/>
    <w:rsid w:val="006B53C4"/>
    <w:rsid w:val="006B5690"/>
    <w:rsid w:val="006B5C91"/>
    <w:rsid w:val="006C08BE"/>
    <w:rsid w:val="006C0ABB"/>
    <w:rsid w:val="006C0F23"/>
    <w:rsid w:val="006C1877"/>
    <w:rsid w:val="006C2DBA"/>
    <w:rsid w:val="006C30FD"/>
    <w:rsid w:val="006C36E3"/>
    <w:rsid w:val="006C4802"/>
    <w:rsid w:val="006C51B8"/>
    <w:rsid w:val="006C57E6"/>
    <w:rsid w:val="006C64CB"/>
    <w:rsid w:val="006C6B88"/>
    <w:rsid w:val="006C7705"/>
    <w:rsid w:val="006D0B3B"/>
    <w:rsid w:val="006D125A"/>
    <w:rsid w:val="006D1511"/>
    <w:rsid w:val="006D1FDD"/>
    <w:rsid w:val="006D2393"/>
    <w:rsid w:val="006D2522"/>
    <w:rsid w:val="006D320D"/>
    <w:rsid w:val="006D3439"/>
    <w:rsid w:val="006D3E85"/>
    <w:rsid w:val="006D4E28"/>
    <w:rsid w:val="006D5310"/>
    <w:rsid w:val="006D5A43"/>
    <w:rsid w:val="006D6AA8"/>
    <w:rsid w:val="006E12F3"/>
    <w:rsid w:val="006E1729"/>
    <w:rsid w:val="006E271E"/>
    <w:rsid w:val="006E4A4C"/>
    <w:rsid w:val="006E5DB7"/>
    <w:rsid w:val="006F03A7"/>
    <w:rsid w:val="006F0A53"/>
    <w:rsid w:val="006F1853"/>
    <w:rsid w:val="006F26EE"/>
    <w:rsid w:val="006F2898"/>
    <w:rsid w:val="006F28AE"/>
    <w:rsid w:val="006F28E5"/>
    <w:rsid w:val="006F333B"/>
    <w:rsid w:val="006F634A"/>
    <w:rsid w:val="006F653D"/>
    <w:rsid w:val="00700F44"/>
    <w:rsid w:val="00703288"/>
    <w:rsid w:val="00703739"/>
    <w:rsid w:val="00703B36"/>
    <w:rsid w:val="007043D0"/>
    <w:rsid w:val="007056C7"/>
    <w:rsid w:val="007075FD"/>
    <w:rsid w:val="00707966"/>
    <w:rsid w:val="00707CDB"/>
    <w:rsid w:val="00710409"/>
    <w:rsid w:val="0071063C"/>
    <w:rsid w:val="007114A1"/>
    <w:rsid w:val="00711A23"/>
    <w:rsid w:val="007121C7"/>
    <w:rsid w:val="00713A1C"/>
    <w:rsid w:val="00713FFB"/>
    <w:rsid w:val="00714319"/>
    <w:rsid w:val="00714567"/>
    <w:rsid w:val="00714B0F"/>
    <w:rsid w:val="00717963"/>
    <w:rsid w:val="00717A76"/>
    <w:rsid w:val="007201A0"/>
    <w:rsid w:val="00720F9A"/>
    <w:rsid w:val="007223EF"/>
    <w:rsid w:val="00722949"/>
    <w:rsid w:val="0072322A"/>
    <w:rsid w:val="0072326E"/>
    <w:rsid w:val="0072327A"/>
    <w:rsid w:val="007233EB"/>
    <w:rsid w:val="00724EAD"/>
    <w:rsid w:val="0072580F"/>
    <w:rsid w:val="00725C10"/>
    <w:rsid w:val="007262B9"/>
    <w:rsid w:val="00726513"/>
    <w:rsid w:val="00730326"/>
    <w:rsid w:val="007304DC"/>
    <w:rsid w:val="00730985"/>
    <w:rsid w:val="007311FB"/>
    <w:rsid w:val="0073171A"/>
    <w:rsid w:val="00731ED4"/>
    <w:rsid w:val="0073221A"/>
    <w:rsid w:val="0073222F"/>
    <w:rsid w:val="00733B8B"/>
    <w:rsid w:val="00734762"/>
    <w:rsid w:val="007362DE"/>
    <w:rsid w:val="00736371"/>
    <w:rsid w:val="00740320"/>
    <w:rsid w:val="00740654"/>
    <w:rsid w:val="00741F86"/>
    <w:rsid w:val="0074310B"/>
    <w:rsid w:val="007437ED"/>
    <w:rsid w:val="00743A51"/>
    <w:rsid w:val="0074541A"/>
    <w:rsid w:val="007479E7"/>
    <w:rsid w:val="00747A41"/>
    <w:rsid w:val="00747BBD"/>
    <w:rsid w:val="00747CEC"/>
    <w:rsid w:val="00750166"/>
    <w:rsid w:val="00751011"/>
    <w:rsid w:val="00752097"/>
    <w:rsid w:val="00752CF1"/>
    <w:rsid w:val="007538E7"/>
    <w:rsid w:val="00755C2A"/>
    <w:rsid w:val="00755E32"/>
    <w:rsid w:val="007570BD"/>
    <w:rsid w:val="007623DF"/>
    <w:rsid w:val="00762781"/>
    <w:rsid w:val="00763366"/>
    <w:rsid w:val="007665F4"/>
    <w:rsid w:val="00770D05"/>
    <w:rsid w:val="007718F5"/>
    <w:rsid w:val="00771975"/>
    <w:rsid w:val="00772123"/>
    <w:rsid w:val="00772BE1"/>
    <w:rsid w:val="00773B67"/>
    <w:rsid w:val="00774826"/>
    <w:rsid w:val="007749CB"/>
    <w:rsid w:val="007752A3"/>
    <w:rsid w:val="007752B9"/>
    <w:rsid w:val="007755DC"/>
    <w:rsid w:val="0077672D"/>
    <w:rsid w:val="0077706D"/>
    <w:rsid w:val="0078061E"/>
    <w:rsid w:val="00780EA4"/>
    <w:rsid w:val="00781F06"/>
    <w:rsid w:val="00782BAA"/>
    <w:rsid w:val="00782F9A"/>
    <w:rsid w:val="0078392A"/>
    <w:rsid w:val="00783D49"/>
    <w:rsid w:val="0078457F"/>
    <w:rsid w:val="00784F30"/>
    <w:rsid w:val="00787265"/>
    <w:rsid w:val="007876D7"/>
    <w:rsid w:val="0079117F"/>
    <w:rsid w:val="007913CD"/>
    <w:rsid w:val="00792249"/>
    <w:rsid w:val="007932D4"/>
    <w:rsid w:val="00793ED9"/>
    <w:rsid w:val="007943FE"/>
    <w:rsid w:val="007946EB"/>
    <w:rsid w:val="00794D20"/>
    <w:rsid w:val="007971C1"/>
    <w:rsid w:val="007A0965"/>
    <w:rsid w:val="007A0FD4"/>
    <w:rsid w:val="007A243F"/>
    <w:rsid w:val="007A307F"/>
    <w:rsid w:val="007A33DB"/>
    <w:rsid w:val="007A4597"/>
    <w:rsid w:val="007A465E"/>
    <w:rsid w:val="007A4830"/>
    <w:rsid w:val="007A63C8"/>
    <w:rsid w:val="007A7054"/>
    <w:rsid w:val="007B13B6"/>
    <w:rsid w:val="007B1ACC"/>
    <w:rsid w:val="007B1F07"/>
    <w:rsid w:val="007B3BE9"/>
    <w:rsid w:val="007B4CB6"/>
    <w:rsid w:val="007B4F9D"/>
    <w:rsid w:val="007B53C4"/>
    <w:rsid w:val="007B65F7"/>
    <w:rsid w:val="007B7CBE"/>
    <w:rsid w:val="007C0A08"/>
    <w:rsid w:val="007C279E"/>
    <w:rsid w:val="007C2ED6"/>
    <w:rsid w:val="007C3271"/>
    <w:rsid w:val="007C3522"/>
    <w:rsid w:val="007C3862"/>
    <w:rsid w:val="007C512F"/>
    <w:rsid w:val="007C5D62"/>
    <w:rsid w:val="007C5DFA"/>
    <w:rsid w:val="007C64AD"/>
    <w:rsid w:val="007D1DA2"/>
    <w:rsid w:val="007D2B2E"/>
    <w:rsid w:val="007D357F"/>
    <w:rsid w:val="007D50FE"/>
    <w:rsid w:val="007D5FB1"/>
    <w:rsid w:val="007D602C"/>
    <w:rsid w:val="007D6905"/>
    <w:rsid w:val="007D6BF4"/>
    <w:rsid w:val="007D76EE"/>
    <w:rsid w:val="007D7CFA"/>
    <w:rsid w:val="007E12B7"/>
    <w:rsid w:val="007E36E0"/>
    <w:rsid w:val="007E3EA2"/>
    <w:rsid w:val="007E5614"/>
    <w:rsid w:val="007F1852"/>
    <w:rsid w:val="007F1D0D"/>
    <w:rsid w:val="007F2822"/>
    <w:rsid w:val="007F2FD2"/>
    <w:rsid w:val="007F36BD"/>
    <w:rsid w:val="007F3A67"/>
    <w:rsid w:val="007F404E"/>
    <w:rsid w:val="007F4565"/>
    <w:rsid w:val="007F6288"/>
    <w:rsid w:val="007F635F"/>
    <w:rsid w:val="007F6E3B"/>
    <w:rsid w:val="007F7E5B"/>
    <w:rsid w:val="00801781"/>
    <w:rsid w:val="008019DB"/>
    <w:rsid w:val="00801B1B"/>
    <w:rsid w:val="00802A60"/>
    <w:rsid w:val="00803D30"/>
    <w:rsid w:val="00804043"/>
    <w:rsid w:val="00806298"/>
    <w:rsid w:val="00807B17"/>
    <w:rsid w:val="008102BE"/>
    <w:rsid w:val="00810D4B"/>
    <w:rsid w:val="0081167A"/>
    <w:rsid w:val="008116F5"/>
    <w:rsid w:val="0081296C"/>
    <w:rsid w:val="00812C5D"/>
    <w:rsid w:val="00813A9B"/>
    <w:rsid w:val="00813F53"/>
    <w:rsid w:val="00814A6E"/>
    <w:rsid w:val="00814C6F"/>
    <w:rsid w:val="00815283"/>
    <w:rsid w:val="00816281"/>
    <w:rsid w:val="008202FD"/>
    <w:rsid w:val="008204C7"/>
    <w:rsid w:val="00820694"/>
    <w:rsid w:val="008206EC"/>
    <w:rsid w:val="0082084A"/>
    <w:rsid w:val="00820EE7"/>
    <w:rsid w:val="00820F37"/>
    <w:rsid w:val="00821169"/>
    <w:rsid w:val="008213A1"/>
    <w:rsid w:val="008226C4"/>
    <w:rsid w:val="00822B76"/>
    <w:rsid w:val="0082465A"/>
    <w:rsid w:val="00824893"/>
    <w:rsid w:val="00825554"/>
    <w:rsid w:val="008256AE"/>
    <w:rsid w:val="00825747"/>
    <w:rsid w:val="00827607"/>
    <w:rsid w:val="008301CE"/>
    <w:rsid w:val="008307DA"/>
    <w:rsid w:val="00831F5C"/>
    <w:rsid w:val="0083201C"/>
    <w:rsid w:val="0083302A"/>
    <w:rsid w:val="00833191"/>
    <w:rsid w:val="0083467F"/>
    <w:rsid w:val="00834AAA"/>
    <w:rsid w:val="00835C09"/>
    <w:rsid w:val="00835C39"/>
    <w:rsid w:val="00835DEC"/>
    <w:rsid w:val="00835EE0"/>
    <w:rsid w:val="008367DC"/>
    <w:rsid w:val="00836860"/>
    <w:rsid w:val="00836A33"/>
    <w:rsid w:val="00837549"/>
    <w:rsid w:val="008377D0"/>
    <w:rsid w:val="008378EC"/>
    <w:rsid w:val="0083790F"/>
    <w:rsid w:val="00840E9B"/>
    <w:rsid w:val="008417B9"/>
    <w:rsid w:val="00841F5D"/>
    <w:rsid w:val="008422B8"/>
    <w:rsid w:val="0084301A"/>
    <w:rsid w:val="00843AB6"/>
    <w:rsid w:val="008441C5"/>
    <w:rsid w:val="008457B7"/>
    <w:rsid w:val="00846001"/>
    <w:rsid w:val="00846D0D"/>
    <w:rsid w:val="00847A68"/>
    <w:rsid w:val="0085083D"/>
    <w:rsid w:val="008519C0"/>
    <w:rsid w:val="00851B82"/>
    <w:rsid w:val="00851D2E"/>
    <w:rsid w:val="00851F6C"/>
    <w:rsid w:val="00853DEB"/>
    <w:rsid w:val="0085436D"/>
    <w:rsid w:val="008549E4"/>
    <w:rsid w:val="0085513E"/>
    <w:rsid w:val="008553FB"/>
    <w:rsid w:val="00855DDA"/>
    <w:rsid w:val="00856288"/>
    <w:rsid w:val="008566DB"/>
    <w:rsid w:val="008569AE"/>
    <w:rsid w:val="00856AA6"/>
    <w:rsid w:val="00857622"/>
    <w:rsid w:val="00857932"/>
    <w:rsid w:val="008609EF"/>
    <w:rsid w:val="00860E49"/>
    <w:rsid w:val="0086108F"/>
    <w:rsid w:val="00861342"/>
    <w:rsid w:val="00862658"/>
    <w:rsid w:val="00862780"/>
    <w:rsid w:val="00863FD0"/>
    <w:rsid w:val="008644AA"/>
    <w:rsid w:val="008644DF"/>
    <w:rsid w:val="00864971"/>
    <w:rsid w:val="00864F3B"/>
    <w:rsid w:val="00865DC8"/>
    <w:rsid w:val="0087055E"/>
    <w:rsid w:val="00870C9D"/>
    <w:rsid w:val="00871E84"/>
    <w:rsid w:val="00872F5E"/>
    <w:rsid w:val="008731BF"/>
    <w:rsid w:val="00874DA0"/>
    <w:rsid w:val="00875593"/>
    <w:rsid w:val="0087623D"/>
    <w:rsid w:val="00876358"/>
    <w:rsid w:val="00877AF3"/>
    <w:rsid w:val="008802F0"/>
    <w:rsid w:val="00880737"/>
    <w:rsid w:val="008817A1"/>
    <w:rsid w:val="00881CCA"/>
    <w:rsid w:val="00883842"/>
    <w:rsid w:val="00883A3E"/>
    <w:rsid w:val="008849D6"/>
    <w:rsid w:val="00884C1A"/>
    <w:rsid w:val="00885028"/>
    <w:rsid w:val="00885289"/>
    <w:rsid w:val="008856E9"/>
    <w:rsid w:val="00885E85"/>
    <w:rsid w:val="00887051"/>
    <w:rsid w:val="008904B4"/>
    <w:rsid w:val="008914F3"/>
    <w:rsid w:val="0089212A"/>
    <w:rsid w:val="008925F6"/>
    <w:rsid w:val="00894200"/>
    <w:rsid w:val="00894F04"/>
    <w:rsid w:val="00895045"/>
    <w:rsid w:val="00895744"/>
    <w:rsid w:val="00895967"/>
    <w:rsid w:val="008964F7"/>
    <w:rsid w:val="00897806"/>
    <w:rsid w:val="00897D10"/>
    <w:rsid w:val="008A1F1A"/>
    <w:rsid w:val="008A24C9"/>
    <w:rsid w:val="008A2DE5"/>
    <w:rsid w:val="008A3643"/>
    <w:rsid w:val="008A46FE"/>
    <w:rsid w:val="008A517B"/>
    <w:rsid w:val="008A5BB4"/>
    <w:rsid w:val="008A7C38"/>
    <w:rsid w:val="008B2DF5"/>
    <w:rsid w:val="008B3338"/>
    <w:rsid w:val="008B38D2"/>
    <w:rsid w:val="008B4921"/>
    <w:rsid w:val="008B4C8A"/>
    <w:rsid w:val="008B4E09"/>
    <w:rsid w:val="008B4F98"/>
    <w:rsid w:val="008B7E78"/>
    <w:rsid w:val="008B7F72"/>
    <w:rsid w:val="008C0AD3"/>
    <w:rsid w:val="008C11D4"/>
    <w:rsid w:val="008C11E8"/>
    <w:rsid w:val="008C2333"/>
    <w:rsid w:val="008C34B9"/>
    <w:rsid w:val="008C52C8"/>
    <w:rsid w:val="008C534E"/>
    <w:rsid w:val="008C5C07"/>
    <w:rsid w:val="008C772F"/>
    <w:rsid w:val="008C781C"/>
    <w:rsid w:val="008C782F"/>
    <w:rsid w:val="008D0B6B"/>
    <w:rsid w:val="008D1DB6"/>
    <w:rsid w:val="008D249A"/>
    <w:rsid w:val="008D2639"/>
    <w:rsid w:val="008D2F4E"/>
    <w:rsid w:val="008D3BEB"/>
    <w:rsid w:val="008D56F8"/>
    <w:rsid w:val="008D6967"/>
    <w:rsid w:val="008D6ECD"/>
    <w:rsid w:val="008D7D15"/>
    <w:rsid w:val="008D7F7B"/>
    <w:rsid w:val="008E0576"/>
    <w:rsid w:val="008E1B07"/>
    <w:rsid w:val="008E663D"/>
    <w:rsid w:val="008E6BF2"/>
    <w:rsid w:val="008E6E0B"/>
    <w:rsid w:val="008E723F"/>
    <w:rsid w:val="008E74B9"/>
    <w:rsid w:val="008F0E43"/>
    <w:rsid w:val="008F0F4C"/>
    <w:rsid w:val="008F3C0A"/>
    <w:rsid w:val="008F4267"/>
    <w:rsid w:val="008F635C"/>
    <w:rsid w:val="008F7F7D"/>
    <w:rsid w:val="00902300"/>
    <w:rsid w:val="00903009"/>
    <w:rsid w:val="00903A2D"/>
    <w:rsid w:val="00903AF6"/>
    <w:rsid w:val="009040F2"/>
    <w:rsid w:val="00904F5D"/>
    <w:rsid w:val="00905B99"/>
    <w:rsid w:val="00911FC8"/>
    <w:rsid w:val="00912487"/>
    <w:rsid w:val="009132D9"/>
    <w:rsid w:val="00913474"/>
    <w:rsid w:val="00913A12"/>
    <w:rsid w:val="00913CCF"/>
    <w:rsid w:val="00914250"/>
    <w:rsid w:val="00914D03"/>
    <w:rsid w:val="00916050"/>
    <w:rsid w:val="0091732B"/>
    <w:rsid w:val="00920827"/>
    <w:rsid w:val="00920F83"/>
    <w:rsid w:val="00921A04"/>
    <w:rsid w:val="00922E5B"/>
    <w:rsid w:val="00923861"/>
    <w:rsid w:val="00925060"/>
    <w:rsid w:val="00925FEF"/>
    <w:rsid w:val="00930F23"/>
    <w:rsid w:val="00931B5D"/>
    <w:rsid w:val="009338AE"/>
    <w:rsid w:val="00933C27"/>
    <w:rsid w:val="00935FCA"/>
    <w:rsid w:val="00936632"/>
    <w:rsid w:val="00940F8F"/>
    <w:rsid w:val="00941102"/>
    <w:rsid w:val="00941330"/>
    <w:rsid w:val="0094140A"/>
    <w:rsid w:val="009416DB"/>
    <w:rsid w:val="00942EC3"/>
    <w:rsid w:val="0094337D"/>
    <w:rsid w:val="00945FEB"/>
    <w:rsid w:val="00946213"/>
    <w:rsid w:val="0094790D"/>
    <w:rsid w:val="00947D88"/>
    <w:rsid w:val="00950210"/>
    <w:rsid w:val="00951153"/>
    <w:rsid w:val="00951888"/>
    <w:rsid w:val="00951FCA"/>
    <w:rsid w:val="00953BD4"/>
    <w:rsid w:val="00953F4E"/>
    <w:rsid w:val="009547C0"/>
    <w:rsid w:val="009548D9"/>
    <w:rsid w:val="00954BD4"/>
    <w:rsid w:val="00956912"/>
    <w:rsid w:val="009569DF"/>
    <w:rsid w:val="009613E4"/>
    <w:rsid w:val="009617E6"/>
    <w:rsid w:val="009626FE"/>
    <w:rsid w:val="00962DCE"/>
    <w:rsid w:val="00963014"/>
    <w:rsid w:val="00964FAA"/>
    <w:rsid w:val="00965C3E"/>
    <w:rsid w:val="00966313"/>
    <w:rsid w:val="009667CE"/>
    <w:rsid w:val="00966CFC"/>
    <w:rsid w:val="00967912"/>
    <w:rsid w:val="00970C2F"/>
    <w:rsid w:val="00970E0A"/>
    <w:rsid w:val="0097105C"/>
    <w:rsid w:val="009727FD"/>
    <w:rsid w:val="00972F26"/>
    <w:rsid w:val="00973B12"/>
    <w:rsid w:val="009745B0"/>
    <w:rsid w:val="009746EF"/>
    <w:rsid w:val="00974DD6"/>
    <w:rsid w:val="009752B3"/>
    <w:rsid w:val="00975BBC"/>
    <w:rsid w:val="00975E47"/>
    <w:rsid w:val="009804F1"/>
    <w:rsid w:val="0098131E"/>
    <w:rsid w:val="00981FC3"/>
    <w:rsid w:val="0098543D"/>
    <w:rsid w:val="00985B2C"/>
    <w:rsid w:val="00987D01"/>
    <w:rsid w:val="00992503"/>
    <w:rsid w:val="009939B7"/>
    <w:rsid w:val="00994032"/>
    <w:rsid w:val="0099466F"/>
    <w:rsid w:val="009947BC"/>
    <w:rsid w:val="009953F3"/>
    <w:rsid w:val="009955FC"/>
    <w:rsid w:val="009A01E8"/>
    <w:rsid w:val="009A02EC"/>
    <w:rsid w:val="009A0B87"/>
    <w:rsid w:val="009A1785"/>
    <w:rsid w:val="009A1D62"/>
    <w:rsid w:val="009A2D1A"/>
    <w:rsid w:val="009A36B0"/>
    <w:rsid w:val="009A4701"/>
    <w:rsid w:val="009A4E5F"/>
    <w:rsid w:val="009A668D"/>
    <w:rsid w:val="009A70A4"/>
    <w:rsid w:val="009A7553"/>
    <w:rsid w:val="009A7CBE"/>
    <w:rsid w:val="009A7CDD"/>
    <w:rsid w:val="009B0D2B"/>
    <w:rsid w:val="009B46B0"/>
    <w:rsid w:val="009B5377"/>
    <w:rsid w:val="009B603C"/>
    <w:rsid w:val="009B707B"/>
    <w:rsid w:val="009C014F"/>
    <w:rsid w:val="009C0366"/>
    <w:rsid w:val="009C081F"/>
    <w:rsid w:val="009C119B"/>
    <w:rsid w:val="009C2344"/>
    <w:rsid w:val="009C3475"/>
    <w:rsid w:val="009C40C2"/>
    <w:rsid w:val="009C43EC"/>
    <w:rsid w:val="009C5B93"/>
    <w:rsid w:val="009D1C1A"/>
    <w:rsid w:val="009D21FD"/>
    <w:rsid w:val="009D2AE3"/>
    <w:rsid w:val="009D3836"/>
    <w:rsid w:val="009D4D39"/>
    <w:rsid w:val="009D5B4C"/>
    <w:rsid w:val="009D5E64"/>
    <w:rsid w:val="009D6B23"/>
    <w:rsid w:val="009E148F"/>
    <w:rsid w:val="009E163F"/>
    <w:rsid w:val="009E431F"/>
    <w:rsid w:val="009E4975"/>
    <w:rsid w:val="009E5249"/>
    <w:rsid w:val="009E5318"/>
    <w:rsid w:val="009E583B"/>
    <w:rsid w:val="009E6946"/>
    <w:rsid w:val="009E7626"/>
    <w:rsid w:val="009F2CEE"/>
    <w:rsid w:val="009F4E61"/>
    <w:rsid w:val="009F50C7"/>
    <w:rsid w:val="009F511F"/>
    <w:rsid w:val="009F5292"/>
    <w:rsid w:val="009F575C"/>
    <w:rsid w:val="009F7223"/>
    <w:rsid w:val="009F7D25"/>
    <w:rsid w:val="009F7FAB"/>
    <w:rsid w:val="00A00DF6"/>
    <w:rsid w:val="00A01E10"/>
    <w:rsid w:val="00A01E25"/>
    <w:rsid w:val="00A01F5A"/>
    <w:rsid w:val="00A024D5"/>
    <w:rsid w:val="00A04662"/>
    <w:rsid w:val="00A04768"/>
    <w:rsid w:val="00A05664"/>
    <w:rsid w:val="00A067F2"/>
    <w:rsid w:val="00A10757"/>
    <w:rsid w:val="00A10D6E"/>
    <w:rsid w:val="00A111F2"/>
    <w:rsid w:val="00A1145A"/>
    <w:rsid w:val="00A11B2F"/>
    <w:rsid w:val="00A1217F"/>
    <w:rsid w:val="00A13812"/>
    <w:rsid w:val="00A1391C"/>
    <w:rsid w:val="00A139C5"/>
    <w:rsid w:val="00A13A39"/>
    <w:rsid w:val="00A14938"/>
    <w:rsid w:val="00A16986"/>
    <w:rsid w:val="00A219A5"/>
    <w:rsid w:val="00A23D7C"/>
    <w:rsid w:val="00A243E6"/>
    <w:rsid w:val="00A24F68"/>
    <w:rsid w:val="00A278DD"/>
    <w:rsid w:val="00A30C1A"/>
    <w:rsid w:val="00A32E8D"/>
    <w:rsid w:val="00A34803"/>
    <w:rsid w:val="00A34D6D"/>
    <w:rsid w:val="00A356B3"/>
    <w:rsid w:val="00A35950"/>
    <w:rsid w:val="00A36E68"/>
    <w:rsid w:val="00A371AE"/>
    <w:rsid w:val="00A37742"/>
    <w:rsid w:val="00A42123"/>
    <w:rsid w:val="00A43550"/>
    <w:rsid w:val="00A4366E"/>
    <w:rsid w:val="00A43765"/>
    <w:rsid w:val="00A43964"/>
    <w:rsid w:val="00A43DE2"/>
    <w:rsid w:val="00A45382"/>
    <w:rsid w:val="00A459FB"/>
    <w:rsid w:val="00A46397"/>
    <w:rsid w:val="00A46A97"/>
    <w:rsid w:val="00A46ED6"/>
    <w:rsid w:val="00A501EF"/>
    <w:rsid w:val="00A5045C"/>
    <w:rsid w:val="00A5132B"/>
    <w:rsid w:val="00A52C97"/>
    <w:rsid w:val="00A54469"/>
    <w:rsid w:val="00A561EE"/>
    <w:rsid w:val="00A575BF"/>
    <w:rsid w:val="00A57A96"/>
    <w:rsid w:val="00A60055"/>
    <w:rsid w:val="00A61BA7"/>
    <w:rsid w:val="00A61CDA"/>
    <w:rsid w:val="00A626C2"/>
    <w:rsid w:val="00A63491"/>
    <w:rsid w:val="00A64602"/>
    <w:rsid w:val="00A64680"/>
    <w:rsid w:val="00A6502F"/>
    <w:rsid w:val="00A6739C"/>
    <w:rsid w:val="00A71315"/>
    <w:rsid w:val="00A72AD9"/>
    <w:rsid w:val="00A72BBD"/>
    <w:rsid w:val="00A744B4"/>
    <w:rsid w:val="00A74741"/>
    <w:rsid w:val="00A74F05"/>
    <w:rsid w:val="00A752C1"/>
    <w:rsid w:val="00A75488"/>
    <w:rsid w:val="00A759D5"/>
    <w:rsid w:val="00A75D04"/>
    <w:rsid w:val="00A77543"/>
    <w:rsid w:val="00A778BE"/>
    <w:rsid w:val="00A80BA2"/>
    <w:rsid w:val="00A81E1F"/>
    <w:rsid w:val="00A81F41"/>
    <w:rsid w:val="00A82299"/>
    <w:rsid w:val="00A8247E"/>
    <w:rsid w:val="00A82752"/>
    <w:rsid w:val="00A8315D"/>
    <w:rsid w:val="00A834A0"/>
    <w:rsid w:val="00A83A16"/>
    <w:rsid w:val="00A841E3"/>
    <w:rsid w:val="00A852A1"/>
    <w:rsid w:val="00A86CAF"/>
    <w:rsid w:val="00A87FA6"/>
    <w:rsid w:val="00A90051"/>
    <w:rsid w:val="00A90FD9"/>
    <w:rsid w:val="00A9424C"/>
    <w:rsid w:val="00A942C4"/>
    <w:rsid w:val="00AA1724"/>
    <w:rsid w:val="00AA19B9"/>
    <w:rsid w:val="00AA2885"/>
    <w:rsid w:val="00AA3020"/>
    <w:rsid w:val="00AA39E0"/>
    <w:rsid w:val="00AA4ED5"/>
    <w:rsid w:val="00AA4FDD"/>
    <w:rsid w:val="00AA5DA2"/>
    <w:rsid w:val="00AA6034"/>
    <w:rsid w:val="00AA686C"/>
    <w:rsid w:val="00AB016A"/>
    <w:rsid w:val="00AB0228"/>
    <w:rsid w:val="00AB0B33"/>
    <w:rsid w:val="00AB0D48"/>
    <w:rsid w:val="00AB14F7"/>
    <w:rsid w:val="00AB5DB2"/>
    <w:rsid w:val="00AB6AF2"/>
    <w:rsid w:val="00AC05D0"/>
    <w:rsid w:val="00AC16CE"/>
    <w:rsid w:val="00AC24BF"/>
    <w:rsid w:val="00AC25CC"/>
    <w:rsid w:val="00AC3193"/>
    <w:rsid w:val="00AC46D0"/>
    <w:rsid w:val="00AC4A6E"/>
    <w:rsid w:val="00AC5DC0"/>
    <w:rsid w:val="00AC6993"/>
    <w:rsid w:val="00AC6DB6"/>
    <w:rsid w:val="00AC6F8D"/>
    <w:rsid w:val="00AC7005"/>
    <w:rsid w:val="00AD0C11"/>
    <w:rsid w:val="00AD1702"/>
    <w:rsid w:val="00AD1B5D"/>
    <w:rsid w:val="00AD1B62"/>
    <w:rsid w:val="00AD3043"/>
    <w:rsid w:val="00AD333C"/>
    <w:rsid w:val="00AD48A4"/>
    <w:rsid w:val="00AD4A23"/>
    <w:rsid w:val="00AD5737"/>
    <w:rsid w:val="00AD721C"/>
    <w:rsid w:val="00AD797F"/>
    <w:rsid w:val="00AE0262"/>
    <w:rsid w:val="00AE1FDB"/>
    <w:rsid w:val="00AE372E"/>
    <w:rsid w:val="00AE47B7"/>
    <w:rsid w:val="00AE4A05"/>
    <w:rsid w:val="00AE4DBD"/>
    <w:rsid w:val="00AE5E13"/>
    <w:rsid w:val="00AE68A6"/>
    <w:rsid w:val="00AE6ACC"/>
    <w:rsid w:val="00AF2402"/>
    <w:rsid w:val="00AF2468"/>
    <w:rsid w:val="00AF2FC4"/>
    <w:rsid w:val="00AF51B3"/>
    <w:rsid w:val="00AF5977"/>
    <w:rsid w:val="00AF721A"/>
    <w:rsid w:val="00AF7547"/>
    <w:rsid w:val="00AF79A8"/>
    <w:rsid w:val="00AF7B42"/>
    <w:rsid w:val="00B0078F"/>
    <w:rsid w:val="00B010CC"/>
    <w:rsid w:val="00B01239"/>
    <w:rsid w:val="00B01681"/>
    <w:rsid w:val="00B01BA8"/>
    <w:rsid w:val="00B028C8"/>
    <w:rsid w:val="00B03058"/>
    <w:rsid w:val="00B065D6"/>
    <w:rsid w:val="00B06DDB"/>
    <w:rsid w:val="00B06EC6"/>
    <w:rsid w:val="00B07A65"/>
    <w:rsid w:val="00B07A92"/>
    <w:rsid w:val="00B07C94"/>
    <w:rsid w:val="00B07FB5"/>
    <w:rsid w:val="00B101B7"/>
    <w:rsid w:val="00B1210B"/>
    <w:rsid w:val="00B129F3"/>
    <w:rsid w:val="00B1351A"/>
    <w:rsid w:val="00B1378A"/>
    <w:rsid w:val="00B1436F"/>
    <w:rsid w:val="00B14848"/>
    <w:rsid w:val="00B173D2"/>
    <w:rsid w:val="00B20110"/>
    <w:rsid w:val="00B20413"/>
    <w:rsid w:val="00B2135B"/>
    <w:rsid w:val="00B21F44"/>
    <w:rsid w:val="00B2258B"/>
    <w:rsid w:val="00B22E63"/>
    <w:rsid w:val="00B24E1B"/>
    <w:rsid w:val="00B2521F"/>
    <w:rsid w:val="00B259CA"/>
    <w:rsid w:val="00B260CA"/>
    <w:rsid w:val="00B2630D"/>
    <w:rsid w:val="00B2689F"/>
    <w:rsid w:val="00B269A2"/>
    <w:rsid w:val="00B32238"/>
    <w:rsid w:val="00B329C2"/>
    <w:rsid w:val="00B32CC4"/>
    <w:rsid w:val="00B3323E"/>
    <w:rsid w:val="00B3452F"/>
    <w:rsid w:val="00B34C29"/>
    <w:rsid w:val="00B35815"/>
    <w:rsid w:val="00B3669D"/>
    <w:rsid w:val="00B36993"/>
    <w:rsid w:val="00B37742"/>
    <w:rsid w:val="00B37BF4"/>
    <w:rsid w:val="00B4005C"/>
    <w:rsid w:val="00B4061E"/>
    <w:rsid w:val="00B43ADB"/>
    <w:rsid w:val="00B43CF6"/>
    <w:rsid w:val="00B440BA"/>
    <w:rsid w:val="00B44306"/>
    <w:rsid w:val="00B455E7"/>
    <w:rsid w:val="00B4563F"/>
    <w:rsid w:val="00B45963"/>
    <w:rsid w:val="00B4618C"/>
    <w:rsid w:val="00B471B2"/>
    <w:rsid w:val="00B50913"/>
    <w:rsid w:val="00B51FC2"/>
    <w:rsid w:val="00B5216D"/>
    <w:rsid w:val="00B52FD7"/>
    <w:rsid w:val="00B53489"/>
    <w:rsid w:val="00B54617"/>
    <w:rsid w:val="00B548C2"/>
    <w:rsid w:val="00B54AC2"/>
    <w:rsid w:val="00B55FB3"/>
    <w:rsid w:val="00B5603B"/>
    <w:rsid w:val="00B6086A"/>
    <w:rsid w:val="00B60C49"/>
    <w:rsid w:val="00B62912"/>
    <w:rsid w:val="00B630BE"/>
    <w:rsid w:val="00B63953"/>
    <w:rsid w:val="00B63AF6"/>
    <w:rsid w:val="00B64828"/>
    <w:rsid w:val="00B66136"/>
    <w:rsid w:val="00B67E85"/>
    <w:rsid w:val="00B70524"/>
    <w:rsid w:val="00B70907"/>
    <w:rsid w:val="00B71DCD"/>
    <w:rsid w:val="00B71E9E"/>
    <w:rsid w:val="00B71FF7"/>
    <w:rsid w:val="00B73E53"/>
    <w:rsid w:val="00B7421F"/>
    <w:rsid w:val="00B75FC6"/>
    <w:rsid w:val="00B76AF1"/>
    <w:rsid w:val="00B76CDA"/>
    <w:rsid w:val="00B76DBA"/>
    <w:rsid w:val="00B77A3F"/>
    <w:rsid w:val="00B80FAF"/>
    <w:rsid w:val="00B8182F"/>
    <w:rsid w:val="00B82890"/>
    <w:rsid w:val="00B82B07"/>
    <w:rsid w:val="00B83662"/>
    <w:rsid w:val="00B83A7C"/>
    <w:rsid w:val="00B84729"/>
    <w:rsid w:val="00B85615"/>
    <w:rsid w:val="00B860BB"/>
    <w:rsid w:val="00B864E9"/>
    <w:rsid w:val="00B86836"/>
    <w:rsid w:val="00B873D0"/>
    <w:rsid w:val="00B87445"/>
    <w:rsid w:val="00B87B73"/>
    <w:rsid w:val="00B90998"/>
    <w:rsid w:val="00B91ED2"/>
    <w:rsid w:val="00B92C12"/>
    <w:rsid w:val="00B92FDB"/>
    <w:rsid w:val="00B93FDC"/>
    <w:rsid w:val="00B94857"/>
    <w:rsid w:val="00B959C3"/>
    <w:rsid w:val="00B95BD6"/>
    <w:rsid w:val="00BA0652"/>
    <w:rsid w:val="00BA1C81"/>
    <w:rsid w:val="00BA1CE3"/>
    <w:rsid w:val="00BA2F60"/>
    <w:rsid w:val="00BA2F73"/>
    <w:rsid w:val="00BA3D7A"/>
    <w:rsid w:val="00BA46D7"/>
    <w:rsid w:val="00BA47DC"/>
    <w:rsid w:val="00BA4DC5"/>
    <w:rsid w:val="00BA53A8"/>
    <w:rsid w:val="00BA5870"/>
    <w:rsid w:val="00BA5BEA"/>
    <w:rsid w:val="00BA5D6F"/>
    <w:rsid w:val="00BA73B4"/>
    <w:rsid w:val="00BA755D"/>
    <w:rsid w:val="00BB0D16"/>
    <w:rsid w:val="00BB0FF5"/>
    <w:rsid w:val="00BB2C12"/>
    <w:rsid w:val="00BB37ED"/>
    <w:rsid w:val="00BB3DC3"/>
    <w:rsid w:val="00BB40BD"/>
    <w:rsid w:val="00BB42C1"/>
    <w:rsid w:val="00BB4D79"/>
    <w:rsid w:val="00BB5BAE"/>
    <w:rsid w:val="00BB62CB"/>
    <w:rsid w:val="00BB665F"/>
    <w:rsid w:val="00BB78C8"/>
    <w:rsid w:val="00BB7E60"/>
    <w:rsid w:val="00BB7F50"/>
    <w:rsid w:val="00BC3427"/>
    <w:rsid w:val="00BC3679"/>
    <w:rsid w:val="00BC4A86"/>
    <w:rsid w:val="00BC558C"/>
    <w:rsid w:val="00BC5881"/>
    <w:rsid w:val="00BC58FD"/>
    <w:rsid w:val="00BC736C"/>
    <w:rsid w:val="00BD0F36"/>
    <w:rsid w:val="00BD0F3B"/>
    <w:rsid w:val="00BD142F"/>
    <w:rsid w:val="00BD1700"/>
    <w:rsid w:val="00BD24A6"/>
    <w:rsid w:val="00BD2752"/>
    <w:rsid w:val="00BD609D"/>
    <w:rsid w:val="00BD6271"/>
    <w:rsid w:val="00BD6C70"/>
    <w:rsid w:val="00BD6E62"/>
    <w:rsid w:val="00BD7D66"/>
    <w:rsid w:val="00BE0D81"/>
    <w:rsid w:val="00BE41E9"/>
    <w:rsid w:val="00BE47C8"/>
    <w:rsid w:val="00BE5B2F"/>
    <w:rsid w:val="00BE5B42"/>
    <w:rsid w:val="00BE5FDA"/>
    <w:rsid w:val="00BE6FF9"/>
    <w:rsid w:val="00BE7256"/>
    <w:rsid w:val="00BF015B"/>
    <w:rsid w:val="00BF05F8"/>
    <w:rsid w:val="00BF1C48"/>
    <w:rsid w:val="00BF42D0"/>
    <w:rsid w:val="00BF430B"/>
    <w:rsid w:val="00BF4776"/>
    <w:rsid w:val="00BF5560"/>
    <w:rsid w:val="00BF63AE"/>
    <w:rsid w:val="00BF6528"/>
    <w:rsid w:val="00BF6620"/>
    <w:rsid w:val="00C01EA1"/>
    <w:rsid w:val="00C03B9E"/>
    <w:rsid w:val="00C0592B"/>
    <w:rsid w:val="00C0631E"/>
    <w:rsid w:val="00C06C05"/>
    <w:rsid w:val="00C06C9A"/>
    <w:rsid w:val="00C07213"/>
    <w:rsid w:val="00C07BE3"/>
    <w:rsid w:val="00C1057B"/>
    <w:rsid w:val="00C11014"/>
    <w:rsid w:val="00C11B6B"/>
    <w:rsid w:val="00C12442"/>
    <w:rsid w:val="00C12693"/>
    <w:rsid w:val="00C127B0"/>
    <w:rsid w:val="00C12DEC"/>
    <w:rsid w:val="00C13391"/>
    <w:rsid w:val="00C13B0A"/>
    <w:rsid w:val="00C149B2"/>
    <w:rsid w:val="00C15F02"/>
    <w:rsid w:val="00C20440"/>
    <w:rsid w:val="00C21245"/>
    <w:rsid w:val="00C222BD"/>
    <w:rsid w:val="00C239DF"/>
    <w:rsid w:val="00C23C9C"/>
    <w:rsid w:val="00C23FD1"/>
    <w:rsid w:val="00C245F1"/>
    <w:rsid w:val="00C2597A"/>
    <w:rsid w:val="00C27FB8"/>
    <w:rsid w:val="00C301C9"/>
    <w:rsid w:val="00C302F9"/>
    <w:rsid w:val="00C31699"/>
    <w:rsid w:val="00C31C3B"/>
    <w:rsid w:val="00C32715"/>
    <w:rsid w:val="00C330A8"/>
    <w:rsid w:val="00C337C8"/>
    <w:rsid w:val="00C344B7"/>
    <w:rsid w:val="00C4169E"/>
    <w:rsid w:val="00C4299C"/>
    <w:rsid w:val="00C4343E"/>
    <w:rsid w:val="00C43B86"/>
    <w:rsid w:val="00C45D98"/>
    <w:rsid w:val="00C469E8"/>
    <w:rsid w:val="00C46E34"/>
    <w:rsid w:val="00C472A9"/>
    <w:rsid w:val="00C47575"/>
    <w:rsid w:val="00C47788"/>
    <w:rsid w:val="00C47C01"/>
    <w:rsid w:val="00C50A20"/>
    <w:rsid w:val="00C51F9B"/>
    <w:rsid w:val="00C5457D"/>
    <w:rsid w:val="00C54FBA"/>
    <w:rsid w:val="00C551EC"/>
    <w:rsid w:val="00C55BB6"/>
    <w:rsid w:val="00C55EF1"/>
    <w:rsid w:val="00C565DA"/>
    <w:rsid w:val="00C56F2D"/>
    <w:rsid w:val="00C5721F"/>
    <w:rsid w:val="00C57927"/>
    <w:rsid w:val="00C60590"/>
    <w:rsid w:val="00C60813"/>
    <w:rsid w:val="00C608A4"/>
    <w:rsid w:val="00C61CBD"/>
    <w:rsid w:val="00C6297F"/>
    <w:rsid w:val="00C631B5"/>
    <w:rsid w:val="00C66876"/>
    <w:rsid w:val="00C66B22"/>
    <w:rsid w:val="00C67B5C"/>
    <w:rsid w:val="00C7065C"/>
    <w:rsid w:val="00C7142C"/>
    <w:rsid w:val="00C71515"/>
    <w:rsid w:val="00C71AFD"/>
    <w:rsid w:val="00C71CD0"/>
    <w:rsid w:val="00C73349"/>
    <w:rsid w:val="00C74508"/>
    <w:rsid w:val="00C75E03"/>
    <w:rsid w:val="00C76F80"/>
    <w:rsid w:val="00C7739B"/>
    <w:rsid w:val="00C80473"/>
    <w:rsid w:val="00C80724"/>
    <w:rsid w:val="00C8151F"/>
    <w:rsid w:val="00C81A07"/>
    <w:rsid w:val="00C8222A"/>
    <w:rsid w:val="00C82309"/>
    <w:rsid w:val="00C82495"/>
    <w:rsid w:val="00C825B7"/>
    <w:rsid w:val="00C8272A"/>
    <w:rsid w:val="00C82AC5"/>
    <w:rsid w:val="00C8342C"/>
    <w:rsid w:val="00C83A0C"/>
    <w:rsid w:val="00C83D34"/>
    <w:rsid w:val="00C841A5"/>
    <w:rsid w:val="00C85938"/>
    <w:rsid w:val="00C85BB2"/>
    <w:rsid w:val="00C86B2A"/>
    <w:rsid w:val="00C86E25"/>
    <w:rsid w:val="00C8738D"/>
    <w:rsid w:val="00C87B0D"/>
    <w:rsid w:val="00C92502"/>
    <w:rsid w:val="00C96501"/>
    <w:rsid w:val="00C96BAB"/>
    <w:rsid w:val="00C97008"/>
    <w:rsid w:val="00C97BED"/>
    <w:rsid w:val="00CA0F1C"/>
    <w:rsid w:val="00CA1201"/>
    <w:rsid w:val="00CA2ACC"/>
    <w:rsid w:val="00CA2DC2"/>
    <w:rsid w:val="00CA323C"/>
    <w:rsid w:val="00CA4517"/>
    <w:rsid w:val="00CA5484"/>
    <w:rsid w:val="00CA76DE"/>
    <w:rsid w:val="00CA7B79"/>
    <w:rsid w:val="00CB013B"/>
    <w:rsid w:val="00CB13C0"/>
    <w:rsid w:val="00CB303A"/>
    <w:rsid w:val="00CB3AF4"/>
    <w:rsid w:val="00CB3F50"/>
    <w:rsid w:val="00CB4B52"/>
    <w:rsid w:val="00CB7E2C"/>
    <w:rsid w:val="00CC0C3B"/>
    <w:rsid w:val="00CC1258"/>
    <w:rsid w:val="00CC155A"/>
    <w:rsid w:val="00CC28B7"/>
    <w:rsid w:val="00CC325F"/>
    <w:rsid w:val="00CC3C2C"/>
    <w:rsid w:val="00CC41BA"/>
    <w:rsid w:val="00CC6688"/>
    <w:rsid w:val="00CD0C80"/>
    <w:rsid w:val="00CD0C88"/>
    <w:rsid w:val="00CD11CD"/>
    <w:rsid w:val="00CD1843"/>
    <w:rsid w:val="00CD22F0"/>
    <w:rsid w:val="00CD2DE5"/>
    <w:rsid w:val="00CD3DB9"/>
    <w:rsid w:val="00CD5572"/>
    <w:rsid w:val="00CD6216"/>
    <w:rsid w:val="00CD7936"/>
    <w:rsid w:val="00CE1CB3"/>
    <w:rsid w:val="00CE3239"/>
    <w:rsid w:val="00CE4403"/>
    <w:rsid w:val="00CE4D09"/>
    <w:rsid w:val="00CE5A74"/>
    <w:rsid w:val="00CE6736"/>
    <w:rsid w:val="00CF04D6"/>
    <w:rsid w:val="00CF06D3"/>
    <w:rsid w:val="00CF0E1D"/>
    <w:rsid w:val="00CF22EB"/>
    <w:rsid w:val="00CF2CC2"/>
    <w:rsid w:val="00CF46A8"/>
    <w:rsid w:val="00CF4C34"/>
    <w:rsid w:val="00CF50D0"/>
    <w:rsid w:val="00CF5EE3"/>
    <w:rsid w:val="00CF6931"/>
    <w:rsid w:val="00CF7969"/>
    <w:rsid w:val="00CF7C04"/>
    <w:rsid w:val="00D00911"/>
    <w:rsid w:val="00D01420"/>
    <w:rsid w:val="00D0188F"/>
    <w:rsid w:val="00D02441"/>
    <w:rsid w:val="00D04344"/>
    <w:rsid w:val="00D047D4"/>
    <w:rsid w:val="00D0550E"/>
    <w:rsid w:val="00D058EC"/>
    <w:rsid w:val="00D06478"/>
    <w:rsid w:val="00D065FD"/>
    <w:rsid w:val="00D06860"/>
    <w:rsid w:val="00D07353"/>
    <w:rsid w:val="00D104FD"/>
    <w:rsid w:val="00D10ED7"/>
    <w:rsid w:val="00D11AB0"/>
    <w:rsid w:val="00D128E1"/>
    <w:rsid w:val="00D13F04"/>
    <w:rsid w:val="00D1478D"/>
    <w:rsid w:val="00D161BE"/>
    <w:rsid w:val="00D1634D"/>
    <w:rsid w:val="00D20674"/>
    <w:rsid w:val="00D20790"/>
    <w:rsid w:val="00D21324"/>
    <w:rsid w:val="00D2172A"/>
    <w:rsid w:val="00D225FC"/>
    <w:rsid w:val="00D25D7F"/>
    <w:rsid w:val="00D263C8"/>
    <w:rsid w:val="00D26468"/>
    <w:rsid w:val="00D26777"/>
    <w:rsid w:val="00D27FB7"/>
    <w:rsid w:val="00D30A70"/>
    <w:rsid w:val="00D312D7"/>
    <w:rsid w:val="00D333D1"/>
    <w:rsid w:val="00D34358"/>
    <w:rsid w:val="00D36042"/>
    <w:rsid w:val="00D363DC"/>
    <w:rsid w:val="00D36899"/>
    <w:rsid w:val="00D36CBE"/>
    <w:rsid w:val="00D373F6"/>
    <w:rsid w:val="00D3774B"/>
    <w:rsid w:val="00D37875"/>
    <w:rsid w:val="00D4013E"/>
    <w:rsid w:val="00D40623"/>
    <w:rsid w:val="00D40841"/>
    <w:rsid w:val="00D40E1B"/>
    <w:rsid w:val="00D41447"/>
    <w:rsid w:val="00D415D4"/>
    <w:rsid w:val="00D41FD3"/>
    <w:rsid w:val="00D428D2"/>
    <w:rsid w:val="00D43A19"/>
    <w:rsid w:val="00D444DC"/>
    <w:rsid w:val="00D45612"/>
    <w:rsid w:val="00D4606A"/>
    <w:rsid w:val="00D46B45"/>
    <w:rsid w:val="00D47939"/>
    <w:rsid w:val="00D507A0"/>
    <w:rsid w:val="00D50A01"/>
    <w:rsid w:val="00D50F78"/>
    <w:rsid w:val="00D512EF"/>
    <w:rsid w:val="00D52676"/>
    <w:rsid w:val="00D52CDA"/>
    <w:rsid w:val="00D53161"/>
    <w:rsid w:val="00D53190"/>
    <w:rsid w:val="00D53439"/>
    <w:rsid w:val="00D538B7"/>
    <w:rsid w:val="00D55744"/>
    <w:rsid w:val="00D55E95"/>
    <w:rsid w:val="00D57611"/>
    <w:rsid w:val="00D57878"/>
    <w:rsid w:val="00D60492"/>
    <w:rsid w:val="00D60655"/>
    <w:rsid w:val="00D61918"/>
    <w:rsid w:val="00D61BB3"/>
    <w:rsid w:val="00D64110"/>
    <w:rsid w:val="00D65192"/>
    <w:rsid w:val="00D6541A"/>
    <w:rsid w:val="00D7089E"/>
    <w:rsid w:val="00D72421"/>
    <w:rsid w:val="00D72B8E"/>
    <w:rsid w:val="00D73751"/>
    <w:rsid w:val="00D73B45"/>
    <w:rsid w:val="00D746FF"/>
    <w:rsid w:val="00D772C1"/>
    <w:rsid w:val="00D7731F"/>
    <w:rsid w:val="00D77EA9"/>
    <w:rsid w:val="00D81DF0"/>
    <w:rsid w:val="00D84138"/>
    <w:rsid w:val="00D8443F"/>
    <w:rsid w:val="00D84513"/>
    <w:rsid w:val="00D86181"/>
    <w:rsid w:val="00D875DA"/>
    <w:rsid w:val="00D87E3F"/>
    <w:rsid w:val="00D91811"/>
    <w:rsid w:val="00D93963"/>
    <w:rsid w:val="00D93AED"/>
    <w:rsid w:val="00D966F7"/>
    <w:rsid w:val="00D97938"/>
    <w:rsid w:val="00DA000F"/>
    <w:rsid w:val="00DA004E"/>
    <w:rsid w:val="00DA0ABF"/>
    <w:rsid w:val="00DA2872"/>
    <w:rsid w:val="00DA2CFD"/>
    <w:rsid w:val="00DA3175"/>
    <w:rsid w:val="00DA3A89"/>
    <w:rsid w:val="00DA3DA1"/>
    <w:rsid w:val="00DA6851"/>
    <w:rsid w:val="00DB060E"/>
    <w:rsid w:val="00DB2BD3"/>
    <w:rsid w:val="00DB3117"/>
    <w:rsid w:val="00DB3349"/>
    <w:rsid w:val="00DB34C6"/>
    <w:rsid w:val="00DB61CE"/>
    <w:rsid w:val="00DB6C7E"/>
    <w:rsid w:val="00DB738E"/>
    <w:rsid w:val="00DB7537"/>
    <w:rsid w:val="00DB7C2F"/>
    <w:rsid w:val="00DC1078"/>
    <w:rsid w:val="00DC29D6"/>
    <w:rsid w:val="00DC2B32"/>
    <w:rsid w:val="00DC2FE5"/>
    <w:rsid w:val="00DC43AE"/>
    <w:rsid w:val="00DC455F"/>
    <w:rsid w:val="00DC50E8"/>
    <w:rsid w:val="00DC54BF"/>
    <w:rsid w:val="00DC7162"/>
    <w:rsid w:val="00DC718D"/>
    <w:rsid w:val="00DC7867"/>
    <w:rsid w:val="00DC7963"/>
    <w:rsid w:val="00DD2811"/>
    <w:rsid w:val="00DD2852"/>
    <w:rsid w:val="00DD29E2"/>
    <w:rsid w:val="00DD2E45"/>
    <w:rsid w:val="00DD3952"/>
    <w:rsid w:val="00DD4BB9"/>
    <w:rsid w:val="00DD4D70"/>
    <w:rsid w:val="00DD6528"/>
    <w:rsid w:val="00DD6FC0"/>
    <w:rsid w:val="00DD7B81"/>
    <w:rsid w:val="00DD7E05"/>
    <w:rsid w:val="00DE01DA"/>
    <w:rsid w:val="00DE0A8B"/>
    <w:rsid w:val="00DE0B56"/>
    <w:rsid w:val="00DE187F"/>
    <w:rsid w:val="00DE2E98"/>
    <w:rsid w:val="00DE4AA0"/>
    <w:rsid w:val="00DE4BE1"/>
    <w:rsid w:val="00DE4C98"/>
    <w:rsid w:val="00DE517A"/>
    <w:rsid w:val="00DE5B6D"/>
    <w:rsid w:val="00DE6311"/>
    <w:rsid w:val="00DE7A32"/>
    <w:rsid w:val="00DF0C44"/>
    <w:rsid w:val="00DF0F6D"/>
    <w:rsid w:val="00DF1365"/>
    <w:rsid w:val="00DF22FD"/>
    <w:rsid w:val="00DF3BFF"/>
    <w:rsid w:val="00DF5976"/>
    <w:rsid w:val="00E00106"/>
    <w:rsid w:val="00E00A00"/>
    <w:rsid w:val="00E02507"/>
    <w:rsid w:val="00E0297F"/>
    <w:rsid w:val="00E02AC3"/>
    <w:rsid w:val="00E03C4F"/>
    <w:rsid w:val="00E0600B"/>
    <w:rsid w:val="00E06236"/>
    <w:rsid w:val="00E06584"/>
    <w:rsid w:val="00E07148"/>
    <w:rsid w:val="00E073BC"/>
    <w:rsid w:val="00E10DA9"/>
    <w:rsid w:val="00E11537"/>
    <w:rsid w:val="00E115D3"/>
    <w:rsid w:val="00E125E2"/>
    <w:rsid w:val="00E12C9E"/>
    <w:rsid w:val="00E138DA"/>
    <w:rsid w:val="00E13E74"/>
    <w:rsid w:val="00E14223"/>
    <w:rsid w:val="00E14307"/>
    <w:rsid w:val="00E147E9"/>
    <w:rsid w:val="00E14F02"/>
    <w:rsid w:val="00E161C5"/>
    <w:rsid w:val="00E16619"/>
    <w:rsid w:val="00E173C5"/>
    <w:rsid w:val="00E178D6"/>
    <w:rsid w:val="00E17E75"/>
    <w:rsid w:val="00E210B6"/>
    <w:rsid w:val="00E212D1"/>
    <w:rsid w:val="00E21E7D"/>
    <w:rsid w:val="00E23B75"/>
    <w:rsid w:val="00E25F6A"/>
    <w:rsid w:val="00E304E9"/>
    <w:rsid w:val="00E352C8"/>
    <w:rsid w:val="00E3659A"/>
    <w:rsid w:val="00E40694"/>
    <w:rsid w:val="00E40E24"/>
    <w:rsid w:val="00E41B58"/>
    <w:rsid w:val="00E42B28"/>
    <w:rsid w:val="00E45A67"/>
    <w:rsid w:val="00E46BAD"/>
    <w:rsid w:val="00E46DBE"/>
    <w:rsid w:val="00E47C04"/>
    <w:rsid w:val="00E5308F"/>
    <w:rsid w:val="00E5362A"/>
    <w:rsid w:val="00E568F9"/>
    <w:rsid w:val="00E570B3"/>
    <w:rsid w:val="00E612A2"/>
    <w:rsid w:val="00E61825"/>
    <w:rsid w:val="00E62DB0"/>
    <w:rsid w:val="00E63A69"/>
    <w:rsid w:val="00E63D31"/>
    <w:rsid w:val="00E63E66"/>
    <w:rsid w:val="00E63F94"/>
    <w:rsid w:val="00E64252"/>
    <w:rsid w:val="00E64932"/>
    <w:rsid w:val="00E64BC5"/>
    <w:rsid w:val="00E64EDA"/>
    <w:rsid w:val="00E64F62"/>
    <w:rsid w:val="00E66AFF"/>
    <w:rsid w:val="00E70000"/>
    <w:rsid w:val="00E7053A"/>
    <w:rsid w:val="00E7199A"/>
    <w:rsid w:val="00E720AC"/>
    <w:rsid w:val="00E72994"/>
    <w:rsid w:val="00E72E70"/>
    <w:rsid w:val="00E7343C"/>
    <w:rsid w:val="00E734BA"/>
    <w:rsid w:val="00E739F9"/>
    <w:rsid w:val="00E74A30"/>
    <w:rsid w:val="00E74EA2"/>
    <w:rsid w:val="00E754FD"/>
    <w:rsid w:val="00E75BC7"/>
    <w:rsid w:val="00E75BE7"/>
    <w:rsid w:val="00E77FBA"/>
    <w:rsid w:val="00E80916"/>
    <w:rsid w:val="00E824BA"/>
    <w:rsid w:val="00E83E5A"/>
    <w:rsid w:val="00E84888"/>
    <w:rsid w:val="00E8488B"/>
    <w:rsid w:val="00E868D3"/>
    <w:rsid w:val="00E90747"/>
    <w:rsid w:val="00E90ACE"/>
    <w:rsid w:val="00E90D03"/>
    <w:rsid w:val="00E91216"/>
    <w:rsid w:val="00E914F0"/>
    <w:rsid w:val="00E91E09"/>
    <w:rsid w:val="00E92129"/>
    <w:rsid w:val="00E93AD7"/>
    <w:rsid w:val="00E9579D"/>
    <w:rsid w:val="00E96795"/>
    <w:rsid w:val="00E96D35"/>
    <w:rsid w:val="00E97DCF"/>
    <w:rsid w:val="00EA15F4"/>
    <w:rsid w:val="00EA1A7E"/>
    <w:rsid w:val="00EA2299"/>
    <w:rsid w:val="00EA3554"/>
    <w:rsid w:val="00EA6774"/>
    <w:rsid w:val="00EA7017"/>
    <w:rsid w:val="00EA7DB5"/>
    <w:rsid w:val="00EB0FF7"/>
    <w:rsid w:val="00EB1EAC"/>
    <w:rsid w:val="00EB2479"/>
    <w:rsid w:val="00EB36F2"/>
    <w:rsid w:val="00EB3AF4"/>
    <w:rsid w:val="00EB438D"/>
    <w:rsid w:val="00EB4BCC"/>
    <w:rsid w:val="00EB5260"/>
    <w:rsid w:val="00EB5415"/>
    <w:rsid w:val="00EB6191"/>
    <w:rsid w:val="00EB6DB9"/>
    <w:rsid w:val="00EB7F55"/>
    <w:rsid w:val="00EC0803"/>
    <w:rsid w:val="00EC2371"/>
    <w:rsid w:val="00EC2CFA"/>
    <w:rsid w:val="00EC3718"/>
    <w:rsid w:val="00EC3E43"/>
    <w:rsid w:val="00EC45AA"/>
    <w:rsid w:val="00EC7D02"/>
    <w:rsid w:val="00ED0E47"/>
    <w:rsid w:val="00ED1DEE"/>
    <w:rsid w:val="00ED2C25"/>
    <w:rsid w:val="00ED2D2A"/>
    <w:rsid w:val="00ED35DC"/>
    <w:rsid w:val="00ED3D5B"/>
    <w:rsid w:val="00ED52E4"/>
    <w:rsid w:val="00ED76CD"/>
    <w:rsid w:val="00EE03CA"/>
    <w:rsid w:val="00EE3307"/>
    <w:rsid w:val="00EE3B8F"/>
    <w:rsid w:val="00EE3D07"/>
    <w:rsid w:val="00EE3EB9"/>
    <w:rsid w:val="00EE44ED"/>
    <w:rsid w:val="00EE74E9"/>
    <w:rsid w:val="00EE7811"/>
    <w:rsid w:val="00EE7EEF"/>
    <w:rsid w:val="00EF155B"/>
    <w:rsid w:val="00EF3341"/>
    <w:rsid w:val="00EF3F9A"/>
    <w:rsid w:val="00EF4F8C"/>
    <w:rsid w:val="00EF6370"/>
    <w:rsid w:val="00EF656C"/>
    <w:rsid w:val="00EF6DDF"/>
    <w:rsid w:val="00EF73D2"/>
    <w:rsid w:val="00EF77C3"/>
    <w:rsid w:val="00F01114"/>
    <w:rsid w:val="00F01952"/>
    <w:rsid w:val="00F01C4B"/>
    <w:rsid w:val="00F02C0C"/>
    <w:rsid w:val="00F039F7"/>
    <w:rsid w:val="00F04D68"/>
    <w:rsid w:val="00F04E1B"/>
    <w:rsid w:val="00F05541"/>
    <w:rsid w:val="00F05A2B"/>
    <w:rsid w:val="00F06B8D"/>
    <w:rsid w:val="00F06BE3"/>
    <w:rsid w:val="00F077F3"/>
    <w:rsid w:val="00F108C2"/>
    <w:rsid w:val="00F1147E"/>
    <w:rsid w:val="00F12464"/>
    <w:rsid w:val="00F133AD"/>
    <w:rsid w:val="00F1379D"/>
    <w:rsid w:val="00F13D71"/>
    <w:rsid w:val="00F15178"/>
    <w:rsid w:val="00F170AC"/>
    <w:rsid w:val="00F17620"/>
    <w:rsid w:val="00F20083"/>
    <w:rsid w:val="00F2290B"/>
    <w:rsid w:val="00F22A4A"/>
    <w:rsid w:val="00F23E01"/>
    <w:rsid w:val="00F242FD"/>
    <w:rsid w:val="00F246AD"/>
    <w:rsid w:val="00F2473A"/>
    <w:rsid w:val="00F26461"/>
    <w:rsid w:val="00F27BA0"/>
    <w:rsid w:val="00F30DD0"/>
    <w:rsid w:val="00F3147E"/>
    <w:rsid w:val="00F3155E"/>
    <w:rsid w:val="00F3196D"/>
    <w:rsid w:val="00F32628"/>
    <w:rsid w:val="00F340E0"/>
    <w:rsid w:val="00F34510"/>
    <w:rsid w:val="00F34809"/>
    <w:rsid w:val="00F349E7"/>
    <w:rsid w:val="00F353E9"/>
    <w:rsid w:val="00F42178"/>
    <w:rsid w:val="00F432FF"/>
    <w:rsid w:val="00F4594D"/>
    <w:rsid w:val="00F478DB"/>
    <w:rsid w:val="00F47B78"/>
    <w:rsid w:val="00F5141C"/>
    <w:rsid w:val="00F52CFD"/>
    <w:rsid w:val="00F5487B"/>
    <w:rsid w:val="00F54E53"/>
    <w:rsid w:val="00F55527"/>
    <w:rsid w:val="00F612AD"/>
    <w:rsid w:val="00F620F8"/>
    <w:rsid w:val="00F62565"/>
    <w:rsid w:val="00F63180"/>
    <w:rsid w:val="00F638F6"/>
    <w:rsid w:val="00F655E8"/>
    <w:rsid w:val="00F65C51"/>
    <w:rsid w:val="00F65D21"/>
    <w:rsid w:val="00F667FE"/>
    <w:rsid w:val="00F66D9E"/>
    <w:rsid w:val="00F67A83"/>
    <w:rsid w:val="00F67F91"/>
    <w:rsid w:val="00F70E84"/>
    <w:rsid w:val="00F7120E"/>
    <w:rsid w:val="00F72BE0"/>
    <w:rsid w:val="00F75497"/>
    <w:rsid w:val="00F75A67"/>
    <w:rsid w:val="00F75F84"/>
    <w:rsid w:val="00F76016"/>
    <w:rsid w:val="00F763F0"/>
    <w:rsid w:val="00F76A2C"/>
    <w:rsid w:val="00F805E9"/>
    <w:rsid w:val="00F80E51"/>
    <w:rsid w:val="00F8120E"/>
    <w:rsid w:val="00F8126C"/>
    <w:rsid w:val="00F81D95"/>
    <w:rsid w:val="00F82245"/>
    <w:rsid w:val="00F829F4"/>
    <w:rsid w:val="00F83389"/>
    <w:rsid w:val="00F83ED1"/>
    <w:rsid w:val="00F84D85"/>
    <w:rsid w:val="00F84ECE"/>
    <w:rsid w:val="00F876DF"/>
    <w:rsid w:val="00F900B5"/>
    <w:rsid w:val="00F9114F"/>
    <w:rsid w:val="00F91B68"/>
    <w:rsid w:val="00F91C4C"/>
    <w:rsid w:val="00F92576"/>
    <w:rsid w:val="00F92F50"/>
    <w:rsid w:val="00F936AF"/>
    <w:rsid w:val="00F940DB"/>
    <w:rsid w:val="00F95141"/>
    <w:rsid w:val="00F967D7"/>
    <w:rsid w:val="00F96AF0"/>
    <w:rsid w:val="00F97515"/>
    <w:rsid w:val="00FA0F35"/>
    <w:rsid w:val="00FA1ED8"/>
    <w:rsid w:val="00FA2619"/>
    <w:rsid w:val="00FA2D5B"/>
    <w:rsid w:val="00FA3FF9"/>
    <w:rsid w:val="00FA4EDE"/>
    <w:rsid w:val="00FA571D"/>
    <w:rsid w:val="00FA710B"/>
    <w:rsid w:val="00FA7E34"/>
    <w:rsid w:val="00FB0053"/>
    <w:rsid w:val="00FB058D"/>
    <w:rsid w:val="00FB1730"/>
    <w:rsid w:val="00FB199C"/>
    <w:rsid w:val="00FB6713"/>
    <w:rsid w:val="00FB7068"/>
    <w:rsid w:val="00FB765F"/>
    <w:rsid w:val="00FC0040"/>
    <w:rsid w:val="00FC0384"/>
    <w:rsid w:val="00FC0D8A"/>
    <w:rsid w:val="00FC1F39"/>
    <w:rsid w:val="00FC2381"/>
    <w:rsid w:val="00FC23A5"/>
    <w:rsid w:val="00FC4125"/>
    <w:rsid w:val="00FC42FD"/>
    <w:rsid w:val="00FC4505"/>
    <w:rsid w:val="00FC5E73"/>
    <w:rsid w:val="00FD01F1"/>
    <w:rsid w:val="00FD094D"/>
    <w:rsid w:val="00FD0A8C"/>
    <w:rsid w:val="00FD0B4B"/>
    <w:rsid w:val="00FD1D53"/>
    <w:rsid w:val="00FD2A3F"/>
    <w:rsid w:val="00FD2C5D"/>
    <w:rsid w:val="00FD4545"/>
    <w:rsid w:val="00FD48A8"/>
    <w:rsid w:val="00FD4E19"/>
    <w:rsid w:val="00FD5B2E"/>
    <w:rsid w:val="00FD5C2A"/>
    <w:rsid w:val="00FD62DB"/>
    <w:rsid w:val="00FD67F7"/>
    <w:rsid w:val="00FD75B4"/>
    <w:rsid w:val="00FD7C8E"/>
    <w:rsid w:val="00FD7E0C"/>
    <w:rsid w:val="00FE09F2"/>
    <w:rsid w:val="00FE563B"/>
    <w:rsid w:val="00FE56B1"/>
    <w:rsid w:val="00FE5BC9"/>
    <w:rsid w:val="00FE5EF7"/>
    <w:rsid w:val="00FE5FA6"/>
    <w:rsid w:val="00FE64FE"/>
    <w:rsid w:val="00FE7450"/>
    <w:rsid w:val="00FE7954"/>
    <w:rsid w:val="00FF5EEA"/>
    <w:rsid w:val="00FF67FB"/>
    <w:rsid w:val="00FF68F6"/>
    <w:rsid w:val="00FF6A6C"/>
    <w:rsid w:val="00FF7D29"/>
    <w:rsid w:val="3F7A21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972F0"/>
  <w15:chartTrackingRefBased/>
  <w15:docId w15:val="{C85AF5C2-6498-41B7-8EFB-D9BB7B4F1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2872"/>
    <w:rPr>
      <w:rFonts w:ascii="Times New Roman" w:eastAsia="Times New Roman" w:hAnsi="Times New Roman" w:cs="Times New Roman"/>
    </w:rPr>
  </w:style>
  <w:style w:type="paragraph" w:styleId="Heading1">
    <w:name w:val="heading 1"/>
    <w:basedOn w:val="Normal"/>
    <w:next w:val="Normal"/>
    <w:link w:val="Heading1Char"/>
    <w:qFormat/>
    <w:rsid w:val="00DA2872"/>
    <w:pPr>
      <w:keepNext/>
      <w:outlineLvl w:val="0"/>
    </w:pPr>
    <w:rPr>
      <w:rFonts w:ascii="Poor Richard" w:hAnsi="Poor Richard"/>
      <w:b/>
      <w:sz w:val="44"/>
      <w:szCs w:val="20"/>
    </w:rPr>
  </w:style>
  <w:style w:type="paragraph" w:styleId="Heading2">
    <w:name w:val="heading 2"/>
    <w:basedOn w:val="Normal"/>
    <w:next w:val="Normal"/>
    <w:link w:val="Heading2Char"/>
    <w:qFormat/>
    <w:rsid w:val="00DA2872"/>
    <w:pPr>
      <w:keepNext/>
      <w:outlineLvl w:val="1"/>
    </w:pPr>
    <w:rPr>
      <w:rFonts w:ascii="CAC Saxon Bold" w:hAnsi="CAC Saxon Bold"/>
      <w:sz w:val="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A2872"/>
    <w:rPr>
      <w:rFonts w:ascii="Poor Richard" w:eastAsia="Times New Roman" w:hAnsi="Poor Richard" w:cs="Times New Roman"/>
      <w:b/>
      <w:sz w:val="44"/>
      <w:szCs w:val="20"/>
    </w:rPr>
  </w:style>
  <w:style w:type="character" w:customStyle="1" w:styleId="Heading2Char">
    <w:name w:val="Heading 2 Char"/>
    <w:basedOn w:val="DefaultParagraphFont"/>
    <w:link w:val="Heading2"/>
    <w:rsid w:val="00DA2872"/>
    <w:rPr>
      <w:rFonts w:ascii="CAC Saxon Bold" w:eastAsia="Times New Roman" w:hAnsi="CAC Saxon Bold" w:cs="Times New Roman"/>
      <w:sz w:val="36"/>
      <w:szCs w:val="20"/>
    </w:rPr>
  </w:style>
  <w:style w:type="paragraph" w:styleId="BodyText">
    <w:name w:val="Body Text"/>
    <w:basedOn w:val="Normal"/>
    <w:link w:val="BodyTextChar"/>
    <w:semiHidden/>
    <w:rsid w:val="00DA2872"/>
    <w:pPr>
      <w:jc w:val="both"/>
    </w:pPr>
    <w:rPr>
      <w:rFonts w:ascii="Bookman Old Style" w:hAnsi="Bookman Old Style"/>
      <w:b/>
      <w:sz w:val="22"/>
      <w:szCs w:val="20"/>
    </w:rPr>
  </w:style>
  <w:style w:type="character" w:customStyle="1" w:styleId="BodyTextChar">
    <w:name w:val="Body Text Char"/>
    <w:basedOn w:val="DefaultParagraphFont"/>
    <w:link w:val="BodyText"/>
    <w:semiHidden/>
    <w:rsid w:val="00DA2872"/>
    <w:rPr>
      <w:rFonts w:ascii="Bookman Old Style" w:eastAsia="Times New Roman" w:hAnsi="Bookman Old Style" w:cs="Times New Roman"/>
      <w:b/>
      <w:sz w:val="22"/>
      <w:szCs w:val="20"/>
    </w:rPr>
  </w:style>
  <w:style w:type="character" w:styleId="Strong">
    <w:name w:val="Strong"/>
    <w:uiPriority w:val="22"/>
    <w:qFormat/>
    <w:rsid w:val="00DA2872"/>
    <w:rPr>
      <w:b/>
    </w:rPr>
  </w:style>
  <w:style w:type="paragraph" w:styleId="NormalWeb">
    <w:name w:val="Normal (Web)"/>
    <w:basedOn w:val="Normal"/>
    <w:uiPriority w:val="99"/>
    <w:rsid w:val="00DA2872"/>
    <w:pPr>
      <w:spacing w:before="100" w:beforeAutospacing="1" w:after="100" w:afterAutospacing="1"/>
    </w:pPr>
    <w:rPr>
      <w:color w:val="000000"/>
    </w:rPr>
  </w:style>
  <w:style w:type="paragraph" w:customStyle="1" w:styleId="articletitle">
    <w:name w:val="article_title"/>
    <w:basedOn w:val="Normal"/>
    <w:rsid w:val="00DA2872"/>
    <w:pPr>
      <w:spacing w:line="420" w:lineRule="atLeast"/>
    </w:pPr>
    <w:rPr>
      <w:rFonts w:ascii="Arial" w:hAnsi="Arial" w:cs="Arial"/>
      <w:b/>
      <w:bCs/>
      <w:color w:val="000000"/>
      <w:sz w:val="38"/>
      <w:szCs w:val="38"/>
    </w:rPr>
  </w:style>
  <w:style w:type="paragraph" w:styleId="ListParagraph">
    <w:name w:val="List Paragraph"/>
    <w:basedOn w:val="Normal"/>
    <w:uiPriority w:val="34"/>
    <w:qFormat/>
    <w:rsid w:val="007E3EA2"/>
    <w:pPr>
      <w:ind w:left="720"/>
      <w:contextualSpacing/>
    </w:pPr>
  </w:style>
  <w:style w:type="character" w:styleId="Hyperlink">
    <w:name w:val="Hyperlink"/>
    <w:basedOn w:val="DefaultParagraphFont"/>
    <w:uiPriority w:val="99"/>
    <w:unhideWhenUsed/>
    <w:rsid w:val="00836A33"/>
    <w:rPr>
      <w:color w:val="0563C1" w:themeColor="hyperlink"/>
      <w:u w:val="single"/>
    </w:rPr>
  </w:style>
  <w:style w:type="paragraph" w:styleId="BalloonText">
    <w:name w:val="Balloon Text"/>
    <w:basedOn w:val="Normal"/>
    <w:link w:val="BalloonTextChar"/>
    <w:uiPriority w:val="99"/>
    <w:semiHidden/>
    <w:unhideWhenUsed/>
    <w:rsid w:val="002C51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51E9"/>
    <w:rPr>
      <w:rFonts w:ascii="Segoe UI" w:eastAsia="Times New Roman" w:hAnsi="Segoe UI" w:cs="Segoe UI"/>
      <w:sz w:val="18"/>
      <w:szCs w:val="18"/>
    </w:rPr>
  </w:style>
  <w:style w:type="character" w:customStyle="1" w:styleId="js-authors-list">
    <w:name w:val="js-authors-list"/>
    <w:basedOn w:val="DefaultParagraphFont"/>
    <w:rsid w:val="008B7F72"/>
  </w:style>
  <w:style w:type="table" w:styleId="TableGrid">
    <w:name w:val="Table Grid"/>
    <w:basedOn w:val="TableNormal"/>
    <w:uiPriority w:val="39"/>
    <w:rsid w:val="00B4061E"/>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rsid w:val="007F3A67"/>
    <w:pPr>
      <w:spacing w:before="100" w:beforeAutospacing="1" w:after="100" w:afterAutospacing="1"/>
    </w:pPr>
  </w:style>
  <w:style w:type="character" w:styleId="UnresolvedMention">
    <w:name w:val="Unresolved Mention"/>
    <w:basedOn w:val="DefaultParagraphFont"/>
    <w:uiPriority w:val="99"/>
    <w:semiHidden/>
    <w:unhideWhenUsed/>
    <w:rsid w:val="00D40E1B"/>
    <w:rPr>
      <w:color w:val="605E5C"/>
      <w:shd w:val="clear" w:color="auto" w:fill="E1DFDD"/>
    </w:rPr>
  </w:style>
  <w:style w:type="character" w:customStyle="1" w:styleId="text">
    <w:name w:val="text"/>
    <w:basedOn w:val="DefaultParagraphFont"/>
    <w:rsid w:val="008549E4"/>
  </w:style>
  <w:style w:type="character" w:customStyle="1" w:styleId="small-caps">
    <w:name w:val="small-caps"/>
    <w:basedOn w:val="DefaultParagraphFont"/>
    <w:rsid w:val="008549E4"/>
  </w:style>
  <w:style w:type="paragraph" w:styleId="Title">
    <w:name w:val="Title"/>
    <w:basedOn w:val="Normal"/>
    <w:link w:val="TitleChar"/>
    <w:uiPriority w:val="99"/>
    <w:qFormat/>
    <w:rsid w:val="001B363A"/>
    <w:pPr>
      <w:jc w:val="center"/>
    </w:pPr>
    <w:rPr>
      <w:rFonts w:ascii="Arial" w:hAnsi="Arial" w:cs="Arial"/>
      <w:spacing w:val="-2"/>
      <w:u w:val="single"/>
    </w:rPr>
  </w:style>
  <w:style w:type="character" w:customStyle="1" w:styleId="TitleChar">
    <w:name w:val="Title Char"/>
    <w:basedOn w:val="DefaultParagraphFont"/>
    <w:link w:val="Title"/>
    <w:uiPriority w:val="99"/>
    <w:rsid w:val="001B363A"/>
    <w:rPr>
      <w:rFonts w:eastAsia="Times New Roman"/>
      <w:spacing w:val="-2"/>
      <w:u w:val="single"/>
    </w:rPr>
  </w:style>
  <w:style w:type="character" w:styleId="Emphasis">
    <w:name w:val="Emphasis"/>
    <w:basedOn w:val="DefaultParagraphFont"/>
    <w:uiPriority w:val="20"/>
    <w:qFormat/>
    <w:rsid w:val="00B54AC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59370">
      <w:bodyDiv w:val="1"/>
      <w:marLeft w:val="0"/>
      <w:marRight w:val="0"/>
      <w:marTop w:val="0"/>
      <w:marBottom w:val="0"/>
      <w:divBdr>
        <w:top w:val="none" w:sz="0" w:space="0" w:color="auto"/>
        <w:left w:val="none" w:sz="0" w:space="0" w:color="auto"/>
        <w:bottom w:val="none" w:sz="0" w:space="0" w:color="auto"/>
        <w:right w:val="none" w:sz="0" w:space="0" w:color="auto"/>
      </w:divBdr>
    </w:div>
    <w:div w:id="120997162">
      <w:bodyDiv w:val="1"/>
      <w:marLeft w:val="0"/>
      <w:marRight w:val="0"/>
      <w:marTop w:val="0"/>
      <w:marBottom w:val="0"/>
      <w:divBdr>
        <w:top w:val="none" w:sz="0" w:space="0" w:color="auto"/>
        <w:left w:val="none" w:sz="0" w:space="0" w:color="auto"/>
        <w:bottom w:val="none" w:sz="0" w:space="0" w:color="auto"/>
        <w:right w:val="none" w:sz="0" w:space="0" w:color="auto"/>
      </w:divBdr>
    </w:div>
    <w:div w:id="217742556">
      <w:bodyDiv w:val="1"/>
      <w:marLeft w:val="0"/>
      <w:marRight w:val="0"/>
      <w:marTop w:val="0"/>
      <w:marBottom w:val="0"/>
      <w:divBdr>
        <w:top w:val="none" w:sz="0" w:space="0" w:color="auto"/>
        <w:left w:val="none" w:sz="0" w:space="0" w:color="auto"/>
        <w:bottom w:val="none" w:sz="0" w:space="0" w:color="auto"/>
        <w:right w:val="none" w:sz="0" w:space="0" w:color="auto"/>
      </w:divBdr>
      <w:divsChild>
        <w:div w:id="431708974">
          <w:marLeft w:val="0"/>
          <w:marRight w:val="0"/>
          <w:marTop w:val="0"/>
          <w:marBottom w:val="0"/>
          <w:divBdr>
            <w:top w:val="none" w:sz="0" w:space="0" w:color="auto"/>
            <w:left w:val="none" w:sz="0" w:space="0" w:color="auto"/>
            <w:bottom w:val="none" w:sz="0" w:space="0" w:color="auto"/>
            <w:right w:val="none" w:sz="0" w:space="0" w:color="auto"/>
          </w:divBdr>
          <w:divsChild>
            <w:div w:id="130038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758838">
      <w:bodyDiv w:val="1"/>
      <w:marLeft w:val="0"/>
      <w:marRight w:val="0"/>
      <w:marTop w:val="0"/>
      <w:marBottom w:val="0"/>
      <w:divBdr>
        <w:top w:val="none" w:sz="0" w:space="0" w:color="auto"/>
        <w:left w:val="none" w:sz="0" w:space="0" w:color="auto"/>
        <w:bottom w:val="none" w:sz="0" w:space="0" w:color="auto"/>
        <w:right w:val="none" w:sz="0" w:space="0" w:color="auto"/>
      </w:divBdr>
      <w:divsChild>
        <w:div w:id="1020274004">
          <w:marLeft w:val="240"/>
          <w:marRight w:val="240"/>
          <w:marTop w:val="0"/>
          <w:marBottom w:val="0"/>
          <w:divBdr>
            <w:top w:val="single" w:sz="6" w:space="12" w:color="CEDFEF"/>
            <w:left w:val="none" w:sz="0" w:space="0" w:color="auto"/>
            <w:bottom w:val="single" w:sz="6" w:space="12" w:color="CEDFEF"/>
            <w:right w:val="none" w:sz="0" w:space="0" w:color="auto"/>
          </w:divBdr>
          <w:divsChild>
            <w:div w:id="1758479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508566">
      <w:bodyDiv w:val="1"/>
      <w:marLeft w:val="0"/>
      <w:marRight w:val="0"/>
      <w:marTop w:val="0"/>
      <w:marBottom w:val="0"/>
      <w:divBdr>
        <w:top w:val="none" w:sz="0" w:space="0" w:color="auto"/>
        <w:left w:val="none" w:sz="0" w:space="0" w:color="auto"/>
        <w:bottom w:val="none" w:sz="0" w:space="0" w:color="auto"/>
        <w:right w:val="none" w:sz="0" w:space="0" w:color="auto"/>
      </w:divBdr>
    </w:div>
    <w:div w:id="841942383">
      <w:bodyDiv w:val="1"/>
      <w:marLeft w:val="0"/>
      <w:marRight w:val="0"/>
      <w:marTop w:val="0"/>
      <w:marBottom w:val="0"/>
      <w:divBdr>
        <w:top w:val="none" w:sz="0" w:space="0" w:color="auto"/>
        <w:left w:val="none" w:sz="0" w:space="0" w:color="auto"/>
        <w:bottom w:val="none" w:sz="0" w:space="0" w:color="auto"/>
        <w:right w:val="none" w:sz="0" w:space="0" w:color="auto"/>
      </w:divBdr>
    </w:div>
    <w:div w:id="924849473">
      <w:bodyDiv w:val="1"/>
      <w:marLeft w:val="0"/>
      <w:marRight w:val="0"/>
      <w:marTop w:val="0"/>
      <w:marBottom w:val="0"/>
      <w:divBdr>
        <w:top w:val="none" w:sz="0" w:space="0" w:color="auto"/>
        <w:left w:val="none" w:sz="0" w:space="0" w:color="auto"/>
        <w:bottom w:val="none" w:sz="0" w:space="0" w:color="auto"/>
        <w:right w:val="none" w:sz="0" w:space="0" w:color="auto"/>
      </w:divBdr>
    </w:div>
    <w:div w:id="1447001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blegateway.com/passage/?search=Ephesians+4%3A31-32&amp;version=NIV" TargetMode="External"/><Relationship Id="rId13" Type="http://schemas.microsoft.com/office/2007/relationships/hdphoto" Target="media/hdphoto1.wdp"/><Relationship Id="rId3" Type="http://schemas.openxmlformats.org/officeDocument/2006/relationships/styles" Target="styles.xml"/><Relationship Id="rId7" Type="http://schemas.openxmlformats.org/officeDocument/2006/relationships/hyperlink" Target="https://www.biblegateway.com/passage/?search=Isaiah+43%3A18-19&amp;version=NIV" TargetMode="Externa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biblegateway.com/passage/?search=Ephesians+4%3A31-32&amp;version=NIV" TargetMode="External"/><Relationship Id="rId11" Type="http://schemas.openxmlformats.org/officeDocument/2006/relationships/hyperlink" Target="http://www.countrybiblechurch.us"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www.countrybiblechurch.us" TargetMode="External"/><Relationship Id="rId4" Type="http://schemas.openxmlformats.org/officeDocument/2006/relationships/settings" Target="settings.xml"/><Relationship Id="rId9" Type="http://schemas.openxmlformats.org/officeDocument/2006/relationships/hyperlink" Target="https://www.biblegateway.com/passage/?search=Isaiah+43%3A18-19&amp;version=NIV" TargetMode="Externa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34EDF2-22B1-459A-B679-A774EE30E7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07</Words>
  <Characters>118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mith</dc:creator>
  <cp:keywords/>
  <dc:description/>
  <cp:lastModifiedBy>Cam C</cp:lastModifiedBy>
  <cp:revision>2</cp:revision>
  <cp:lastPrinted>2022-09-30T18:58:00Z</cp:lastPrinted>
  <dcterms:created xsi:type="dcterms:W3CDTF">2022-10-06T15:33:00Z</dcterms:created>
  <dcterms:modified xsi:type="dcterms:W3CDTF">2022-10-06T15:33:00Z</dcterms:modified>
</cp:coreProperties>
</file>